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/>
  <w:body>
    <w:p w14:paraId="0D40B552" w14:textId="77777777" w:rsidR="00DD0C8D" w:rsidRPr="0020510E" w:rsidRDefault="00DD0C8D" w:rsidP="00DD0C8D">
      <w:pPr>
        <w:spacing w:before="120" w:after="120" w:line="480" w:lineRule="auto"/>
        <w:rPr>
          <w:b/>
          <w:sz w:val="24"/>
          <w:szCs w:val="16"/>
        </w:rPr>
      </w:pPr>
      <w:r w:rsidRPr="0020510E">
        <w:rPr>
          <w:b/>
          <w:sz w:val="24"/>
          <w:szCs w:val="16"/>
        </w:rPr>
        <w:t xml:space="preserve">Supplementary material </w:t>
      </w:r>
    </w:p>
    <w:p w14:paraId="0678C576" w14:textId="77777777" w:rsidR="00DD0C8D" w:rsidRPr="0020510E" w:rsidRDefault="00DD0C8D" w:rsidP="00DD0C8D">
      <w:pPr>
        <w:spacing w:before="120" w:after="120" w:line="480" w:lineRule="auto"/>
        <w:jc w:val="center"/>
        <w:rPr>
          <w:b/>
          <w:sz w:val="24"/>
          <w:szCs w:val="16"/>
        </w:rPr>
      </w:pPr>
      <w:r>
        <w:rPr>
          <w:b/>
          <w:sz w:val="24"/>
          <w:szCs w:val="16"/>
        </w:rPr>
        <w:t>For</w:t>
      </w:r>
    </w:p>
    <w:p w14:paraId="53A94814" w14:textId="203EFB7D" w:rsidR="00F254C9" w:rsidRPr="007738C5" w:rsidRDefault="00F254C9" w:rsidP="00F254C9">
      <w:pPr>
        <w:pStyle w:val="Title1"/>
        <w:jc w:val="center"/>
        <w:rPr>
          <w:noProof/>
          <w:sz w:val="32"/>
          <w:szCs w:val="32"/>
        </w:rPr>
      </w:pPr>
      <w:r w:rsidRPr="007738C5">
        <w:rPr>
          <w:noProof/>
          <w:sz w:val="32"/>
          <w:szCs w:val="32"/>
        </w:rPr>
        <w:t>Laser Desorption Ionization Time-of-Flight Mass Spectrometry of</w:t>
      </w:r>
      <w:r>
        <w:rPr>
          <w:noProof/>
          <w:sz w:val="32"/>
          <w:szCs w:val="32"/>
        </w:rPr>
        <w:t xml:space="preserve"> </w:t>
      </w:r>
      <w:r w:rsidRPr="007738C5">
        <w:rPr>
          <w:noProof/>
          <w:sz w:val="32"/>
          <w:szCs w:val="32"/>
        </w:rPr>
        <w:t>Ge</w:t>
      </w:r>
      <w:r w:rsidRPr="007738C5">
        <w:rPr>
          <w:i/>
          <w:noProof/>
          <w:sz w:val="32"/>
          <w:szCs w:val="32"/>
          <w:vertAlign w:val="subscript"/>
        </w:rPr>
        <w:t>x</w:t>
      </w:r>
      <w:r w:rsidRPr="007738C5">
        <w:rPr>
          <w:noProof/>
          <w:sz w:val="32"/>
          <w:szCs w:val="32"/>
        </w:rPr>
        <w:t>Se</w:t>
      </w:r>
      <w:r>
        <w:rPr>
          <w:i/>
          <w:noProof/>
          <w:sz w:val="32"/>
          <w:szCs w:val="32"/>
          <w:vertAlign w:val="subscript"/>
        </w:rPr>
        <w:t>1-x</w:t>
      </w:r>
      <w:r w:rsidRPr="007738C5">
        <w:rPr>
          <w:noProof/>
          <w:sz w:val="32"/>
          <w:szCs w:val="32"/>
        </w:rPr>
        <w:t xml:space="preserve"> Chalcogenide Glasses</w:t>
      </w:r>
      <w:r>
        <w:rPr>
          <w:noProof/>
          <w:sz w:val="32"/>
          <w:szCs w:val="32"/>
        </w:rPr>
        <w:t xml:space="preserve">, Their </w:t>
      </w:r>
      <w:r w:rsidRPr="007738C5">
        <w:rPr>
          <w:noProof/>
          <w:sz w:val="32"/>
          <w:szCs w:val="32"/>
        </w:rPr>
        <w:t>Thin Films</w:t>
      </w:r>
      <w:r>
        <w:rPr>
          <w:noProof/>
          <w:sz w:val="32"/>
          <w:szCs w:val="32"/>
        </w:rPr>
        <w:t>, and Ge:Se Mixtures</w:t>
      </w:r>
    </w:p>
    <w:p w14:paraId="323DD9C5" w14:textId="77777777" w:rsidR="00DD0C8D" w:rsidRPr="007A0283" w:rsidRDefault="00DD0C8D" w:rsidP="00DD0C8D">
      <w:pPr>
        <w:spacing w:before="60" w:after="60" w:line="360" w:lineRule="auto"/>
        <w:jc w:val="center"/>
        <w:rPr>
          <w:b/>
          <w:sz w:val="24"/>
          <w:szCs w:val="16"/>
          <w:lang w:val="pt-PT"/>
        </w:rPr>
      </w:pPr>
    </w:p>
    <w:p w14:paraId="54F1B27D" w14:textId="52D88CF3" w:rsidR="008D765F" w:rsidRDefault="008D765F" w:rsidP="008D765F">
      <w:pPr>
        <w:spacing w:line="480" w:lineRule="auto"/>
        <w:ind w:left="567"/>
        <w:contextualSpacing/>
        <w:outlineLvl w:val="0"/>
        <w:rPr>
          <w:rFonts w:eastAsia="Calibri"/>
          <w:sz w:val="24"/>
          <w:szCs w:val="24"/>
          <w:vertAlign w:val="superscript"/>
        </w:rPr>
      </w:pPr>
      <w:r w:rsidRPr="008D765F">
        <w:rPr>
          <w:rFonts w:eastAsia="Calibri"/>
          <w:sz w:val="24"/>
          <w:szCs w:val="24"/>
        </w:rPr>
        <w:t>Ravi Mawale</w:t>
      </w:r>
      <w:r w:rsidRPr="008D765F">
        <w:rPr>
          <w:rFonts w:eastAsia="Calibri"/>
          <w:sz w:val="24"/>
          <w:szCs w:val="24"/>
          <w:vertAlign w:val="superscript"/>
        </w:rPr>
        <w:t>1</w:t>
      </w:r>
      <w:r w:rsidRPr="008D765F">
        <w:rPr>
          <w:rFonts w:eastAsia="Calibri"/>
          <w:sz w:val="24"/>
          <w:szCs w:val="24"/>
        </w:rPr>
        <w:t>, Tomáš Halenkovič</w:t>
      </w:r>
      <w:r w:rsidRPr="008D765F">
        <w:rPr>
          <w:rFonts w:eastAsia="Calibri"/>
          <w:sz w:val="24"/>
          <w:szCs w:val="24"/>
          <w:vertAlign w:val="superscript"/>
        </w:rPr>
        <w:t>1</w:t>
      </w:r>
      <w:proofErr w:type="gramStart"/>
      <w:r w:rsidRPr="008D765F">
        <w:rPr>
          <w:rFonts w:eastAsia="Calibri"/>
          <w:sz w:val="24"/>
          <w:szCs w:val="24"/>
          <w:vertAlign w:val="superscript"/>
        </w:rPr>
        <w:t>,2</w:t>
      </w:r>
      <w:proofErr w:type="gramEnd"/>
      <w:r w:rsidRPr="008D765F">
        <w:rPr>
          <w:rFonts w:eastAsia="Calibri"/>
          <w:sz w:val="24"/>
          <w:szCs w:val="24"/>
        </w:rPr>
        <w:t>, Marek Bouška</w:t>
      </w:r>
      <w:r w:rsidRPr="008D765F">
        <w:rPr>
          <w:rFonts w:eastAsia="Calibri"/>
          <w:sz w:val="24"/>
          <w:szCs w:val="24"/>
          <w:vertAlign w:val="superscript"/>
        </w:rPr>
        <w:t>1</w:t>
      </w:r>
      <w:r w:rsidRPr="008D765F">
        <w:rPr>
          <w:rFonts w:eastAsia="Calibri"/>
          <w:sz w:val="24"/>
          <w:szCs w:val="24"/>
        </w:rPr>
        <w:t>, Jan Gutwirth</w:t>
      </w:r>
      <w:r w:rsidRPr="008D765F">
        <w:rPr>
          <w:rFonts w:eastAsia="Calibri"/>
          <w:sz w:val="24"/>
          <w:szCs w:val="24"/>
          <w:vertAlign w:val="superscript"/>
        </w:rPr>
        <w:t>1</w:t>
      </w:r>
      <w:r w:rsidRPr="008D765F">
        <w:rPr>
          <w:rFonts w:eastAsia="Calibri"/>
          <w:sz w:val="24"/>
          <w:szCs w:val="24"/>
        </w:rPr>
        <w:t>, Virginie Nazabal</w:t>
      </w:r>
      <w:r w:rsidRPr="008D765F">
        <w:rPr>
          <w:rFonts w:eastAsia="Calibri"/>
          <w:sz w:val="24"/>
          <w:szCs w:val="24"/>
          <w:vertAlign w:val="superscript"/>
        </w:rPr>
        <w:t>1,2</w:t>
      </w:r>
      <w:r w:rsidRPr="008D765F">
        <w:rPr>
          <w:rFonts w:eastAsia="Calibri"/>
          <w:sz w:val="24"/>
          <w:szCs w:val="24"/>
        </w:rPr>
        <w:t>, Viktor Takáts</w:t>
      </w:r>
      <w:r w:rsidRPr="008D765F">
        <w:rPr>
          <w:rFonts w:eastAsia="Calibri"/>
          <w:sz w:val="24"/>
          <w:szCs w:val="24"/>
          <w:vertAlign w:val="superscript"/>
        </w:rPr>
        <w:t>3</w:t>
      </w:r>
      <w:r w:rsidRPr="008D765F">
        <w:rPr>
          <w:rFonts w:eastAsia="Calibri"/>
          <w:sz w:val="24"/>
          <w:szCs w:val="24"/>
        </w:rPr>
        <w:t>, Attila Csík</w:t>
      </w:r>
      <w:r w:rsidRPr="008D765F">
        <w:rPr>
          <w:rFonts w:eastAsia="Calibri"/>
          <w:sz w:val="24"/>
          <w:szCs w:val="24"/>
          <w:vertAlign w:val="superscript"/>
        </w:rPr>
        <w:t>3</w:t>
      </w:r>
      <w:r w:rsidRPr="008D765F">
        <w:rPr>
          <w:rFonts w:eastAsia="Calibri"/>
          <w:sz w:val="24"/>
          <w:szCs w:val="24"/>
        </w:rPr>
        <w:t>, Josef Havel</w:t>
      </w:r>
      <w:r w:rsidRPr="008D765F">
        <w:rPr>
          <w:rFonts w:eastAsia="Calibri"/>
          <w:sz w:val="24"/>
          <w:szCs w:val="24"/>
          <w:vertAlign w:val="superscript"/>
        </w:rPr>
        <w:t>4</w:t>
      </w:r>
      <w:r w:rsidRPr="008D765F">
        <w:rPr>
          <w:rFonts w:eastAsia="Calibri"/>
          <w:sz w:val="24"/>
          <w:szCs w:val="24"/>
        </w:rPr>
        <w:t xml:space="preserve">, </w:t>
      </w:r>
      <w:proofErr w:type="spellStart"/>
      <w:r w:rsidRPr="003F0306">
        <w:rPr>
          <w:rFonts w:eastAsia="Calibri"/>
          <w:sz w:val="24"/>
          <w:szCs w:val="24"/>
        </w:rPr>
        <w:t>Lubomír</w:t>
      </w:r>
      <w:proofErr w:type="spellEnd"/>
      <w:r w:rsidRPr="003F0306">
        <w:rPr>
          <w:rFonts w:eastAsia="Calibri"/>
          <w:sz w:val="24"/>
          <w:szCs w:val="24"/>
        </w:rPr>
        <w:t xml:space="preserve"> Prokeš</w:t>
      </w:r>
      <w:r w:rsidRPr="003F0306">
        <w:rPr>
          <w:rFonts w:eastAsia="Calibri"/>
          <w:sz w:val="24"/>
          <w:szCs w:val="24"/>
          <w:vertAlign w:val="superscript"/>
        </w:rPr>
        <w:t>4,5,6</w:t>
      </w:r>
      <w:r w:rsidRPr="008D765F">
        <w:rPr>
          <w:rFonts w:eastAsia="Calibri"/>
          <w:sz w:val="24"/>
          <w:szCs w:val="24"/>
        </w:rPr>
        <w:t>, Petr Němec</w:t>
      </w:r>
      <w:r w:rsidRPr="008D765F">
        <w:rPr>
          <w:rFonts w:eastAsia="Calibri"/>
          <w:sz w:val="24"/>
          <w:szCs w:val="24"/>
          <w:vertAlign w:val="superscript"/>
        </w:rPr>
        <w:t>1*</w:t>
      </w:r>
    </w:p>
    <w:p w14:paraId="4CADFF34" w14:textId="77777777" w:rsidR="008D765F" w:rsidRPr="008D765F" w:rsidRDefault="008D765F" w:rsidP="008D765F">
      <w:pPr>
        <w:spacing w:line="480" w:lineRule="auto"/>
        <w:ind w:left="567"/>
        <w:contextualSpacing/>
        <w:outlineLvl w:val="0"/>
        <w:rPr>
          <w:rFonts w:eastAsia="Calibri"/>
          <w:sz w:val="24"/>
          <w:szCs w:val="24"/>
          <w:vertAlign w:val="superscript"/>
        </w:rPr>
      </w:pPr>
    </w:p>
    <w:p w14:paraId="1882AD67" w14:textId="77777777" w:rsidR="008D765F" w:rsidRPr="008D765F" w:rsidRDefault="008D765F" w:rsidP="008D765F">
      <w:pPr>
        <w:ind w:left="567"/>
        <w:contextualSpacing/>
        <w:rPr>
          <w:i/>
          <w:iCs/>
          <w:sz w:val="24"/>
        </w:rPr>
      </w:pPr>
      <w:r w:rsidRPr="008D765F">
        <w:rPr>
          <w:i/>
          <w:iCs/>
          <w:sz w:val="24"/>
          <w:vertAlign w:val="superscript"/>
        </w:rPr>
        <w:t>1</w:t>
      </w:r>
      <w:r w:rsidRPr="008D765F">
        <w:rPr>
          <w:i/>
          <w:iCs/>
          <w:sz w:val="24"/>
        </w:rPr>
        <w:t xml:space="preserve">Department of Graphic Arts and </w:t>
      </w:r>
      <w:proofErr w:type="spellStart"/>
      <w:r w:rsidRPr="008D765F">
        <w:rPr>
          <w:i/>
          <w:iCs/>
          <w:sz w:val="24"/>
        </w:rPr>
        <w:t>Photophysics</w:t>
      </w:r>
      <w:proofErr w:type="spellEnd"/>
      <w:r w:rsidRPr="008D765F">
        <w:rPr>
          <w:i/>
          <w:iCs/>
          <w:sz w:val="24"/>
        </w:rPr>
        <w:t xml:space="preserve">, Faculty of Chemical Technology, University of Pardubice, </w:t>
      </w:r>
      <w:proofErr w:type="spellStart"/>
      <w:r w:rsidRPr="008D765F">
        <w:rPr>
          <w:i/>
          <w:iCs/>
          <w:sz w:val="24"/>
        </w:rPr>
        <w:t>Studentská</w:t>
      </w:r>
      <w:proofErr w:type="spellEnd"/>
      <w:r w:rsidRPr="008D765F">
        <w:rPr>
          <w:i/>
          <w:iCs/>
          <w:sz w:val="24"/>
        </w:rPr>
        <w:t xml:space="preserve"> 573, 53210 Pardubice, Czech Republic</w:t>
      </w:r>
    </w:p>
    <w:p w14:paraId="68431451" w14:textId="77777777" w:rsidR="008D765F" w:rsidRPr="008D765F" w:rsidRDefault="008D765F" w:rsidP="008D765F">
      <w:pPr>
        <w:ind w:left="567"/>
        <w:contextualSpacing/>
        <w:rPr>
          <w:rFonts w:eastAsia="Calibri"/>
          <w:i/>
          <w:iCs/>
          <w:sz w:val="24"/>
        </w:rPr>
      </w:pPr>
    </w:p>
    <w:p w14:paraId="706F67B3" w14:textId="77777777" w:rsidR="008D765F" w:rsidRPr="008D765F" w:rsidRDefault="008D765F" w:rsidP="008D765F">
      <w:pPr>
        <w:ind w:left="567"/>
        <w:contextualSpacing/>
        <w:rPr>
          <w:rFonts w:eastAsia="Calibri"/>
          <w:i/>
          <w:iCs/>
          <w:sz w:val="24"/>
          <w:lang w:val="fr-FR"/>
        </w:rPr>
      </w:pPr>
      <w:r w:rsidRPr="008D765F">
        <w:rPr>
          <w:rFonts w:eastAsia="Calibri"/>
          <w:i/>
          <w:iCs/>
          <w:sz w:val="24"/>
          <w:vertAlign w:val="superscript"/>
          <w:lang w:val="fr-FR"/>
        </w:rPr>
        <w:t>2</w:t>
      </w:r>
      <w:r w:rsidRPr="008D765F">
        <w:rPr>
          <w:rFonts w:eastAsia="Calibri"/>
          <w:i/>
          <w:iCs/>
          <w:sz w:val="24"/>
          <w:lang w:val="fr-FR"/>
        </w:rPr>
        <w:t>Institut des Sciences Chimiques de Rennes, UMR-CNRS 6226, Equipe Verres et Céramiques, Université de Rennes 1, 35042 Rennes, France</w:t>
      </w:r>
    </w:p>
    <w:p w14:paraId="7CEA3D07" w14:textId="77777777" w:rsidR="008D765F" w:rsidRPr="008D765F" w:rsidRDefault="008D765F" w:rsidP="008D765F">
      <w:pPr>
        <w:ind w:left="567"/>
        <w:contextualSpacing/>
        <w:rPr>
          <w:rFonts w:eastAsia="Calibri"/>
          <w:i/>
          <w:iCs/>
          <w:sz w:val="24"/>
        </w:rPr>
      </w:pPr>
    </w:p>
    <w:p w14:paraId="41343140" w14:textId="77777777" w:rsidR="008D765F" w:rsidRPr="008D765F" w:rsidRDefault="008D765F" w:rsidP="008D765F">
      <w:pPr>
        <w:ind w:left="567"/>
        <w:contextualSpacing/>
        <w:rPr>
          <w:rFonts w:eastAsia="Calibri"/>
          <w:i/>
          <w:iCs/>
          <w:sz w:val="24"/>
        </w:rPr>
      </w:pPr>
      <w:r w:rsidRPr="008D765F">
        <w:rPr>
          <w:rFonts w:eastAsia="Calibri"/>
          <w:i/>
          <w:iCs/>
          <w:sz w:val="24"/>
          <w:vertAlign w:val="superscript"/>
        </w:rPr>
        <w:t>3</w:t>
      </w:r>
      <w:r w:rsidRPr="008D765F">
        <w:rPr>
          <w:rFonts w:eastAsia="Calibri"/>
          <w:i/>
          <w:iCs/>
          <w:sz w:val="24"/>
        </w:rPr>
        <w:t xml:space="preserve">Institute for Nuclear Research (ATOMKI), Hungarian Academy of Sciences, </w:t>
      </w:r>
      <w:proofErr w:type="spellStart"/>
      <w:r w:rsidRPr="008D765F">
        <w:rPr>
          <w:rFonts w:eastAsia="Calibri"/>
          <w:i/>
          <w:iCs/>
          <w:sz w:val="24"/>
        </w:rPr>
        <w:t>Bem</w:t>
      </w:r>
      <w:proofErr w:type="spellEnd"/>
      <w:r w:rsidRPr="008D765F">
        <w:rPr>
          <w:rFonts w:eastAsia="Calibri"/>
          <w:i/>
          <w:iCs/>
          <w:sz w:val="24"/>
        </w:rPr>
        <w:t xml:space="preserve"> </w:t>
      </w:r>
      <w:proofErr w:type="spellStart"/>
      <w:r w:rsidRPr="008D765F">
        <w:rPr>
          <w:rFonts w:eastAsia="Calibri"/>
          <w:i/>
          <w:iCs/>
          <w:sz w:val="24"/>
        </w:rPr>
        <w:t>tér</w:t>
      </w:r>
      <w:proofErr w:type="spellEnd"/>
      <w:r w:rsidRPr="008D765F">
        <w:rPr>
          <w:rFonts w:eastAsia="Calibri"/>
          <w:i/>
          <w:iCs/>
          <w:sz w:val="24"/>
        </w:rPr>
        <w:t xml:space="preserve"> 18/C, H-4026 Debrecen, Hungary</w:t>
      </w:r>
    </w:p>
    <w:p w14:paraId="0A5239E6" w14:textId="77777777" w:rsidR="008D765F" w:rsidRPr="008D765F" w:rsidRDefault="008D765F" w:rsidP="008D765F">
      <w:pPr>
        <w:ind w:left="567"/>
        <w:contextualSpacing/>
        <w:rPr>
          <w:rFonts w:eastAsia="Calibri"/>
          <w:i/>
          <w:iCs/>
          <w:sz w:val="24"/>
        </w:rPr>
      </w:pPr>
    </w:p>
    <w:p w14:paraId="0F83D146" w14:textId="77777777" w:rsidR="008D765F" w:rsidRPr="008D765F" w:rsidRDefault="008D765F" w:rsidP="008D765F">
      <w:pPr>
        <w:ind w:left="567"/>
        <w:contextualSpacing/>
        <w:rPr>
          <w:rFonts w:eastAsia="Calibri"/>
          <w:i/>
          <w:iCs/>
          <w:sz w:val="24"/>
        </w:rPr>
      </w:pPr>
      <w:r w:rsidRPr="008D765F">
        <w:rPr>
          <w:rFonts w:eastAsia="Calibri"/>
          <w:i/>
          <w:iCs/>
          <w:sz w:val="24"/>
          <w:vertAlign w:val="superscript"/>
        </w:rPr>
        <w:t>4</w:t>
      </w:r>
      <w:r w:rsidRPr="008D765F">
        <w:rPr>
          <w:rFonts w:eastAsia="Calibri"/>
          <w:i/>
          <w:iCs/>
          <w:sz w:val="24"/>
        </w:rPr>
        <w:t xml:space="preserve">Department of Chemistry, Faculty of Science, Masaryk University, </w:t>
      </w:r>
      <w:proofErr w:type="spellStart"/>
      <w:r w:rsidRPr="008D765F">
        <w:rPr>
          <w:rFonts w:eastAsia="Calibri"/>
          <w:i/>
          <w:iCs/>
          <w:sz w:val="24"/>
        </w:rPr>
        <w:t>Kamenice</w:t>
      </w:r>
      <w:proofErr w:type="spellEnd"/>
      <w:r w:rsidRPr="008D765F">
        <w:rPr>
          <w:rFonts w:eastAsia="Calibri"/>
          <w:i/>
          <w:iCs/>
          <w:sz w:val="24"/>
        </w:rPr>
        <w:t xml:space="preserve"> 5/A14, 625 00 Brno, Czech Republic</w:t>
      </w:r>
    </w:p>
    <w:p w14:paraId="4F001E0E" w14:textId="77777777" w:rsidR="008D765F" w:rsidRPr="008D765F" w:rsidRDefault="008D765F" w:rsidP="008D765F">
      <w:pPr>
        <w:ind w:left="567"/>
        <w:contextualSpacing/>
        <w:rPr>
          <w:i/>
          <w:iCs/>
        </w:rPr>
      </w:pPr>
    </w:p>
    <w:p w14:paraId="528DDEB2" w14:textId="6DCF5FF8" w:rsidR="008D765F" w:rsidRPr="003F0306" w:rsidRDefault="008D765F" w:rsidP="008D765F">
      <w:pPr>
        <w:spacing w:line="360" w:lineRule="auto"/>
        <w:ind w:left="567"/>
        <w:rPr>
          <w:rFonts w:eastAsia="MS PGothic"/>
          <w:i/>
          <w:sz w:val="24"/>
          <w:szCs w:val="24"/>
          <w:vertAlign w:val="superscript"/>
          <w:lang w:eastAsia="ja-JP"/>
        </w:rPr>
      </w:pPr>
      <w:r w:rsidRPr="003F0306">
        <w:rPr>
          <w:i/>
          <w:sz w:val="24"/>
          <w:szCs w:val="24"/>
          <w:vertAlign w:val="superscript"/>
        </w:rPr>
        <w:t>5</w:t>
      </w:r>
      <w:r w:rsidRPr="003F0306">
        <w:rPr>
          <w:i/>
          <w:sz w:val="24"/>
          <w:szCs w:val="24"/>
          <w:lang w:val="en-GB"/>
        </w:rPr>
        <w:t xml:space="preserve">Department of Physical Electronics, Faculty of Science, Masaryk University, </w:t>
      </w:r>
      <w:r w:rsidRPr="003F0306">
        <w:rPr>
          <w:i/>
          <w:sz w:val="24"/>
          <w:szCs w:val="24"/>
        </w:rPr>
        <w:t>K</w:t>
      </w:r>
      <w:proofErr w:type="spellStart"/>
      <w:r w:rsidRPr="003F0306">
        <w:rPr>
          <w:i/>
          <w:sz w:val="24"/>
          <w:szCs w:val="24"/>
          <w:lang w:val="en-GB"/>
        </w:rPr>
        <w:t>otlářská</w:t>
      </w:r>
      <w:proofErr w:type="spellEnd"/>
      <w:r w:rsidRPr="003F0306">
        <w:rPr>
          <w:i/>
          <w:sz w:val="24"/>
          <w:szCs w:val="24"/>
          <w:lang w:val="en-GB"/>
        </w:rPr>
        <w:t xml:space="preserve"> 2,</w:t>
      </w:r>
      <w:r w:rsidR="003F0306">
        <w:rPr>
          <w:i/>
          <w:sz w:val="24"/>
          <w:szCs w:val="24"/>
          <w:lang w:val="en-GB"/>
        </w:rPr>
        <w:t xml:space="preserve"> </w:t>
      </w:r>
      <w:r w:rsidRPr="003F0306">
        <w:rPr>
          <w:i/>
          <w:sz w:val="24"/>
          <w:szCs w:val="24"/>
          <w:lang w:val="en-GB"/>
        </w:rPr>
        <w:t>61137 Brno, Czech Republic</w:t>
      </w:r>
    </w:p>
    <w:p w14:paraId="021AC842" w14:textId="58A41AF2" w:rsidR="00DD0C8D" w:rsidRPr="008D765F" w:rsidRDefault="008D765F" w:rsidP="008D765F">
      <w:pPr>
        <w:spacing w:after="240" w:line="480" w:lineRule="auto"/>
        <w:ind w:left="567"/>
        <w:rPr>
          <w:b/>
          <w:bCs/>
          <w:i/>
          <w:sz w:val="24"/>
          <w:szCs w:val="24"/>
          <w:lang w:val="cs-CZ"/>
        </w:rPr>
      </w:pPr>
      <w:r w:rsidRPr="003F0306">
        <w:rPr>
          <w:i/>
          <w:sz w:val="24"/>
          <w:szCs w:val="24"/>
          <w:vertAlign w:val="superscript"/>
        </w:rPr>
        <w:t>6</w:t>
      </w:r>
      <w:r w:rsidRPr="003F0306">
        <w:rPr>
          <w:i/>
          <w:sz w:val="24"/>
          <w:szCs w:val="24"/>
        </w:rPr>
        <w:t>CEPLANT, R&amp;D Centre for Low-Cost Plasma and Nanotechnology Surface Modification,</w:t>
      </w:r>
      <w:r w:rsidR="003F0306" w:rsidRPr="003F0306">
        <w:rPr>
          <w:i/>
          <w:sz w:val="24"/>
          <w:szCs w:val="24"/>
        </w:rPr>
        <w:t xml:space="preserve"> </w:t>
      </w:r>
      <w:r w:rsidRPr="003F0306">
        <w:rPr>
          <w:i/>
          <w:sz w:val="24"/>
          <w:szCs w:val="24"/>
        </w:rPr>
        <w:t xml:space="preserve">Masaryk University, </w:t>
      </w:r>
      <w:proofErr w:type="spellStart"/>
      <w:r w:rsidRPr="003F0306">
        <w:rPr>
          <w:i/>
          <w:color w:val="000000" w:themeColor="text1"/>
          <w:sz w:val="24"/>
          <w:szCs w:val="24"/>
          <w:lang w:val="en-GB"/>
        </w:rPr>
        <w:t>Kotlářská</w:t>
      </w:r>
      <w:proofErr w:type="spellEnd"/>
      <w:r w:rsidRPr="003F0306">
        <w:rPr>
          <w:i/>
          <w:color w:val="000000" w:themeColor="text1"/>
          <w:sz w:val="24"/>
          <w:szCs w:val="24"/>
        </w:rPr>
        <w:t xml:space="preserve"> 2, 61137 Brno, Czech Republic</w:t>
      </w:r>
    </w:p>
    <w:p w14:paraId="3A63B295" w14:textId="77777777" w:rsidR="001E31CA" w:rsidRDefault="00DD0C8D" w:rsidP="001E31CA">
      <w:pPr>
        <w:pStyle w:val="Title1"/>
        <w:spacing w:line="480" w:lineRule="auto"/>
        <w:ind w:left="567"/>
        <w:contextualSpacing/>
        <w:jc w:val="left"/>
      </w:pPr>
      <w:r w:rsidRPr="000D56A8">
        <w:rPr>
          <w:i/>
          <w:iCs/>
          <w:sz w:val="22"/>
          <w:szCs w:val="22"/>
        </w:rPr>
        <w:t>Ad</w:t>
      </w:r>
      <w:r>
        <w:rPr>
          <w:i/>
          <w:iCs/>
          <w:sz w:val="22"/>
          <w:szCs w:val="22"/>
        </w:rPr>
        <w:t>dress reprint request to</w:t>
      </w:r>
      <w:r w:rsidRPr="00AC2723">
        <w:rPr>
          <w:i/>
          <w:iCs/>
          <w:sz w:val="22"/>
          <w:szCs w:val="22"/>
        </w:rPr>
        <w:t>:</w:t>
      </w:r>
      <w:r w:rsidR="007F07ED" w:rsidRPr="007F07ED">
        <w:t xml:space="preserve"> </w:t>
      </w:r>
    </w:p>
    <w:p w14:paraId="0373D57C" w14:textId="551A9810" w:rsidR="007F0D4B" w:rsidRDefault="001E31CA" w:rsidP="001E31CA">
      <w:pPr>
        <w:ind w:left="567"/>
        <w:contextualSpacing/>
        <w:rPr>
          <w:b/>
        </w:rPr>
      </w:pPr>
      <w:r w:rsidRPr="002B3485">
        <w:rPr>
          <w:b/>
          <w:i/>
          <w:iCs/>
          <w:sz w:val="22"/>
          <w:szCs w:val="22"/>
        </w:rPr>
        <w:t>*</w:t>
      </w:r>
      <w:r w:rsidRPr="002B3485">
        <w:rPr>
          <w:b/>
        </w:rPr>
        <w:t xml:space="preserve"> Author to whom correspondence should be addressed. </w:t>
      </w:r>
      <w:r w:rsidRPr="001E31CA">
        <w:t xml:space="preserve">Email: </w:t>
      </w:r>
      <w:hyperlink r:id="rId9" w:history="1">
        <w:r w:rsidR="00F254C9" w:rsidRPr="00582CC3">
          <w:rPr>
            <w:rStyle w:val="Hyperlink"/>
          </w:rPr>
          <w:t>petr.nemec@upce.cz</w:t>
        </w:r>
      </w:hyperlink>
      <w:r w:rsidR="00F254C9">
        <w:t>,</w:t>
      </w:r>
      <w:r>
        <w:rPr>
          <w:b/>
        </w:rPr>
        <w:t xml:space="preserve"> </w:t>
      </w:r>
    </w:p>
    <w:p w14:paraId="68FEF06F" w14:textId="4F97419D" w:rsidR="00F254C9" w:rsidRPr="00F254C9" w:rsidRDefault="00F254C9" w:rsidP="00F254C9">
      <w:pPr>
        <w:ind w:left="567"/>
        <w:contextualSpacing/>
        <w:rPr>
          <w:i/>
          <w:iCs/>
          <w:sz w:val="24"/>
        </w:rPr>
      </w:pPr>
      <w:r w:rsidRPr="00F254C9">
        <w:rPr>
          <w:i/>
          <w:iCs/>
          <w:sz w:val="24"/>
        </w:rPr>
        <w:t xml:space="preserve">University of Pardubice, </w:t>
      </w:r>
      <w:proofErr w:type="spellStart"/>
      <w:r w:rsidRPr="00F254C9">
        <w:rPr>
          <w:i/>
          <w:iCs/>
          <w:sz w:val="24"/>
        </w:rPr>
        <w:t>Studentská</w:t>
      </w:r>
      <w:proofErr w:type="spellEnd"/>
      <w:r w:rsidRPr="00F254C9">
        <w:rPr>
          <w:i/>
          <w:iCs/>
          <w:sz w:val="24"/>
        </w:rPr>
        <w:t xml:space="preserve"> 573, 53210 Pardubice, Czech Republic</w:t>
      </w:r>
    </w:p>
    <w:p w14:paraId="1DC6C6BD" w14:textId="2D031C14" w:rsidR="001C5482" w:rsidRDefault="00F254C9" w:rsidP="001E31CA">
      <w:pPr>
        <w:pStyle w:val="Title1"/>
        <w:spacing w:line="480" w:lineRule="auto"/>
        <w:ind w:left="567"/>
        <w:contextualSpacing/>
        <w:jc w:val="left"/>
        <w:rPr>
          <w:b w:val="0"/>
        </w:rPr>
      </w:pPr>
      <w:r>
        <w:rPr>
          <w:b w:val="0"/>
        </w:rPr>
        <w:t>Phone: +420466038502</w:t>
      </w:r>
    </w:p>
    <w:p w14:paraId="6B58EBED" w14:textId="77777777" w:rsidR="001C5482" w:rsidRDefault="001C5482">
      <w:pPr>
        <w:widowControl/>
        <w:jc w:val="left"/>
        <w:rPr>
          <w:rFonts w:eastAsia="Calibri"/>
          <w:bCs/>
          <w:kern w:val="0"/>
          <w:sz w:val="24"/>
          <w:szCs w:val="24"/>
          <w:lang w:val="en-GB" w:eastAsia="en-US"/>
        </w:rPr>
      </w:pPr>
      <w:r>
        <w:rPr>
          <w:b/>
        </w:rPr>
        <w:br w:type="page"/>
      </w:r>
    </w:p>
    <w:p w14:paraId="751E7889" w14:textId="77777777" w:rsidR="001E31CA" w:rsidRPr="002B3485" w:rsidRDefault="001E31CA" w:rsidP="001E31CA">
      <w:pPr>
        <w:pStyle w:val="Title1"/>
        <w:spacing w:line="480" w:lineRule="auto"/>
        <w:ind w:left="567"/>
        <w:contextualSpacing/>
        <w:jc w:val="left"/>
        <w:rPr>
          <w:b w:val="0"/>
        </w:rPr>
      </w:pPr>
    </w:p>
    <w:p w14:paraId="5317B422" w14:textId="0C17E866" w:rsidR="00DD0C8D" w:rsidRDefault="00DD0C8D" w:rsidP="001E31CA">
      <w:pPr>
        <w:ind w:left="567"/>
        <w:contextualSpacing/>
        <w:rPr>
          <w:b/>
          <w:bCs/>
          <w:sz w:val="24"/>
          <w:szCs w:val="24"/>
        </w:rPr>
      </w:pPr>
    </w:p>
    <w:p w14:paraId="4F665571" w14:textId="2E980AA8" w:rsidR="00DD0C8D" w:rsidRDefault="00615850">
      <w:pPr>
        <w:spacing w:after="240" w:line="480" w:lineRule="auto"/>
        <w:jc w:val="center"/>
        <w:rPr>
          <w:b/>
          <w:bCs/>
          <w:sz w:val="24"/>
          <w:szCs w:val="24"/>
        </w:rPr>
      </w:pPr>
      <w:r w:rsidRPr="00615850">
        <w:rPr>
          <w:b/>
          <w:bCs/>
          <w:noProof/>
          <w:sz w:val="24"/>
          <w:szCs w:val="24"/>
          <w:lang w:eastAsia="en-US"/>
        </w:rPr>
        <w:drawing>
          <wp:inline distT="0" distB="0" distL="0" distR="0" wp14:anchorId="5FE1FB61" wp14:editId="7B5F8016">
            <wp:extent cx="6120130" cy="3320171"/>
            <wp:effectExtent l="0" t="0" r="0" b="0"/>
            <wp:docPr id="1" name="Picture 1" descr="C:\Users\rama1257\Dropbox\Postdoc\1. Ge-Se\Figures\Figures.tiff\S1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rama1257\Dropbox\Postdoc\1. Ge-Se\Figures\Figures.tiff\S1.tif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0130" cy="33201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3883D25" w14:textId="2267E42C" w:rsidR="00B51DC6" w:rsidRDefault="00A57D50" w:rsidP="00B51DC6">
      <w:pPr>
        <w:spacing w:after="240" w:line="480" w:lineRule="auto"/>
        <w:jc w:val="left"/>
        <w:rPr>
          <w:sz w:val="24"/>
          <w:szCs w:val="24"/>
        </w:rPr>
      </w:pPr>
      <w:r>
        <w:rPr>
          <w:b/>
          <w:bCs/>
          <w:sz w:val="24"/>
          <w:szCs w:val="24"/>
        </w:rPr>
        <w:t xml:space="preserve">Supplementary </w:t>
      </w:r>
      <w:r w:rsidR="00297D62" w:rsidRPr="00003E2D">
        <w:rPr>
          <w:b/>
          <w:bCs/>
          <w:sz w:val="24"/>
          <w:szCs w:val="24"/>
        </w:rPr>
        <w:t>Fig</w:t>
      </w:r>
      <w:r w:rsidR="00AB25B4">
        <w:rPr>
          <w:b/>
          <w:bCs/>
          <w:sz w:val="24"/>
          <w:szCs w:val="24"/>
        </w:rPr>
        <w:t>.</w:t>
      </w:r>
      <w:r w:rsidR="00297D62" w:rsidRPr="00003E2D">
        <w:rPr>
          <w:b/>
          <w:bCs/>
          <w:sz w:val="24"/>
          <w:szCs w:val="24"/>
        </w:rPr>
        <w:t xml:space="preserve"> S1</w:t>
      </w:r>
      <w:r w:rsidR="00003E2D">
        <w:rPr>
          <w:b/>
          <w:bCs/>
          <w:sz w:val="24"/>
          <w:szCs w:val="24"/>
        </w:rPr>
        <w:t>:</w:t>
      </w:r>
      <w:r w:rsidR="00297D62" w:rsidRPr="00003E2D">
        <w:rPr>
          <w:b/>
          <w:bCs/>
          <w:sz w:val="24"/>
          <w:szCs w:val="24"/>
        </w:rPr>
        <w:t xml:space="preserve"> </w:t>
      </w:r>
      <w:r w:rsidR="00003E2D">
        <w:rPr>
          <w:sz w:val="24"/>
          <w:szCs w:val="24"/>
        </w:rPr>
        <w:t xml:space="preserve">SEM images </w:t>
      </w:r>
      <w:r w:rsidR="00003E2D" w:rsidRPr="00003E2D">
        <w:rPr>
          <w:sz w:val="24"/>
          <w:szCs w:val="24"/>
        </w:rPr>
        <w:t xml:space="preserve">of </w:t>
      </w:r>
      <w:r>
        <w:rPr>
          <w:sz w:val="24"/>
          <w:szCs w:val="24"/>
        </w:rPr>
        <w:t xml:space="preserve">a) </w:t>
      </w:r>
      <w:r w:rsidR="00003E2D" w:rsidRPr="00003E2D">
        <w:rPr>
          <w:sz w:val="24"/>
          <w:szCs w:val="24"/>
        </w:rPr>
        <w:t>Ge</w:t>
      </w:r>
      <w:r w:rsidR="00003E2D" w:rsidRPr="00003E2D">
        <w:rPr>
          <w:sz w:val="24"/>
          <w:szCs w:val="24"/>
          <w:vertAlign w:val="subscript"/>
        </w:rPr>
        <w:t>0.2</w:t>
      </w:r>
      <w:r w:rsidR="00003E2D" w:rsidRPr="00003E2D">
        <w:rPr>
          <w:sz w:val="24"/>
          <w:szCs w:val="24"/>
        </w:rPr>
        <w:t>Se</w:t>
      </w:r>
      <w:r w:rsidR="00003E2D" w:rsidRPr="00003E2D">
        <w:rPr>
          <w:sz w:val="24"/>
          <w:szCs w:val="24"/>
          <w:vertAlign w:val="subscript"/>
        </w:rPr>
        <w:t>0.8</w:t>
      </w:r>
      <w:r w:rsidR="00003E2D" w:rsidRPr="00003E2D">
        <w:rPr>
          <w:sz w:val="24"/>
          <w:szCs w:val="24"/>
        </w:rPr>
        <w:t xml:space="preserve"> </w:t>
      </w:r>
      <w:r w:rsidR="00003E2D" w:rsidRPr="00003E2D">
        <w:rPr>
          <w:noProof/>
          <w:sz w:val="24"/>
          <w:szCs w:val="24"/>
        </w:rPr>
        <w:t>and</w:t>
      </w:r>
      <w:r w:rsidR="00003E2D" w:rsidRPr="00003E2D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b) </w:t>
      </w:r>
      <w:r w:rsidR="00003E2D" w:rsidRPr="00003E2D">
        <w:rPr>
          <w:sz w:val="24"/>
          <w:szCs w:val="24"/>
        </w:rPr>
        <w:t>Ge</w:t>
      </w:r>
      <w:r w:rsidR="00003E2D" w:rsidRPr="00003E2D">
        <w:rPr>
          <w:sz w:val="24"/>
          <w:szCs w:val="24"/>
          <w:vertAlign w:val="subscript"/>
        </w:rPr>
        <w:t>0.33</w:t>
      </w:r>
      <w:r w:rsidR="00003E2D" w:rsidRPr="00003E2D">
        <w:rPr>
          <w:sz w:val="24"/>
          <w:szCs w:val="24"/>
        </w:rPr>
        <w:t>Se</w:t>
      </w:r>
      <w:r w:rsidR="00003E2D" w:rsidRPr="00003E2D">
        <w:rPr>
          <w:sz w:val="24"/>
          <w:szCs w:val="24"/>
          <w:vertAlign w:val="subscript"/>
        </w:rPr>
        <w:t>0.67</w:t>
      </w:r>
      <w:r w:rsidR="00003E2D">
        <w:rPr>
          <w:sz w:val="24"/>
          <w:szCs w:val="24"/>
        </w:rPr>
        <w:t xml:space="preserve"> </w:t>
      </w:r>
      <w:r w:rsidR="00CC7F79">
        <w:rPr>
          <w:sz w:val="24"/>
          <w:szCs w:val="24"/>
        </w:rPr>
        <w:t xml:space="preserve">thin films prepared by </w:t>
      </w:r>
      <w:r w:rsidR="00CC7F79" w:rsidRPr="00CC7F79">
        <w:rPr>
          <w:sz w:val="24"/>
          <w:szCs w:val="22"/>
        </w:rPr>
        <w:t>magnetron sputtering technique</w:t>
      </w:r>
      <w:r w:rsidR="00003E2D">
        <w:rPr>
          <w:sz w:val="24"/>
          <w:szCs w:val="24"/>
        </w:rPr>
        <w:t>.</w:t>
      </w:r>
    </w:p>
    <w:p w14:paraId="23E8A8C5" w14:textId="5B5413CB" w:rsidR="00DD0C8D" w:rsidRPr="00297D62" w:rsidRDefault="00DD0C8D" w:rsidP="00297D62">
      <w:pPr>
        <w:spacing w:after="240" w:line="480" w:lineRule="auto"/>
        <w:jc w:val="left"/>
        <w:rPr>
          <w:sz w:val="24"/>
          <w:szCs w:val="24"/>
        </w:rPr>
      </w:pPr>
    </w:p>
    <w:p w14:paraId="0BEB1088" w14:textId="17618B36" w:rsidR="00DD0C8D" w:rsidRDefault="003F0306">
      <w:pPr>
        <w:spacing w:after="240" w:line="480" w:lineRule="auto"/>
        <w:jc w:val="center"/>
        <w:rPr>
          <w:b/>
          <w:bCs/>
          <w:sz w:val="24"/>
          <w:szCs w:val="24"/>
        </w:rPr>
      </w:pPr>
      <w:r w:rsidRPr="003F0306">
        <w:rPr>
          <w:b/>
          <w:bCs/>
          <w:noProof/>
          <w:sz w:val="24"/>
          <w:szCs w:val="24"/>
          <w:lang w:eastAsia="en-US"/>
        </w:rPr>
        <w:lastRenderedPageBreak/>
        <w:drawing>
          <wp:inline distT="0" distB="0" distL="0" distR="0" wp14:anchorId="3915D980" wp14:editId="5B216D88">
            <wp:extent cx="5994398" cy="4495800"/>
            <wp:effectExtent l="0" t="0" r="6985" b="0"/>
            <wp:docPr id="3" name="Obrázek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002159" cy="45016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3F0306" w:rsidDel="003F0306">
        <w:rPr>
          <w:b/>
          <w:bCs/>
          <w:sz w:val="24"/>
          <w:szCs w:val="24"/>
        </w:rPr>
        <w:t xml:space="preserve"> </w:t>
      </w:r>
    </w:p>
    <w:p w14:paraId="5740E730" w14:textId="07AF89A6" w:rsidR="00CC7F79" w:rsidRPr="00286841" w:rsidRDefault="00CC7F79" w:rsidP="00CC7F79">
      <w:pPr>
        <w:spacing w:line="480" w:lineRule="auto"/>
        <w:rPr>
          <w:iCs/>
          <w:sz w:val="24"/>
        </w:rPr>
      </w:pPr>
      <w:r>
        <w:rPr>
          <w:b/>
          <w:bCs/>
          <w:sz w:val="24"/>
          <w:szCs w:val="24"/>
        </w:rPr>
        <w:t>Supplementary</w:t>
      </w:r>
      <w:r w:rsidRPr="00875234">
        <w:rPr>
          <w:b/>
          <w:bCs/>
        </w:rPr>
        <w:t xml:space="preserve"> </w:t>
      </w:r>
      <w:r w:rsidRPr="00AB25B4">
        <w:rPr>
          <w:b/>
          <w:bCs/>
          <w:sz w:val="24"/>
        </w:rPr>
        <w:t>Fig</w:t>
      </w:r>
      <w:r w:rsidR="00AB25B4" w:rsidRPr="00AB25B4">
        <w:rPr>
          <w:b/>
          <w:bCs/>
          <w:sz w:val="24"/>
        </w:rPr>
        <w:t>.</w:t>
      </w:r>
      <w:r w:rsidRPr="00AB25B4">
        <w:rPr>
          <w:b/>
          <w:bCs/>
          <w:sz w:val="24"/>
        </w:rPr>
        <w:t xml:space="preserve"> S2: </w:t>
      </w:r>
      <w:r w:rsidRPr="00286841">
        <w:rPr>
          <w:iCs/>
          <w:sz w:val="24"/>
        </w:rPr>
        <w:t>Comparison of experimental and theoretical isotopic envelope</w:t>
      </w:r>
      <w:r w:rsidR="000D2126">
        <w:rPr>
          <w:iCs/>
          <w:sz w:val="24"/>
        </w:rPr>
        <w:t>s</w:t>
      </w:r>
      <w:r w:rsidRPr="00286841">
        <w:rPr>
          <w:iCs/>
          <w:sz w:val="24"/>
        </w:rPr>
        <w:t xml:space="preserve"> at </w:t>
      </w:r>
      <w:r w:rsidRPr="00286841">
        <w:rPr>
          <w:i/>
          <w:iCs/>
          <w:sz w:val="24"/>
        </w:rPr>
        <w:t>m/z</w:t>
      </w:r>
      <w:r w:rsidRPr="00286841">
        <w:rPr>
          <w:iCs/>
          <w:sz w:val="24"/>
        </w:rPr>
        <w:t xml:space="preserve"> ~ 231.8 obtained from </w:t>
      </w:r>
      <w:proofErr w:type="spellStart"/>
      <w:r w:rsidRPr="00286841">
        <w:rPr>
          <w:iCs/>
          <w:sz w:val="24"/>
        </w:rPr>
        <w:t>Ge</w:t>
      </w:r>
      <w:proofErr w:type="gramStart"/>
      <w:r>
        <w:rPr>
          <w:iCs/>
          <w:sz w:val="24"/>
        </w:rPr>
        <w:t>:</w:t>
      </w:r>
      <w:r w:rsidRPr="00286841">
        <w:rPr>
          <w:iCs/>
          <w:sz w:val="24"/>
        </w:rPr>
        <w:t>Se</w:t>
      </w:r>
      <w:proofErr w:type="spellEnd"/>
      <w:proofErr w:type="gramEnd"/>
      <w:r w:rsidRPr="00286841">
        <w:rPr>
          <w:iCs/>
          <w:sz w:val="24"/>
        </w:rPr>
        <w:t xml:space="preserve"> (3:1) mixture at different laser energy. Conditions: positive ion mode, laser energy 130 and 150 </w:t>
      </w:r>
      <w:proofErr w:type="spellStart"/>
      <w:r w:rsidRPr="00286841">
        <w:rPr>
          <w:iCs/>
          <w:sz w:val="24"/>
        </w:rPr>
        <w:t>a.u</w:t>
      </w:r>
      <w:proofErr w:type="spellEnd"/>
      <w:r w:rsidRPr="00286841">
        <w:rPr>
          <w:iCs/>
          <w:sz w:val="24"/>
        </w:rPr>
        <w:t>.</w:t>
      </w:r>
    </w:p>
    <w:p w14:paraId="28885744" w14:textId="3EFB6B00" w:rsidR="00DD0C8D" w:rsidRDefault="00DE73C5">
      <w:pPr>
        <w:spacing w:after="240" w:line="480" w:lineRule="auto"/>
        <w:jc w:val="center"/>
        <w:rPr>
          <w:b/>
          <w:bCs/>
          <w:sz w:val="24"/>
          <w:szCs w:val="24"/>
        </w:rPr>
      </w:pPr>
      <w:r w:rsidRPr="00DE73C5">
        <w:rPr>
          <w:b/>
          <w:bCs/>
          <w:noProof/>
          <w:sz w:val="24"/>
          <w:szCs w:val="24"/>
          <w:lang w:eastAsia="en-US"/>
        </w:rPr>
        <w:lastRenderedPageBreak/>
        <w:drawing>
          <wp:inline distT="0" distB="0" distL="0" distR="0" wp14:anchorId="2C357807" wp14:editId="4ECCFFF2">
            <wp:extent cx="6120130" cy="4590098"/>
            <wp:effectExtent l="0" t="0" r="0" b="1270"/>
            <wp:docPr id="7" name="Picture 7" descr="C:\Users\rama1257\Dropbox\Postdoc\1. Ge-Se\Figures\Figures.tiff\S3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rama1257\Dropbox\Postdoc\1. Ge-Se\Figures\Figures.tiff\S3.tif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0130" cy="459009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96EAF6C" w14:textId="787D4B3C" w:rsidR="00875234" w:rsidRPr="00875234" w:rsidRDefault="00CC7F79" w:rsidP="00875234">
      <w:pPr>
        <w:pStyle w:val="NormalWeb"/>
        <w:spacing w:before="0" w:beforeAutospacing="0" w:after="0" w:afterAutospacing="0"/>
      </w:pPr>
      <w:r>
        <w:rPr>
          <w:b/>
          <w:bCs/>
        </w:rPr>
        <w:t>Supplementary</w:t>
      </w:r>
      <w:r w:rsidRPr="00875234">
        <w:rPr>
          <w:b/>
          <w:bCs/>
        </w:rPr>
        <w:t xml:space="preserve"> </w:t>
      </w:r>
      <w:r w:rsidR="004E5BB8" w:rsidRPr="00875234">
        <w:rPr>
          <w:b/>
          <w:bCs/>
        </w:rPr>
        <w:t>Fig</w:t>
      </w:r>
      <w:r w:rsidR="00AB25B4">
        <w:rPr>
          <w:b/>
          <w:bCs/>
        </w:rPr>
        <w:t>.</w:t>
      </w:r>
      <w:r w:rsidR="00297D62" w:rsidRPr="00875234">
        <w:rPr>
          <w:b/>
          <w:bCs/>
        </w:rPr>
        <w:t xml:space="preserve"> S</w:t>
      </w:r>
      <w:bookmarkStart w:id="0" w:name="_Hlk488837085"/>
      <w:bookmarkStart w:id="1" w:name="OLE_LINK5"/>
      <w:bookmarkStart w:id="2" w:name="OLE_LINK6"/>
      <w:r>
        <w:rPr>
          <w:b/>
          <w:bCs/>
        </w:rPr>
        <w:t>3</w:t>
      </w:r>
      <w:r w:rsidR="00875234" w:rsidRPr="00875234">
        <w:rPr>
          <w:b/>
          <w:bCs/>
        </w:rPr>
        <w:t xml:space="preserve">: </w:t>
      </w:r>
      <w:r w:rsidR="00875234" w:rsidRPr="00875234">
        <w:rPr>
          <w:rFonts w:eastAsia="+mn-ea"/>
          <w:color w:val="000000"/>
          <w:kern w:val="24"/>
        </w:rPr>
        <w:t xml:space="preserve">Mass spectra obtained from </w:t>
      </w:r>
      <w:proofErr w:type="spellStart"/>
      <w:r w:rsidR="00875234" w:rsidRPr="00875234">
        <w:rPr>
          <w:rFonts w:eastAsia="+mn-ea"/>
          <w:color w:val="000000"/>
          <w:kern w:val="24"/>
        </w:rPr>
        <w:t>Ge</w:t>
      </w:r>
      <w:proofErr w:type="gramStart"/>
      <w:r w:rsidR="00C82D0A">
        <w:rPr>
          <w:rFonts w:eastAsia="+mn-ea"/>
          <w:color w:val="000000"/>
          <w:kern w:val="24"/>
        </w:rPr>
        <w:t>:</w:t>
      </w:r>
      <w:r w:rsidR="00875234" w:rsidRPr="00875234">
        <w:rPr>
          <w:rFonts w:eastAsia="+mn-ea"/>
          <w:color w:val="000000"/>
          <w:kern w:val="24"/>
        </w:rPr>
        <w:t>Se</w:t>
      </w:r>
      <w:proofErr w:type="spellEnd"/>
      <w:proofErr w:type="gramEnd"/>
      <w:r w:rsidR="00875234" w:rsidRPr="00875234">
        <w:rPr>
          <w:rFonts w:eastAsia="+mn-ea"/>
          <w:color w:val="000000"/>
          <w:kern w:val="24"/>
        </w:rPr>
        <w:t xml:space="preserve"> (10:1) mixture. Conditions: negative ion mode, laser energy 140 </w:t>
      </w:r>
      <w:proofErr w:type="spellStart"/>
      <w:r w:rsidR="00875234" w:rsidRPr="00875234">
        <w:rPr>
          <w:rFonts w:eastAsia="+mn-ea"/>
          <w:color w:val="000000"/>
          <w:kern w:val="24"/>
        </w:rPr>
        <w:t>a.u</w:t>
      </w:r>
      <w:proofErr w:type="spellEnd"/>
      <w:r w:rsidR="00875234" w:rsidRPr="00875234">
        <w:rPr>
          <w:rFonts w:eastAsia="+mn-ea"/>
          <w:color w:val="000000"/>
          <w:kern w:val="24"/>
        </w:rPr>
        <w:t xml:space="preserve">. </w:t>
      </w:r>
    </w:p>
    <w:p w14:paraId="6DF89826" w14:textId="2A776835" w:rsidR="00F640B2" w:rsidRDefault="00F640B2" w:rsidP="00B21DF2">
      <w:pPr>
        <w:spacing w:after="240" w:line="480" w:lineRule="auto"/>
        <w:rPr>
          <w:sz w:val="24"/>
          <w:szCs w:val="24"/>
          <w:lang w:val="en-GB"/>
        </w:rPr>
      </w:pPr>
    </w:p>
    <w:bookmarkEnd w:id="0"/>
    <w:p w14:paraId="74F1D9BF" w14:textId="15140794" w:rsidR="00C83C66" w:rsidRPr="00F640B2" w:rsidRDefault="00C83C66">
      <w:pPr>
        <w:spacing w:after="240" w:line="480" w:lineRule="auto"/>
        <w:jc w:val="center"/>
        <w:rPr>
          <w:lang w:val="en-GB"/>
        </w:rPr>
      </w:pPr>
    </w:p>
    <w:p w14:paraId="7D3B5C9C" w14:textId="0E95F8C3" w:rsidR="00C83C66" w:rsidRDefault="00C83C66">
      <w:pPr>
        <w:spacing w:line="480" w:lineRule="auto"/>
        <w:jc w:val="center"/>
      </w:pPr>
    </w:p>
    <w:p w14:paraId="695CBFFC" w14:textId="743AB720" w:rsidR="00297D62" w:rsidRDefault="00297D62">
      <w:pPr>
        <w:spacing w:line="480" w:lineRule="auto"/>
        <w:jc w:val="center"/>
      </w:pPr>
    </w:p>
    <w:p w14:paraId="263E155E" w14:textId="3A737314" w:rsidR="00297D62" w:rsidRDefault="00297D62">
      <w:pPr>
        <w:spacing w:line="480" w:lineRule="auto"/>
        <w:jc w:val="center"/>
      </w:pPr>
    </w:p>
    <w:p w14:paraId="36C6836D" w14:textId="12969678" w:rsidR="00297D62" w:rsidRDefault="00297D62">
      <w:pPr>
        <w:spacing w:line="480" w:lineRule="auto"/>
        <w:jc w:val="center"/>
      </w:pPr>
    </w:p>
    <w:p w14:paraId="78ACC2FD" w14:textId="358AD4C3" w:rsidR="00297D62" w:rsidRDefault="00297D62">
      <w:pPr>
        <w:spacing w:line="480" w:lineRule="auto"/>
        <w:jc w:val="center"/>
      </w:pPr>
    </w:p>
    <w:p w14:paraId="16C14E50" w14:textId="52BEC4F2" w:rsidR="00297D62" w:rsidRDefault="00297D62">
      <w:pPr>
        <w:spacing w:line="480" w:lineRule="auto"/>
        <w:jc w:val="center"/>
      </w:pPr>
    </w:p>
    <w:p w14:paraId="10E603D8" w14:textId="571A5A17" w:rsidR="00297D62" w:rsidRDefault="00297D62">
      <w:pPr>
        <w:spacing w:line="480" w:lineRule="auto"/>
        <w:jc w:val="center"/>
      </w:pPr>
    </w:p>
    <w:bookmarkEnd w:id="1"/>
    <w:bookmarkEnd w:id="2"/>
    <w:p w14:paraId="632E3275" w14:textId="774C641F" w:rsidR="00FE3AE2" w:rsidRDefault="00DE73C5">
      <w:pPr>
        <w:rPr>
          <w:b/>
          <w:szCs w:val="21"/>
        </w:rPr>
      </w:pPr>
      <w:r w:rsidRPr="00DE73C5">
        <w:rPr>
          <w:b/>
          <w:noProof/>
          <w:szCs w:val="21"/>
          <w:lang w:eastAsia="en-US"/>
        </w:rPr>
        <w:drawing>
          <wp:inline distT="0" distB="0" distL="0" distR="0" wp14:anchorId="7172EB19" wp14:editId="6B34E13D">
            <wp:extent cx="6120130" cy="4590098"/>
            <wp:effectExtent l="0" t="0" r="0" b="1270"/>
            <wp:docPr id="6" name="Picture 6" descr="C:\Users\rama1257\Dropbox\Postdoc\1. Ge-Se\Figures\Figures.tiff\S4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rama1257\Dropbox\Postdoc\1. Ge-Se\Figures\Figures.tiff\S4.tif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0130" cy="459009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05EF7B" w14:textId="18CF1EAF" w:rsidR="00875234" w:rsidRPr="00875234" w:rsidRDefault="00CC7F79" w:rsidP="00875234">
      <w:pPr>
        <w:tabs>
          <w:tab w:val="left" w:pos="855"/>
        </w:tabs>
        <w:spacing w:after="240" w:line="480" w:lineRule="auto"/>
        <w:rPr>
          <w:bCs/>
          <w:sz w:val="24"/>
          <w:lang w:val="en-GB"/>
        </w:rPr>
      </w:pPr>
      <w:r>
        <w:rPr>
          <w:b/>
          <w:bCs/>
          <w:sz w:val="24"/>
          <w:szCs w:val="24"/>
        </w:rPr>
        <w:t>Supplementary</w:t>
      </w:r>
      <w:r w:rsidRPr="00875234">
        <w:rPr>
          <w:b/>
          <w:bCs/>
          <w:sz w:val="24"/>
          <w:szCs w:val="24"/>
        </w:rPr>
        <w:t xml:space="preserve"> </w:t>
      </w:r>
      <w:r w:rsidR="00297D62" w:rsidRPr="00875234">
        <w:rPr>
          <w:b/>
          <w:bCs/>
          <w:sz w:val="24"/>
          <w:szCs w:val="24"/>
        </w:rPr>
        <w:t>Fig</w:t>
      </w:r>
      <w:r w:rsidR="00AB25B4">
        <w:rPr>
          <w:b/>
          <w:bCs/>
          <w:sz w:val="24"/>
          <w:szCs w:val="24"/>
        </w:rPr>
        <w:t>.</w:t>
      </w:r>
      <w:r w:rsidR="00297D62" w:rsidRPr="00875234">
        <w:rPr>
          <w:b/>
          <w:bCs/>
          <w:sz w:val="24"/>
          <w:szCs w:val="24"/>
        </w:rPr>
        <w:t xml:space="preserve"> S</w:t>
      </w:r>
      <w:r>
        <w:rPr>
          <w:b/>
          <w:bCs/>
          <w:sz w:val="24"/>
          <w:szCs w:val="24"/>
        </w:rPr>
        <w:t>4</w:t>
      </w:r>
      <w:r w:rsidR="00875234">
        <w:rPr>
          <w:b/>
          <w:bCs/>
          <w:sz w:val="24"/>
          <w:szCs w:val="24"/>
        </w:rPr>
        <w:t>:</w:t>
      </w:r>
      <w:r w:rsidR="00875234" w:rsidRPr="00875234">
        <w:rPr>
          <w:b/>
          <w:bCs/>
          <w:lang w:val="en-GB"/>
        </w:rPr>
        <w:t xml:space="preserve"> </w:t>
      </w:r>
      <w:r w:rsidR="00875234" w:rsidRPr="00875234">
        <w:rPr>
          <w:bCs/>
          <w:sz w:val="24"/>
          <w:lang w:val="en-GB"/>
        </w:rPr>
        <w:t>Comparison of isotopic envelop</w:t>
      </w:r>
      <w:r w:rsidR="000D2126">
        <w:rPr>
          <w:bCs/>
          <w:sz w:val="24"/>
          <w:lang w:val="en-GB"/>
        </w:rPr>
        <w:t>es</w:t>
      </w:r>
      <w:r w:rsidR="00875234" w:rsidRPr="00875234">
        <w:rPr>
          <w:bCs/>
          <w:sz w:val="24"/>
          <w:lang w:val="en-GB"/>
        </w:rPr>
        <w:t xml:space="preserve"> at </w:t>
      </w:r>
      <w:r w:rsidR="00875234" w:rsidRPr="00C82D0A">
        <w:rPr>
          <w:bCs/>
          <w:i/>
          <w:sz w:val="24"/>
          <w:lang w:val="en-GB"/>
        </w:rPr>
        <w:t>m/z</w:t>
      </w:r>
      <w:r w:rsidR="00875234" w:rsidRPr="00875234">
        <w:rPr>
          <w:bCs/>
          <w:sz w:val="24"/>
          <w:lang w:val="en-GB"/>
        </w:rPr>
        <w:t xml:space="preserve"> 1185.70 (+/- 2 Da) obtained from four bulk </w:t>
      </w:r>
      <w:r w:rsidR="00C82D0A">
        <w:rPr>
          <w:bCs/>
          <w:sz w:val="24"/>
          <w:lang w:val="en-GB"/>
        </w:rPr>
        <w:t xml:space="preserve">glass </w:t>
      </w:r>
      <w:r w:rsidR="00875234" w:rsidRPr="00875234">
        <w:rPr>
          <w:bCs/>
          <w:sz w:val="24"/>
          <w:lang w:val="en-GB"/>
        </w:rPr>
        <w:t xml:space="preserve">samples. Conditions: negative ion mode, laser energy 140 </w:t>
      </w:r>
      <w:proofErr w:type="spellStart"/>
      <w:r w:rsidR="00875234" w:rsidRPr="00875234">
        <w:rPr>
          <w:bCs/>
          <w:sz w:val="24"/>
          <w:lang w:val="en-GB"/>
        </w:rPr>
        <w:t>a.u</w:t>
      </w:r>
      <w:proofErr w:type="spellEnd"/>
      <w:r w:rsidR="00875234" w:rsidRPr="00875234">
        <w:rPr>
          <w:bCs/>
          <w:sz w:val="24"/>
          <w:lang w:val="en-GB"/>
        </w:rPr>
        <w:t>.</w:t>
      </w:r>
    </w:p>
    <w:p w14:paraId="065545CF" w14:textId="315678CC" w:rsidR="00364158" w:rsidRPr="00F640B2" w:rsidRDefault="00364158" w:rsidP="00364158">
      <w:pPr>
        <w:spacing w:after="240" w:line="480" w:lineRule="auto"/>
        <w:rPr>
          <w:lang w:val="en-GB"/>
        </w:rPr>
      </w:pPr>
    </w:p>
    <w:p w14:paraId="3C87F222" w14:textId="2C7D7FD6" w:rsidR="00575B3E" w:rsidRDefault="00575B3E" w:rsidP="00017C83">
      <w:pPr>
        <w:spacing w:after="240" w:line="480" w:lineRule="auto"/>
        <w:rPr>
          <w:b/>
          <w:szCs w:val="21"/>
        </w:rPr>
      </w:pPr>
    </w:p>
    <w:p w14:paraId="659DFF99" w14:textId="79636CAA" w:rsidR="004F0E96" w:rsidRDefault="004F0E96" w:rsidP="00017C83">
      <w:pPr>
        <w:spacing w:after="240" w:line="480" w:lineRule="auto"/>
        <w:rPr>
          <w:b/>
          <w:szCs w:val="21"/>
        </w:rPr>
      </w:pPr>
    </w:p>
    <w:p w14:paraId="764CBF06" w14:textId="69CA9C5F" w:rsidR="004F0E96" w:rsidRDefault="004F0E96" w:rsidP="00017C83">
      <w:pPr>
        <w:spacing w:after="240" w:line="480" w:lineRule="auto"/>
        <w:rPr>
          <w:b/>
          <w:szCs w:val="21"/>
        </w:rPr>
      </w:pPr>
    </w:p>
    <w:p w14:paraId="75D39C51" w14:textId="4C9FA11B" w:rsidR="004C5D20" w:rsidRDefault="00DE73C5" w:rsidP="00C271DB">
      <w:pPr>
        <w:spacing w:after="240" w:line="480" w:lineRule="auto"/>
        <w:rPr>
          <w:b/>
          <w:szCs w:val="21"/>
        </w:rPr>
      </w:pPr>
      <w:r w:rsidRPr="00DE73C5">
        <w:rPr>
          <w:b/>
          <w:noProof/>
          <w:szCs w:val="21"/>
          <w:lang w:eastAsia="en-US"/>
        </w:rPr>
        <w:lastRenderedPageBreak/>
        <w:drawing>
          <wp:inline distT="0" distB="0" distL="0" distR="0" wp14:anchorId="0F6BABD3" wp14:editId="7D114082">
            <wp:extent cx="6120130" cy="4590098"/>
            <wp:effectExtent l="0" t="0" r="0" b="1270"/>
            <wp:docPr id="5" name="Picture 5" descr="C:\Users\rama1257\Dropbox\Postdoc\1. Ge-Se\Figures\Figures.tiff\S5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rama1257\Dropbox\Postdoc\1. Ge-Se\Figures\Figures.tiff\S5.tif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0130" cy="459009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9E148A1" w14:textId="03E20273" w:rsidR="00875234" w:rsidRPr="00875234" w:rsidRDefault="00CC7F79" w:rsidP="00875234">
      <w:pPr>
        <w:spacing w:after="240" w:line="480" w:lineRule="auto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Supplementary</w:t>
      </w:r>
      <w:r w:rsidRPr="00875234">
        <w:rPr>
          <w:b/>
          <w:bCs/>
          <w:sz w:val="24"/>
          <w:szCs w:val="24"/>
        </w:rPr>
        <w:t xml:space="preserve"> </w:t>
      </w:r>
      <w:r w:rsidR="00875234" w:rsidRPr="00875234">
        <w:rPr>
          <w:b/>
          <w:bCs/>
          <w:sz w:val="24"/>
          <w:szCs w:val="24"/>
        </w:rPr>
        <w:t>Fig</w:t>
      </w:r>
      <w:r w:rsidR="00AB25B4">
        <w:rPr>
          <w:b/>
          <w:bCs/>
          <w:sz w:val="24"/>
          <w:szCs w:val="24"/>
        </w:rPr>
        <w:t>.</w:t>
      </w:r>
      <w:r w:rsidR="00875234" w:rsidRPr="00875234">
        <w:rPr>
          <w:b/>
          <w:bCs/>
          <w:sz w:val="24"/>
          <w:szCs w:val="24"/>
        </w:rPr>
        <w:t xml:space="preserve"> S</w:t>
      </w:r>
      <w:r>
        <w:rPr>
          <w:b/>
          <w:bCs/>
          <w:sz w:val="24"/>
          <w:szCs w:val="24"/>
        </w:rPr>
        <w:t>5</w:t>
      </w:r>
      <w:r w:rsidR="00875234" w:rsidRPr="00875234">
        <w:rPr>
          <w:b/>
          <w:bCs/>
          <w:sz w:val="24"/>
          <w:szCs w:val="24"/>
        </w:rPr>
        <w:t xml:space="preserve">: </w:t>
      </w:r>
      <w:r w:rsidR="00875234" w:rsidRPr="00875234">
        <w:rPr>
          <w:bCs/>
          <w:sz w:val="24"/>
          <w:szCs w:val="24"/>
        </w:rPr>
        <w:t xml:space="preserve">Comparison of mass spectra obtained from </w:t>
      </w:r>
      <w:r w:rsidR="00875234" w:rsidRPr="00875234">
        <w:rPr>
          <w:bCs/>
          <w:sz w:val="24"/>
          <w:szCs w:val="24"/>
          <w:lang w:val="en-GB"/>
        </w:rPr>
        <w:t>A) Ge</w:t>
      </w:r>
      <w:r w:rsidR="00875234" w:rsidRPr="00875234">
        <w:rPr>
          <w:bCs/>
          <w:sz w:val="24"/>
          <w:szCs w:val="24"/>
          <w:vertAlign w:val="subscript"/>
          <w:lang w:val="en-GB"/>
        </w:rPr>
        <w:t>0.33</w:t>
      </w:r>
      <w:r w:rsidR="00875234" w:rsidRPr="00875234">
        <w:rPr>
          <w:bCs/>
          <w:sz w:val="24"/>
          <w:szCs w:val="24"/>
          <w:lang w:val="en-GB"/>
        </w:rPr>
        <w:t>Se</w:t>
      </w:r>
      <w:r w:rsidR="00875234" w:rsidRPr="00875234">
        <w:rPr>
          <w:bCs/>
          <w:sz w:val="24"/>
          <w:szCs w:val="24"/>
          <w:vertAlign w:val="subscript"/>
          <w:lang w:val="en-GB"/>
        </w:rPr>
        <w:t>0.67</w:t>
      </w:r>
      <w:r w:rsidR="00875234" w:rsidRPr="00875234">
        <w:rPr>
          <w:bCs/>
          <w:sz w:val="24"/>
          <w:szCs w:val="24"/>
          <w:lang w:val="en-GB"/>
        </w:rPr>
        <w:t>, B) Ge</w:t>
      </w:r>
      <w:r w:rsidR="00875234" w:rsidRPr="00875234">
        <w:rPr>
          <w:bCs/>
          <w:sz w:val="24"/>
          <w:szCs w:val="24"/>
          <w:vertAlign w:val="subscript"/>
          <w:lang w:val="en-GB"/>
        </w:rPr>
        <w:t>0.33</w:t>
      </w:r>
      <w:r w:rsidR="00875234" w:rsidRPr="00875234">
        <w:rPr>
          <w:bCs/>
          <w:sz w:val="24"/>
          <w:szCs w:val="24"/>
          <w:lang w:val="en-GB"/>
        </w:rPr>
        <w:t>Se</w:t>
      </w:r>
      <w:r w:rsidR="00875234" w:rsidRPr="00875234">
        <w:rPr>
          <w:bCs/>
          <w:sz w:val="24"/>
          <w:szCs w:val="24"/>
          <w:vertAlign w:val="subscript"/>
          <w:lang w:val="en-GB"/>
        </w:rPr>
        <w:t>0.67</w:t>
      </w:r>
      <w:r w:rsidR="00875234" w:rsidRPr="00875234">
        <w:rPr>
          <w:bCs/>
          <w:sz w:val="24"/>
          <w:szCs w:val="24"/>
          <w:lang w:val="en-GB"/>
        </w:rPr>
        <w:t xml:space="preserve"> </w:t>
      </w:r>
      <w:r w:rsidR="00875234" w:rsidRPr="003F0306">
        <w:rPr>
          <w:bCs/>
          <w:sz w:val="24"/>
          <w:szCs w:val="24"/>
          <w:lang w:val="en-GB"/>
        </w:rPr>
        <w:t>dispersed in parafilm</w:t>
      </w:r>
      <w:r w:rsidR="00875234" w:rsidRPr="00875234">
        <w:rPr>
          <w:bCs/>
          <w:sz w:val="24"/>
          <w:szCs w:val="24"/>
          <w:lang w:val="en-GB"/>
        </w:rPr>
        <w:t xml:space="preserve">. Conditions: laser energy 140 </w:t>
      </w:r>
      <w:proofErr w:type="spellStart"/>
      <w:r w:rsidR="00875234" w:rsidRPr="00875234">
        <w:rPr>
          <w:bCs/>
          <w:sz w:val="24"/>
          <w:szCs w:val="24"/>
          <w:lang w:val="en-GB"/>
        </w:rPr>
        <w:t>a.u</w:t>
      </w:r>
      <w:proofErr w:type="spellEnd"/>
      <w:r w:rsidR="00875234" w:rsidRPr="00875234">
        <w:rPr>
          <w:bCs/>
          <w:sz w:val="24"/>
          <w:szCs w:val="24"/>
          <w:lang w:val="en-GB"/>
        </w:rPr>
        <w:t>., negative ion mode. For the sake of clarity, description of few peaks are given.</w:t>
      </w:r>
      <w:r w:rsidR="00875234" w:rsidRPr="00875234">
        <w:rPr>
          <w:b/>
          <w:bCs/>
          <w:sz w:val="24"/>
          <w:szCs w:val="24"/>
          <w:lang w:val="en-GB"/>
        </w:rPr>
        <w:t xml:space="preserve"> </w:t>
      </w:r>
      <w:r w:rsidR="003F0306" w:rsidRPr="003F0306">
        <w:rPr>
          <w:bCs/>
          <w:sz w:val="24"/>
          <w:szCs w:val="24"/>
          <w:lang w:val="en-GB"/>
        </w:rPr>
        <w:t>Low intensity species marked with asterisks were not identified due to unstable isotopic patterns and insufficient mass resolution.</w:t>
      </w:r>
    </w:p>
    <w:p w14:paraId="5AA80F56" w14:textId="43164EC7" w:rsidR="0008086F" w:rsidRDefault="0008086F" w:rsidP="0008086F">
      <w:pPr>
        <w:spacing w:after="240" w:line="480" w:lineRule="auto"/>
        <w:rPr>
          <w:lang w:val="en-GB"/>
        </w:rPr>
      </w:pPr>
    </w:p>
    <w:p w14:paraId="49D8EF40" w14:textId="225F449E" w:rsidR="00B74B86" w:rsidRDefault="00B74B86" w:rsidP="0008086F">
      <w:pPr>
        <w:spacing w:after="240" w:line="480" w:lineRule="auto"/>
        <w:rPr>
          <w:lang w:val="en-GB"/>
        </w:rPr>
      </w:pPr>
    </w:p>
    <w:p w14:paraId="3BD8171F" w14:textId="6BFBE32A" w:rsidR="00B74B86" w:rsidRDefault="00B74B86" w:rsidP="0008086F">
      <w:pPr>
        <w:spacing w:after="240" w:line="480" w:lineRule="auto"/>
        <w:rPr>
          <w:lang w:val="en-GB"/>
        </w:rPr>
      </w:pPr>
    </w:p>
    <w:p w14:paraId="3946B978" w14:textId="7AAFC75B" w:rsidR="00B74B86" w:rsidRDefault="00B74B86" w:rsidP="0008086F">
      <w:pPr>
        <w:spacing w:after="240" w:line="480" w:lineRule="auto"/>
        <w:rPr>
          <w:lang w:val="en-GB"/>
        </w:rPr>
      </w:pPr>
    </w:p>
    <w:p w14:paraId="73715E05" w14:textId="77777777" w:rsidR="00B74B86" w:rsidRDefault="00B74B86" w:rsidP="00B74B86">
      <w:pPr>
        <w:contextualSpacing/>
        <w:rPr>
          <w:iCs/>
          <w:sz w:val="24"/>
          <w:szCs w:val="24"/>
        </w:rPr>
      </w:pPr>
    </w:p>
    <w:p w14:paraId="67B61623" w14:textId="42398627" w:rsidR="00B74B86" w:rsidRPr="0073166E" w:rsidRDefault="006D598E" w:rsidP="00B74B86">
      <w:pPr>
        <w:contextualSpacing/>
        <w:rPr>
          <w:iCs/>
          <w:sz w:val="24"/>
          <w:szCs w:val="24"/>
        </w:rPr>
      </w:pPr>
      <w:r w:rsidRPr="00AB25B4">
        <w:rPr>
          <w:b/>
          <w:iCs/>
          <w:sz w:val="24"/>
          <w:szCs w:val="24"/>
        </w:rPr>
        <w:lastRenderedPageBreak/>
        <w:t xml:space="preserve">Supplementary </w:t>
      </w:r>
      <w:r w:rsidR="00B74B86" w:rsidRPr="00AB25B4">
        <w:rPr>
          <w:b/>
          <w:iCs/>
          <w:sz w:val="24"/>
          <w:szCs w:val="24"/>
        </w:rPr>
        <w:t>Table 1:</w:t>
      </w:r>
      <w:r w:rsidR="00B74B86" w:rsidRPr="0073166E">
        <w:rPr>
          <w:iCs/>
          <w:sz w:val="24"/>
          <w:szCs w:val="24"/>
        </w:rPr>
        <w:t xml:space="preserve"> Overview of </w:t>
      </w:r>
      <w:proofErr w:type="spellStart"/>
      <w:r w:rsidR="00B74B86" w:rsidRPr="0073166E">
        <w:rPr>
          <w:iCs/>
          <w:sz w:val="24"/>
          <w:szCs w:val="24"/>
        </w:rPr>
        <w:t>Ge</w:t>
      </w:r>
      <w:r w:rsidR="00B74B86" w:rsidRPr="0073166E">
        <w:rPr>
          <w:i/>
          <w:iCs/>
          <w:sz w:val="24"/>
          <w:szCs w:val="24"/>
          <w:vertAlign w:val="subscript"/>
        </w:rPr>
        <w:t>a</w:t>
      </w:r>
      <w:r w:rsidR="00B74B86" w:rsidRPr="0073166E">
        <w:rPr>
          <w:iCs/>
          <w:sz w:val="24"/>
          <w:szCs w:val="24"/>
        </w:rPr>
        <w:t>Se</w:t>
      </w:r>
      <w:r w:rsidR="00B74B86" w:rsidRPr="0073166E">
        <w:rPr>
          <w:i/>
          <w:iCs/>
          <w:sz w:val="24"/>
          <w:szCs w:val="24"/>
          <w:vertAlign w:val="subscript"/>
        </w:rPr>
        <w:t>b</w:t>
      </w:r>
      <w:proofErr w:type="spellEnd"/>
      <w:r w:rsidR="00B74B86" w:rsidRPr="0073166E">
        <w:rPr>
          <w:iCs/>
          <w:sz w:val="24"/>
          <w:szCs w:val="24"/>
          <w:vertAlign w:val="superscript"/>
        </w:rPr>
        <w:t>+/-</w:t>
      </w:r>
      <w:r w:rsidR="00B74B86" w:rsidRPr="0073166E">
        <w:rPr>
          <w:iCs/>
          <w:sz w:val="24"/>
          <w:szCs w:val="24"/>
        </w:rPr>
        <w:t xml:space="preserve"> clusters generated by LDI from Ge-Se elemental mixtures. The first and second digit represents the number of Ge and Se atoms in each cluster. </w:t>
      </w:r>
      <w:r w:rsidR="00B74B86" w:rsidRPr="0073166E">
        <w:rPr>
          <w:bCs/>
          <w:noProof/>
          <w:sz w:val="24"/>
        </w:rPr>
        <w:t>The percentage in small fonts indicates the contribution of individual species to the overall peak intensity.</w:t>
      </w:r>
    </w:p>
    <w:tbl>
      <w:tblPr>
        <w:tblStyle w:val="TableGrid"/>
        <w:tblW w:w="9360" w:type="dxa"/>
        <w:tblInd w:w="198" w:type="dxa"/>
        <w:tblLayout w:type="fixed"/>
        <w:tblLook w:val="04A0" w:firstRow="1" w:lastRow="0" w:firstColumn="1" w:lastColumn="0" w:noHBand="0" w:noVBand="1"/>
      </w:tblPr>
      <w:tblGrid>
        <w:gridCol w:w="810"/>
        <w:gridCol w:w="990"/>
        <w:gridCol w:w="900"/>
        <w:gridCol w:w="900"/>
        <w:gridCol w:w="900"/>
        <w:gridCol w:w="990"/>
        <w:gridCol w:w="900"/>
        <w:gridCol w:w="990"/>
        <w:gridCol w:w="990"/>
        <w:gridCol w:w="990"/>
      </w:tblGrid>
      <w:tr w:rsidR="00B74B86" w:rsidRPr="0073166E" w14:paraId="4BFB3162" w14:textId="77777777" w:rsidTr="00AB25B4">
        <w:tc>
          <w:tcPr>
            <w:tcW w:w="1800" w:type="dxa"/>
            <w:gridSpan w:val="2"/>
          </w:tcPr>
          <w:p w14:paraId="2E723C8C" w14:textId="77777777" w:rsidR="00B74B86" w:rsidRPr="0073166E" w:rsidRDefault="00B74B86" w:rsidP="00AB25B4">
            <w:pPr>
              <w:tabs>
                <w:tab w:val="left" w:pos="5556"/>
              </w:tabs>
              <w:spacing w:line="480" w:lineRule="auto"/>
              <w:ind w:hanging="82"/>
              <w:jc w:val="center"/>
              <w:rPr>
                <w:b/>
                <w:iCs/>
                <w:sz w:val="24"/>
                <w:szCs w:val="24"/>
              </w:rPr>
            </w:pPr>
            <w:proofErr w:type="spellStart"/>
            <w:r w:rsidRPr="0073166E">
              <w:rPr>
                <w:b/>
                <w:iCs/>
                <w:sz w:val="24"/>
                <w:szCs w:val="24"/>
              </w:rPr>
              <w:t>Ge</w:t>
            </w:r>
            <w:r>
              <w:rPr>
                <w:b/>
                <w:iCs/>
                <w:sz w:val="24"/>
                <w:szCs w:val="24"/>
              </w:rPr>
              <w:t>:</w:t>
            </w:r>
            <w:r w:rsidRPr="0073166E">
              <w:rPr>
                <w:b/>
                <w:iCs/>
                <w:sz w:val="24"/>
                <w:szCs w:val="24"/>
              </w:rPr>
              <w:t>Se</w:t>
            </w:r>
            <w:proofErr w:type="spellEnd"/>
            <w:r w:rsidRPr="0073166E">
              <w:rPr>
                <w:b/>
                <w:iCs/>
                <w:sz w:val="24"/>
                <w:szCs w:val="24"/>
                <w:vertAlign w:val="subscript"/>
              </w:rPr>
              <w:t xml:space="preserve"> </w:t>
            </w:r>
            <w:r w:rsidRPr="0073166E">
              <w:rPr>
                <w:b/>
                <w:iCs/>
                <w:sz w:val="24"/>
                <w:szCs w:val="24"/>
              </w:rPr>
              <w:t>(1:3)</w:t>
            </w:r>
          </w:p>
        </w:tc>
        <w:tc>
          <w:tcPr>
            <w:tcW w:w="1800" w:type="dxa"/>
            <w:gridSpan w:val="2"/>
          </w:tcPr>
          <w:p w14:paraId="6F89A57E" w14:textId="77777777" w:rsidR="00B74B86" w:rsidRPr="0073166E" w:rsidRDefault="00B74B86" w:rsidP="00AB25B4">
            <w:pPr>
              <w:tabs>
                <w:tab w:val="left" w:pos="5556"/>
              </w:tabs>
              <w:spacing w:line="480" w:lineRule="auto"/>
              <w:jc w:val="center"/>
              <w:rPr>
                <w:b/>
                <w:iCs/>
                <w:sz w:val="24"/>
                <w:szCs w:val="24"/>
              </w:rPr>
            </w:pPr>
            <w:proofErr w:type="spellStart"/>
            <w:r w:rsidRPr="0073166E">
              <w:rPr>
                <w:b/>
                <w:iCs/>
                <w:sz w:val="24"/>
                <w:szCs w:val="24"/>
              </w:rPr>
              <w:t>Ge</w:t>
            </w:r>
            <w:r>
              <w:rPr>
                <w:b/>
                <w:iCs/>
                <w:sz w:val="24"/>
                <w:szCs w:val="24"/>
              </w:rPr>
              <w:t>:</w:t>
            </w:r>
            <w:r w:rsidRPr="0073166E">
              <w:rPr>
                <w:b/>
                <w:iCs/>
                <w:sz w:val="24"/>
                <w:szCs w:val="24"/>
              </w:rPr>
              <w:t>Se</w:t>
            </w:r>
            <w:proofErr w:type="spellEnd"/>
            <w:r w:rsidRPr="0073166E">
              <w:rPr>
                <w:b/>
                <w:iCs/>
                <w:sz w:val="24"/>
                <w:szCs w:val="24"/>
                <w:vertAlign w:val="subscript"/>
              </w:rPr>
              <w:t xml:space="preserve"> </w:t>
            </w:r>
            <w:r w:rsidRPr="0073166E">
              <w:rPr>
                <w:b/>
                <w:iCs/>
                <w:sz w:val="24"/>
                <w:szCs w:val="24"/>
              </w:rPr>
              <w:t>(1:1)</w:t>
            </w:r>
          </w:p>
        </w:tc>
        <w:tc>
          <w:tcPr>
            <w:tcW w:w="1890" w:type="dxa"/>
            <w:gridSpan w:val="2"/>
          </w:tcPr>
          <w:p w14:paraId="0E9EBC6D" w14:textId="77777777" w:rsidR="00B74B86" w:rsidRPr="0073166E" w:rsidRDefault="00B74B86" w:rsidP="00AB25B4">
            <w:pPr>
              <w:tabs>
                <w:tab w:val="left" w:pos="5556"/>
              </w:tabs>
              <w:spacing w:line="480" w:lineRule="auto"/>
              <w:jc w:val="center"/>
              <w:rPr>
                <w:b/>
                <w:iCs/>
                <w:sz w:val="24"/>
                <w:szCs w:val="24"/>
              </w:rPr>
            </w:pPr>
            <w:proofErr w:type="spellStart"/>
            <w:r w:rsidRPr="0073166E">
              <w:rPr>
                <w:b/>
                <w:iCs/>
                <w:sz w:val="24"/>
                <w:szCs w:val="24"/>
              </w:rPr>
              <w:t>Ge</w:t>
            </w:r>
            <w:r>
              <w:rPr>
                <w:b/>
                <w:iCs/>
                <w:sz w:val="24"/>
                <w:szCs w:val="24"/>
              </w:rPr>
              <w:t>:</w:t>
            </w:r>
            <w:r w:rsidRPr="0073166E">
              <w:rPr>
                <w:b/>
                <w:iCs/>
                <w:sz w:val="24"/>
                <w:szCs w:val="24"/>
              </w:rPr>
              <w:t>Se</w:t>
            </w:r>
            <w:proofErr w:type="spellEnd"/>
            <w:r w:rsidRPr="0073166E">
              <w:rPr>
                <w:b/>
                <w:iCs/>
                <w:sz w:val="24"/>
                <w:szCs w:val="24"/>
                <w:vertAlign w:val="subscript"/>
              </w:rPr>
              <w:t xml:space="preserve"> </w:t>
            </w:r>
            <w:r w:rsidRPr="0073166E">
              <w:rPr>
                <w:b/>
                <w:iCs/>
                <w:sz w:val="24"/>
                <w:szCs w:val="24"/>
              </w:rPr>
              <w:t>(3:1)</w:t>
            </w:r>
          </w:p>
        </w:tc>
        <w:tc>
          <w:tcPr>
            <w:tcW w:w="1890" w:type="dxa"/>
            <w:gridSpan w:val="2"/>
          </w:tcPr>
          <w:p w14:paraId="7AAF5991" w14:textId="77777777" w:rsidR="00B74B86" w:rsidRPr="0073166E" w:rsidRDefault="00B74B86" w:rsidP="00AB25B4">
            <w:pPr>
              <w:tabs>
                <w:tab w:val="left" w:pos="5556"/>
              </w:tabs>
              <w:spacing w:line="480" w:lineRule="auto"/>
              <w:jc w:val="center"/>
              <w:rPr>
                <w:b/>
                <w:iCs/>
                <w:sz w:val="24"/>
                <w:szCs w:val="24"/>
              </w:rPr>
            </w:pPr>
            <w:proofErr w:type="spellStart"/>
            <w:r w:rsidRPr="0073166E">
              <w:rPr>
                <w:b/>
                <w:iCs/>
                <w:sz w:val="24"/>
                <w:szCs w:val="24"/>
              </w:rPr>
              <w:t>Ge</w:t>
            </w:r>
            <w:r>
              <w:rPr>
                <w:b/>
                <w:iCs/>
                <w:sz w:val="24"/>
                <w:szCs w:val="24"/>
              </w:rPr>
              <w:t>:</w:t>
            </w:r>
            <w:r w:rsidRPr="0073166E">
              <w:rPr>
                <w:b/>
                <w:iCs/>
                <w:sz w:val="24"/>
                <w:szCs w:val="24"/>
              </w:rPr>
              <w:t>Se</w:t>
            </w:r>
            <w:proofErr w:type="spellEnd"/>
            <w:r w:rsidRPr="0073166E">
              <w:rPr>
                <w:b/>
                <w:iCs/>
                <w:sz w:val="24"/>
                <w:szCs w:val="24"/>
                <w:vertAlign w:val="subscript"/>
              </w:rPr>
              <w:t xml:space="preserve"> </w:t>
            </w:r>
            <w:r w:rsidRPr="0073166E">
              <w:rPr>
                <w:b/>
                <w:iCs/>
                <w:sz w:val="24"/>
                <w:szCs w:val="24"/>
              </w:rPr>
              <w:t>(5:1)</w:t>
            </w:r>
          </w:p>
        </w:tc>
        <w:tc>
          <w:tcPr>
            <w:tcW w:w="1980" w:type="dxa"/>
            <w:gridSpan w:val="2"/>
          </w:tcPr>
          <w:p w14:paraId="340C03D1" w14:textId="77777777" w:rsidR="00B74B86" w:rsidRPr="0073166E" w:rsidRDefault="00B74B86" w:rsidP="00AB25B4">
            <w:pPr>
              <w:tabs>
                <w:tab w:val="left" w:pos="5556"/>
              </w:tabs>
              <w:spacing w:line="480" w:lineRule="auto"/>
              <w:jc w:val="center"/>
              <w:rPr>
                <w:b/>
                <w:iCs/>
                <w:sz w:val="24"/>
                <w:szCs w:val="24"/>
              </w:rPr>
            </w:pPr>
            <w:proofErr w:type="spellStart"/>
            <w:r w:rsidRPr="0073166E">
              <w:rPr>
                <w:b/>
                <w:iCs/>
                <w:sz w:val="24"/>
                <w:szCs w:val="24"/>
              </w:rPr>
              <w:t>Ge</w:t>
            </w:r>
            <w:r>
              <w:rPr>
                <w:b/>
                <w:iCs/>
                <w:sz w:val="24"/>
                <w:szCs w:val="24"/>
              </w:rPr>
              <w:t>:</w:t>
            </w:r>
            <w:r w:rsidRPr="0073166E">
              <w:rPr>
                <w:b/>
                <w:iCs/>
                <w:sz w:val="24"/>
                <w:szCs w:val="24"/>
              </w:rPr>
              <w:t>Se</w:t>
            </w:r>
            <w:proofErr w:type="spellEnd"/>
            <w:r w:rsidRPr="0073166E">
              <w:rPr>
                <w:b/>
                <w:iCs/>
                <w:sz w:val="24"/>
                <w:szCs w:val="24"/>
                <w:vertAlign w:val="subscript"/>
              </w:rPr>
              <w:t xml:space="preserve"> </w:t>
            </w:r>
            <w:r w:rsidRPr="0073166E">
              <w:rPr>
                <w:b/>
                <w:iCs/>
                <w:sz w:val="24"/>
                <w:szCs w:val="24"/>
              </w:rPr>
              <w:t>(10:1)</w:t>
            </w:r>
          </w:p>
        </w:tc>
      </w:tr>
      <w:tr w:rsidR="00B74B86" w:rsidRPr="0073166E" w14:paraId="606CF9DE" w14:textId="77777777" w:rsidTr="00AB25B4">
        <w:tc>
          <w:tcPr>
            <w:tcW w:w="810" w:type="dxa"/>
          </w:tcPr>
          <w:p w14:paraId="7EA248E0" w14:textId="77777777" w:rsidR="00B74B86" w:rsidRPr="0073166E" w:rsidRDefault="00B74B86" w:rsidP="00AB25B4">
            <w:pPr>
              <w:tabs>
                <w:tab w:val="left" w:pos="5556"/>
              </w:tabs>
              <w:spacing w:line="480" w:lineRule="auto"/>
              <w:jc w:val="center"/>
              <w:rPr>
                <w:b/>
                <w:iCs/>
                <w:sz w:val="16"/>
                <w:szCs w:val="18"/>
              </w:rPr>
            </w:pPr>
            <w:r w:rsidRPr="0073166E">
              <w:rPr>
                <w:b/>
                <w:iCs/>
                <w:sz w:val="16"/>
                <w:szCs w:val="18"/>
              </w:rPr>
              <w:t>Positive</w:t>
            </w:r>
          </w:p>
        </w:tc>
        <w:tc>
          <w:tcPr>
            <w:tcW w:w="990" w:type="dxa"/>
          </w:tcPr>
          <w:p w14:paraId="32D2B622" w14:textId="77777777" w:rsidR="00B74B86" w:rsidRPr="0073166E" w:rsidRDefault="00B74B86" w:rsidP="00AB25B4">
            <w:pPr>
              <w:tabs>
                <w:tab w:val="left" w:pos="5556"/>
              </w:tabs>
              <w:spacing w:line="480" w:lineRule="auto"/>
              <w:jc w:val="center"/>
              <w:rPr>
                <w:b/>
                <w:iCs/>
                <w:sz w:val="16"/>
                <w:szCs w:val="18"/>
              </w:rPr>
            </w:pPr>
            <w:r w:rsidRPr="0073166E">
              <w:rPr>
                <w:b/>
                <w:iCs/>
                <w:sz w:val="16"/>
                <w:szCs w:val="18"/>
              </w:rPr>
              <w:t>Negative</w:t>
            </w:r>
          </w:p>
        </w:tc>
        <w:tc>
          <w:tcPr>
            <w:tcW w:w="900" w:type="dxa"/>
          </w:tcPr>
          <w:p w14:paraId="58A1FA76" w14:textId="77777777" w:rsidR="00B74B86" w:rsidRPr="0073166E" w:rsidRDefault="00B74B86" w:rsidP="00AB25B4">
            <w:pPr>
              <w:tabs>
                <w:tab w:val="left" w:pos="5556"/>
              </w:tabs>
              <w:spacing w:line="480" w:lineRule="auto"/>
              <w:jc w:val="center"/>
              <w:rPr>
                <w:b/>
                <w:iCs/>
                <w:sz w:val="16"/>
                <w:szCs w:val="18"/>
              </w:rPr>
            </w:pPr>
            <w:r w:rsidRPr="0073166E">
              <w:rPr>
                <w:b/>
                <w:iCs/>
                <w:sz w:val="16"/>
                <w:szCs w:val="18"/>
              </w:rPr>
              <w:t>Positive</w:t>
            </w:r>
          </w:p>
        </w:tc>
        <w:tc>
          <w:tcPr>
            <w:tcW w:w="900" w:type="dxa"/>
          </w:tcPr>
          <w:p w14:paraId="59125EFA" w14:textId="77777777" w:rsidR="00B74B86" w:rsidRPr="0073166E" w:rsidRDefault="00B74B86" w:rsidP="00AB25B4">
            <w:pPr>
              <w:tabs>
                <w:tab w:val="left" w:pos="5556"/>
              </w:tabs>
              <w:spacing w:line="480" w:lineRule="auto"/>
              <w:jc w:val="center"/>
              <w:rPr>
                <w:b/>
                <w:iCs/>
                <w:sz w:val="16"/>
                <w:szCs w:val="18"/>
              </w:rPr>
            </w:pPr>
            <w:r w:rsidRPr="0073166E">
              <w:rPr>
                <w:b/>
                <w:iCs/>
                <w:sz w:val="16"/>
                <w:szCs w:val="18"/>
              </w:rPr>
              <w:t>Negative</w:t>
            </w:r>
          </w:p>
        </w:tc>
        <w:tc>
          <w:tcPr>
            <w:tcW w:w="900" w:type="dxa"/>
          </w:tcPr>
          <w:p w14:paraId="30D27C0E" w14:textId="77777777" w:rsidR="00B74B86" w:rsidRPr="0073166E" w:rsidRDefault="00B74B86" w:rsidP="00AB25B4">
            <w:pPr>
              <w:tabs>
                <w:tab w:val="left" w:pos="5556"/>
              </w:tabs>
              <w:spacing w:line="480" w:lineRule="auto"/>
              <w:jc w:val="center"/>
              <w:rPr>
                <w:b/>
                <w:iCs/>
                <w:sz w:val="16"/>
                <w:szCs w:val="18"/>
              </w:rPr>
            </w:pPr>
            <w:r w:rsidRPr="0073166E">
              <w:rPr>
                <w:b/>
                <w:iCs/>
                <w:sz w:val="16"/>
                <w:szCs w:val="18"/>
              </w:rPr>
              <w:t>Positive</w:t>
            </w:r>
          </w:p>
        </w:tc>
        <w:tc>
          <w:tcPr>
            <w:tcW w:w="990" w:type="dxa"/>
          </w:tcPr>
          <w:p w14:paraId="15EDF9C2" w14:textId="77777777" w:rsidR="00B74B86" w:rsidRPr="0073166E" w:rsidRDefault="00B74B86" w:rsidP="00AB25B4">
            <w:pPr>
              <w:tabs>
                <w:tab w:val="left" w:pos="5556"/>
              </w:tabs>
              <w:spacing w:line="480" w:lineRule="auto"/>
              <w:jc w:val="center"/>
              <w:rPr>
                <w:b/>
                <w:iCs/>
                <w:sz w:val="16"/>
                <w:szCs w:val="18"/>
              </w:rPr>
            </w:pPr>
            <w:r w:rsidRPr="0073166E">
              <w:rPr>
                <w:b/>
                <w:iCs/>
                <w:sz w:val="16"/>
                <w:szCs w:val="18"/>
              </w:rPr>
              <w:t>Negative</w:t>
            </w:r>
          </w:p>
        </w:tc>
        <w:tc>
          <w:tcPr>
            <w:tcW w:w="900" w:type="dxa"/>
          </w:tcPr>
          <w:p w14:paraId="659344B1" w14:textId="77777777" w:rsidR="00B74B86" w:rsidRPr="0073166E" w:rsidRDefault="00B74B86" w:rsidP="00AB25B4">
            <w:pPr>
              <w:tabs>
                <w:tab w:val="left" w:pos="5556"/>
              </w:tabs>
              <w:spacing w:line="480" w:lineRule="auto"/>
              <w:jc w:val="center"/>
              <w:rPr>
                <w:b/>
                <w:iCs/>
                <w:sz w:val="16"/>
                <w:szCs w:val="18"/>
              </w:rPr>
            </w:pPr>
            <w:r w:rsidRPr="0073166E">
              <w:rPr>
                <w:b/>
                <w:iCs/>
                <w:sz w:val="16"/>
                <w:szCs w:val="18"/>
              </w:rPr>
              <w:t>Positive</w:t>
            </w:r>
          </w:p>
        </w:tc>
        <w:tc>
          <w:tcPr>
            <w:tcW w:w="990" w:type="dxa"/>
          </w:tcPr>
          <w:p w14:paraId="5DBF2380" w14:textId="77777777" w:rsidR="00B74B86" w:rsidRPr="0073166E" w:rsidRDefault="00B74B86" w:rsidP="00AB25B4">
            <w:pPr>
              <w:tabs>
                <w:tab w:val="left" w:pos="5556"/>
              </w:tabs>
              <w:spacing w:line="480" w:lineRule="auto"/>
              <w:jc w:val="center"/>
              <w:rPr>
                <w:b/>
                <w:iCs/>
                <w:sz w:val="16"/>
                <w:szCs w:val="18"/>
              </w:rPr>
            </w:pPr>
            <w:r w:rsidRPr="0073166E">
              <w:rPr>
                <w:b/>
                <w:iCs/>
                <w:sz w:val="16"/>
                <w:szCs w:val="18"/>
              </w:rPr>
              <w:t>Negative</w:t>
            </w:r>
          </w:p>
        </w:tc>
        <w:tc>
          <w:tcPr>
            <w:tcW w:w="990" w:type="dxa"/>
          </w:tcPr>
          <w:p w14:paraId="08C1C03E" w14:textId="77777777" w:rsidR="00B74B86" w:rsidRPr="0073166E" w:rsidRDefault="00B74B86" w:rsidP="00AB25B4">
            <w:pPr>
              <w:tabs>
                <w:tab w:val="left" w:pos="5556"/>
              </w:tabs>
              <w:spacing w:line="480" w:lineRule="auto"/>
              <w:jc w:val="center"/>
              <w:rPr>
                <w:b/>
                <w:iCs/>
                <w:sz w:val="16"/>
                <w:szCs w:val="18"/>
              </w:rPr>
            </w:pPr>
            <w:r w:rsidRPr="0073166E">
              <w:rPr>
                <w:b/>
                <w:iCs/>
                <w:sz w:val="16"/>
                <w:szCs w:val="18"/>
              </w:rPr>
              <w:t>Positive</w:t>
            </w:r>
          </w:p>
        </w:tc>
        <w:tc>
          <w:tcPr>
            <w:tcW w:w="990" w:type="dxa"/>
          </w:tcPr>
          <w:p w14:paraId="0BF8BCBB" w14:textId="77777777" w:rsidR="00B74B86" w:rsidRPr="0073166E" w:rsidRDefault="00B74B86" w:rsidP="00AB25B4">
            <w:pPr>
              <w:tabs>
                <w:tab w:val="left" w:pos="5556"/>
              </w:tabs>
              <w:spacing w:line="480" w:lineRule="auto"/>
              <w:jc w:val="center"/>
              <w:rPr>
                <w:b/>
                <w:iCs/>
                <w:sz w:val="16"/>
                <w:szCs w:val="18"/>
              </w:rPr>
            </w:pPr>
            <w:r w:rsidRPr="0073166E">
              <w:rPr>
                <w:b/>
                <w:iCs/>
                <w:sz w:val="16"/>
                <w:szCs w:val="18"/>
              </w:rPr>
              <w:t>Negative</w:t>
            </w:r>
          </w:p>
        </w:tc>
      </w:tr>
      <w:tr w:rsidR="00B74B86" w:rsidRPr="0073166E" w14:paraId="0CA3671E" w14:textId="77777777" w:rsidTr="00AB25B4">
        <w:tc>
          <w:tcPr>
            <w:tcW w:w="810" w:type="dxa"/>
          </w:tcPr>
          <w:p w14:paraId="4FBAB2BB" w14:textId="77777777" w:rsidR="00B74B86" w:rsidRPr="0073166E" w:rsidRDefault="00B74B86" w:rsidP="00AB25B4">
            <w:pPr>
              <w:contextualSpacing/>
              <w:rPr>
                <w:bCs/>
                <w:sz w:val="24"/>
                <w:szCs w:val="24"/>
              </w:rPr>
            </w:pPr>
            <w:r w:rsidRPr="0073166E">
              <w:rPr>
                <w:bCs/>
                <w:sz w:val="24"/>
                <w:szCs w:val="24"/>
              </w:rPr>
              <w:t>0,2</w:t>
            </w:r>
          </w:p>
          <w:p w14:paraId="48679E27" w14:textId="77777777" w:rsidR="00B74B86" w:rsidRPr="0073166E" w:rsidRDefault="00B74B86" w:rsidP="00AB25B4">
            <w:pPr>
              <w:contextualSpacing/>
              <w:rPr>
                <w:bCs/>
                <w:sz w:val="24"/>
                <w:szCs w:val="24"/>
              </w:rPr>
            </w:pPr>
          </w:p>
          <w:p w14:paraId="4A2B1F6D" w14:textId="77777777" w:rsidR="00B74B86" w:rsidRPr="0073166E" w:rsidRDefault="00B74B86" w:rsidP="00AB25B4">
            <w:pPr>
              <w:contextualSpacing/>
              <w:rPr>
                <w:bCs/>
                <w:sz w:val="24"/>
                <w:szCs w:val="24"/>
              </w:rPr>
            </w:pPr>
            <w:r w:rsidRPr="0073166E">
              <w:rPr>
                <w:bCs/>
                <w:sz w:val="24"/>
                <w:szCs w:val="24"/>
              </w:rPr>
              <w:t>0,3</w:t>
            </w:r>
          </w:p>
          <w:p w14:paraId="73616998" w14:textId="77777777" w:rsidR="00B74B86" w:rsidRPr="0073166E" w:rsidRDefault="00B74B86" w:rsidP="00AB25B4">
            <w:pPr>
              <w:contextualSpacing/>
              <w:rPr>
                <w:bCs/>
                <w:sz w:val="24"/>
                <w:szCs w:val="24"/>
              </w:rPr>
            </w:pPr>
          </w:p>
          <w:p w14:paraId="7B1CD39E" w14:textId="77777777" w:rsidR="00B74B86" w:rsidRPr="0073166E" w:rsidRDefault="00B74B86" w:rsidP="00AB25B4">
            <w:pPr>
              <w:contextualSpacing/>
              <w:rPr>
                <w:bCs/>
                <w:sz w:val="24"/>
                <w:szCs w:val="24"/>
              </w:rPr>
            </w:pPr>
          </w:p>
          <w:p w14:paraId="1BEF47B7" w14:textId="77777777" w:rsidR="00B74B86" w:rsidRPr="0073166E" w:rsidRDefault="00B74B86" w:rsidP="00AB25B4">
            <w:pPr>
              <w:contextualSpacing/>
              <w:rPr>
                <w:bCs/>
                <w:sz w:val="24"/>
                <w:szCs w:val="24"/>
              </w:rPr>
            </w:pPr>
          </w:p>
          <w:p w14:paraId="459EFFF0" w14:textId="77777777" w:rsidR="00B74B86" w:rsidRPr="0073166E" w:rsidRDefault="00B74B86" w:rsidP="00AB25B4">
            <w:pPr>
              <w:contextualSpacing/>
              <w:rPr>
                <w:bCs/>
                <w:sz w:val="24"/>
                <w:szCs w:val="24"/>
              </w:rPr>
            </w:pPr>
          </w:p>
          <w:p w14:paraId="7FCD6676" w14:textId="77777777" w:rsidR="00B74B86" w:rsidRPr="0073166E" w:rsidRDefault="00B74B86" w:rsidP="00AB25B4">
            <w:pPr>
              <w:contextualSpacing/>
              <w:rPr>
                <w:bCs/>
                <w:sz w:val="24"/>
                <w:szCs w:val="24"/>
              </w:rPr>
            </w:pPr>
          </w:p>
          <w:p w14:paraId="05E0B9A0" w14:textId="77777777" w:rsidR="00B74B86" w:rsidRPr="0073166E" w:rsidRDefault="00B74B86" w:rsidP="00AB25B4">
            <w:pPr>
              <w:contextualSpacing/>
              <w:rPr>
                <w:bCs/>
                <w:sz w:val="24"/>
                <w:szCs w:val="24"/>
              </w:rPr>
            </w:pPr>
            <w:r w:rsidRPr="0073166E">
              <w:rPr>
                <w:bCs/>
                <w:sz w:val="24"/>
                <w:szCs w:val="24"/>
              </w:rPr>
              <w:t>0,4</w:t>
            </w:r>
          </w:p>
          <w:p w14:paraId="193DF33D" w14:textId="77777777" w:rsidR="00B74B86" w:rsidRPr="0073166E" w:rsidRDefault="00B74B86" w:rsidP="00AB25B4">
            <w:pPr>
              <w:contextualSpacing/>
              <w:rPr>
                <w:bCs/>
                <w:sz w:val="24"/>
                <w:szCs w:val="24"/>
              </w:rPr>
            </w:pPr>
          </w:p>
          <w:p w14:paraId="78A922E7" w14:textId="77777777" w:rsidR="00B74B86" w:rsidRPr="0073166E" w:rsidRDefault="00B74B86" w:rsidP="00AB25B4">
            <w:pPr>
              <w:contextualSpacing/>
              <w:rPr>
                <w:bCs/>
                <w:sz w:val="24"/>
                <w:szCs w:val="24"/>
              </w:rPr>
            </w:pPr>
          </w:p>
          <w:p w14:paraId="0BACFD85" w14:textId="77777777" w:rsidR="00B74B86" w:rsidRPr="0073166E" w:rsidRDefault="00B74B86" w:rsidP="00AB25B4">
            <w:pPr>
              <w:contextualSpacing/>
              <w:rPr>
                <w:bCs/>
                <w:sz w:val="24"/>
                <w:szCs w:val="24"/>
              </w:rPr>
            </w:pPr>
          </w:p>
          <w:p w14:paraId="1C483BDB" w14:textId="77777777" w:rsidR="00B74B86" w:rsidRPr="0073166E" w:rsidRDefault="00B74B86" w:rsidP="00AB25B4">
            <w:pPr>
              <w:contextualSpacing/>
              <w:rPr>
                <w:bCs/>
                <w:sz w:val="24"/>
                <w:szCs w:val="24"/>
              </w:rPr>
            </w:pPr>
            <w:r w:rsidRPr="0073166E">
              <w:rPr>
                <w:bCs/>
                <w:sz w:val="24"/>
                <w:szCs w:val="24"/>
              </w:rPr>
              <w:t>0,5</w:t>
            </w:r>
          </w:p>
          <w:p w14:paraId="1A2CF636" w14:textId="77777777" w:rsidR="00B74B86" w:rsidRPr="0073166E" w:rsidRDefault="00B74B86" w:rsidP="00AB25B4">
            <w:pPr>
              <w:contextualSpacing/>
              <w:rPr>
                <w:bCs/>
                <w:sz w:val="24"/>
                <w:szCs w:val="24"/>
              </w:rPr>
            </w:pPr>
          </w:p>
          <w:p w14:paraId="49EE2B31" w14:textId="77777777" w:rsidR="00B74B86" w:rsidRPr="0073166E" w:rsidRDefault="00B74B86" w:rsidP="00AB25B4">
            <w:pPr>
              <w:contextualSpacing/>
              <w:rPr>
                <w:bCs/>
                <w:sz w:val="24"/>
                <w:szCs w:val="24"/>
              </w:rPr>
            </w:pPr>
          </w:p>
          <w:p w14:paraId="50FBCBC5" w14:textId="77777777" w:rsidR="00B74B86" w:rsidRPr="0073166E" w:rsidRDefault="00B74B86" w:rsidP="00AB25B4">
            <w:pPr>
              <w:contextualSpacing/>
              <w:rPr>
                <w:bCs/>
                <w:sz w:val="24"/>
                <w:szCs w:val="24"/>
              </w:rPr>
            </w:pPr>
          </w:p>
          <w:p w14:paraId="66C51DA7" w14:textId="77777777" w:rsidR="00B74B86" w:rsidRPr="0073166E" w:rsidRDefault="00B74B86" w:rsidP="00AB25B4">
            <w:pPr>
              <w:contextualSpacing/>
              <w:rPr>
                <w:bCs/>
                <w:sz w:val="24"/>
                <w:szCs w:val="24"/>
              </w:rPr>
            </w:pPr>
          </w:p>
          <w:p w14:paraId="330F8EBF" w14:textId="3177CCD3" w:rsidR="00B74B86" w:rsidRDefault="00B74B86" w:rsidP="00AB25B4">
            <w:pPr>
              <w:contextualSpacing/>
              <w:rPr>
                <w:bCs/>
                <w:sz w:val="24"/>
                <w:szCs w:val="24"/>
              </w:rPr>
            </w:pPr>
          </w:p>
          <w:p w14:paraId="5BF977A5" w14:textId="0C6FC93D" w:rsidR="00AB25B4" w:rsidRDefault="00AB25B4" w:rsidP="00AB25B4">
            <w:pPr>
              <w:contextualSpacing/>
              <w:rPr>
                <w:bCs/>
                <w:sz w:val="24"/>
                <w:szCs w:val="24"/>
              </w:rPr>
            </w:pPr>
          </w:p>
          <w:p w14:paraId="3787E9E6" w14:textId="7424F3FE" w:rsidR="00AB25B4" w:rsidRDefault="00AB25B4" w:rsidP="00AB25B4">
            <w:pPr>
              <w:contextualSpacing/>
              <w:rPr>
                <w:bCs/>
                <w:sz w:val="24"/>
                <w:szCs w:val="24"/>
              </w:rPr>
            </w:pPr>
          </w:p>
          <w:p w14:paraId="48B15680" w14:textId="77777777" w:rsidR="00AB25B4" w:rsidRPr="0073166E" w:rsidRDefault="00AB25B4" w:rsidP="00AB25B4">
            <w:pPr>
              <w:contextualSpacing/>
              <w:rPr>
                <w:bCs/>
                <w:sz w:val="24"/>
                <w:szCs w:val="24"/>
              </w:rPr>
            </w:pPr>
            <w:bookmarkStart w:id="3" w:name="_GoBack"/>
            <w:bookmarkEnd w:id="3"/>
          </w:p>
          <w:p w14:paraId="76E4119F" w14:textId="77777777" w:rsidR="00B74B86" w:rsidRPr="0073166E" w:rsidRDefault="00B74B86" w:rsidP="00AB25B4">
            <w:pPr>
              <w:contextualSpacing/>
              <w:rPr>
                <w:bCs/>
                <w:sz w:val="24"/>
                <w:szCs w:val="24"/>
              </w:rPr>
            </w:pPr>
          </w:p>
          <w:p w14:paraId="2684F19B" w14:textId="77777777" w:rsidR="00B74B86" w:rsidRPr="0073166E" w:rsidRDefault="00B74B86" w:rsidP="00AB25B4">
            <w:pPr>
              <w:contextualSpacing/>
              <w:rPr>
                <w:bCs/>
                <w:sz w:val="24"/>
                <w:szCs w:val="24"/>
              </w:rPr>
            </w:pPr>
          </w:p>
          <w:p w14:paraId="55359010" w14:textId="77777777" w:rsidR="00B74B86" w:rsidRPr="0073166E" w:rsidRDefault="00B74B86" w:rsidP="00AB25B4">
            <w:pPr>
              <w:contextualSpacing/>
              <w:rPr>
                <w:bCs/>
                <w:sz w:val="24"/>
                <w:szCs w:val="24"/>
              </w:rPr>
            </w:pPr>
            <w:r w:rsidRPr="0073166E">
              <w:rPr>
                <w:bCs/>
                <w:sz w:val="24"/>
                <w:szCs w:val="24"/>
              </w:rPr>
              <w:t>0,6</w:t>
            </w:r>
          </w:p>
          <w:p w14:paraId="02E49DF8" w14:textId="77777777" w:rsidR="00B74B86" w:rsidRPr="0073166E" w:rsidRDefault="00B74B86" w:rsidP="00AB25B4">
            <w:pPr>
              <w:contextualSpacing/>
              <w:rPr>
                <w:bCs/>
                <w:sz w:val="24"/>
                <w:szCs w:val="24"/>
              </w:rPr>
            </w:pPr>
          </w:p>
          <w:p w14:paraId="178CD2A4" w14:textId="77777777" w:rsidR="00B74B86" w:rsidRPr="0073166E" w:rsidRDefault="00B74B86" w:rsidP="00AB25B4">
            <w:pPr>
              <w:contextualSpacing/>
              <w:rPr>
                <w:bCs/>
                <w:sz w:val="24"/>
                <w:szCs w:val="24"/>
              </w:rPr>
            </w:pPr>
            <w:r w:rsidRPr="0073166E">
              <w:rPr>
                <w:bCs/>
                <w:sz w:val="24"/>
                <w:szCs w:val="24"/>
              </w:rPr>
              <w:t>3,4</w:t>
            </w:r>
          </w:p>
          <w:p w14:paraId="1079A31E" w14:textId="77777777" w:rsidR="00B74B86" w:rsidRPr="0073166E" w:rsidRDefault="00B74B86" w:rsidP="00AB25B4">
            <w:pPr>
              <w:contextualSpacing/>
              <w:rPr>
                <w:bCs/>
                <w:sz w:val="24"/>
                <w:szCs w:val="24"/>
              </w:rPr>
            </w:pPr>
          </w:p>
          <w:p w14:paraId="25736F98" w14:textId="77777777" w:rsidR="00B74B86" w:rsidRPr="0073166E" w:rsidRDefault="00B74B86" w:rsidP="00AB25B4">
            <w:pPr>
              <w:contextualSpacing/>
              <w:rPr>
                <w:bCs/>
                <w:sz w:val="24"/>
                <w:szCs w:val="24"/>
              </w:rPr>
            </w:pPr>
          </w:p>
          <w:p w14:paraId="588CEED0" w14:textId="77777777" w:rsidR="00B74B86" w:rsidRPr="0073166E" w:rsidRDefault="00B74B86" w:rsidP="00AB25B4">
            <w:pPr>
              <w:contextualSpacing/>
              <w:rPr>
                <w:bCs/>
                <w:sz w:val="24"/>
                <w:szCs w:val="24"/>
              </w:rPr>
            </w:pPr>
          </w:p>
          <w:p w14:paraId="31B27E2D" w14:textId="77777777" w:rsidR="00B74B86" w:rsidRPr="0073166E" w:rsidRDefault="00B74B86" w:rsidP="00AB25B4">
            <w:pPr>
              <w:contextualSpacing/>
              <w:rPr>
                <w:bCs/>
                <w:sz w:val="24"/>
                <w:szCs w:val="24"/>
              </w:rPr>
            </w:pPr>
          </w:p>
          <w:p w14:paraId="279F4B4E" w14:textId="77777777" w:rsidR="00B74B86" w:rsidRPr="0073166E" w:rsidRDefault="00B74B86" w:rsidP="00AB25B4">
            <w:pPr>
              <w:contextualSpacing/>
              <w:rPr>
                <w:bCs/>
                <w:sz w:val="24"/>
                <w:szCs w:val="24"/>
              </w:rPr>
            </w:pPr>
          </w:p>
          <w:p w14:paraId="2518C9B4" w14:textId="77777777" w:rsidR="00B74B86" w:rsidRPr="0073166E" w:rsidRDefault="00B74B86" w:rsidP="00AB25B4">
            <w:pPr>
              <w:contextualSpacing/>
              <w:rPr>
                <w:bCs/>
                <w:sz w:val="24"/>
                <w:szCs w:val="24"/>
              </w:rPr>
            </w:pPr>
          </w:p>
          <w:p w14:paraId="42FEB41D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  <w:r w:rsidRPr="0073166E">
              <w:rPr>
                <w:bCs/>
                <w:sz w:val="24"/>
                <w:szCs w:val="24"/>
              </w:rPr>
              <w:t xml:space="preserve">0,7 </w:t>
            </w:r>
          </w:p>
          <w:p w14:paraId="40509F71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</w:p>
          <w:p w14:paraId="700182E5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</w:p>
          <w:p w14:paraId="05078B06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</w:p>
          <w:p w14:paraId="0D6D142A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</w:p>
          <w:p w14:paraId="2CAB3E77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</w:p>
          <w:p w14:paraId="40881F57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>0,8</w:t>
            </w:r>
          </w:p>
          <w:p w14:paraId="41272AB7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</w:p>
          <w:p w14:paraId="169E8DB8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</w:p>
          <w:p w14:paraId="5BAF7A26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</w:p>
          <w:p w14:paraId="75EDE762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</w:p>
          <w:p w14:paraId="42D283CD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</w:p>
          <w:p w14:paraId="21172A37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</w:p>
          <w:p w14:paraId="10BB3230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</w:p>
          <w:p w14:paraId="7881035F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</w:p>
          <w:p w14:paraId="086B4C99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>0,9</w:t>
            </w:r>
          </w:p>
          <w:p w14:paraId="17665171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</w:p>
          <w:p w14:paraId="4B4F16F2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</w:p>
          <w:p w14:paraId="343012EA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</w:p>
          <w:p w14:paraId="33525C0C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</w:p>
          <w:p w14:paraId="79A2054F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</w:p>
          <w:p w14:paraId="57B29671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</w:p>
          <w:p w14:paraId="794258DF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</w:p>
        </w:tc>
        <w:tc>
          <w:tcPr>
            <w:tcW w:w="990" w:type="dxa"/>
          </w:tcPr>
          <w:p w14:paraId="01584B77" w14:textId="77777777" w:rsidR="00B74B86" w:rsidRPr="0073166E" w:rsidRDefault="00B74B86" w:rsidP="00AB25B4">
            <w:pPr>
              <w:contextualSpacing/>
              <w:rPr>
                <w:bCs/>
                <w:sz w:val="24"/>
                <w:szCs w:val="24"/>
              </w:rPr>
            </w:pPr>
            <w:r w:rsidRPr="0073166E">
              <w:rPr>
                <w:bCs/>
                <w:sz w:val="24"/>
                <w:szCs w:val="24"/>
              </w:rPr>
              <w:lastRenderedPageBreak/>
              <w:t>0,2</w:t>
            </w:r>
          </w:p>
          <w:p w14:paraId="3353CFCD" w14:textId="77777777" w:rsidR="00B74B86" w:rsidRPr="0073166E" w:rsidRDefault="00B74B86" w:rsidP="00AB25B4">
            <w:pPr>
              <w:contextualSpacing/>
              <w:rPr>
                <w:bCs/>
                <w:sz w:val="24"/>
                <w:szCs w:val="24"/>
              </w:rPr>
            </w:pPr>
          </w:p>
          <w:p w14:paraId="3157AE76" w14:textId="77777777" w:rsidR="00B74B86" w:rsidRPr="0073166E" w:rsidRDefault="00B74B86" w:rsidP="00AB25B4">
            <w:pPr>
              <w:contextualSpacing/>
              <w:rPr>
                <w:bCs/>
                <w:sz w:val="24"/>
                <w:szCs w:val="24"/>
              </w:rPr>
            </w:pPr>
            <w:r w:rsidRPr="0073166E">
              <w:rPr>
                <w:bCs/>
                <w:sz w:val="24"/>
                <w:szCs w:val="24"/>
              </w:rPr>
              <w:t>0,3</w:t>
            </w:r>
          </w:p>
          <w:p w14:paraId="0BCCB2AF" w14:textId="77777777" w:rsidR="00B74B86" w:rsidRPr="0073166E" w:rsidRDefault="00B74B86" w:rsidP="00AB25B4">
            <w:pPr>
              <w:contextualSpacing/>
              <w:rPr>
                <w:bCs/>
                <w:sz w:val="24"/>
                <w:szCs w:val="24"/>
              </w:rPr>
            </w:pPr>
          </w:p>
          <w:p w14:paraId="46EF9C2F" w14:textId="77777777" w:rsidR="00B74B86" w:rsidRPr="0073166E" w:rsidRDefault="00B74B86" w:rsidP="00AB25B4">
            <w:pPr>
              <w:contextualSpacing/>
              <w:rPr>
                <w:bCs/>
                <w:sz w:val="24"/>
                <w:szCs w:val="24"/>
              </w:rPr>
            </w:pPr>
          </w:p>
          <w:p w14:paraId="71478688" w14:textId="77777777" w:rsidR="00B74B86" w:rsidRPr="0073166E" w:rsidRDefault="00B74B86" w:rsidP="00AB25B4">
            <w:pPr>
              <w:contextualSpacing/>
              <w:rPr>
                <w:bCs/>
                <w:sz w:val="24"/>
                <w:szCs w:val="24"/>
              </w:rPr>
            </w:pPr>
          </w:p>
          <w:p w14:paraId="600114A1" w14:textId="77777777" w:rsidR="00B74B86" w:rsidRPr="0073166E" w:rsidRDefault="00B74B86" w:rsidP="00AB25B4">
            <w:pPr>
              <w:contextualSpacing/>
              <w:rPr>
                <w:bCs/>
                <w:sz w:val="24"/>
                <w:szCs w:val="24"/>
              </w:rPr>
            </w:pPr>
          </w:p>
          <w:p w14:paraId="24813CD5" w14:textId="77777777" w:rsidR="00B74B86" w:rsidRPr="0073166E" w:rsidRDefault="00B74B86" w:rsidP="00AB25B4">
            <w:pPr>
              <w:contextualSpacing/>
              <w:rPr>
                <w:bCs/>
                <w:sz w:val="24"/>
                <w:szCs w:val="24"/>
              </w:rPr>
            </w:pPr>
            <w:r w:rsidRPr="0073166E">
              <w:rPr>
                <w:bCs/>
                <w:sz w:val="24"/>
                <w:szCs w:val="24"/>
              </w:rPr>
              <w:t xml:space="preserve">1,3 </w:t>
            </w:r>
            <w:r w:rsidRPr="0073166E">
              <w:rPr>
                <w:sz w:val="24"/>
                <w:szCs w:val="24"/>
                <w:vertAlign w:val="subscript"/>
              </w:rPr>
              <w:t>20%</w:t>
            </w:r>
          </w:p>
          <w:p w14:paraId="0D0770C7" w14:textId="77777777" w:rsidR="00B74B86" w:rsidRPr="0073166E" w:rsidRDefault="00B74B86" w:rsidP="00AB25B4">
            <w:pPr>
              <w:contextualSpacing/>
              <w:rPr>
                <w:sz w:val="24"/>
                <w:szCs w:val="24"/>
                <w:vertAlign w:val="subscript"/>
              </w:rPr>
            </w:pPr>
            <w:r w:rsidRPr="0073166E">
              <w:rPr>
                <w:bCs/>
                <w:sz w:val="24"/>
                <w:szCs w:val="24"/>
              </w:rPr>
              <w:t xml:space="preserve">0,4 </w:t>
            </w:r>
            <w:r w:rsidRPr="0073166E">
              <w:rPr>
                <w:sz w:val="24"/>
                <w:szCs w:val="24"/>
                <w:vertAlign w:val="subscript"/>
              </w:rPr>
              <w:t>80%</w:t>
            </w:r>
          </w:p>
          <w:p w14:paraId="717E3B03" w14:textId="77777777" w:rsidR="00B74B86" w:rsidRPr="0073166E" w:rsidRDefault="00B74B86" w:rsidP="00AB25B4">
            <w:pPr>
              <w:contextualSpacing/>
              <w:rPr>
                <w:sz w:val="24"/>
                <w:szCs w:val="24"/>
                <w:vertAlign w:val="subscript"/>
              </w:rPr>
            </w:pPr>
          </w:p>
          <w:p w14:paraId="12AACF30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</w:p>
          <w:p w14:paraId="3DDB29E6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</w:p>
          <w:p w14:paraId="1BE31EA5" w14:textId="77777777" w:rsidR="00B74B86" w:rsidRPr="0073166E" w:rsidRDefault="00B74B86" w:rsidP="00AB25B4">
            <w:pPr>
              <w:contextualSpacing/>
              <w:rPr>
                <w:bCs/>
                <w:sz w:val="24"/>
                <w:szCs w:val="24"/>
              </w:rPr>
            </w:pPr>
          </w:p>
          <w:p w14:paraId="731B5B5B" w14:textId="77777777" w:rsidR="00B74B86" w:rsidRPr="0073166E" w:rsidRDefault="00B74B86" w:rsidP="00AB25B4">
            <w:pPr>
              <w:contextualSpacing/>
              <w:rPr>
                <w:bCs/>
                <w:sz w:val="24"/>
                <w:szCs w:val="24"/>
              </w:rPr>
            </w:pPr>
          </w:p>
          <w:p w14:paraId="7B8CB3D5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  <w:r w:rsidRPr="0073166E">
              <w:rPr>
                <w:bCs/>
                <w:sz w:val="24"/>
                <w:szCs w:val="24"/>
              </w:rPr>
              <w:t xml:space="preserve">1,4 </w:t>
            </w:r>
          </w:p>
          <w:p w14:paraId="5FDBE34B" w14:textId="77777777" w:rsidR="00B74B86" w:rsidRPr="0073166E" w:rsidRDefault="00B74B86" w:rsidP="00AB25B4">
            <w:pPr>
              <w:contextualSpacing/>
              <w:rPr>
                <w:bCs/>
                <w:sz w:val="24"/>
                <w:szCs w:val="24"/>
              </w:rPr>
            </w:pPr>
          </w:p>
          <w:p w14:paraId="11ABAA43" w14:textId="77777777" w:rsidR="00B74B86" w:rsidRPr="0073166E" w:rsidRDefault="00B74B86" w:rsidP="00AB25B4">
            <w:pPr>
              <w:contextualSpacing/>
              <w:rPr>
                <w:bCs/>
                <w:sz w:val="24"/>
                <w:szCs w:val="24"/>
              </w:rPr>
            </w:pPr>
          </w:p>
          <w:p w14:paraId="01AF830B" w14:textId="77777777" w:rsidR="00B74B86" w:rsidRPr="0073166E" w:rsidRDefault="00B74B86" w:rsidP="00AB25B4">
            <w:pPr>
              <w:contextualSpacing/>
              <w:rPr>
                <w:bCs/>
                <w:sz w:val="24"/>
                <w:szCs w:val="24"/>
              </w:rPr>
            </w:pPr>
          </w:p>
          <w:p w14:paraId="4542E109" w14:textId="77777777" w:rsidR="00B74B86" w:rsidRPr="0073166E" w:rsidRDefault="00B74B86" w:rsidP="00AB25B4">
            <w:pPr>
              <w:contextualSpacing/>
              <w:rPr>
                <w:bCs/>
                <w:sz w:val="24"/>
                <w:szCs w:val="24"/>
              </w:rPr>
            </w:pPr>
            <w:r w:rsidRPr="0073166E">
              <w:rPr>
                <w:bCs/>
                <w:sz w:val="24"/>
                <w:szCs w:val="24"/>
              </w:rPr>
              <w:t>6,0</w:t>
            </w:r>
          </w:p>
          <w:p w14:paraId="31BFFE46" w14:textId="77777777" w:rsidR="00B74B86" w:rsidRPr="0073166E" w:rsidRDefault="00B74B86" w:rsidP="00AB25B4">
            <w:pPr>
              <w:contextualSpacing/>
              <w:rPr>
                <w:bCs/>
                <w:sz w:val="24"/>
                <w:szCs w:val="24"/>
              </w:rPr>
            </w:pPr>
          </w:p>
          <w:p w14:paraId="2D8A9268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</w:p>
          <w:p w14:paraId="381F647E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</w:p>
          <w:p w14:paraId="275EFEE8" w14:textId="77777777" w:rsidR="00B74B86" w:rsidRPr="0073166E" w:rsidRDefault="00B74B86" w:rsidP="00AB25B4">
            <w:pPr>
              <w:contextualSpacing/>
              <w:rPr>
                <w:sz w:val="24"/>
                <w:szCs w:val="24"/>
                <w:vertAlign w:val="subscript"/>
              </w:rPr>
            </w:pPr>
            <w:r w:rsidRPr="0073166E">
              <w:rPr>
                <w:sz w:val="24"/>
                <w:szCs w:val="24"/>
              </w:rPr>
              <w:t xml:space="preserve">1,5 </w:t>
            </w:r>
            <w:r w:rsidRPr="0073166E">
              <w:rPr>
                <w:sz w:val="24"/>
                <w:szCs w:val="24"/>
                <w:vertAlign w:val="subscript"/>
              </w:rPr>
              <w:t>65%</w:t>
            </w:r>
          </w:p>
          <w:p w14:paraId="0265C88D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 xml:space="preserve">0,6 </w:t>
            </w:r>
            <w:r w:rsidRPr="0073166E">
              <w:rPr>
                <w:sz w:val="24"/>
                <w:szCs w:val="24"/>
                <w:vertAlign w:val="subscript"/>
              </w:rPr>
              <w:t>35%</w:t>
            </w:r>
          </w:p>
          <w:p w14:paraId="15CB7A87" w14:textId="77777777" w:rsidR="00B74B86" w:rsidRPr="0073166E" w:rsidRDefault="00B74B86" w:rsidP="00AB25B4">
            <w:pPr>
              <w:contextualSpacing/>
              <w:rPr>
                <w:sz w:val="24"/>
                <w:szCs w:val="24"/>
                <w:vertAlign w:val="subscript"/>
              </w:rPr>
            </w:pPr>
          </w:p>
          <w:p w14:paraId="3A285474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>6,1</w:t>
            </w:r>
          </w:p>
          <w:p w14:paraId="383CB497" w14:textId="77777777" w:rsidR="00B74B86" w:rsidRPr="0073166E" w:rsidRDefault="00B74B86" w:rsidP="00AB25B4">
            <w:pPr>
              <w:ind w:right="33"/>
              <w:contextualSpacing/>
              <w:rPr>
                <w:bCs/>
                <w:sz w:val="24"/>
                <w:szCs w:val="24"/>
              </w:rPr>
            </w:pPr>
          </w:p>
          <w:p w14:paraId="0BE8E584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</w:p>
          <w:p w14:paraId="00B9B892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</w:p>
          <w:p w14:paraId="6FEA74AE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</w:p>
          <w:p w14:paraId="108B2788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 xml:space="preserve">2,5 </w:t>
            </w:r>
            <w:r w:rsidRPr="0073166E">
              <w:rPr>
                <w:sz w:val="24"/>
                <w:szCs w:val="24"/>
                <w:vertAlign w:val="subscript"/>
              </w:rPr>
              <w:t>50%</w:t>
            </w:r>
          </w:p>
          <w:p w14:paraId="45785636" w14:textId="77777777" w:rsidR="00B74B86" w:rsidRPr="0073166E" w:rsidRDefault="00B74B86" w:rsidP="00AB25B4">
            <w:pPr>
              <w:contextualSpacing/>
              <w:rPr>
                <w:sz w:val="24"/>
                <w:szCs w:val="24"/>
                <w:vertAlign w:val="subscript"/>
              </w:rPr>
            </w:pPr>
            <w:r w:rsidRPr="0073166E">
              <w:rPr>
                <w:sz w:val="24"/>
                <w:szCs w:val="24"/>
              </w:rPr>
              <w:t>1,6</w:t>
            </w:r>
            <w:r w:rsidRPr="0073166E">
              <w:rPr>
                <w:i/>
                <w:sz w:val="24"/>
                <w:szCs w:val="24"/>
              </w:rPr>
              <w:t xml:space="preserve"> </w:t>
            </w:r>
            <w:r w:rsidRPr="0073166E">
              <w:rPr>
                <w:sz w:val="24"/>
                <w:szCs w:val="24"/>
                <w:vertAlign w:val="subscript"/>
              </w:rPr>
              <w:t>50%</w:t>
            </w:r>
          </w:p>
          <w:p w14:paraId="34902C3C" w14:textId="77777777" w:rsidR="00B74B86" w:rsidRPr="0073166E" w:rsidRDefault="00B74B86" w:rsidP="00AB25B4">
            <w:pPr>
              <w:contextualSpacing/>
              <w:rPr>
                <w:sz w:val="24"/>
                <w:szCs w:val="24"/>
                <w:vertAlign w:val="subscript"/>
              </w:rPr>
            </w:pPr>
          </w:p>
          <w:p w14:paraId="19FDD2BD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</w:p>
          <w:p w14:paraId="398A6770" w14:textId="77777777" w:rsidR="00B74B86" w:rsidRPr="0073166E" w:rsidRDefault="00B74B86" w:rsidP="00AB25B4">
            <w:pPr>
              <w:contextualSpacing/>
              <w:rPr>
                <w:i/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>6,2</w:t>
            </w:r>
          </w:p>
          <w:p w14:paraId="0DAF182B" w14:textId="77777777" w:rsidR="00B74B86" w:rsidRPr="0073166E" w:rsidRDefault="00B74B86" w:rsidP="00AB25B4">
            <w:pPr>
              <w:ind w:right="33"/>
              <w:contextualSpacing/>
              <w:rPr>
                <w:bCs/>
                <w:sz w:val="24"/>
                <w:szCs w:val="24"/>
              </w:rPr>
            </w:pPr>
          </w:p>
          <w:p w14:paraId="113EF35B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</w:p>
          <w:p w14:paraId="370A9358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</w:p>
          <w:p w14:paraId="2BC37408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</w:p>
          <w:p w14:paraId="04472150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</w:p>
          <w:p w14:paraId="37D5BBB3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</w:p>
          <w:p w14:paraId="1D8EA05D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 xml:space="preserve">2,6 </w:t>
            </w:r>
            <w:r w:rsidRPr="0073166E">
              <w:rPr>
                <w:sz w:val="24"/>
                <w:szCs w:val="24"/>
                <w:vertAlign w:val="subscript"/>
              </w:rPr>
              <w:t>25%</w:t>
            </w:r>
          </w:p>
          <w:p w14:paraId="03AADD91" w14:textId="77777777" w:rsidR="00B74B86" w:rsidRPr="0073166E" w:rsidRDefault="00B74B86" w:rsidP="00AB25B4">
            <w:pPr>
              <w:ind w:right="33"/>
              <w:contextualSpacing/>
              <w:rPr>
                <w:bCs/>
                <w:sz w:val="24"/>
                <w:szCs w:val="24"/>
              </w:rPr>
            </w:pPr>
            <w:r w:rsidRPr="0073166E">
              <w:rPr>
                <w:bCs/>
                <w:sz w:val="24"/>
                <w:szCs w:val="24"/>
              </w:rPr>
              <w:t xml:space="preserve">1,7 </w:t>
            </w:r>
            <w:r w:rsidRPr="0073166E">
              <w:rPr>
                <w:bCs/>
                <w:sz w:val="24"/>
                <w:szCs w:val="24"/>
                <w:vertAlign w:val="subscript"/>
              </w:rPr>
              <w:t>75%</w:t>
            </w:r>
          </w:p>
          <w:p w14:paraId="4D02A59E" w14:textId="77777777" w:rsidR="00B74B86" w:rsidRPr="0073166E" w:rsidRDefault="00B74B86" w:rsidP="00AB25B4">
            <w:pPr>
              <w:rPr>
                <w:sz w:val="24"/>
                <w:szCs w:val="24"/>
              </w:rPr>
            </w:pPr>
          </w:p>
          <w:p w14:paraId="79988319" w14:textId="77777777" w:rsidR="00B74B86" w:rsidRPr="0073166E" w:rsidRDefault="00B74B86" w:rsidP="00AB25B4">
            <w:pPr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>6,3</w:t>
            </w:r>
          </w:p>
          <w:p w14:paraId="6AEA5B14" w14:textId="77777777" w:rsidR="00B74B86" w:rsidRPr="0073166E" w:rsidRDefault="00B74B86" w:rsidP="00AB25B4">
            <w:pPr>
              <w:rPr>
                <w:sz w:val="24"/>
                <w:szCs w:val="24"/>
              </w:rPr>
            </w:pPr>
          </w:p>
          <w:p w14:paraId="3BB4F7FD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 xml:space="preserve">2,7 </w:t>
            </w:r>
            <w:r w:rsidRPr="0073166E">
              <w:rPr>
                <w:sz w:val="24"/>
                <w:szCs w:val="24"/>
                <w:vertAlign w:val="subscript"/>
              </w:rPr>
              <w:t>25%</w:t>
            </w:r>
          </w:p>
          <w:p w14:paraId="289A8A24" w14:textId="77777777" w:rsidR="00B74B86" w:rsidRPr="0073166E" w:rsidRDefault="00B74B86" w:rsidP="00AB25B4">
            <w:pPr>
              <w:ind w:right="33"/>
              <w:contextualSpacing/>
              <w:rPr>
                <w:bCs/>
                <w:sz w:val="24"/>
                <w:szCs w:val="24"/>
              </w:rPr>
            </w:pPr>
            <w:r w:rsidRPr="0073166E">
              <w:rPr>
                <w:bCs/>
                <w:sz w:val="24"/>
                <w:szCs w:val="24"/>
              </w:rPr>
              <w:t xml:space="preserve">1,8 </w:t>
            </w:r>
            <w:r w:rsidRPr="0073166E">
              <w:rPr>
                <w:bCs/>
                <w:sz w:val="24"/>
                <w:szCs w:val="24"/>
                <w:vertAlign w:val="subscript"/>
              </w:rPr>
              <w:t>75%</w:t>
            </w:r>
          </w:p>
          <w:p w14:paraId="4BB249C4" w14:textId="77777777" w:rsidR="00B74B86" w:rsidRPr="0073166E" w:rsidRDefault="00B74B86" w:rsidP="00AB25B4">
            <w:pPr>
              <w:rPr>
                <w:sz w:val="24"/>
                <w:szCs w:val="24"/>
              </w:rPr>
            </w:pPr>
          </w:p>
          <w:p w14:paraId="11C4B102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</w:p>
          <w:p w14:paraId="41C7542C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</w:p>
          <w:p w14:paraId="16F4E98A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</w:p>
          <w:p w14:paraId="4CB00688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 xml:space="preserve">2,8 </w:t>
            </w:r>
            <w:r w:rsidRPr="0073166E">
              <w:rPr>
                <w:sz w:val="24"/>
                <w:szCs w:val="24"/>
                <w:vertAlign w:val="subscript"/>
              </w:rPr>
              <w:t>40%</w:t>
            </w:r>
          </w:p>
          <w:p w14:paraId="17F7807A" w14:textId="77777777" w:rsidR="00B74B86" w:rsidRPr="0073166E" w:rsidRDefault="00B74B86" w:rsidP="00AB25B4">
            <w:pPr>
              <w:ind w:right="33"/>
              <w:contextualSpacing/>
              <w:rPr>
                <w:bCs/>
                <w:sz w:val="24"/>
                <w:szCs w:val="24"/>
              </w:rPr>
            </w:pPr>
            <w:r w:rsidRPr="0073166E">
              <w:rPr>
                <w:bCs/>
                <w:sz w:val="24"/>
                <w:szCs w:val="24"/>
              </w:rPr>
              <w:t xml:space="preserve">1,9 </w:t>
            </w:r>
            <w:r w:rsidRPr="0073166E">
              <w:rPr>
                <w:bCs/>
                <w:sz w:val="24"/>
                <w:szCs w:val="24"/>
                <w:vertAlign w:val="subscript"/>
              </w:rPr>
              <w:t>60%</w:t>
            </w:r>
          </w:p>
          <w:p w14:paraId="0D087F79" w14:textId="77777777" w:rsidR="00B74B86" w:rsidRPr="0073166E" w:rsidRDefault="00B74B86" w:rsidP="00AB25B4">
            <w:pPr>
              <w:rPr>
                <w:sz w:val="24"/>
                <w:szCs w:val="24"/>
              </w:rPr>
            </w:pPr>
          </w:p>
        </w:tc>
        <w:tc>
          <w:tcPr>
            <w:tcW w:w="900" w:type="dxa"/>
          </w:tcPr>
          <w:p w14:paraId="1A0EEC72" w14:textId="77777777" w:rsidR="00B74B86" w:rsidRPr="0073166E" w:rsidRDefault="00B74B86" w:rsidP="00AB25B4">
            <w:pPr>
              <w:ind w:right="33"/>
              <w:contextualSpacing/>
              <w:rPr>
                <w:bCs/>
                <w:sz w:val="24"/>
                <w:szCs w:val="24"/>
              </w:rPr>
            </w:pPr>
            <w:r w:rsidRPr="0073166E">
              <w:rPr>
                <w:bCs/>
                <w:sz w:val="24"/>
                <w:szCs w:val="24"/>
              </w:rPr>
              <w:lastRenderedPageBreak/>
              <w:t>0,2</w:t>
            </w:r>
          </w:p>
          <w:p w14:paraId="4991A0B0" w14:textId="77777777" w:rsidR="00B74B86" w:rsidRPr="0073166E" w:rsidRDefault="00B74B86" w:rsidP="00AB25B4">
            <w:pPr>
              <w:contextualSpacing/>
              <w:rPr>
                <w:bCs/>
                <w:sz w:val="24"/>
                <w:szCs w:val="24"/>
              </w:rPr>
            </w:pPr>
          </w:p>
          <w:p w14:paraId="72CE6084" w14:textId="77777777" w:rsidR="00B74B86" w:rsidRPr="0073166E" w:rsidRDefault="00B74B86" w:rsidP="00AB25B4">
            <w:pPr>
              <w:contextualSpacing/>
              <w:rPr>
                <w:bCs/>
                <w:sz w:val="24"/>
                <w:szCs w:val="24"/>
              </w:rPr>
            </w:pPr>
            <w:r w:rsidRPr="0073166E">
              <w:rPr>
                <w:bCs/>
                <w:sz w:val="24"/>
                <w:szCs w:val="24"/>
              </w:rPr>
              <w:t xml:space="preserve">0,3 </w:t>
            </w:r>
            <w:r w:rsidRPr="0073166E">
              <w:rPr>
                <w:sz w:val="24"/>
                <w:szCs w:val="24"/>
                <w:vertAlign w:val="subscript"/>
              </w:rPr>
              <w:t>40%</w:t>
            </w:r>
          </w:p>
          <w:p w14:paraId="7259AD53" w14:textId="77777777" w:rsidR="00B74B86" w:rsidRPr="0073166E" w:rsidRDefault="00B74B86" w:rsidP="00AB25B4">
            <w:pPr>
              <w:contextualSpacing/>
              <w:rPr>
                <w:bCs/>
                <w:sz w:val="24"/>
                <w:szCs w:val="24"/>
              </w:rPr>
            </w:pPr>
            <w:r w:rsidRPr="0073166E">
              <w:rPr>
                <w:bCs/>
                <w:sz w:val="24"/>
                <w:szCs w:val="24"/>
              </w:rPr>
              <w:t xml:space="preserve">1,2 </w:t>
            </w:r>
            <w:r w:rsidRPr="0073166E">
              <w:rPr>
                <w:sz w:val="24"/>
                <w:szCs w:val="24"/>
                <w:vertAlign w:val="subscript"/>
              </w:rPr>
              <w:t>60%</w:t>
            </w:r>
          </w:p>
          <w:p w14:paraId="755B2F47" w14:textId="77777777" w:rsidR="00B74B86" w:rsidRPr="0073166E" w:rsidRDefault="00B74B86" w:rsidP="00AB25B4">
            <w:pPr>
              <w:contextualSpacing/>
              <w:rPr>
                <w:bCs/>
                <w:sz w:val="24"/>
                <w:szCs w:val="24"/>
              </w:rPr>
            </w:pPr>
          </w:p>
          <w:p w14:paraId="4631A6D0" w14:textId="77777777" w:rsidR="00B74B86" w:rsidRPr="0073166E" w:rsidRDefault="00B74B86" w:rsidP="00AB25B4">
            <w:pPr>
              <w:contextualSpacing/>
              <w:rPr>
                <w:bCs/>
                <w:sz w:val="24"/>
                <w:szCs w:val="24"/>
              </w:rPr>
            </w:pPr>
          </w:p>
          <w:p w14:paraId="79D94251" w14:textId="77777777" w:rsidR="00B74B86" w:rsidRPr="0073166E" w:rsidRDefault="00B74B86" w:rsidP="00AB25B4">
            <w:pPr>
              <w:contextualSpacing/>
              <w:rPr>
                <w:bCs/>
                <w:sz w:val="24"/>
                <w:szCs w:val="24"/>
              </w:rPr>
            </w:pPr>
          </w:p>
          <w:p w14:paraId="1ED20594" w14:textId="77777777" w:rsidR="00B74B86" w:rsidRPr="0073166E" w:rsidRDefault="00B74B86" w:rsidP="00AB25B4">
            <w:pPr>
              <w:contextualSpacing/>
              <w:rPr>
                <w:bCs/>
                <w:sz w:val="24"/>
                <w:szCs w:val="24"/>
              </w:rPr>
            </w:pPr>
          </w:p>
          <w:p w14:paraId="7A2CC4D2" w14:textId="77777777" w:rsidR="00B74B86" w:rsidRPr="0073166E" w:rsidRDefault="00B74B86" w:rsidP="00AB25B4">
            <w:pPr>
              <w:contextualSpacing/>
              <w:rPr>
                <w:bCs/>
                <w:sz w:val="24"/>
                <w:szCs w:val="24"/>
              </w:rPr>
            </w:pPr>
            <w:r w:rsidRPr="0073166E">
              <w:rPr>
                <w:bCs/>
                <w:sz w:val="24"/>
                <w:szCs w:val="24"/>
              </w:rPr>
              <w:t>0,4</w:t>
            </w:r>
          </w:p>
          <w:p w14:paraId="2287A620" w14:textId="77777777" w:rsidR="00B74B86" w:rsidRPr="0073166E" w:rsidRDefault="00B74B86" w:rsidP="00AB25B4">
            <w:pPr>
              <w:contextualSpacing/>
              <w:rPr>
                <w:bCs/>
                <w:sz w:val="24"/>
                <w:szCs w:val="24"/>
              </w:rPr>
            </w:pPr>
          </w:p>
          <w:p w14:paraId="48FCDA96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</w:p>
          <w:p w14:paraId="275A98D7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</w:p>
          <w:p w14:paraId="59A63C9B" w14:textId="77777777" w:rsidR="00B74B86" w:rsidRPr="0073166E" w:rsidRDefault="00B74B86" w:rsidP="00AB25B4">
            <w:pPr>
              <w:contextualSpacing/>
              <w:rPr>
                <w:i/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>0,5</w:t>
            </w:r>
          </w:p>
          <w:p w14:paraId="596FF19B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</w:p>
          <w:p w14:paraId="3694A558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</w:p>
          <w:p w14:paraId="7F97F93B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</w:p>
          <w:p w14:paraId="04414B97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</w:p>
          <w:p w14:paraId="57FD9CC5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</w:p>
          <w:p w14:paraId="37742542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</w:p>
          <w:p w14:paraId="7DC619D5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</w:p>
          <w:p w14:paraId="33D9FDCF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</w:p>
          <w:p w14:paraId="4CEACABC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</w:p>
          <w:p w14:paraId="667074A6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</w:p>
          <w:p w14:paraId="0337E2CB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>0,6</w:t>
            </w:r>
          </w:p>
          <w:p w14:paraId="12043B19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</w:p>
          <w:p w14:paraId="475BEE26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</w:p>
          <w:p w14:paraId="2CCBFDE6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</w:p>
          <w:p w14:paraId="28D82F15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</w:p>
          <w:p w14:paraId="0892F9E5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</w:p>
          <w:p w14:paraId="098981B0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</w:p>
          <w:p w14:paraId="7B40F8F4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</w:p>
          <w:p w14:paraId="069B9571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</w:p>
          <w:p w14:paraId="19C0B9A3" w14:textId="77777777" w:rsidR="00B74B86" w:rsidRPr="0073166E" w:rsidRDefault="00B74B86" w:rsidP="00AB25B4">
            <w:pPr>
              <w:contextualSpacing/>
              <w:rPr>
                <w:i/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>0,7</w:t>
            </w:r>
          </w:p>
          <w:p w14:paraId="119E74CA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</w:p>
          <w:p w14:paraId="06F3234E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</w:p>
          <w:p w14:paraId="389E2A79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</w:p>
          <w:p w14:paraId="26D03435" w14:textId="77777777" w:rsidR="00B74B86" w:rsidRPr="0073166E" w:rsidRDefault="00B74B86" w:rsidP="00AB25B4">
            <w:pPr>
              <w:contextualSpacing/>
              <w:rPr>
                <w:bCs/>
                <w:sz w:val="24"/>
                <w:szCs w:val="24"/>
              </w:rPr>
            </w:pPr>
          </w:p>
        </w:tc>
        <w:tc>
          <w:tcPr>
            <w:tcW w:w="900" w:type="dxa"/>
          </w:tcPr>
          <w:p w14:paraId="1C6F9D56" w14:textId="77777777" w:rsidR="00B74B86" w:rsidRPr="0073166E" w:rsidRDefault="00B74B86" w:rsidP="00AB25B4">
            <w:pPr>
              <w:ind w:right="33"/>
              <w:contextualSpacing/>
              <w:rPr>
                <w:bCs/>
                <w:sz w:val="24"/>
                <w:szCs w:val="24"/>
              </w:rPr>
            </w:pPr>
            <w:r w:rsidRPr="0073166E">
              <w:rPr>
                <w:bCs/>
                <w:sz w:val="24"/>
                <w:szCs w:val="24"/>
              </w:rPr>
              <w:t>0,2</w:t>
            </w:r>
          </w:p>
          <w:p w14:paraId="00F3BC0C" w14:textId="77777777" w:rsidR="00B74B86" w:rsidRPr="0073166E" w:rsidRDefault="00B74B86" w:rsidP="00AB25B4">
            <w:pPr>
              <w:contextualSpacing/>
              <w:rPr>
                <w:bCs/>
                <w:sz w:val="24"/>
                <w:szCs w:val="24"/>
              </w:rPr>
            </w:pPr>
          </w:p>
          <w:p w14:paraId="2181B6A2" w14:textId="77777777" w:rsidR="00B74B86" w:rsidRPr="0073166E" w:rsidRDefault="00B74B86" w:rsidP="00AB25B4">
            <w:pPr>
              <w:contextualSpacing/>
              <w:rPr>
                <w:bCs/>
                <w:sz w:val="24"/>
                <w:szCs w:val="24"/>
              </w:rPr>
            </w:pPr>
            <w:r w:rsidRPr="0073166E">
              <w:rPr>
                <w:bCs/>
                <w:sz w:val="24"/>
                <w:szCs w:val="24"/>
              </w:rPr>
              <w:t>0,3</w:t>
            </w:r>
          </w:p>
          <w:p w14:paraId="08482705" w14:textId="77777777" w:rsidR="00B74B86" w:rsidRPr="0073166E" w:rsidRDefault="00B74B86" w:rsidP="00AB25B4">
            <w:pPr>
              <w:contextualSpacing/>
              <w:rPr>
                <w:bCs/>
                <w:sz w:val="24"/>
                <w:szCs w:val="24"/>
              </w:rPr>
            </w:pPr>
          </w:p>
          <w:p w14:paraId="530D9257" w14:textId="77777777" w:rsidR="00B74B86" w:rsidRPr="0073166E" w:rsidRDefault="00B74B86" w:rsidP="00AB25B4">
            <w:pPr>
              <w:contextualSpacing/>
              <w:rPr>
                <w:bCs/>
                <w:sz w:val="24"/>
                <w:szCs w:val="24"/>
              </w:rPr>
            </w:pPr>
          </w:p>
          <w:p w14:paraId="4AB3F98C" w14:textId="77777777" w:rsidR="00B74B86" w:rsidRPr="0073166E" w:rsidRDefault="00B74B86" w:rsidP="00AB25B4">
            <w:pPr>
              <w:contextualSpacing/>
              <w:rPr>
                <w:bCs/>
                <w:sz w:val="24"/>
                <w:szCs w:val="24"/>
              </w:rPr>
            </w:pPr>
          </w:p>
          <w:p w14:paraId="75793B3C" w14:textId="77777777" w:rsidR="00B74B86" w:rsidRPr="0073166E" w:rsidRDefault="00B74B86" w:rsidP="00AB25B4">
            <w:pPr>
              <w:contextualSpacing/>
              <w:rPr>
                <w:bCs/>
                <w:sz w:val="24"/>
                <w:szCs w:val="24"/>
              </w:rPr>
            </w:pPr>
          </w:p>
          <w:p w14:paraId="46E262A9" w14:textId="77777777" w:rsidR="00B74B86" w:rsidRPr="0073166E" w:rsidRDefault="00B74B86" w:rsidP="00AB25B4">
            <w:pPr>
              <w:contextualSpacing/>
              <w:rPr>
                <w:bCs/>
                <w:sz w:val="24"/>
                <w:szCs w:val="24"/>
              </w:rPr>
            </w:pPr>
          </w:p>
          <w:p w14:paraId="75EFBC97" w14:textId="77777777" w:rsidR="00B74B86" w:rsidRPr="0073166E" w:rsidRDefault="00B74B86" w:rsidP="00AB25B4">
            <w:pPr>
              <w:contextualSpacing/>
              <w:rPr>
                <w:bCs/>
                <w:sz w:val="24"/>
                <w:szCs w:val="24"/>
              </w:rPr>
            </w:pPr>
            <w:r w:rsidRPr="0073166E">
              <w:rPr>
                <w:bCs/>
                <w:sz w:val="24"/>
                <w:szCs w:val="24"/>
              </w:rPr>
              <w:t>0,4</w:t>
            </w:r>
          </w:p>
          <w:p w14:paraId="0922ECD6" w14:textId="77777777" w:rsidR="00B74B86" w:rsidRPr="0073166E" w:rsidRDefault="00B74B86" w:rsidP="00AB25B4">
            <w:pPr>
              <w:contextualSpacing/>
              <w:rPr>
                <w:bCs/>
                <w:sz w:val="24"/>
                <w:szCs w:val="24"/>
              </w:rPr>
            </w:pPr>
          </w:p>
          <w:p w14:paraId="1BE48A83" w14:textId="77777777" w:rsidR="00B74B86" w:rsidRPr="0073166E" w:rsidRDefault="00B74B86" w:rsidP="00AB25B4">
            <w:pPr>
              <w:contextualSpacing/>
              <w:rPr>
                <w:bCs/>
                <w:sz w:val="24"/>
                <w:szCs w:val="24"/>
              </w:rPr>
            </w:pPr>
            <w:r w:rsidRPr="0073166E">
              <w:rPr>
                <w:bCs/>
                <w:sz w:val="24"/>
                <w:szCs w:val="24"/>
              </w:rPr>
              <w:t xml:space="preserve">4,1 </w:t>
            </w:r>
            <w:r w:rsidRPr="0073166E">
              <w:rPr>
                <w:sz w:val="24"/>
                <w:szCs w:val="24"/>
                <w:vertAlign w:val="subscript"/>
              </w:rPr>
              <w:t>50%</w:t>
            </w:r>
          </w:p>
          <w:p w14:paraId="29A282FB" w14:textId="77777777" w:rsidR="00B74B86" w:rsidRPr="0073166E" w:rsidRDefault="00B74B86" w:rsidP="00AB25B4">
            <w:pPr>
              <w:contextualSpacing/>
              <w:rPr>
                <w:bCs/>
                <w:sz w:val="24"/>
                <w:szCs w:val="24"/>
              </w:rPr>
            </w:pPr>
            <w:r w:rsidRPr="0073166E">
              <w:rPr>
                <w:bCs/>
                <w:sz w:val="24"/>
                <w:szCs w:val="24"/>
              </w:rPr>
              <w:t xml:space="preserve">3,2 </w:t>
            </w:r>
            <w:r w:rsidRPr="0073166E">
              <w:rPr>
                <w:sz w:val="24"/>
                <w:szCs w:val="24"/>
                <w:vertAlign w:val="subscript"/>
              </w:rPr>
              <w:t>50%</w:t>
            </w:r>
          </w:p>
          <w:p w14:paraId="5A87A449" w14:textId="77777777" w:rsidR="00B74B86" w:rsidRPr="0073166E" w:rsidRDefault="00B74B86" w:rsidP="00AB25B4">
            <w:pPr>
              <w:contextualSpacing/>
              <w:rPr>
                <w:bCs/>
                <w:sz w:val="24"/>
                <w:szCs w:val="24"/>
              </w:rPr>
            </w:pPr>
          </w:p>
          <w:p w14:paraId="20B65AD7" w14:textId="77777777" w:rsidR="00B74B86" w:rsidRPr="0073166E" w:rsidRDefault="00B74B86" w:rsidP="00AB25B4">
            <w:pPr>
              <w:contextualSpacing/>
              <w:rPr>
                <w:bCs/>
                <w:sz w:val="24"/>
                <w:szCs w:val="24"/>
              </w:rPr>
            </w:pPr>
          </w:p>
          <w:p w14:paraId="0EC7A72D" w14:textId="77777777" w:rsidR="00B74B86" w:rsidRPr="0073166E" w:rsidRDefault="00B74B86" w:rsidP="00AB25B4">
            <w:pPr>
              <w:contextualSpacing/>
              <w:rPr>
                <w:bCs/>
                <w:sz w:val="24"/>
                <w:szCs w:val="24"/>
              </w:rPr>
            </w:pPr>
            <w:r w:rsidRPr="0073166E">
              <w:rPr>
                <w:bCs/>
                <w:sz w:val="24"/>
                <w:szCs w:val="24"/>
              </w:rPr>
              <w:t xml:space="preserve">1,4 </w:t>
            </w:r>
            <w:r w:rsidRPr="0073166E">
              <w:rPr>
                <w:sz w:val="24"/>
                <w:szCs w:val="24"/>
                <w:vertAlign w:val="subscript"/>
              </w:rPr>
              <w:t>70%</w:t>
            </w:r>
          </w:p>
          <w:p w14:paraId="1C651E40" w14:textId="77777777" w:rsidR="00B74B86" w:rsidRPr="0073166E" w:rsidRDefault="00B74B86" w:rsidP="00AB25B4">
            <w:pPr>
              <w:contextualSpacing/>
              <w:rPr>
                <w:i/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>0,5</w:t>
            </w:r>
            <w:r w:rsidRPr="0073166E">
              <w:rPr>
                <w:i/>
                <w:sz w:val="24"/>
                <w:szCs w:val="24"/>
              </w:rPr>
              <w:t xml:space="preserve"> </w:t>
            </w:r>
            <w:r w:rsidRPr="0073166E">
              <w:rPr>
                <w:sz w:val="24"/>
                <w:szCs w:val="24"/>
                <w:vertAlign w:val="subscript"/>
              </w:rPr>
              <w:t>30%</w:t>
            </w:r>
          </w:p>
          <w:p w14:paraId="6E4639DD" w14:textId="77777777" w:rsidR="00B74B86" w:rsidRPr="0073166E" w:rsidRDefault="00B74B86" w:rsidP="00AB25B4">
            <w:pPr>
              <w:contextualSpacing/>
              <w:rPr>
                <w:bCs/>
                <w:sz w:val="24"/>
                <w:szCs w:val="24"/>
              </w:rPr>
            </w:pPr>
          </w:p>
          <w:p w14:paraId="1726D178" w14:textId="77777777" w:rsidR="00B74B86" w:rsidRPr="0073166E" w:rsidRDefault="00B74B86" w:rsidP="00AB25B4">
            <w:pPr>
              <w:contextualSpacing/>
              <w:rPr>
                <w:bCs/>
                <w:sz w:val="24"/>
                <w:szCs w:val="24"/>
              </w:rPr>
            </w:pPr>
            <w:r w:rsidRPr="0073166E">
              <w:rPr>
                <w:bCs/>
                <w:sz w:val="24"/>
                <w:szCs w:val="24"/>
              </w:rPr>
              <w:t>4,2</w:t>
            </w:r>
          </w:p>
          <w:p w14:paraId="473E9793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</w:p>
          <w:p w14:paraId="4749B7F8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</w:p>
          <w:p w14:paraId="72238F90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</w:p>
          <w:p w14:paraId="59478BC9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</w:p>
          <w:p w14:paraId="28CA7D41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 xml:space="preserve">1,5 </w:t>
            </w:r>
            <w:r w:rsidRPr="0073166E">
              <w:rPr>
                <w:sz w:val="24"/>
                <w:szCs w:val="24"/>
                <w:vertAlign w:val="subscript"/>
              </w:rPr>
              <w:t>60%</w:t>
            </w:r>
          </w:p>
          <w:p w14:paraId="7B33FB47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 xml:space="preserve">0,6 </w:t>
            </w:r>
            <w:r w:rsidRPr="0073166E">
              <w:rPr>
                <w:sz w:val="24"/>
                <w:szCs w:val="24"/>
                <w:vertAlign w:val="subscript"/>
              </w:rPr>
              <w:t>40%</w:t>
            </w:r>
          </w:p>
          <w:p w14:paraId="143BDCBD" w14:textId="77777777" w:rsidR="00B74B86" w:rsidRPr="0073166E" w:rsidRDefault="00B74B86" w:rsidP="00AB25B4">
            <w:pPr>
              <w:contextualSpacing/>
              <w:rPr>
                <w:bCs/>
                <w:sz w:val="24"/>
                <w:szCs w:val="24"/>
              </w:rPr>
            </w:pPr>
          </w:p>
          <w:p w14:paraId="57900192" w14:textId="77777777" w:rsidR="00B74B86" w:rsidRPr="0073166E" w:rsidRDefault="00B74B86" w:rsidP="00AB25B4">
            <w:pPr>
              <w:contextualSpacing/>
              <w:rPr>
                <w:bCs/>
                <w:sz w:val="24"/>
                <w:szCs w:val="24"/>
              </w:rPr>
            </w:pPr>
            <w:r w:rsidRPr="0073166E">
              <w:rPr>
                <w:bCs/>
                <w:sz w:val="24"/>
                <w:szCs w:val="24"/>
              </w:rPr>
              <w:t xml:space="preserve">6,1 </w:t>
            </w:r>
            <w:r w:rsidRPr="0073166E">
              <w:rPr>
                <w:bCs/>
                <w:sz w:val="24"/>
                <w:szCs w:val="24"/>
                <w:vertAlign w:val="subscript"/>
              </w:rPr>
              <w:t>70%</w:t>
            </w:r>
          </w:p>
          <w:p w14:paraId="4A991FBF" w14:textId="77777777" w:rsidR="00B74B86" w:rsidRPr="0073166E" w:rsidRDefault="00B74B86" w:rsidP="00AB25B4">
            <w:pPr>
              <w:contextualSpacing/>
              <w:rPr>
                <w:bCs/>
                <w:sz w:val="24"/>
                <w:szCs w:val="24"/>
              </w:rPr>
            </w:pPr>
            <w:r w:rsidRPr="0073166E">
              <w:rPr>
                <w:bCs/>
                <w:sz w:val="24"/>
                <w:szCs w:val="24"/>
              </w:rPr>
              <w:t xml:space="preserve">7,0 </w:t>
            </w:r>
            <w:r w:rsidRPr="0073166E">
              <w:rPr>
                <w:bCs/>
                <w:sz w:val="24"/>
                <w:szCs w:val="24"/>
                <w:vertAlign w:val="subscript"/>
              </w:rPr>
              <w:t>30%</w:t>
            </w:r>
          </w:p>
          <w:p w14:paraId="6F63B6D4" w14:textId="77777777" w:rsidR="00B74B86" w:rsidRPr="0073166E" w:rsidRDefault="00B74B86" w:rsidP="00AB25B4">
            <w:pPr>
              <w:contextualSpacing/>
              <w:rPr>
                <w:bCs/>
                <w:sz w:val="24"/>
                <w:szCs w:val="24"/>
              </w:rPr>
            </w:pPr>
          </w:p>
          <w:p w14:paraId="5F69D80D" w14:textId="77777777" w:rsidR="00B74B86" w:rsidRPr="0073166E" w:rsidRDefault="00B74B86" w:rsidP="00AB25B4">
            <w:pPr>
              <w:contextualSpacing/>
              <w:rPr>
                <w:bCs/>
                <w:sz w:val="24"/>
                <w:szCs w:val="24"/>
              </w:rPr>
            </w:pPr>
            <w:r w:rsidRPr="0073166E">
              <w:rPr>
                <w:bCs/>
                <w:sz w:val="24"/>
                <w:szCs w:val="24"/>
              </w:rPr>
              <w:t>4,3</w:t>
            </w:r>
          </w:p>
          <w:p w14:paraId="7A92606F" w14:textId="77777777" w:rsidR="00B74B86" w:rsidRPr="0073166E" w:rsidRDefault="00B74B86" w:rsidP="00AB25B4">
            <w:pPr>
              <w:contextualSpacing/>
              <w:rPr>
                <w:bCs/>
                <w:sz w:val="24"/>
                <w:szCs w:val="24"/>
              </w:rPr>
            </w:pPr>
          </w:p>
          <w:p w14:paraId="5C8A69E0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 xml:space="preserve">2,5 </w:t>
            </w:r>
            <w:r w:rsidRPr="0073166E">
              <w:rPr>
                <w:sz w:val="24"/>
                <w:szCs w:val="24"/>
                <w:vertAlign w:val="subscript"/>
              </w:rPr>
              <w:t>60%</w:t>
            </w:r>
          </w:p>
          <w:p w14:paraId="450C916A" w14:textId="77777777" w:rsidR="00B74B86" w:rsidRPr="0073166E" w:rsidRDefault="00B74B86" w:rsidP="00AB25B4">
            <w:pPr>
              <w:contextualSpacing/>
              <w:rPr>
                <w:i/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>1,6</w:t>
            </w:r>
            <w:r w:rsidRPr="0073166E">
              <w:rPr>
                <w:i/>
                <w:sz w:val="24"/>
                <w:szCs w:val="24"/>
              </w:rPr>
              <w:t xml:space="preserve"> </w:t>
            </w:r>
            <w:r w:rsidRPr="0073166E">
              <w:rPr>
                <w:sz w:val="24"/>
                <w:szCs w:val="24"/>
                <w:vertAlign w:val="subscript"/>
              </w:rPr>
              <w:t>40%</w:t>
            </w:r>
          </w:p>
          <w:p w14:paraId="0E335D96" w14:textId="77777777" w:rsidR="00B74B86" w:rsidRPr="0073166E" w:rsidRDefault="00B74B86" w:rsidP="00AB25B4">
            <w:pPr>
              <w:contextualSpacing/>
              <w:rPr>
                <w:bCs/>
                <w:sz w:val="24"/>
                <w:szCs w:val="24"/>
              </w:rPr>
            </w:pPr>
          </w:p>
          <w:p w14:paraId="639A014E" w14:textId="77777777" w:rsidR="00B74B86" w:rsidRPr="0073166E" w:rsidRDefault="00B74B86" w:rsidP="00AB25B4">
            <w:pPr>
              <w:contextualSpacing/>
              <w:rPr>
                <w:bCs/>
                <w:sz w:val="24"/>
                <w:szCs w:val="24"/>
              </w:rPr>
            </w:pPr>
          </w:p>
          <w:p w14:paraId="263107EC" w14:textId="77777777" w:rsidR="00B74B86" w:rsidRPr="0073166E" w:rsidRDefault="00B74B86" w:rsidP="00AB25B4">
            <w:pPr>
              <w:contextualSpacing/>
              <w:rPr>
                <w:bCs/>
                <w:sz w:val="24"/>
                <w:szCs w:val="24"/>
              </w:rPr>
            </w:pPr>
            <w:r w:rsidRPr="0073166E">
              <w:rPr>
                <w:bCs/>
                <w:sz w:val="24"/>
                <w:szCs w:val="24"/>
              </w:rPr>
              <w:t>6,2</w:t>
            </w:r>
          </w:p>
          <w:p w14:paraId="4209A281" w14:textId="77777777" w:rsidR="00B74B86" w:rsidRPr="0073166E" w:rsidRDefault="00B74B86" w:rsidP="00AB25B4">
            <w:pPr>
              <w:contextualSpacing/>
              <w:rPr>
                <w:bCs/>
                <w:sz w:val="24"/>
                <w:szCs w:val="24"/>
              </w:rPr>
            </w:pPr>
          </w:p>
          <w:p w14:paraId="06AC0A6E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</w:p>
          <w:p w14:paraId="1118D017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</w:p>
          <w:p w14:paraId="7FF3C9AF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</w:p>
          <w:p w14:paraId="468D3BC8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</w:p>
          <w:p w14:paraId="333B2F37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</w:p>
          <w:p w14:paraId="008F165E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 xml:space="preserve">2,6 </w:t>
            </w:r>
            <w:r w:rsidRPr="0073166E">
              <w:rPr>
                <w:sz w:val="24"/>
                <w:szCs w:val="24"/>
                <w:vertAlign w:val="subscript"/>
              </w:rPr>
              <w:t>70%</w:t>
            </w:r>
          </w:p>
          <w:p w14:paraId="0C59CF45" w14:textId="77777777" w:rsidR="00B74B86" w:rsidRPr="0073166E" w:rsidRDefault="00B74B86" w:rsidP="00AB25B4">
            <w:pPr>
              <w:contextualSpacing/>
              <w:rPr>
                <w:sz w:val="24"/>
                <w:szCs w:val="24"/>
                <w:vertAlign w:val="subscript"/>
              </w:rPr>
            </w:pPr>
            <w:r w:rsidRPr="0073166E">
              <w:rPr>
                <w:sz w:val="24"/>
                <w:szCs w:val="24"/>
              </w:rPr>
              <w:t>1,7</w:t>
            </w:r>
            <w:r w:rsidRPr="0073166E">
              <w:rPr>
                <w:i/>
                <w:sz w:val="24"/>
                <w:szCs w:val="24"/>
              </w:rPr>
              <w:t xml:space="preserve"> </w:t>
            </w:r>
            <w:r w:rsidRPr="0073166E">
              <w:rPr>
                <w:sz w:val="24"/>
                <w:szCs w:val="24"/>
                <w:vertAlign w:val="subscript"/>
              </w:rPr>
              <w:t>30%</w:t>
            </w:r>
          </w:p>
          <w:p w14:paraId="6C71499B" w14:textId="77777777" w:rsidR="00B74B86" w:rsidRPr="0073166E" w:rsidRDefault="00B74B86" w:rsidP="00AB25B4">
            <w:pPr>
              <w:contextualSpacing/>
              <w:rPr>
                <w:sz w:val="24"/>
                <w:szCs w:val="24"/>
                <w:vertAlign w:val="subscript"/>
              </w:rPr>
            </w:pPr>
          </w:p>
          <w:p w14:paraId="5121A5D9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</w:p>
          <w:p w14:paraId="12E452AC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</w:p>
          <w:p w14:paraId="5C4445FB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 xml:space="preserve">2,7 </w:t>
            </w:r>
            <w:r w:rsidRPr="0073166E">
              <w:rPr>
                <w:sz w:val="24"/>
                <w:szCs w:val="24"/>
                <w:vertAlign w:val="subscript"/>
              </w:rPr>
              <w:t>30%</w:t>
            </w:r>
          </w:p>
          <w:p w14:paraId="423DA28C" w14:textId="77777777" w:rsidR="00B74B86" w:rsidRPr="0073166E" w:rsidRDefault="00B74B86" w:rsidP="00AB25B4">
            <w:pPr>
              <w:contextualSpacing/>
              <w:rPr>
                <w:sz w:val="24"/>
                <w:szCs w:val="24"/>
                <w:vertAlign w:val="subscript"/>
              </w:rPr>
            </w:pPr>
            <w:r w:rsidRPr="0073166E">
              <w:rPr>
                <w:sz w:val="24"/>
                <w:szCs w:val="24"/>
              </w:rPr>
              <w:t>1,8</w:t>
            </w:r>
            <w:r w:rsidRPr="0073166E">
              <w:rPr>
                <w:i/>
                <w:sz w:val="24"/>
                <w:szCs w:val="24"/>
              </w:rPr>
              <w:t xml:space="preserve"> </w:t>
            </w:r>
            <w:r w:rsidRPr="0073166E">
              <w:rPr>
                <w:sz w:val="24"/>
                <w:szCs w:val="24"/>
                <w:vertAlign w:val="subscript"/>
              </w:rPr>
              <w:t>70%</w:t>
            </w:r>
          </w:p>
          <w:p w14:paraId="5191B212" w14:textId="77777777" w:rsidR="00B74B86" w:rsidRPr="0073166E" w:rsidRDefault="00B74B86" w:rsidP="00AB25B4">
            <w:pPr>
              <w:contextualSpacing/>
              <w:rPr>
                <w:sz w:val="24"/>
                <w:szCs w:val="24"/>
                <w:vertAlign w:val="subscript"/>
              </w:rPr>
            </w:pPr>
          </w:p>
          <w:p w14:paraId="5D6934E1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</w:p>
          <w:p w14:paraId="281E7B80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</w:p>
          <w:p w14:paraId="34749639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</w:p>
          <w:p w14:paraId="77B3CF70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 xml:space="preserve">2,8 </w:t>
            </w:r>
            <w:r w:rsidRPr="0073166E">
              <w:rPr>
                <w:sz w:val="24"/>
                <w:szCs w:val="24"/>
                <w:vertAlign w:val="subscript"/>
              </w:rPr>
              <w:t>30%</w:t>
            </w:r>
          </w:p>
          <w:p w14:paraId="4829E782" w14:textId="77777777" w:rsidR="00B74B86" w:rsidRPr="0073166E" w:rsidRDefault="00B74B86" w:rsidP="00AB25B4">
            <w:pPr>
              <w:contextualSpacing/>
              <w:rPr>
                <w:i/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>1,9</w:t>
            </w:r>
            <w:r w:rsidRPr="0073166E">
              <w:rPr>
                <w:i/>
                <w:sz w:val="24"/>
                <w:szCs w:val="24"/>
              </w:rPr>
              <w:t xml:space="preserve"> </w:t>
            </w:r>
            <w:r w:rsidRPr="0073166E">
              <w:rPr>
                <w:sz w:val="24"/>
                <w:szCs w:val="24"/>
                <w:vertAlign w:val="subscript"/>
              </w:rPr>
              <w:t>70%</w:t>
            </w:r>
          </w:p>
          <w:p w14:paraId="0AA34EC1" w14:textId="77777777" w:rsidR="00B74B86" w:rsidRPr="0073166E" w:rsidRDefault="00B74B86" w:rsidP="00AB25B4">
            <w:pPr>
              <w:contextualSpacing/>
              <w:rPr>
                <w:i/>
                <w:sz w:val="24"/>
                <w:szCs w:val="24"/>
              </w:rPr>
            </w:pPr>
          </w:p>
          <w:p w14:paraId="36110480" w14:textId="77777777" w:rsidR="00B74B86" w:rsidRPr="0073166E" w:rsidRDefault="00B74B86" w:rsidP="00AB25B4">
            <w:pPr>
              <w:contextualSpacing/>
              <w:rPr>
                <w:i/>
                <w:sz w:val="24"/>
                <w:szCs w:val="24"/>
              </w:rPr>
            </w:pPr>
          </w:p>
          <w:p w14:paraId="45E679CB" w14:textId="77777777" w:rsidR="00B74B86" w:rsidRPr="0073166E" w:rsidRDefault="00B74B86" w:rsidP="00AB25B4">
            <w:pPr>
              <w:contextualSpacing/>
              <w:rPr>
                <w:bCs/>
                <w:sz w:val="24"/>
                <w:szCs w:val="24"/>
              </w:rPr>
            </w:pPr>
          </w:p>
        </w:tc>
        <w:tc>
          <w:tcPr>
            <w:tcW w:w="900" w:type="dxa"/>
          </w:tcPr>
          <w:p w14:paraId="35DB2BAD" w14:textId="77777777" w:rsidR="00B74B86" w:rsidRPr="0073166E" w:rsidRDefault="00B74B86" w:rsidP="00AB25B4">
            <w:pPr>
              <w:contextualSpacing/>
              <w:rPr>
                <w:bCs/>
                <w:sz w:val="24"/>
                <w:szCs w:val="24"/>
              </w:rPr>
            </w:pPr>
            <w:r w:rsidRPr="0073166E">
              <w:rPr>
                <w:bCs/>
                <w:sz w:val="24"/>
                <w:szCs w:val="24"/>
              </w:rPr>
              <w:lastRenderedPageBreak/>
              <w:t>0,2</w:t>
            </w:r>
          </w:p>
          <w:p w14:paraId="342757E7" w14:textId="77777777" w:rsidR="00B74B86" w:rsidRPr="0073166E" w:rsidRDefault="00B74B86" w:rsidP="00AB25B4">
            <w:pPr>
              <w:contextualSpacing/>
              <w:rPr>
                <w:bCs/>
                <w:sz w:val="24"/>
                <w:szCs w:val="24"/>
              </w:rPr>
            </w:pPr>
          </w:p>
          <w:p w14:paraId="6463FA67" w14:textId="77777777" w:rsidR="00B74B86" w:rsidRPr="0073166E" w:rsidRDefault="00B74B86" w:rsidP="00AB25B4">
            <w:pPr>
              <w:contextualSpacing/>
              <w:rPr>
                <w:bCs/>
                <w:sz w:val="24"/>
                <w:szCs w:val="24"/>
              </w:rPr>
            </w:pPr>
            <w:r w:rsidRPr="0073166E">
              <w:rPr>
                <w:bCs/>
                <w:sz w:val="24"/>
                <w:szCs w:val="24"/>
              </w:rPr>
              <w:t xml:space="preserve">0,3 </w:t>
            </w:r>
            <w:r w:rsidRPr="0073166E">
              <w:rPr>
                <w:sz w:val="24"/>
                <w:szCs w:val="24"/>
                <w:vertAlign w:val="subscript"/>
              </w:rPr>
              <w:t>40%</w:t>
            </w:r>
          </w:p>
          <w:p w14:paraId="6A8A382D" w14:textId="77777777" w:rsidR="00B74B86" w:rsidRPr="0073166E" w:rsidRDefault="00B74B86" w:rsidP="00AB25B4">
            <w:pPr>
              <w:contextualSpacing/>
              <w:rPr>
                <w:bCs/>
                <w:sz w:val="24"/>
                <w:szCs w:val="24"/>
              </w:rPr>
            </w:pPr>
            <w:r w:rsidRPr="0073166E">
              <w:rPr>
                <w:bCs/>
                <w:sz w:val="24"/>
                <w:szCs w:val="24"/>
              </w:rPr>
              <w:t xml:space="preserve">1,2 </w:t>
            </w:r>
            <w:r w:rsidRPr="0073166E">
              <w:rPr>
                <w:sz w:val="24"/>
                <w:szCs w:val="24"/>
                <w:vertAlign w:val="subscript"/>
              </w:rPr>
              <w:t>60%</w:t>
            </w:r>
          </w:p>
          <w:p w14:paraId="539A12BA" w14:textId="77777777" w:rsidR="00B74B86" w:rsidRPr="0073166E" w:rsidRDefault="00B74B86" w:rsidP="00AB25B4">
            <w:pPr>
              <w:contextualSpacing/>
              <w:rPr>
                <w:bCs/>
                <w:sz w:val="24"/>
                <w:szCs w:val="24"/>
              </w:rPr>
            </w:pPr>
          </w:p>
          <w:p w14:paraId="58CD577D" w14:textId="77777777" w:rsidR="00B74B86" w:rsidRPr="0073166E" w:rsidRDefault="00B74B86" w:rsidP="00AB25B4">
            <w:pPr>
              <w:contextualSpacing/>
              <w:rPr>
                <w:bCs/>
                <w:sz w:val="24"/>
                <w:szCs w:val="24"/>
              </w:rPr>
            </w:pPr>
          </w:p>
          <w:p w14:paraId="58A24228" w14:textId="77777777" w:rsidR="00B74B86" w:rsidRPr="0073166E" w:rsidRDefault="00B74B86" w:rsidP="00AB25B4">
            <w:pPr>
              <w:contextualSpacing/>
              <w:rPr>
                <w:bCs/>
                <w:sz w:val="24"/>
                <w:szCs w:val="24"/>
              </w:rPr>
            </w:pPr>
          </w:p>
          <w:p w14:paraId="63D0DA03" w14:textId="77777777" w:rsidR="00B74B86" w:rsidRPr="0073166E" w:rsidRDefault="00B74B86" w:rsidP="00AB25B4">
            <w:pPr>
              <w:contextualSpacing/>
              <w:rPr>
                <w:bCs/>
                <w:sz w:val="24"/>
                <w:szCs w:val="24"/>
              </w:rPr>
            </w:pPr>
          </w:p>
          <w:p w14:paraId="5E488AFE" w14:textId="77777777" w:rsidR="00B74B86" w:rsidRPr="0073166E" w:rsidRDefault="00B74B86" w:rsidP="00AB25B4">
            <w:pPr>
              <w:contextualSpacing/>
              <w:rPr>
                <w:bCs/>
                <w:sz w:val="24"/>
                <w:szCs w:val="24"/>
              </w:rPr>
            </w:pPr>
            <w:r w:rsidRPr="0073166E">
              <w:rPr>
                <w:bCs/>
                <w:sz w:val="24"/>
                <w:szCs w:val="24"/>
              </w:rPr>
              <w:t>0,4</w:t>
            </w:r>
          </w:p>
          <w:p w14:paraId="20090D50" w14:textId="77777777" w:rsidR="00B74B86" w:rsidRPr="0073166E" w:rsidRDefault="00B74B86" w:rsidP="00AB25B4">
            <w:pPr>
              <w:contextualSpacing/>
              <w:rPr>
                <w:bCs/>
                <w:sz w:val="24"/>
                <w:szCs w:val="24"/>
              </w:rPr>
            </w:pPr>
          </w:p>
          <w:p w14:paraId="16508424" w14:textId="77777777" w:rsidR="00B74B86" w:rsidRPr="0073166E" w:rsidRDefault="00B74B86" w:rsidP="00AB25B4">
            <w:pPr>
              <w:contextualSpacing/>
              <w:rPr>
                <w:bCs/>
                <w:sz w:val="24"/>
                <w:szCs w:val="24"/>
              </w:rPr>
            </w:pPr>
          </w:p>
          <w:p w14:paraId="29EA16E5" w14:textId="77777777" w:rsidR="00B74B86" w:rsidRPr="0073166E" w:rsidRDefault="00B74B86" w:rsidP="00AB25B4">
            <w:pPr>
              <w:contextualSpacing/>
              <w:rPr>
                <w:bCs/>
                <w:sz w:val="24"/>
                <w:szCs w:val="24"/>
              </w:rPr>
            </w:pPr>
          </w:p>
          <w:p w14:paraId="147D236A" w14:textId="77777777" w:rsidR="00B74B86" w:rsidRPr="0073166E" w:rsidRDefault="00B74B86" w:rsidP="00AB25B4">
            <w:pPr>
              <w:contextualSpacing/>
              <w:rPr>
                <w:bCs/>
                <w:sz w:val="24"/>
                <w:szCs w:val="24"/>
              </w:rPr>
            </w:pPr>
          </w:p>
          <w:p w14:paraId="1FC45348" w14:textId="77777777" w:rsidR="00B74B86" w:rsidRPr="0073166E" w:rsidRDefault="00B74B86" w:rsidP="00AB25B4">
            <w:pPr>
              <w:contextualSpacing/>
              <w:rPr>
                <w:bCs/>
                <w:sz w:val="24"/>
                <w:szCs w:val="24"/>
              </w:rPr>
            </w:pPr>
          </w:p>
          <w:p w14:paraId="49BBA65B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  <w:r w:rsidRPr="0073166E">
              <w:rPr>
                <w:bCs/>
                <w:sz w:val="24"/>
                <w:szCs w:val="24"/>
              </w:rPr>
              <w:t xml:space="preserve">1,4 </w:t>
            </w:r>
            <w:r w:rsidRPr="0073166E">
              <w:rPr>
                <w:sz w:val="24"/>
                <w:szCs w:val="24"/>
                <w:vertAlign w:val="subscript"/>
              </w:rPr>
              <w:t>15%</w:t>
            </w:r>
          </w:p>
          <w:p w14:paraId="3EE9C98D" w14:textId="77777777" w:rsidR="00B74B86" w:rsidRPr="0073166E" w:rsidRDefault="00B74B86" w:rsidP="00AB25B4">
            <w:pPr>
              <w:contextualSpacing/>
              <w:rPr>
                <w:bCs/>
                <w:sz w:val="24"/>
                <w:szCs w:val="24"/>
              </w:rPr>
            </w:pPr>
            <w:r w:rsidRPr="0073166E">
              <w:rPr>
                <w:bCs/>
                <w:sz w:val="24"/>
                <w:szCs w:val="24"/>
              </w:rPr>
              <w:t xml:space="preserve">0,5 </w:t>
            </w:r>
            <w:r w:rsidRPr="0073166E">
              <w:rPr>
                <w:sz w:val="24"/>
                <w:szCs w:val="24"/>
                <w:vertAlign w:val="subscript"/>
              </w:rPr>
              <w:t>85%</w:t>
            </w:r>
          </w:p>
          <w:p w14:paraId="29E5ED8E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</w:p>
          <w:p w14:paraId="74D7376D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</w:p>
          <w:p w14:paraId="7F763E70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</w:p>
          <w:p w14:paraId="764659FA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</w:p>
          <w:p w14:paraId="03F6BF70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</w:p>
          <w:p w14:paraId="2C1AE9A8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</w:p>
          <w:p w14:paraId="1F828DD4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</w:p>
          <w:p w14:paraId="6E87AF8A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>0,6</w:t>
            </w:r>
          </w:p>
          <w:p w14:paraId="666643CE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</w:p>
          <w:p w14:paraId="7C442DA5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</w:p>
          <w:p w14:paraId="5E97FDCA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</w:p>
          <w:p w14:paraId="07F00920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</w:p>
          <w:p w14:paraId="1E9AC2D4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</w:p>
          <w:p w14:paraId="32310D51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</w:p>
          <w:p w14:paraId="1ED8AF26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</w:p>
          <w:p w14:paraId="79C40CA8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</w:p>
          <w:p w14:paraId="712690A6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>0,7</w:t>
            </w:r>
          </w:p>
          <w:p w14:paraId="6F8827D0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</w:p>
          <w:p w14:paraId="556C4BF9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</w:p>
          <w:p w14:paraId="36AB8193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</w:p>
          <w:p w14:paraId="6C96B061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</w:p>
          <w:p w14:paraId="6BF95A1E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</w:p>
          <w:p w14:paraId="58032BDB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>0,8</w:t>
            </w:r>
          </w:p>
          <w:p w14:paraId="0CB64D40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</w:p>
          <w:p w14:paraId="48BE37D0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</w:p>
          <w:p w14:paraId="446FFCCE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</w:p>
          <w:p w14:paraId="1742474D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</w:p>
          <w:p w14:paraId="64B60DFE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</w:p>
          <w:p w14:paraId="3743ABE1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</w:p>
          <w:p w14:paraId="3A25B214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</w:p>
          <w:p w14:paraId="532D6CDA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</w:p>
          <w:p w14:paraId="10B5BAE5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>0,9</w:t>
            </w:r>
          </w:p>
          <w:p w14:paraId="26CF928C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</w:p>
          <w:p w14:paraId="0435D6E9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</w:p>
          <w:p w14:paraId="20825827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</w:p>
          <w:p w14:paraId="437C89CA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</w:p>
        </w:tc>
        <w:tc>
          <w:tcPr>
            <w:tcW w:w="990" w:type="dxa"/>
          </w:tcPr>
          <w:p w14:paraId="1BBED803" w14:textId="77777777" w:rsidR="00B74B86" w:rsidRPr="0073166E" w:rsidRDefault="00B74B86" w:rsidP="00AB25B4">
            <w:pPr>
              <w:contextualSpacing/>
              <w:rPr>
                <w:bCs/>
                <w:sz w:val="24"/>
                <w:szCs w:val="24"/>
              </w:rPr>
            </w:pPr>
            <w:r w:rsidRPr="0073166E">
              <w:rPr>
                <w:bCs/>
                <w:sz w:val="24"/>
                <w:szCs w:val="24"/>
              </w:rPr>
              <w:lastRenderedPageBreak/>
              <w:t>0,2</w:t>
            </w:r>
          </w:p>
          <w:p w14:paraId="0371A577" w14:textId="77777777" w:rsidR="00B74B86" w:rsidRPr="0073166E" w:rsidRDefault="00B74B86" w:rsidP="00AB25B4">
            <w:pPr>
              <w:contextualSpacing/>
              <w:rPr>
                <w:bCs/>
                <w:sz w:val="24"/>
                <w:szCs w:val="24"/>
              </w:rPr>
            </w:pPr>
          </w:p>
          <w:p w14:paraId="39E56673" w14:textId="77777777" w:rsidR="00B74B86" w:rsidRPr="0073166E" w:rsidRDefault="00B74B86" w:rsidP="00AB25B4">
            <w:pPr>
              <w:contextualSpacing/>
              <w:rPr>
                <w:bCs/>
                <w:sz w:val="24"/>
                <w:szCs w:val="24"/>
              </w:rPr>
            </w:pPr>
            <w:r w:rsidRPr="0073166E">
              <w:rPr>
                <w:bCs/>
                <w:sz w:val="24"/>
                <w:szCs w:val="24"/>
              </w:rPr>
              <w:t>0,3</w:t>
            </w:r>
          </w:p>
          <w:p w14:paraId="309827AA" w14:textId="77777777" w:rsidR="00B74B86" w:rsidRPr="0073166E" w:rsidRDefault="00B74B86" w:rsidP="00AB25B4">
            <w:pPr>
              <w:contextualSpacing/>
              <w:rPr>
                <w:bCs/>
                <w:sz w:val="24"/>
                <w:szCs w:val="24"/>
              </w:rPr>
            </w:pPr>
          </w:p>
          <w:p w14:paraId="58366F16" w14:textId="77777777" w:rsidR="00B74B86" w:rsidRPr="0073166E" w:rsidRDefault="00B74B86" w:rsidP="00AB25B4">
            <w:pPr>
              <w:contextualSpacing/>
              <w:rPr>
                <w:bCs/>
                <w:sz w:val="24"/>
                <w:szCs w:val="24"/>
              </w:rPr>
            </w:pPr>
          </w:p>
          <w:p w14:paraId="3B508006" w14:textId="77777777" w:rsidR="00B74B86" w:rsidRPr="0073166E" w:rsidRDefault="00B74B86" w:rsidP="00AB25B4">
            <w:pPr>
              <w:contextualSpacing/>
              <w:rPr>
                <w:bCs/>
                <w:sz w:val="24"/>
                <w:szCs w:val="24"/>
              </w:rPr>
            </w:pPr>
          </w:p>
          <w:p w14:paraId="1A4C48A3" w14:textId="77777777" w:rsidR="00B74B86" w:rsidRPr="0073166E" w:rsidRDefault="00B74B86" w:rsidP="00AB25B4">
            <w:pPr>
              <w:contextualSpacing/>
              <w:rPr>
                <w:bCs/>
                <w:sz w:val="24"/>
                <w:szCs w:val="24"/>
              </w:rPr>
            </w:pPr>
          </w:p>
          <w:p w14:paraId="7B8B629D" w14:textId="77777777" w:rsidR="00B74B86" w:rsidRPr="0073166E" w:rsidRDefault="00B74B86" w:rsidP="00AB25B4">
            <w:pPr>
              <w:contextualSpacing/>
              <w:rPr>
                <w:bCs/>
                <w:sz w:val="24"/>
                <w:szCs w:val="24"/>
              </w:rPr>
            </w:pPr>
          </w:p>
          <w:p w14:paraId="2D53133A" w14:textId="77777777" w:rsidR="00B74B86" w:rsidRPr="0073166E" w:rsidRDefault="00B74B86" w:rsidP="00AB25B4">
            <w:pPr>
              <w:contextualSpacing/>
              <w:rPr>
                <w:bCs/>
                <w:sz w:val="24"/>
                <w:szCs w:val="24"/>
              </w:rPr>
            </w:pPr>
            <w:r w:rsidRPr="0073166E">
              <w:rPr>
                <w:bCs/>
                <w:sz w:val="24"/>
                <w:szCs w:val="24"/>
              </w:rPr>
              <w:t>0,4</w:t>
            </w:r>
          </w:p>
          <w:p w14:paraId="67156B04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</w:p>
          <w:p w14:paraId="3BB75537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</w:p>
          <w:p w14:paraId="034CF3E1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</w:p>
          <w:p w14:paraId="3A34AA7F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</w:p>
          <w:p w14:paraId="117DA6FA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</w:p>
          <w:p w14:paraId="1C7B9153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 xml:space="preserve">1,4 </w:t>
            </w:r>
            <w:r w:rsidRPr="0073166E">
              <w:rPr>
                <w:sz w:val="24"/>
                <w:szCs w:val="24"/>
                <w:vertAlign w:val="subscript"/>
              </w:rPr>
              <w:t>80%</w:t>
            </w:r>
          </w:p>
          <w:p w14:paraId="4B82E216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 xml:space="preserve">0,5 </w:t>
            </w:r>
            <w:r w:rsidRPr="0073166E">
              <w:rPr>
                <w:sz w:val="24"/>
                <w:szCs w:val="24"/>
                <w:vertAlign w:val="subscript"/>
              </w:rPr>
              <w:t>20%</w:t>
            </w:r>
          </w:p>
          <w:p w14:paraId="77284406" w14:textId="77777777" w:rsidR="00B74B86" w:rsidRPr="0073166E" w:rsidRDefault="00B74B86" w:rsidP="00AB25B4">
            <w:pPr>
              <w:rPr>
                <w:sz w:val="24"/>
                <w:szCs w:val="24"/>
              </w:rPr>
            </w:pPr>
          </w:p>
          <w:p w14:paraId="5EC698CF" w14:textId="77777777" w:rsidR="00B74B86" w:rsidRPr="0073166E" w:rsidRDefault="00B74B86" w:rsidP="00AB25B4">
            <w:pPr>
              <w:rPr>
                <w:sz w:val="24"/>
                <w:szCs w:val="24"/>
              </w:rPr>
            </w:pPr>
          </w:p>
          <w:p w14:paraId="03E11625" w14:textId="77777777" w:rsidR="00B74B86" w:rsidRPr="0073166E" w:rsidRDefault="00B74B86" w:rsidP="00AB25B4">
            <w:pPr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>6,0</w:t>
            </w:r>
          </w:p>
          <w:p w14:paraId="6D1B2DDB" w14:textId="77777777" w:rsidR="00B74B86" w:rsidRPr="0073166E" w:rsidRDefault="00B74B86" w:rsidP="00AB25B4">
            <w:pPr>
              <w:rPr>
                <w:sz w:val="24"/>
                <w:szCs w:val="24"/>
              </w:rPr>
            </w:pPr>
          </w:p>
          <w:p w14:paraId="46BB0F0A" w14:textId="77777777" w:rsidR="00B74B86" w:rsidRPr="0073166E" w:rsidRDefault="00B74B86" w:rsidP="00AB25B4">
            <w:pPr>
              <w:rPr>
                <w:sz w:val="24"/>
                <w:szCs w:val="24"/>
              </w:rPr>
            </w:pPr>
          </w:p>
          <w:p w14:paraId="113CBC71" w14:textId="77777777" w:rsidR="00B74B86" w:rsidRPr="0073166E" w:rsidRDefault="00B74B86" w:rsidP="00AB25B4">
            <w:pPr>
              <w:rPr>
                <w:sz w:val="24"/>
                <w:szCs w:val="24"/>
              </w:rPr>
            </w:pPr>
          </w:p>
          <w:p w14:paraId="6215EB4E" w14:textId="77777777" w:rsidR="00B74B86" w:rsidRPr="0073166E" w:rsidRDefault="00B74B86" w:rsidP="00AB25B4">
            <w:pPr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>1,5</w:t>
            </w:r>
          </w:p>
          <w:p w14:paraId="7DF0E846" w14:textId="77777777" w:rsidR="00B74B86" w:rsidRPr="0073166E" w:rsidRDefault="00B74B86" w:rsidP="00AB25B4">
            <w:pPr>
              <w:rPr>
                <w:sz w:val="24"/>
                <w:szCs w:val="24"/>
              </w:rPr>
            </w:pPr>
          </w:p>
          <w:p w14:paraId="1E0BB693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</w:p>
          <w:p w14:paraId="4267E3AB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</w:p>
          <w:p w14:paraId="2695EECA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</w:p>
          <w:p w14:paraId="60F682CA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</w:p>
          <w:p w14:paraId="6C045D31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</w:p>
          <w:p w14:paraId="7E780A85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</w:p>
          <w:p w14:paraId="5E389BE8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 xml:space="preserve">2,5 </w:t>
            </w:r>
            <w:r w:rsidRPr="0073166E">
              <w:rPr>
                <w:sz w:val="24"/>
                <w:szCs w:val="24"/>
                <w:vertAlign w:val="subscript"/>
              </w:rPr>
              <w:t>40%</w:t>
            </w:r>
          </w:p>
          <w:p w14:paraId="3CC1FC68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 xml:space="preserve">1,6 </w:t>
            </w:r>
            <w:r w:rsidRPr="0073166E">
              <w:rPr>
                <w:sz w:val="24"/>
                <w:szCs w:val="24"/>
                <w:vertAlign w:val="subscript"/>
              </w:rPr>
              <w:t>60%</w:t>
            </w:r>
          </w:p>
          <w:p w14:paraId="78FCF58C" w14:textId="77777777" w:rsidR="00B74B86" w:rsidRPr="0073166E" w:rsidRDefault="00B74B86" w:rsidP="00AB25B4">
            <w:pPr>
              <w:rPr>
                <w:sz w:val="24"/>
                <w:szCs w:val="24"/>
              </w:rPr>
            </w:pPr>
          </w:p>
          <w:p w14:paraId="1B64FEE9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</w:p>
          <w:p w14:paraId="0C93FEA6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</w:p>
          <w:p w14:paraId="249CDD27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</w:p>
          <w:p w14:paraId="30DCF982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</w:p>
          <w:p w14:paraId="285CCFFD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</w:p>
          <w:p w14:paraId="0BA3D5A2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</w:p>
          <w:p w14:paraId="27476E96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</w:p>
          <w:p w14:paraId="7A6A35F3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</w:p>
          <w:p w14:paraId="57A493BA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 xml:space="preserve">2,6 </w:t>
            </w:r>
            <w:r w:rsidRPr="0073166E">
              <w:rPr>
                <w:sz w:val="24"/>
                <w:szCs w:val="24"/>
                <w:vertAlign w:val="subscript"/>
              </w:rPr>
              <w:t>35%</w:t>
            </w:r>
          </w:p>
          <w:p w14:paraId="5FC42880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 xml:space="preserve">1,7 </w:t>
            </w:r>
            <w:r w:rsidRPr="0073166E">
              <w:rPr>
                <w:sz w:val="24"/>
                <w:szCs w:val="24"/>
                <w:vertAlign w:val="subscript"/>
              </w:rPr>
              <w:t>65%</w:t>
            </w:r>
          </w:p>
          <w:p w14:paraId="03529FDA" w14:textId="77777777" w:rsidR="00B74B86" w:rsidRPr="0073166E" w:rsidRDefault="00B74B86" w:rsidP="00AB25B4">
            <w:pPr>
              <w:rPr>
                <w:sz w:val="24"/>
                <w:szCs w:val="24"/>
              </w:rPr>
            </w:pPr>
          </w:p>
          <w:p w14:paraId="13CB3083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</w:p>
          <w:p w14:paraId="7510BB8D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</w:p>
          <w:p w14:paraId="1DF7F647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 xml:space="preserve">2,7 </w:t>
            </w:r>
            <w:r w:rsidRPr="0073166E">
              <w:rPr>
                <w:sz w:val="24"/>
                <w:szCs w:val="24"/>
                <w:vertAlign w:val="subscript"/>
              </w:rPr>
              <w:t>35%</w:t>
            </w:r>
          </w:p>
          <w:p w14:paraId="4CAFC48E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 xml:space="preserve">1,8 </w:t>
            </w:r>
            <w:r w:rsidRPr="0073166E">
              <w:rPr>
                <w:sz w:val="24"/>
                <w:szCs w:val="24"/>
                <w:vertAlign w:val="subscript"/>
              </w:rPr>
              <w:t>65%</w:t>
            </w:r>
          </w:p>
          <w:p w14:paraId="0E144F5C" w14:textId="77777777" w:rsidR="00B74B86" w:rsidRPr="0073166E" w:rsidRDefault="00B74B86" w:rsidP="00AB25B4">
            <w:pPr>
              <w:rPr>
                <w:sz w:val="24"/>
                <w:szCs w:val="24"/>
              </w:rPr>
            </w:pPr>
          </w:p>
          <w:p w14:paraId="3C3532BF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</w:p>
          <w:p w14:paraId="5FE8974F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</w:p>
          <w:p w14:paraId="7901AE4D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</w:p>
          <w:p w14:paraId="5088C2CC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 xml:space="preserve">2,8 </w:t>
            </w:r>
            <w:r w:rsidRPr="0073166E">
              <w:rPr>
                <w:sz w:val="24"/>
                <w:szCs w:val="24"/>
                <w:vertAlign w:val="subscript"/>
              </w:rPr>
              <w:t>50%</w:t>
            </w:r>
          </w:p>
          <w:p w14:paraId="29A5EBA5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 xml:space="preserve">1,9 </w:t>
            </w:r>
            <w:r w:rsidRPr="0073166E">
              <w:rPr>
                <w:sz w:val="24"/>
                <w:szCs w:val="24"/>
                <w:vertAlign w:val="subscript"/>
              </w:rPr>
              <w:t>50%</w:t>
            </w:r>
          </w:p>
          <w:p w14:paraId="5D4DE31E" w14:textId="77777777" w:rsidR="00B74B86" w:rsidRPr="0073166E" w:rsidRDefault="00B74B86" w:rsidP="00AB25B4">
            <w:pPr>
              <w:rPr>
                <w:sz w:val="24"/>
                <w:szCs w:val="24"/>
              </w:rPr>
            </w:pPr>
          </w:p>
          <w:p w14:paraId="100EEF5C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 xml:space="preserve">3,8 </w:t>
            </w:r>
            <w:r w:rsidRPr="0073166E">
              <w:rPr>
                <w:sz w:val="24"/>
                <w:szCs w:val="24"/>
                <w:vertAlign w:val="subscript"/>
              </w:rPr>
              <w:t>60%</w:t>
            </w:r>
          </w:p>
          <w:p w14:paraId="280160C2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 xml:space="preserve">2,9 </w:t>
            </w:r>
            <w:r w:rsidRPr="0073166E">
              <w:rPr>
                <w:sz w:val="24"/>
                <w:szCs w:val="24"/>
                <w:vertAlign w:val="subscript"/>
              </w:rPr>
              <w:t>40%</w:t>
            </w:r>
          </w:p>
          <w:p w14:paraId="57E9BF21" w14:textId="77777777" w:rsidR="00B74B86" w:rsidRPr="0073166E" w:rsidRDefault="00B74B86" w:rsidP="00AB25B4">
            <w:pPr>
              <w:rPr>
                <w:sz w:val="24"/>
                <w:szCs w:val="24"/>
              </w:rPr>
            </w:pPr>
          </w:p>
          <w:p w14:paraId="3D5627DC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 xml:space="preserve">3,9 </w:t>
            </w:r>
            <w:r w:rsidRPr="0073166E">
              <w:rPr>
                <w:sz w:val="24"/>
                <w:szCs w:val="24"/>
                <w:vertAlign w:val="subscript"/>
              </w:rPr>
              <w:t>40%</w:t>
            </w:r>
          </w:p>
          <w:p w14:paraId="2D43F8B7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 xml:space="preserve">2,10 </w:t>
            </w:r>
            <w:r w:rsidRPr="0073166E">
              <w:rPr>
                <w:sz w:val="24"/>
                <w:szCs w:val="24"/>
                <w:vertAlign w:val="subscript"/>
              </w:rPr>
              <w:t>60%</w:t>
            </w:r>
          </w:p>
          <w:p w14:paraId="23A95D7F" w14:textId="77777777" w:rsidR="00B74B86" w:rsidRPr="0073166E" w:rsidRDefault="00B74B86" w:rsidP="00AB25B4">
            <w:pPr>
              <w:rPr>
                <w:sz w:val="24"/>
                <w:szCs w:val="24"/>
              </w:rPr>
            </w:pPr>
          </w:p>
        </w:tc>
        <w:tc>
          <w:tcPr>
            <w:tcW w:w="900" w:type="dxa"/>
          </w:tcPr>
          <w:p w14:paraId="3374A2E2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lastRenderedPageBreak/>
              <w:t>0,2</w:t>
            </w:r>
          </w:p>
          <w:p w14:paraId="1C999876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</w:p>
          <w:p w14:paraId="4B7AB0F9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</w:p>
          <w:p w14:paraId="3CE40C96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>1,2</w:t>
            </w:r>
          </w:p>
          <w:p w14:paraId="13C39EF3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</w:p>
          <w:p w14:paraId="52B59C8E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</w:p>
          <w:p w14:paraId="1C43C9FB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</w:p>
          <w:p w14:paraId="6FA86637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 xml:space="preserve">1,3 </w:t>
            </w:r>
            <w:r w:rsidRPr="0073166E">
              <w:rPr>
                <w:sz w:val="24"/>
                <w:szCs w:val="24"/>
                <w:vertAlign w:val="subscript"/>
              </w:rPr>
              <w:t>65%</w:t>
            </w:r>
          </w:p>
          <w:p w14:paraId="2A66497D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 xml:space="preserve">0,4 </w:t>
            </w:r>
            <w:r w:rsidRPr="0073166E">
              <w:rPr>
                <w:sz w:val="24"/>
                <w:szCs w:val="24"/>
                <w:vertAlign w:val="subscript"/>
              </w:rPr>
              <w:t>35%</w:t>
            </w:r>
          </w:p>
          <w:p w14:paraId="311DFD7A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</w:p>
          <w:p w14:paraId="66920C95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</w:p>
          <w:p w14:paraId="0BF9931D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</w:p>
          <w:p w14:paraId="008D70FE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</w:p>
          <w:p w14:paraId="4D346F41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</w:p>
          <w:p w14:paraId="6F9CE62E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 xml:space="preserve">1,4 </w:t>
            </w:r>
            <w:r w:rsidRPr="0073166E">
              <w:rPr>
                <w:sz w:val="24"/>
                <w:szCs w:val="24"/>
                <w:vertAlign w:val="subscript"/>
              </w:rPr>
              <w:t>10%</w:t>
            </w:r>
          </w:p>
          <w:p w14:paraId="713768A5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 xml:space="preserve">0,5 </w:t>
            </w:r>
            <w:r w:rsidRPr="0073166E">
              <w:rPr>
                <w:sz w:val="24"/>
                <w:szCs w:val="24"/>
                <w:vertAlign w:val="subscript"/>
              </w:rPr>
              <w:t>90%</w:t>
            </w:r>
          </w:p>
          <w:p w14:paraId="75B67E8B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</w:p>
          <w:p w14:paraId="75219D65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</w:p>
          <w:p w14:paraId="25A0121F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</w:p>
          <w:p w14:paraId="08E3EE6E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</w:p>
          <w:p w14:paraId="2B3EAA29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</w:p>
          <w:p w14:paraId="1E12A337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</w:p>
          <w:p w14:paraId="4C0C30EC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 xml:space="preserve">1,5 </w:t>
            </w:r>
            <w:r w:rsidRPr="0073166E">
              <w:rPr>
                <w:sz w:val="24"/>
                <w:szCs w:val="24"/>
                <w:vertAlign w:val="subscript"/>
              </w:rPr>
              <w:t>30%</w:t>
            </w:r>
          </w:p>
          <w:p w14:paraId="0ABDB391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 xml:space="preserve">0,6 </w:t>
            </w:r>
            <w:r w:rsidRPr="0073166E">
              <w:rPr>
                <w:sz w:val="24"/>
                <w:szCs w:val="24"/>
                <w:vertAlign w:val="subscript"/>
              </w:rPr>
              <w:t>70%</w:t>
            </w:r>
          </w:p>
          <w:p w14:paraId="2A9E6F62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</w:p>
          <w:p w14:paraId="1B23D4CD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>5,2</w:t>
            </w:r>
          </w:p>
          <w:p w14:paraId="48A779EA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</w:p>
          <w:p w14:paraId="5BFCDDBF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</w:p>
          <w:p w14:paraId="0ED3DD21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</w:p>
          <w:p w14:paraId="70D6EE50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 xml:space="preserve">3,4 </w:t>
            </w:r>
            <w:r w:rsidRPr="0073166E">
              <w:rPr>
                <w:sz w:val="24"/>
                <w:szCs w:val="24"/>
                <w:vertAlign w:val="subscript"/>
              </w:rPr>
              <w:t>35%</w:t>
            </w:r>
          </w:p>
          <w:p w14:paraId="00815D2A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 xml:space="preserve">2,5 </w:t>
            </w:r>
            <w:r w:rsidRPr="0073166E">
              <w:rPr>
                <w:sz w:val="24"/>
                <w:szCs w:val="24"/>
                <w:vertAlign w:val="subscript"/>
              </w:rPr>
              <w:t>65%</w:t>
            </w:r>
          </w:p>
          <w:p w14:paraId="7DDFCF86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</w:p>
          <w:p w14:paraId="0E293B86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</w:p>
          <w:p w14:paraId="5EDD3BA6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</w:p>
          <w:p w14:paraId="68464371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</w:p>
          <w:p w14:paraId="6A9634B8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</w:p>
          <w:p w14:paraId="1F715B8D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</w:p>
          <w:p w14:paraId="5AD1E87E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</w:p>
          <w:p w14:paraId="41D1136C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</w:p>
          <w:p w14:paraId="0CE2F46C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</w:p>
          <w:p w14:paraId="79C79312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</w:p>
          <w:p w14:paraId="78621072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 xml:space="preserve">2,6 </w:t>
            </w:r>
            <w:r w:rsidRPr="0073166E">
              <w:rPr>
                <w:sz w:val="24"/>
                <w:szCs w:val="24"/>
                <w:vertAlign w:val="subscript"/>
              </w:rPr>
              <w:t>10%</w:t>
            </w:r>
          </w:p>
          <w:p w14:paraId="651DEFCE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 xml:space="preserve">1,7 </w:t>
            </w:r>
            <w:r w:rsidRPr="0073166E">
              <w:rPr>
                <w:sz w:val="24"/>
                <w:szCs w:val="24"/>
                <w:vertAlign w:val="subscript"/>
              </w:rPr>
              <w:t>40%</w:t>
            </w:r>
          </w:p>
          <w:p w14:paraId="48859E8F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 xml:space="preserve">0,8 </w:t>
            </w:r>
            <w:r w:rsidRPr="0073166E">
              <w:rPr>
                <w:sz w:val="24"/>
                <w:szCs w:val="24"/>
                <w:vertAlign w:val="subscript"/>
              </w:rPr>
              <w:t>50%</w:t>
            </w:r>
          </w:p>
          <w:p w14:paraId="49209CEE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</w:p>
          <w:p w14:paraId="03312D28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</w:p>
          <w:p w14:paraId="109E1114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 xml:space="preserve">2,7 </w:t>
            </w:r>
            <w:r w:rsidRPr="0073166E">
              <w:rPr>
                <w:sz w:val="24"/>
                <w:szCs w:val="24"/>
                <w:vertAlign w:val="subscript"/>
              </w:rPr>
              <w:t>15%</w:t>
            </w:r>
          </w:p>
          <w:p w14:paraId="1B01F2EE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  <w:vertAlign w:val="subscript"/>
              </w:rPr>
            </w:pPr>
            <w:r w:rsidRPr="0073166E">
              <w:rPr>
                <w:sz w:val="24"/>
                <w:szCs w:val="24"/>
              </w:rPr>
              <w:t xml:space="preserve">1,8 </w:t>
            </w:r>
            <w:r w:rsidRPr="0073166E">
              <w:rPr>
                <w:sz w:val="24"/>
                <w:szCs w:val="24"/>
                <w:vertAlign w:val="subscript"/>
              </w:rPr>
              <w:t>70%</w:t>
            </w:r>
          </w:p>
          <w:p w14:paraId="34D14398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>0,9</w:t>
            </w:r>
            <w:r w:rsidRPr="0073166E">
              <w:rPr>
                <w:sz w:val="24"/>
                <w:szCs w:val="24"/>
                <w:vertAlign w:val="subscript"/>
              </w:rPr>
              <w:t xml:space="preserve"> 15%</w:t>
            </w:r>
          </w:p>
          <w:p w14:paraId="5B1ADB5C" w14:textId="77777777" w:rsidR="00B74B86" w:rsidRPr="0073166E" w:rsidRDefault="00B74B86" w:rsidP="00AB25B4">
            <w:pPr>
              <w:rPr>
                <w:sz w:val="24"/>
                <w:szCs w:val="24"/>
              </w:rPr>
            </w:pPr>
          </w:p>
          <w:p w14:paraId="305E3AA7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</w:p>
          <w:p w14:paraId="29FCF787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</w:p>
          <w:p w14:paraId="68B0CE3B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 xml:space="preserve">2,8 </w:t>
            </w:r>
            <w:r w:rsidRPr="0073166E">
              <w:rPr>
                <w:sz w:val="24"/>
                <w:szCs w:val="24"/>
                <w:vertAlign w:val="subscript"/>
              </w:rPr>
              <w:t>15%</w:t>
            </w:r>
          </w:p>
          <w:p w14:paraId="61E4A59E" w14:textId="77777777" w:rsidR="00B74B86" w:rsidRPr="0073166E" w:rsidRDefault="00B74B86" w:rsidP="00AB25B4">
            <w:pPr>
              <w:contextualSpacing/>
              <w:rPr>
                <w:sz w:val="24"/>
                <w:szCs w:val="24"/>
                <w:vertAlign w:val="subscript"/>
              </w:rPr>
            </w:pPr>
            <w:r w:rsidRPr="0073166E">
              <w:rPr>
                <w:sz w:val="24"/>
                <w:szCs w:val="24"/>
              </w:rPr>
              <w:t xml:space="preserve">1,9 </w:t>
            </w:r>
            <w:r w:rsidRPr="0073166E">
              <w:rPr>
                <w:sz w:val="24"/>
                <w:szCs w:val="24"/>
                <w:vertAlign w:val="subscript"/>
              </w:rPr>
              <w:t>85%</w:t>
            </w:r>
          </w:p>
          <w:p w14:paraId="1BB285BA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</w:p>
          <w:p w14:paraId="2AC0F68E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</w:p>
          <w:p w14:paraId="47BF7216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>2,9</w:t>
            </w:r>
          </w:p>
          <w:p w14:paraId="1688A14B" w14:textId="77777777" w:rsidR="00B74B86" w:rsidRPr="0073166E" w:rsidRDefault="00B74B86" w:rsidP="00AB25B4">
            <w:pPr>
              <w:rPr>
                <w:sz w:val="24"/>
                <w:szCs w:val="24"/>
              </w:rPr>
            </w:pPr>
          </w:p>
        </w:tc>
        <w:tc>
          <w:tcPr>
            <w:tcW w:w="990" w:type="dxa"/>
          </w:tcPr>
          <w:p w14:paraId="12A071EC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lastRenderedPageBreak/>
              <w:t>0,2</w:t>
            </w:r>
          </w:p>
          <w:p w14:paraId="303F1CA3" w14:textId="77777777" w:rsidR="00B74B86" w:rsidRPr="0073166E" w:rsidRDefault="00B74B86" w:rsidP="00AB25B4">
            <w:pPr>
              <w:rPr>
                <w:sz w:val="24"/>
                <w:szCs w:val="24"/>
              </w:rPr>
            </w:pPr>
          </w:p>
          <w:p w14:paraId="003A7202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>0,3</w:t>
            </w:r>
          </w:p>
          <w:p w14:paraId="5D347391" w14:textId="77777777" w:rsidR="00B74B86" w:rsidRPr="0073166E" w:rsidRDefault="00B74B86" w:rsidP="00AB25B4">
            <w:pPr>
              <w:rPr>
                <w:sz w:val="24"/>
                <w:szCs w:val="24"/>
              </w:rPr>
            </w:pPr>
          </w:p>
          <w:p w14:paraId="40426E66" w14:textId="77777777" w:rsidR="00B74B86" w:rsidRPr="0073166E" w:rsidRDefault="00B74B86" w:rsidP="00AB25B4">
            <w:pPr>
              <w:rPr>
                <w:sz w:val="24"/>
                <w:szCs w:val="24"/>
              </w:rPr>
            </w:pPr>
          </w:p>
          <w:p w14:paraId="4F92166C" w14:textId="77777777" w:rsidR="00B74B86" w:rsidRPr="0073166E" w:rsidRDefault="00B74B86" w:rsidP="00AB25B4">
            <w:pPr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>4,0</w:t>
            </w:r>
          </w:p>
          <w:p w14:paraId="3272FF22" w14:textId="77777777" w:rsidR="00B74B86" w:rsidRPr="0073166E" w:rsidRDefault="00B74B86" w:rsidP="00AB25B4">
            <w:pPr>
              <w:rPr>
                <w:sz w:val="24"/>
                <w:szCs w:val="24"/>
              </w:rPr>
            </w:pPr>
          </w:p>
          <w:p w14:paraId="00B28349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 xml:space="preserve">1,3 </w:t>
            </w:r>
            <w:r w:rsidRPr="0073166E">
              <w:rPr>
                <w:sz w:val="24"/>
                <w:szCs w:val="24"/>
                <w:vertAlign w:val="subscript"/>
              </w:rPr>
              <w:t>30%</w:t>
            </w:r>
          </w:p>
          <w:p w14:paraId="5B634961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 xml:space="preserve">0,4 </w:t>
            </w:r>
            <w:r w:rsidRPr="0073166E">
              <w:rPr>
                <w:sz w:val="24"/>
                <w:szCs w:val="24"/>
                <w:vertAlign w:val="subscript"/>
              </w:rPr>
              <w:t>70%</w:t>
            </w:r>
          </w:p>
          <w:p w14:paraId="0B03017C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</w:p>
          <w:p w14:paraId="0D5C9890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>4,1</w:t>
            </w:r>
          </w:p>
          <w:p w14:paraId="34558DBA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</w:p>
          <w:p w14:paraId="512AE200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</w:p>
          <w:p w14:paraId="752CF423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</w:p>
          <w:p w14:paraId="589ED042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 xml:space="preserve">1,4 </w:t>
            </w:r>
            <w:r w:rsidRPr="0073166E">
              <w:rPr>
                <w:sz w:val="24"/>
                <w:szCs w:val="24"/>
                <w:vertAlign w:val="subscript"/>
              </w:rPr>
              <w:t>80%</w:t>
            </w:r>
          </w:p>
          <w:p w14:paraId="5FA86365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 xml:space="preserve">0,5 </w:t>
            </w:r>
            <w:r w:rsidRPr="0073166E">
              <w:rPr>
                <w:sz w:val="24"/>
                <w:szCs w:val="24"/>
                <w:vertAlign w:val="subscript"/>
              </w:rPr>
              <w:t>20%</w:t>
            </w:r>
          </w:p>
          <w:p w14:paraId="59F9F75A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</w:p>
          <w:p w14:paraId="6593137B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>4,2</w:t>
            </w:r>
          </w:p>
          <w:p w14:paraId="565F4314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</w:p>
          <w:p w14:paraId="1F9D379A" w14:textId="77777777" w:rsidR="00B74B86" w:rsidRPr="0073166E" w:rsidRDefault="00B74B86" w:rsidP="00AB25B4">
            <w:pPr>
              <w:rPr>
                <w:sz w:val="24"/>
                <w:szCs w:val="24"/>
              </w:rPr>
            </w:pPr>
          </w:p>
          <w:p w14:paraId="6D6AC08C" w14:textId="77777777" w:rsidR="00B74B86" w:rsidRPr="0073166E" w:rsidRDefault="00B74B86" w:rsidP="00AB25B4">
            <w:pPr>
              <w:rPr>
                <w:sz w:val="24"/>
                <w:szCs w:val="24"/>
              </w:rPr>
            </w:pPr>
          </w:p>
          <w:p w14:paraId="33699E24" w14:textId="77777777" w:rsidR="00B74B86" w:rsidRPr="0073166E" w:rsidRDefault="00B74B86" w:rsidP="00AB25B4">
            <w:pPr>
              <w:rPr>
                <w:sz w:val="24"/>
                <w:szCs w:val="24"/>
              </w:rPr>
            </w:pPr>
          </w:p>
          <w:p w14:paraId="75E4987A" w14:textId="77777777" w:rsidR="00B74B86" w:rsidRPr="0073166E" w:rsidRDefault="00B74B86" w:rsidP="00AB25B4">
            <w:pPr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>1,5</w:t>
            </w:r>
          </w:p>
          <w:p w14:paraId="5DBA7282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</w:p>
          <w:p w14:paraId="54C7DE89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</w:p>
          <w:p w14:paraId="12B10A89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 xml:space="preserve">5,2 </w:t>
            </w:r>
            <w:r w:rsidRPr="0073166E">
              <w:rPr>
                <w:sz w:val="24"/>
                <w:szCs w:val="24"/>
                <w:vertAlign w:val="subscript"/>
              </w:rPr>
              <w:t>50%</w:t>
            </w:r>
          </w:p>
          <w:p w14:paraId="2CEDD84D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 xml:space="preserve">4,3 </w:t>
            </w:r>
            <w:r w:rsidRPr="0073166E">
              <w:rPr>
                <w:sz w:val="24"/>
                <w:szCs w:val="24"/>
                <w:vertAlign w:val="subscript"/>
              </w:rPr>
              <w:t>50%</w:t>
            </w:r>
          </w:p>
          <w:p w14:paraId="3B8FD418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</w:p>
          <w:p w14:paraId="17C8798F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</w:p>
          <w:p w14:paraId="00EC1874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</w:p>
          <w:p w14:paraId="7C72C1C6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 xml:space="preserve">2,5 </w:t>
            </w:r>
            <w:r w:rsidRPr="0073166E">
              <w:rPr>
                <w:sz w:val="24"/>
                <w:szCs w:val="24"/>
                <w:vertAlign w:val="subscript"/>
              </w:rPr>
              <w:t>60%</w:t>
            </w:r>
          </w:p>
          <w:p w14:paraId="5980CC81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 xml:space="preserve">1,6 </w:t>
            </w:r>
            <w:r w:rsidRPr="0073166E">
              <w:rPr>
                <w:sz w:val="24"/>
                <w:szCs w:val="24"/>
                <w:vertAlign w:val="subscript"/>
              </w:rPr>
              <w:t>40%</w:t>
            </w:r>
          </w:p>
          <w:p w14:paraId="3D3254BE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</w:p>
          <w:p w14:paraId="4EE9DBBB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</w:p>
          <w:p w14:paraId="7C9F858C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</w:p>
          <w:p w14:paraId="0ED34C4A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</w:p>
          <w:p w14:paraId="5B22733F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</w:p>
          <w:p w14:paraId="53AC12D9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</w:p>
          <w:p w14:paraId="0B5BFC4E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</w:p>
          <w:p w14:paraId="62EAFE45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</w:p>
          <w:p w14:paraId="6C299746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</w:p>
          <w:p w14:paraId="129D3C16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 xml:space="preserve">2,6 </w:t>
            </w:r>
            <w:r w:rsidRPr="0073166E">
              <w:rPr>
                <w:sz w:val="24"/>
                <w:szCs w:val="24"/>
                <w:vertAlign w:val="subscript"/>
              </w:rPr>
              <w:t>90%</w:t>
            </w:r>
          </w:p>
          <w:p w14:paraId="3516E1F3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  <w:vertAlign w:val="subscript"/>
              </w:rPr>
            </w:pPr>
            <w:r w:rsidRPr="0073166E">
              <w:rPr>
                <w:sz w:val="24"/>
                <w:szCs w:val="24"/>
              </w:rPr>
              <w:t xml:space="preserve">1,7 </w:t>
            </w:r>
            <w:r w:rsidRPr="0073166E">
              <w:rPr>
                <w:sz w:val="24"/>
                <w:szCs w:val="24"/>
                <w:vertAlign w:val="subscript"/>
              </w:rPr>
              <w:t>10%</w:t>
            </w:r>
          </w:p>
          <w:p w14:paraId="49E6E578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  <w:vertAlign w:val="subscript"/>
              </w:rPr>
            </w:pPr>
          </w:p>
          <w:p w14:paraId="39FDFD4B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</w:p>
          <w:p w14:paraId="5FEAF1C6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</w:p>
          <w:p w14:paraId="534A165D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 xml:space="preserve">2,7 </w:t>
            </w:r>
            <w:r w:rsidRPr="0073166E">
              <w:rPr>
                <w:sz w:val="24"/>
                <w:szCs w:val="24"/>
                <w:vertAlign w:val="subscript"/>
              </w:rPr>
              <w:t>80%</w:t>
            </w:r>
          </w:p>
          <w:p w14:paraId="5C48DB07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 xml:space="preserve">1,8 </w:t>
            </w:r>
            <w:r w:rsidRPr="0073166E">
              <w:rPr>
                <w:sz w:val="24"/>
                <w:szCs w:val="24"/>
                <w:vertAlign w:val="subscript"/>
              </w:rPr>
              <w:t>20%</w:t>
            </w:r>
          </w:p>
          <w:p w14:paraId="7207954C" w14:textId="77777777" w:rsidR="00B74B86" w:rsidRPr="0073166E" w:rsidRDefault="00B74B86" w:rsidP="00AB25B4">
            <w:pPr>
              <w:rPr>
                <w:sz w:val="24"/>
                <w:szCs w:val="24"/>
              </w:rPr>
            </w:pPr>
          </w:p>
          <w:p w14:paraId="27F78B2F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</w:p>
          <w:p w14:paraId="5EA3463D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</w:p>
          <w:p w14:paraId="38CA8CE5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 xml:space="preserve">3,7 </w:t>
            </w:r>
            <w:r w:rsidRPr="0073166E">
              <w:rPr>
                <w:sz w:val="24"/>
                <w:szCs w:val="24"/>
                <w:vertAlign w:val="subscript"/>
              </w:rPr>
              <w:t>10%</w:t>
            </w:r>
          </w:p>
          <w:p w14:paraId="4D8BF4E6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 xml:space="preserve">2,8 </w:t>
            </w:r>
            <w:r w:rsidRPr="0073166E">
              <w:rPr>
                <w:sz w:val="24"/>
                <w:szCs w:val="24"/>
                <w:vertAlign w:val="subscript"/>
              </w:rPr>
              <w:t>75%</w:t>
            </w:r>
          </w:p>
          <w:p w14:paraId="0D3EEEE1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 xml:space="preserve">1,9 </w:t>
            </w:r>
            <w:r w:rsidRPr="0073166E">
              <w:rPr>
                <w:sz w:val="24"/>
                <w:szCs w:val="24"/>
                <w:vertAlign w:val="subscript"/>
              </w:rPr>
              <w:t>15%</w:t>
            </w:r>
          </w:p>
          <w:p w14:paraId="425EE09D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</w:p>
          <w:p w14:paraId="4CDBCDB0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 xml:space="preserve">3,8 </w:t>
            </w:r>
            <w:r w:rsidRPr="0073166E">
              <w:rPr>
                <w:sz w:val="24"/>
                <w:szCs w:val="24"/>
                <w:vertAlign w:val="subscript"/>
              </w:rPr>
              <w:t>60%</w:t>
            </w:r>
          </w:p>
          <w:p w14:paraId="276EACEF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 xml:space="preserve">2,9 </w:t>
            </w:r>
            <w:r w:rsidRPr="0073166E">
              <w:rPr>
                <w:sz w:val="24"/>
                <w:szCs w:val="24"/>
                <w:vertAlign w:val="subscript"/>
              </w:rPr>
              <w:t>40%</w:t>
            </w:r>
          </w:p>
          <w:p w14:paraId="5BED180D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</w:p>
          <w:p w14:paraId="31C092A6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 xml:space="preserve">3,9 </w:t>
            </w:r>
            <w:r w:rsidRPr="0073166E">
              <w:rPr>
                <w:sz w:val="24"/>
                <w:szCs w:val="24"/>
                <w:vertAlign w:val="subscript"/>
              </w:rPr>
              <w:t>70%</w:t>
            </w:r>
          </w:p>
          <w:p w14:paraId="43C6C1AC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 xml:space="preserve">2,10 </w:t>
            </w:r>
            <w:r w:rsidRPr="0073166E">
              <w:rPr>
                <w:sz w:val="24"/>
                <w:szCs w:val="24"/>
                <w:vertAlign w:val="subscript"/>
              </w:rPr>
              <w:t>30%</w:t>
            </w:r>
          </w:p>
          <w:p w14:paraId="3B00B562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</w:p>
          <w:p w14:paraId="253B3889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 xml:space="preserve">4,9 </w:t>
            </w:r>
            <w:r w:rsidRPr="0073166E">
              <w:rPr>
                <w:sz w:val="24"/>
                <w:szCs w:val="24"/>
                <w:vertAlign w:val="subscript"/>
              </w:rPr>
              <w:t>30%</w:t>
            </w:r>
          </w:p>
          <w:p w14:paraId="6BF4A1A1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 xml:space="preserve">3,10 </w:t>
            </w:r>
            <w:r w:rsidRPr="0073166E">
              <w:rPr>
                <w:sz w:val="24"/>
                <w:szCs w:val="24"/>
                <w:vertAlign w:val="subscript"/>
              </w:rPr>
              <w:t>70%</w:t>
            </w:r>
          </w:p>
          <w:p w14:paraId="22E990BB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</w:p>
        </w:tc>
        <w:tc>
          <w:tcPr>
            <w:tcW w:w="990" w:type="dxa"/>
          </w:tcPr>
          <w:p w14:paraId="7562177E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lastRenderedPageBreak/>
              <w:t>0,2</w:t>
            </w:r>
          </w:p>
          <w:p w14:paraId="4F2C3A81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</w:p>
          <w:p w14:paraId="6ECD38E8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</w:p>
          <w:p w14:paraId="520D1883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>1,2</w:t>
            </w:r>
          </w:p>
          <w:p w14:paraId="5B7239B9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</w:p>
          <w:p w14:paraId="481D49C5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>4,0</w:t>
            </w:r>
          </w:p>
          <w:p w14:paraId="26A3E30F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</w:p>
          <w:p w14:paraId="784A7DC7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 xml:space="preserve">1,3 </w:t>
            </w:r>
            <w:r w:rsidRPr="0073166E">
              <w:rPr>
                <w:sz w:val="24"/>
                <w:szCs w:val="24"/>
                <w:vertAlign w:val="subscript"/>
              </w:rPr>
              <w:t>25%</w:t>
            </w:r>
          </w:p>
          <w:p w14:paraId="5CC8387F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 xml:space="preserve">0,4 </w:t>
            </w:r>
            <w:r w:rsidRPr="0073166E">
              <w:rPr>
                <w:sz w:val="24"/>
                <w:szCs w:val="24"/>
                <w:vertAlign w:val="subscript"/>
              </w:rPr>
              <w:t>75%</w:t>
            </w:r>
          </w:p>
          <w:p w14:paraId="082C4E0F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</w:p>
          <w:p w14:paraId="26BB5AD6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>4,1</w:t>
            </w:r>
          </w:p>
          <w:p w14:paraId="7C987EDB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</w:p>
          <w:p w14:paraId="0147A3D4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</w:p>
          <w:p w14:paraId="3464B0B1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</w:p>
          <w:p w14:paraId="15DB4461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 xml:space="preserve">1,4 </w:t>
            </w:r>
            <w:r w:rsidRPr="0073166E">
              <w:rPr>
                <w:sz w:val="24"/>
                <w:szCs w:val="24"/>
                <w:vertAlign w:val="subscript"/>
              </w:rPr>
              <w:t>25%</w:t>
            </w:r>
          </w:p>
          <w:p w14:paraId="17DB068F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 xml:space="preserve">0,5 </w:t>
            </w:r>
            <w:r w:rsidRPr="0073166E">
              <w:rPr>
                <w:sz w:val="24"/>
                <w:szCs w:val="24"/>
                <w:vertAlign w:val="subscript"/>
              </w:rPr>
              <w:t>75%</w:t>
            </w:r>
          </w:p>
          <w:p w14:paraId="48975874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</w:p>
          <w:p w14:paraId="71293AAF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</w:p>
          <w:p w14:paraId="55BD3A51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 xml:space="preserve">5,1 </w:t>
            </w:r>
            <w:r w:rsidRPr="0073166E">
              <w:rPr>
                <w:sz w:val="24"/>
                <w:szCs w:val="24"/>
                <w:vertAlign w:val="subscript"/>
              </w:rPr>
              <w:t>35%</w:t>
            </w:r>
          </w:p>
          <w:p w14:paraId="5773213F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 xml:space="preserve">4,2 </w:t>
            </w:r>
            <w:r w:rsidRPr="0073166E">
              <w:rPr>
                <w:sz w:val="24"/>
                <w:szCs w:val="24"/>
                <w:vertAlign w:val="subscript"/>
              </w:rPr>
              <w:t>65%</w:t>
            </w:r>
          </w:p>
          <w:p w14:paraId="76CF5655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</w:p>
          <w:p w14:paraId="0B300307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 xml:space="preserve">2,4 </w:t>
            </w:r>
            <w:r w:rsidRPr="0073166E">
              <w:rPr>
                <w:sz w:val="24"/>
                <w:szCs w:val="24"/>
                <w:vertAlign w:val="subscript"/>
              </w:rPr>
              <w:t>35%</w:t>
            </w:r>
          </w:p>
          <w:p w14:paraId="4BF0D8AB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 xml:space="preserve">1,5 </w:t>
            </w:r>
            <w:r w:rsidRPr="0073166E">
              <w:rPr>
                <w:sz w:val="24"/>
                <w:szCs w:val="24"/>
                <w:vertAlign w:val="subscript"/>
              </w:rPr>
              <w:t>30%</w:t>
            </w:r>
          </w:p>
          <w:p w14:paraId="71B4E9A4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 xml:space="preserve">0,6 </w:t>
            </w:r>
            <w:r w:rsidRPr="0073166E">
              <w:rPr>
                <w:sz w:val="24"/>
                <w:szCs w:val="24"/>
                <w:vertAlign w:val="subscript"/>
              </w:rPr>
              <w:t>35%</w:t>
            </w:r>
          </w:p>
          <w:p w14:paraId="44742A65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</w:p>
          <w:p w14:paraId="378B3B3C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 xml:space="preserve">5,2 </w:t>
            </w:r>
            <w:r w:rsidRPr="0073166E">
              <w:rPr>
                <w:sz w:val="24"/>
                <w:szCs w:val="24"/>
                <w:vertAlign w:val="subscript"/>
              </w:rPr>
              <w:t>40 %</w:t>
            </w:r>
          </w:p>
          <w:p w14:paraId="736C3EC4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 xml:space="preserve">4,3 </w:t>
            </w:r>
            <w:r w:rsidRPr="0073166E">
              <w:rPr>
                <w:sz w:val="24"/>
                <w:szCs w:val="24"/>
                <w:vertAlign w:val="subscript"/>
              </w:rPr>
              <w:t>60%</w:t>
            </w:r>
          </w:p>
          <w:p w14:paraId="1AB0DA78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</w:p>
          <w:p w14:paraId="0DB9EB6A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</w:p>
          <w:p w14:paraId="3088EF5D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</w:p>
          <w:p w14:paraId="1053A2EC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</w:p>
          <w:p w14:paraId="739DECEE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 xml:space="preserve">1,6 </w:t>
            </w:r>
            <w:r w:rsidRPr="0073166E">
              <w:rPr>
                <w:sz w:val="24"/>
                <w:szCs w:val="24"/>
                <w:vertAlign w:val="subscript"/>
              </w:rPr>
              <w:t>75%</w:t>
            </w:r>
          </w:p>
          <w:p w14:paraId="0C976551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 xml:space="preserve">0,7 </w:t>
            </w:r>
            <w:r w:rsidRPr="0073166E">
              <w:rPr>
                <w:sz w:val="24"/>
                <w:szCs w:val="24"/>
                <w:vertAlign w:val="subscript"/>
              </w:rPr>
              <w:t>25%</w:t>
            </w:r>
          </w:p>
          <w:p w14:paraId="27169BD6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</w:p>
          <w:p w14:paraId="29651831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</w:p>
          <w:p w14:paraId="265DD32A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 xml:space="preserve">5,3 </w:t>
            </w:r>
            <w:r w:rsidRPr="0073166E">
              <w:rPr>
                <w:sz w:val="24"/>
                <w:szCs w:val="24"/>
                <w:vertAlign w:val="subscript"/>
              </w:rPr>
              <w:t>80%</w:t>
            </w:r>
          </w:p>
          <w:p w14:paraId="787AB10B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 xml:space="preserve">4,4 </w:t>
            </w:r>
            <w:r w:rsidRPr="0073166E">
              <w:rPr>
                <w:sz w:val="24"/>
                <w:szCs w:val="24"/>
                <w:vertAlign w:val="subscript"/>
              </w:rPr>
              <w:t>20%</w:t>
            </w:r>
          </w:p>
          <w:p w14:paraId="15E6FB72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</w:p>
          <w:p w14:paraId="5948EF0C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</w:p>
          <w:p w14:paraId="5E0786C2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</w:p>
          <w:p w14:paraId="61C9B3CA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</w:p>
          <w:p w14:paraId="12033B21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 xml:space="preserve">2,6 </w:t>
            </w:r>
            <w:r w:rsidRPr="0073166E">
              <w:rPr>
                <w:sz w:val="24"/>
                <w:szCs w:val="24"/>
                <w:vertAlign w:val="subscript"/>
              </w:rPr>
              <w:t>20%</w:t>
            </w:r>
          </w:p>
          <w:p w14:paraId="2100264D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 xml:space="preserve">1,7 </w:t>
            </w:r>
            <w:r w:rsidRPr="0073166E">
              <w:rPr>
                <w:sz w:val="24"/>
                <w:szCs w:val="24"/>
                <w:vertAlign w:val="subscript"/>
              </w:rPr>
              <w:t>30%</w:t>
            </w:r>
          </w:p>
          <w:p w14:paraId="1DCA0C20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 xml:space="preserve">0,8 </w:t>
            </w:r>
            <w:r w:rsidRPr="0073166E">
              <w:rPr>
                <w:sz w:val="24"/>
                <w:szCs w:val="24"/>
                <w:vertAlign w:val="subscript"/>
              </w:rPr>
              <w:t>50%</w:t>
            </w:r>
          </w:p>
          <w:p w14:paraId="6B3FEB48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</w:p>
          <w:p w14:paraId="0E322A30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</w:p>
          <w:p w14:paraId="35891ED2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</w:p>
          <w:p w14:paraId="68703EA5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>1,8</w:t>
            </w:r>
          </w:p>
          <w:p w14:paraId="35203069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</w:p>
          <w:p w14:paraId="2EEDF846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>5,5</w:t>
            </w:r>
          </w:p>
          <w:p w14:paraId="7A5A5DE2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</w:p>
          <w:p w14:paraId="77D099BD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</w:p>
          <w:p w14:paraId="18A6E491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</w:p>
          <w:p w14:paraId="559B60B9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>1,9</w:t>
            </w:r>
          </w:p>
          <w:p w14:paraId="44DA6F13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</w:p>
          <w:p w14:paraId="0AE40BE4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</w:p>
        </w:tc>
        <w:tc>
          <w:tcPr>
            <w:tcW w:w="990" w:type="dxa"/>
          </w:tcPr>
          <w:p w14:paraId="69A8D117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lastRenderedPageBreak/>
              <w:t>0,2</w:t>
            </w:r>
          </w:p>
          <w:p w14:paraId="0C6A4017" w14:textId="77777777" w:rsidR="00B74B86" w:rsidRPr="0073166E" w:rsidRDefault="00B74B86" w:rsidP="00AB25B4">
            <w:pPr>
              <w:rPr>
                <w:sz w:val="24"/>
                <w:szCs w:val="24"/>
              </w:rPr>
            </w:pPr>
          </w:p>
          <w:p w14:paraId="632978F0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>0,3</w:t>
            </w:r>
          </w:p>
          <w:p w14:paraId="49116D13" w14:textId="77777777" w:rsidR="00B74B86" w:rsidRPr="0073166E" w:rsidRDefault="00B74B86" w:rsidP="00AB25B4">
            <w:pPr>
              <w:rPr>
                <w:sz w:val="24"/>
                <w:szCs w:val="24"/>
              </w:rPr>
            </w:pPr>
          </w:p>
          <w:p w14:paraId="3C923C3B" w14:textId="77777777" w:rsidR="00B74B86" w:rsidRPr="0073166E" w:rsidRDefault="00B74B86" w:rsidP="00AB25B4">
            <w:pPr>
              <w:rPr>
                <w:sz w:val="24"/>
                <w:szCs w:val="24"/>
              </w:rPr>
            </w:pPr>
          </w:p>
          <w:p w14:paraId="511D8477" w14:textId="77777777" w:rsidR="00B74B86" w:rsidRPr="0073166E" w:rsidRDefault="00B74B86" w:rsidP="00AB25B4">
            <w:pPr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>4,0</w:t>
            </w:r>
          </w:p>
          <w:p w14:paraId="746FABAF" w14:textId="77777777" w:rsidR="00B74B86" w:rsidRPr="0073166E" w:rsidRDefault="00B74B86" w:rsidP="00AB25B4">
            <w:pPr>
              <w:rPr>
                <w:sz w:val="24"/>
                <w:szCs w:val="24"/>
              </w:rPr>
            </w:pPr>
          </w:p>
          <w:p w14:paraId="7B1A4C56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 xml:space="preserve">1,3 </w:t>
            </w:r>
            <w:r w:rsidRPr="0073166E">
              <w:rPr>
                <w:sz w:val="24"/>
                <w:szCs w:val="24"/>
                <w:vertAlign w:val="subscript"/>
              </w:rPr>
              <w:t>30%</w:t>
            </w:r>
          </w:p>
          <w:p w14:paraId="3AEF7182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 xml:space="preserve">0,4 </w:t>
            </w:r>
            <w:r w:rsidRPr="0073166E">
              <w:rPr>
                <w:sz w:val="24"/>
                <w:szCs w:val="24"/>
                <w:vertAlign w:val="subscript"/>
              </w:rPr>
              <w:t>70%</w:t>
            </w:r>
          </w:p>
          <w:p w14:paraId="0EE26238" w14:textId="77777777" w:rsidR="00B74B86" w:rsidRPr="0073166E" w:rsidRDefault="00B74B86" w:rsidP="00AB25B4">
            <w:pPr>
              <w:rPr>
                <w:sz w:val="24"/>
                <w:szCs w:val="24"/>
              </w:rPr>
            </w:pPr>
          </w:p>
          <w:p w14:paraId="1DDEB797" w14:textId="77777777" w:rsidR="00B74B86" w:rsidRPr="0073166E" w:rsidRDefault="00B74B86" w:rsidP="00AB25B4">
            <w:pPr>
              <w:contextualSpacing/>
              <w:rPr>
                <w:bCs/>
                <w:sz w:val="24"/>
                <w:szCs w:val="24"/>
              </w:rPr>
            </w:pPr>
            <w:r w:rsidRPr="0073166E">
              <w:rPr>
                <w:bCs/>
                <w:sz w:val="24"/>
                <w:szCs w:val="24"/>
              </w:rPr>
              <w:t xml:space="preserve">4,1 </w:t>
            </w:r>
            <w:r w:rsidRPr="0073166E">
              <w:rPr>
                <w:sz w:val="24"/>
                <w:szCs w:val="24"/>
                <w:vertAlign w:val="subscript"/>
              </w:rPr>
              <w:t>60%</w:t>
            </w:r>
          </w:p>
          <w:p w14:paraId="0435ED02" w14:textId="77777777" w:rsidR="00B74B86" w:rsidRPr="0073166E" w:rsidRDefault="00B74B86" w:rsidP="00AB25B4">
            <w:pPr>
              <w:contextualSpacing/>
              <w:rPr>
                <w:bCs/>
                <w:sz w:val="24"/>
                <w:szCs w:val="24"/>
              </w:rPr>
            </w:pPr>
            <w:r w:rsidRPr="0073166E">
              <w:rPr>
                <w:bCs/>
                <w:sz w:val="24"/>
                <w:szCs w:val="24"/>
              </w:rPr>
              <w:t xml:space="preserve">3,2 </w:t>
            </w:r>
            <w:r w:rsidRPr="0073166E">
              <w:rPr>
                <w:sz w:val="24"/>
                <w:szCs w:val="24"/>
                <w:vertAlign w:val="subscript"/>
              </w:rPr>
              <w:t>40%</w:t>
            </w:r>
          </w:p>
          <w:p w14:paraId="23D20E57" w14:textId="77777777" w:rsidR="00B74B86" w:rsidRPr="0073166E" w:rsidRDefault="00B74B86" w:rsidP="00AB25B4">
            <w:pPr>
              <w:rPr>
                <w:sz w:val="24"/>
                <w:szCs w:val="24"/>
              </w:rPr>
            </w:pPr>
          </w:p>
          <w:p w14:paraId="4C7CE450" w14:textId="77777777" w:rsidR="00B74B86" w:rsidRPr="0073166E" w:rsidRDefault="00B74B86" w:rsidP="00AB25B4">
            <w:pPr>
              <w:rPr>
                <w:sz w:val="24"/>
                <w:szCs w:val="24"/>
              </w:rPr>
            </w:pPr>
            <w:r w:rsidRPr="0073166E">
              <w:rPr>
                <w:bCs/>
                <w:sz w:val="24"/>
                <w:szCs w:val="24"/>
              </w:rPr>
              <w:t xml:space="preserve">2,3 </w:t>
            </w:r>
            <w:r w:rsidRPr="0073166E">
              <w:rPr>
                <w:sz w:val="24"/>
                <w:szCs w:val="24"/>
                <w:vertAlign w:val="subscript"/>
              </w:rPr>
              <w:t>30%</w:t>
            </w:r>
          </w:p>
          <w:p w14:paraId="6E4FC08E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  <w:r w:rsidRPr="0073166E">
              <w:rPr>
                <w:bCs/>
                <w:sz w:val="24"/>
                <w:szCs w:val="24"/>
              </w:rPr>
              <w:t xml:space="preserve">1,4 </w:t>
            </w:r>
            <w:r w:rsidRPr="0073166E">
              <w:rPr>
                <w:sz w:val="24"/>
                <w:szCs w:val="24"/>
                <w:vertAlign w:val="subscript"/>
              </w:rPr>
              <w:t>70%</w:t>
            </w:r>
          </w:p>
          <w:p w14:paraId="049AEC38" w14:textId="77777777" w:rsidR="00B74B86" w:rsidRPr="0073166E" w:rsidRDefault="00B74B86" w:rsidP="00AB25B4">
            <w:pPr>
              <w:rPr>
                <w:sz w:val="24"/>
                <w:szCs w:val="24"/>
              </w:rPr>
            </w:pPr>
          </w:p>
          <w:p w14:paraId="4664D1B9" w14:textId="77777777" w:rsidR="00B74B86" w:rsidRPr="0073166E" w:rsidRDefault="00B74B86" w:rsidP="00AB25B4">
            <w:pPr>
              <w:rPr>
                <w:sz w:val="24"/>
                <w:szCs w:val="24"/>
              </w:rPr>
            </w:pPr>
          </w:p>
          <w:p w14:paraId="24CE7496" w14:textId="77777777" w:rsidR="00B74B86" w:rsidRPr="0073166E" w:rsidRDefault="00B74B86" w:rsidP="00AB25B4">
            <w:pPr>
              <w:rPr>
                <w:sz w:val="24"/>
                <w:szCs w:val="24"/>
              </w:rPr>
            </w:pPr>
          </w:p>
          <w:p w14:paraId="1F5B51D2" w14:textId="77777777" w:rsidR="00B74B86" w:rsidRPr="0073166E" w:rsidRDefault="00B74B86" w:rsidP="00AB25B4">
            <w:pPr>
              <w:rPr>
                <w:sz w:val="24"/>
                <w:szCs w:val="24"/>
              </w:rPr>
            </w:pPr>
          </w:p>
          <w:p w14:paraId="0D5EA907" w14:textId="77777777" w:rsidR="00B74B86" w:rsidRPr="0073166E" w:rsidRDefault="00B74B86" w:rsidP="00AB25B4">
            <w:pPr>
              <w:rPr>
                <w:sz w:val="24"/>
                <w:szCs w:val="24"/>
              </w:rPr>
            </w:pPr>
          </w:p>
          <w:p w14:paraId="03872CD1" w14:textId="77777777" w:rsidR="00B74B86" w:rsidRPr="0073166E" w:rsidRDefault="00B74B86" w:rsidP="00AB25B4">
            <w:pPr>
              <w:rPr>
                <w:sz w:val="24"/>
                <w:szCs w:val="24"/>
              </w:rPr>
            </w:pPr>
          </w:p>
          <w:p w14:paraId="73CEF509" w14:textId="77777777" w:rsidR="00B74B86" w:rsidRPr="0073166E" w:rsidRDefault="00B74B86" w:rsidP="00AB25B4">
            <w:pPr>
              <w:rPr>
                <w:sz w:val="24"/>
                <w:szCs w:val="24"/>
              </w:rPr>
            </w:pPr>
          </w:p>
          <w:p w14:paraId="659B536D" w14:textId="77777777" w:rsidR="00B74B86" w:rsidRPr="0073166E" w:rsidRDefault="00B74B86" w:rsidP="00AB25B4">
            <w:pPr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>1,5</w:t>
            </w:r>
          </w:p>
          <w:p w14:paraId="12DC71DD" w14:textId="77777777" w:rsidR="00B74B86" w:rsidRPr="0073166E" w:rsidRDefault="00B74B86" w:rsidP="00AB25B4">
            <w:pPr>
              <w:rPr>
                <w:sz w:val="24"/>
                <w:szCs w:val="24"/>
              </w:rPr>
            </w:pPr>
          </w:p>
          <w:p w14:paraId="2E08E907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</w:p>
          <w:p w14:paraId="26E07ECC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</w:p>
          <w:p w14:paraId="0D6D1601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</w:p>
          <w:p w14:paraId="2CF1D930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</w:p>
          <w:p w14:paraId="5525E273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</w:p>
          <w:p w14:paraId="296D31B7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</w:p>
          <w:p w14:paraId="5D190E73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 xml:space="preserve">2,5 </w:t>
            </w:r>
            <w:r w:rsidRPr="0073166E">
              <w:rPr>
                <w:sz w:val="24"/>
                <w:szCs w:val="24"/>
                <w:vertAlign w:val="subscript"/>
              </w:rPr>
              <w:t>40%</w:t>
            </w:r>
          </w:p>
          <w:p w14:paraId="254C2ADE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 xml:space="preserve">1,6 </w:t>
            </w:r>
            <w:r w:rsidRPr="0073166E">
              <w:rPr>
                <w:sz w:val="24"/>
                <w:szCs w:val="24"/>
                <w:vertAlign w:val="subscript"/>
              </w:rPr>
              <w:t>60%</w:t>
            </w:r>
          </w:p>
          <w:p w14:paraId="76155F5C" w14:textId="77777777" w:rsidR="00B74B86" w:rsidRPr="0073166E" w:rsidRDefault="00B74B86" w:rsidP="00AB25B4">
            <w:pPr>
              <w:rPr>
                <w:sz w:val="24"/>
                <w:szCs w:val="24"/>
              </w:rPr>
            </w:pPr>
          </w:p>
          <w:p w14:paraId="2CF84F06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</w:p>
          <w:p w14:paraId="4CFC63BC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</w:p>
          <w:p w14:paraId="098AF2E0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</w:p>
          <w:p w14:paraId="32942B1B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</w:p>
          <w:p w14:paraId="79467955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</w:p>
          <w:p w14:paraId="1FA99982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</w:p>
          <w:p w14:paraId="4872CBCB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</w:p>
          <w:p w14:paraId="77011418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</w:p>
          <w:p w14:paraId="7F6CC564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 xml:space="preserve">2,6 </w:t>
            </w:r>
            <w:r w:rsidRPr="0073166E">
              <w:rPr>
                <w:sz w:val="24"/>
                <w:szCs w:val="24"/>
                <w:vertAlign w:val="subscript"/>
              </w:rPr>
              <w:t>40%</w:t>
            </w:r>
          </w:p>
          <w:p w14:paraId="0ADD8418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 xml:space="preserve">1,7 </w:t>
            </w:r>
            <w:r w:rsidRPr="0073166E">
              <w:rPr>
                <w:sz w:val="24"/>
                <w:szCs w:val="24"/>
                <w:vertAlign w:val="subscript"/>
              </w:rPr>
              <w:t>60%</w:t>
            </w:r>
          </w:p>
          <w:p w14:paraId="6F213C72" w14:textId="77777777" w:rsidR="00B74B86" w:rsidRPr="0073166E" w:rsidRDefault="00B74B86" w:rsidP="00AB25B4">
            <w:pPr>
              <w:rPr>
                <w:sz w:val="24"/>
                <w:szCs w:val="24"/>
              </w:rPr>
            </w:pPr>
          </w:p>
          <w:p w14:paraId="6918D64D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</w:p>
          <w:p w14:paraId="78E22F98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</w:p>
          <w:p w14:paraId="1848E271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 xml:space="preserve">2,7 </w:t>
            </w:r>
            <w:r w:rsidRPr="0073166E">
              <w:rPr>
                <w:sz w:val="24"/>
                <w:szCs w:val="24"/>
                <w:vertAlign w:val="subscript"/>
              </w:rPr>
              <w:t>40%</w:t>
            </w:r>
          </w:p>
          <w:p w14:paraId="3F23C538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 xml:space="preserve">1,8 </w:t>
            </w:r>
            <w:r w:rsidRPr="0073166E">
              <w:rPr>
                <w:sz w:val="24"/>
                <w:szCs w:val="24"/>
                <w:vertAlign w:val="subscript"/>
              </w:rPr>
              <w:t>60%</w:t>
            </w:r>
          </w:p>
          <w:p w14:paraId="5A51C9B6" w14:textId="77777777" w:rsidR="00B74B86" w:rsidRPr="0073166E" w:rsidRDefault="00B74B86" w:rsidP="00AB25B4">
            <w:pPr>
              <w:rPr>
                <w:sz w:val="24"/>
                <w:szCs w:val="24"/>
              </w:rPr>
            </w:pPr>
          </w:p>
          <w:p w14:paraId="0EB43931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</w:p>
          <w:p w14:paraId="3302B9C2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</w:p>
          <w:p w14:paraId="0A9D20B8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</w:p>
          <w:p w14:paraId="48FCF322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 xml:space="preserve">2,8 </w:t>
            </w:r>
            <w:r w:rsidRPr="0073166E">
              <w:rPr>
                <w:sz w:val="24"/>
                <w:szCs w:val="24"/>
                <w:vertAlign w:val="subscript"/>
              </w:rPr>
              <w:t>40%</w:t>
            </w:r>
          </w:p>
          <w:p w14:paraId="2B083359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 xml:space="preserve">1,9 </w:t>
            </w:r>
            <w:r w:rsidRPr="0073166E">
              <w:rPr>
                <w:sz w:val="24"/>
                <w:szCs w:val="24"/>
                <w:vertAlign w:val="subscript"/>
              </w:rPr>
              <w:t>60%</w:t>
            </w:r>
          </w:p>
          <w:p w14:paraId="74A6A88F" w14:textId="77777777" w:rsidR="00B74B86" w:rsidRPr="0073166E" w:rsidRDefault="00B74B86" w:rsidP="00AB25B4">
            <w:pPr>
              <w:rPr>
                <w:sz w:val="24"/>
                <w:szCs w:val="24"/>
              </w:rPr>
            </w:pPr>
          </w:p>
          <w:p w14:paraId="389D5DE0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 xml:space="preserve">3,8 </w:t>
            </w:r>
            <w:r w:rsidRPr="0073166E">
              <w:rPr>
                <w:sz w:val="24"/>
                <w:szCs w:val="24"/>
                <w:vertAlign w:val="subscript"/>
              </w:rPr>
              <w:t>80%</w:t>
            </w:r>
          </w:p>
          <w:p w14:paraId="082731D2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 xml:space="preserve">2,9 </w:t>
            </w:r>
            <w:r w:rsidRPr="0073166E">
              <w:rPr>
                <w:sz w:val="24"/>
                <w:szCs w:val="24"/>
                <w:vertAlign w:val="subscript"/>
              </w:rPr>
              <w:t>20%</w:t>
            </w:r>
          </w:p>
          <w:p w14:paraId="62AEF7CA" w14:textId="77777777" w:rsidR="00B74B86" w:rsidRPr="0073166E" w:rsidRDefault="00B74B86" w:rsidP="00AB25B4">
            <w:pPr>
              <w:rPr>
                <w:sz w:val="24"/>
                <w:szCs w:val="24"/>
              </w:rPr>
            </w:pPr>
          </w:p>
          <w:p w14:paraId="6D64EA8E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 xml:space="preserve">3,9 </w:t>
            </w:r>
            <w:r w:rsidRPr="0073166E">
              <w:rPr>
                <w:sz w:val="24"/>
                <w:szCs w:val="24"/>
                <w:vertAlign w:val="subscript"/>
              </w:rPr>
              <w:t>40%</w:t>
            </w:r>
          </w:p>
          <w:p w14:paraId="5387322F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 xml:space="preserve">2,10 </w:t>
            </w:r>
            <w:r w:rsidRPr="0073166E">
              <w:rPr>
                <w:sz w:val="24"/>
                <w:szCs w:val="24"/>
                <w:vertAlign w:val="subscript"/>
              </w:rPr>
              <w:t>60%</w:t>
            </w:r>
          </w:p>
          <w:p w14:paraId="049D24CC" w14:textId="77777777" w:rsidR="00B74B86" w:rsidRPr="0073166E" w:rsidRDefault="00B74B86" w:rsidP="00AB25B4">
            <w:pPr>
              <w:rPr>
                <w:sz w:val="24"/>
                <w:szCs w:val="24"/>
              </w:rPr>
            </w:pPr>
          </w:p>
          <w:p w14:paraId="1B9952EB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 xml:space="preserve">4,9 </w:t>
            </w:r>
            <w:r w:rsidRPr="0073166E">
              <w:rPr>
                <w:sz w:val="24"/>
                <w:szCs w:val="24"/>
                <w:vertAlign w:val="subscript"/>
              </w:rPr>
              <w:t>50%</w:t>
            </w:r>
          </w:p>
          <w:p w14:paraId="640ECCAC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 xml:space="preserve">3,10 </w:t>
            </w:r>
            <w:r w:rsidRPr="0073166E">
              <w:rPr>
                <w:sz w:val="24"/>
                <w:szCs w:val="24"/>
                <w:vertAlign w:val="subscript"/>
              </w:rPr>
              <w:t>50%</w:t>
            </w:r>
          </w:p>
          <w:p w14:paraId="26CED161" w14:textId="77777777" w:rsidR="00B74B86" w:rsidRPr="0073166E" w:rsidRDefault="00B74B86" w:rsidP="00AB25B4">
            <w:pPr>
              <w:rPr>
                <w:sz w:val="24"/>
                <w:szCs w:val="24"/>
              </w:rPr>
            </w:pPr>
          </w:p>
          <w:p w14:paraId="6743497B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 xml:space="preserve">4,10 </w:t>
            </w:r>
            <w:r w:rsidRPr="0073166E">
              <w:rPr>
                <w:sz w:val="24"/>
                <w:szCs w:val="24"/>
                <w:vertAlign w:val="subscript"/>
              </w:rPr>
              <w:t>50%</w:t>
            </w:r>
          </w:p>
          <w:p w14:paraId="1B66EC52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 xml:space="preserve">3,11 </w:t>
            </w:r>
            <w:r w:rsidRPr="0073166E">
              <w:rPr>
                <w:sz w:val="24"/>
                <w:szCs w:val="24"/>
                <w:vertAlign w:val="subscript"/>
              </w:rPr>
              <w:t>50%</w:t>
            </w:r>
          </w:p>
          <w:p w14:paraId="5684CA33" w14:textId="77777777" w:rsidR="00B74B86" w:rsidRPr="0073166E" w:rsidRDefault="00B74B86" w:rsidP="00AB25B4">
            <w:pPr>
              <w:rPr>
                <w:sz w:val="24"/>
                <w:szCs w:val="24"/>
              </w:rPr>
            </w:pPr>
          </w:p>
          <w:p w14:paraId="3F4DDA26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 xml:space="preserve">4,11 </w:t>
            </w:r>
            <w:r w:rsidRPr="0073166E">
              <w:rPr>
                <w:sz w:val="24"/>
                <w:szCs w:val="24"/>
                <w:vertAlign w:val="subscript"/>
              </w:rPr>
              <w:t>70%</w:t>
            </w:r>
          </w:p>
          <w:p w14:paraId="28B6B28E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 xml:space="preserve">3,12 </w:t>
            </w:r>
            <w:r w:rsidRPr="0073166E">
              <w:rPr>
                <w:sz w:val="24"/>
                <w:szCs w:val="24"/>
                <w:vertAlign w:val="subscript"/>
              </w:rPr>
              <w:t>30%</w:t>
            </w:r>
          </w:p>
          <w:p w14:paraId="03ECC7C2" w14:textId="77777777" w:rsidR="00B74B86" w:rsidRPr="0073166E" w:rsidRDefault="00B74B86" w:rsidP="00AB25B4">
            <w:pPr>
              <w:rPr>
                <w:sz w:val="24"/>
                <w:szCs w:val="24"/>
              </w:rPr>
            </w:pPr>
          </w:p>
          <w:p w14:paraId="2DB80C9C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 xml:space="preserve">5,11 </w:t>
            </w:r>
            <w:r w:rsidRPr="0073166E">
              <w:rPr>
                <w:sz w:val="24"/>
                <w:szCs w:val="24"/>
                <w:vertAlign w:val="subscript"/>
              </w:rPr>
              <w:t>70%</w:t>
            </w:r>
          </w:p>
          <w:p w14:paraId="08C879D1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 xml:space="preserve">4,12 </w:t>
            </w:r>
            <w:r w:rsidRPr="0073166E">
              <w:rPr>
                <w:sz w:val="24"/>
                <w:szCs w:val="24"/>
                <w:vertAlign w:val="subscript"/>
              </w:rPr>
              <w:t>30%</w:t>
            </w:r>
          </w:p>
          <w:p w14:paraId="0DF602CC" w14:textId="77777777" w:rsidR="00B74B86" w:rsidRPr="0073166E" w:rsidRDefault="00B74B86" w:rsidP="00AB25B4">
            <w:pPr>
              <w:rPr>
                <w:sz w:val="24"/>
                <w:szCs w:val="24"/>
              </w:rPr>
            </w:pPr>
          </w:p>
          <w:p w14:paraId="31D6049B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 xml:space="preserve">5,12 </w:t>
            </w:r>
            <w:r w:rsidRPr="0073166E">
              <w:rPr>
                <w:sz w:val="24"/>
                <w:szCs w:val="24"/>
                <w:vertAlign w:val="subscript"/>
              </w:rPr>
              <w:t>50%</w:t>
            </w:r>
          </w:p>
          <w:p w14:paraId="7A7B867F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 xml:space="preserve">4,13 </w:t>
            </w:r>
            <w:r w:rsidRPr="0073166E">
              <w:rPr>
                <w:sz w:val="24"/>
                <w:szCs w:val="24"/>
                <w:vertAlign w:val="subscript"/>
              </w:rPr>
              <w:t>50%</w:t>
            </w:r>
          </w:p>
          <w:p w14:paraId="6FE3AE52" w14:textId="77777777" w:rsidR="00B74B86" w:rsidRPr="0073166E" w:rsidRDefault="00B74B86" w:rsidP="00AB25B4">
            <w:pPr>
              <w:rPr>
                <w:sz w:val="24"/>
                <w:szCs w:val="24"/>
              </w:rPr>
            </w:pPr>
          </w:p>
        </w:tc>
      </w:tr>
      <w:tr w:rsidR="00B74B86" w:rsidRPr="0073166E" w14:paraId="68E61D79" w14:textId="77777777" w:rsidTr="00AB25B4">
        <w:tc>
          <w:tcPr>
            <w:tcW w:w="9360" w:type="dxa"/>
            <w:gridSpan w:val="10"/>
          </w:tcPr>
          <w:p w14:paraId="73B7AFF4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  <w:r w:rsidRPr="009C22A5">
              <w:rPr>
                <w:sz w:val="24"/>
                <w:szCs w:val="24"/>
              </w:rPr>
              <w:lastRenderedPageBreak/>
              <w:t>The number</w:t>
            </w:r>
            <w:r>
              <w:rPr>
                <w:sz w:val="24"/>
                <w:szCs w:val="24"/>
              </w:rPr>
              <w:t>s</w:t>
            </w:r>
            <w:r w:rsidRPr="009C22A5">
              <w:rPr>
                <w:sz w:val="24"/>
                <w:szCs w:val="24"/>
              </w:rPr>
              <w:t xml:space="preserve"> below indicate additional peaks (clusters) which were not identified due to the low intensity and unstable isotopic patterns.</w:t>
            </w:r>
          </w:p>
        </w:tc>
      </w:tr>
      <w:tr w:rsidR="00B74B86" w:rsidRPr="0073166E" w14:paraId="1B3EA88A" w14:textId="77777777" w:rsidTr="00AB25B4">
        <w:tc>
          <w:tcPr>
            <w:tcW w:w="810" w:type="dxa"/>
          </w:tcPr>
          <w:p w14:paraId="5F059248" w14:textId="77777777" w:rsidR="00B74B86" w:rsidRPr="0073166E" w:rsidRDefault="00B74B86" w:rsidP="00AB25B4">
            <w:pPr>
              <w:contextualSpacing/>
              <w:rPr>
                <w:bCs/>
                <w:sz w:val="24"/>
                <w:szCs w:val="24"/>
              </w:rPr>
            </w:pPr>
            <w:r w:rsidRPr="0073166E">
              <w:rPr>
                <w:bCs/>
                <w:sz w:val="24"/>
                <w:szCs w:val="24"/>
              </w:rPr>
              <w:t>0</w:t>
            </w:r>
          </w:p>
        </w:tc>
        <w:tc>
          <w:tcPr>
            <w:tcW w:w="990" w:type="dxa"/>
          </w:tcPr>
          <w:p w14:paraId="73C9C080" w14:textId="77777777" w:rsidR="00B74B86" w:rsidRPr="0073166E" w:rsidRDefault="00B74B86" w:rsidP="00AB25B4">
            <w:pPr>
              <w:contextualSpacing/>
              <w:rPr>
                <w:bCs/>
                <w:sz w:val="24"/>
                <w:szCs w:val="24"/>
              </w:rPr>
            </w:pPr>
            <w:r w:rsidRPr="0073166E">
              <w:rPr>
                <w:bCs/>
                <w:sz w:val="24"/>
                <w:szCs w:val="24"/>
              </w:rPr>
              <w:t>0</w:t>
            </w:r>
          </w:p>
        </w:tc>
        <w:tc>
          <w:tcPr>
            <w:tcW w:w="900" w:type="dxa"/>
          </w:tcPr>
          <w:p w14:paraId="1DEAE15E" w14:textId="77777777" w:rsidR="00B74B86" w:rsidRPr="0073166E" w:rsidRDefault="00B74B86" w:rsidP="00AB25B4">
            <w:pPr>
              <w:ind w:right="33"/>
              <w:contextualSpacing/>
              <w:rPr>
                <w:bCs/>
                <w:sz w:val="24"/>
                <w:szCs w:val="24"/>
              </w:rPr>
            </w:pPr>
            <w:r w:rsidRPr="0073166E">
              <w:rPr>
                <w:bCs/>
                <w:sz w:val="24"/>
                <w:szCs w:val="24"/>
              </w:rPr>
              <w:t>0</w:t>
            </w:r>
          </w:p>
        </w:tc>
        <w:tc>
          <w:tcPr>
            <w:tcW w:w="900" w:type="dxa"/>
          </w:tcPr>
          <w:p w14:paraId="56D49828" w14:textId="77777777" w:rsidR="00B74B86" w:rsidRPr="0073166E" w:rsidRDefault="00B74B86" w:rsidP="00AB25B4">
            <w:pPr>
              <w:ind w:right="33"/>
              <w:contextualSpacing/>
              <w:rPr>
                <w:bCs/>
                <w:sz w:val="24"/>
                <w:szCs w:val="24"/>
              </w:rPr>
            </w:pPr>
            <w:r w:rsidRPr="0073166E">
              <w:rPr>
                <w:bCs/>
                <w:sz w:val="24"/>
                <w:szCs w:val="24"/>
              </w:rPr>
              <w:t>0</w:t>
            </w:r>
          </w:p>
        </w:tc>
        <w:tc>
          <w:tcPr>
            <w:tcW w:w="900" w:type="dxa"/>
          </w:tcPr>
          <w:p w14:paraId="34DE1B89" w14:textId="77777777" w:rsidR="00B74B86" w:rsidRPr="0073166E" w:rsidRDefault="00B74B86" w:rsidP="00AB25B4">
            <w:pPr>
              <w:contextualSpacing/>
              <w:rPr>
                <w:bCs/>
                <w:sz w:val="24"/>
                <w:szCs w:val="24"/>
              </w:rPr>
            </w:pPr>
            <w:r w:rsidRPr="0073166E">
              <w:rPr>
                <w:bCs/>
                <w:sz w:val="24"/>
                <w:szCs w:val="24"/>
              </w:rPr>
              <w:t>0</w:t>
            </w:r>
          </w:p>
        </w:tc>
        <w:tc>
          <w:tcPr>
            <w:tcW w:w="990" w:type="dxa"/>
          </w:tcPr>
          <w:p w14:paraId="47D32AEA" w14:textId="77777777" w:rsidR="00B74B86" w:rsidRPr="0073166E" w:rsidRDefault="00B74B86" w:rsidP="00AB25B4">
            <w:pPr>
              <w:contextualSpacing/>
              <w:rPr>
                <w:bCs/>
                <w:sz w:val="24"/>
                <w:szCs w:val="24"/>
              </w:rPr>
            </w:pPr>
            <w:r w:rsidRPr="0073166E">
              <w:rPr>
                <w:bCs/>
                <w:sz w:val="24"/>
                <w:szCs w:val="24"/>
              </w:rPr>
              <w:t>0</w:t>
            </w:r>
          </w:p>
        </w:tc>
        <w:tc>
          <w:tcPr>
            <w:tcW w:w="900" w:type="dxa"/>
          </w:tcPr>
          <w:p w14:paraId="0B222C2D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>5</w:t>
            </w:r>
          </w:p>
        </w:tc>
        <w:tc>
          <w:tcPr>
            <w:tcW w:w="990" w:type="dxa"/>
          </w:tcPr>
          <w:p w14:paraId="390573AB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>5</w:t>
            </w:r>
          </w:p>
        </w:tc>
        <w:tc>
          <w:tcPr>
            <w:tcW w:w="990" w:type="dxa"/>
          </w:tcPr>
          <w:p w14:paraId="21333F3D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>23</w:t>
            </w:r>
          </w:p>
        </w:tc>
        <w:tc>
          <w:tcPr>
            <w:tcW w:w="990" w:type="dxa"/>
          </w:tcPr>
          <w:p w14:paraId="460DD203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>7</w:t>
            </w:r>
          </w:p>
        </w:tc>
      </w:tr>
    </w:tbl>
    <w:p w14:paraId="5CFDE6F5" w14:textId="13921ED9" w:rsidR="00B74B86" w:rsidRDefault="00B74B86" w:rsidP="0008086F">
      <w:pPr>
        <w:spacing w:after="240" w:line="480" w:lineRule="auto"/>
        <w:rPr>
          <w:lang w:val="en-GB"/>
        </w:rPr>
      </w:pPr>
    </w:p>
    <w:p w14:paraId="51D4F8BB" w14:textId="7CBF4E58" w:rsidR="00B74B86" w:rsidRDefault="006D598E" w:rsidP="00B74B86">
      <w:pPr>
        <w:rPr>
          <w:bCs/>
          <w:noProof/>
          <w:sz w:val="24"/>
        </w:rPr>
      </w:pPr>
      <w:r w:rsidRPr="00AB25B4">
        <w:rPr>
          <w:b/>
          <w:iCs/>
          <w:sz w:val="24"/>
          <w:szCs w:val="24"/>
        </w:rPr>
        <w:lastRenderedPageBreak/>
        <w:t xml:space="preserve">Supplementary </w:t>
      </w:r>
      <w:r w:rsidR="00B74B86" w:rsidRPr="00AB25B4">
        <w:rPr>
          <w:b/>
          <w:iCs/>
          <w:sz w:val="24"/>
          <w:szCs w:val="24"/>
        </w:rPr>
        <w:t>Table 2:</w:t>
      </w:r>
      <w:r w:rsidR="00B74B86" w:rsidRPr="0073166E">
        <w:rPr>
          <w:iCs/>
          <w:sz w:val="24"/>
          <w:szCs w:val="24"/>
        </w:rPr>
        <w:t xml:space="preserve"> Overview of </w:t>
      </w:r>
      <w:proofErr w:type="spellStart"/>
      <w:r w:rsidR="00B74B86" w:rsidRPr="0073166E">
        <w:rPr>
          <w:iCs/>
          <w:sz w:val="24"/>
          <w:szCs w:val="24"/>
        </w:rPr>
        <w:t>Ge</w:t>
      </w:r>
      <w:r w:rsidR="00B74B86" w:rsidRPr="0073166E">
        <w:rPr>
          <w:i/>
          <w:iCs/>
          <w:sz w:val="24"/>
          <w:szCs w:val="24"/>
          <w:vertAlign w:val="subscript"/>
        </w:rPr>
        <w:t>a</w:t>
      </w:r>
      <w:r w:rsidR="00B74B86" w:rsidRPr="0073166E">
        <w:rPr>
          <w:iCs/>
          <w:sz w:val="24"/>
          <w:szCs w:val="24"/>
        </w:rPr>
        <w:t>Se</w:t>
      </w:r>
      <w:r w:rsidR="00B74B86" w:rsidRPr="0073166E">
        <w:rPr>
          <w:i/>
          <w:iCs/>
          <w:sz w:val="24"/>
          <w:szCs w:val="24"/>
          <w:vertAlign w:val="subscript"/>
        </w:rPr>
        <w:t>b</w:t>
      </w:r>
      <w:proofErr w:type="spellEnd"/>
      <w:r w:rsidR="00B74B86" w:rsidRPr="0073166E">
        <w:rPr>
          <w:iCs/>
          <w:sz w:val="24"/>
          <w:szCs w:val="24"/>
          <w:vertAlign w:val="superscript"/>
        </w:rPr>
        <w:t>+</w:t>
      </w:r>
      <w:r w:rsidR="00B74B86" w:rsidRPr="0073166E">
        <w:rPr>
          <w:iCs/>
          <w:sz w:val="24"/>
          <w:szCs w:val="24"/>
        </w:rPr>
        <w:t xml:space="preserve"> clusters generated by LDI from </w:t>
      </w:r>
      <w:r w:rsidR="00B74B86" w:rsidRPr="0073166E">
        <w:rPr>
          <w:bCs/>
          <w:iCs/>
          <w:sz w:val="24"/>
          <w:szCs w:val="24"/>
        </w:rPr>
        <w:t>Ge</w:t>
      </w:r>
      <w:r w:rsidR="00B74B86" w:rsidRPr="0073166E">
        <w:rPr>
          <w:i/>
          <w:iCs/>
          <w:sz w:val="24"/>
          <w:szCs w:val="24"/>
          <w:vertAlign w:val="subscript"/>
        </w:rPr>
        <w:t>x</w:t>
      </w:r>
      <w:r w:rsidR="00B74B86" w:rsidRPr="0073166E">
        <w:rPr>
          <w:bCs/>
          <w:iCs/>
          <w:sz w:val="24"/>
          <w:szCs w:val="24"/>
        </w:rPr>
        <w:t>Se</w:t>
      </w:r>
      <w:r w:rsidR="00B74B86" w:rsidRPr="0073166E">
        <w:rPr>
          <w:i/>
          <w:iCs/>
          <w:sz w:val="24"/>
          <w:szCs w:val="24"/>
          <w:vertAlign w:val="subscript"/>
        </w:rPr>
        <w:t>1-x</w:t>
      </w:r>
      <w:r w:rsidR="00B74B86" w:rsidRPr="0073166E">
        <w:rPr>
          <w:iCs/>
          <w:sz w:val="24"/>
          <w:szCs w:val="24"/>
        </w:rPr>
        <w:t xml:space="preserve"> glass. The clusters shown in blue are detected when Ge-Se glass powder was dispersed in polymers. The first digit and the second digit in each cluster represents the number of Ge and Se atoms. </w:t>
      </w:r>
      <w:r w:rsidR="00B74B86" w:rsidRPr="0073166E">
        <w:rPr>
          <w:bCs/>
          <w:noProof/>
          <w:sz w:val="24"/>
        </w:rPr>
        <w:t>The percentage in small fonts indicates the contribution of individual species to the overall peak intensity.</w:t>
      </w:r>
    </w:p>
    <w:tbl>
      <w:tblPr>
        <w:tblStyle w:val="TableGrid"/>
        <w:tblW w:w="0" w:type="auto"/>
        <w:tblInd w:w="378" w:type="dxa"/>
        <w:tblLayout w:type="fixed"/>
        <w:tblLook w:val="04A0" w:firstRow="1" w:lastRow="0" w:firstColumn="1" w:lastColumn="0" w:noHBand="0" w:noVBand="1"/>
      </w:tblPr>
      <w:tblGrid>
        <w:gridCol w:w="1075"/>
        <w:gridCol w:w="1080"/>
        <w:gridCol w:w="1080"/>
        <w:gridCol w:w="1080"/>
        <w:gridCol w:w="1080"/>
        <w:gridCol w:w="1080"/>
        <w:gridCol w:w="1080"/>
        <w:gridCol w:w="1170"/>
      </w:tblGrid>
      <w:tr w:rsidR="00B74B86" w:rsidRPr="0073166E" w14:paraId="7000A4EE" w14:textId="77777777" w:rsidTr="00AB25B4">
        <w:tc>
          <w:tcPr>
            <w:tcW w:w="2155" w:type="dxa"/>
            <w:gridSpan w:val="2"/>
          </w:tcPr>
          <w:p w14:paraId="3E772082" w14:textId="77777777" w:rsidR="00B74B86" w:rsidRPr="0073166E" w:rsidRDefault="00B74B86" w:rsidP="00AB25B4">
            <w:pPr>
              <w:tabs>
                <w:tab w:val="left" w:pos="5556"/>
              </w:tabs>
              <w:spacing w:line="480" w:lineRule="auto"/>
              <w:jc w:val="center"/>
              <w:rPr>
                <w:b/>
                <w:iCs/>
                <w:sz w:val="24"/>
                <w:szCs w:val="24"/>
              </w:rPr>
            </w:pPr>
            <w:r w:rsidRPr="0073166E">
              <w:rPr>
                <w:b/>
                <w:iCs/>
                <w:sz w:val="24"/>
                <w:szCs w:val="24"/>
              </w:rPr>
              <w:t>Ge</w:t>
            </w:r>
            <w:r w:rsidRPr="0073166E">
              <w:rPr>
                <w:b/>
                <w:iCs/>
                <w:sz w:val="24"/>
                <w:szCs w:val="24"/>
                <w:vertAlign w:val="subscript"/>
              </w:rPr>
              <w:t>0.1</w:t>
            </w:r>
            <w:r w:rsidRPr="0073166E">
              <w:rPr>
                <w:b/>
                <w:iCs/>
                <w:sz w:val="24"/>
                <w:szCs w:val="24"/>
              </w:rPr>
              <w:t>Se</w:t>
            </w:r>
            <w:r w:rsidRPr="0073166E">
              <w:rPr>
                <w:b/>
                <w:iCs/>
                <w:sz w:val="24"/>
                <w:szCs w:val="24"/>
                <w:vertAlign w:val="subscript"/>
              </w:rPr>
              <w:t>0.9</w:t>
            </w:r>
          </w:p>
        </w:tc>
        <w:tc>
          <w:tcPr>
            <w:tcW w:w="2160" w:type="dxa"/>
            <w:gridSpan w:val="2"/>
          </w:tcPr>
          <w:p w14:paraId="7B26E660" w14:textId="77777777" w:rsidR="00B74B86" w:rsidRPr="0073166E" w:rsidRDefault="00B74B86" w:rsidP="00AB25B4">
            <w:pPr>
              <w:tabs>
                <w:tab w:val="left" w:pos="5556"/>
              </w:tabs>
              <w:spacing w:line="480" w:lineRule="auto"/>
              <w:jc w:val="center"/>
              <w:rPr>
                <w:b/>
                <w:iCs/>
                <w:sz w:val="24"/>
                <w:szCs w:val="24"/>
              </w:rPr>
            </w:pPr>
            <w:r w:rsidRPr="0073166E">
              <w:rPr>
                <w:b/>
                <w:iCs/>
                <w:sz w:val="24"/>
                <w:szCs w:val="24"/>
              </w:rPr>
              <w:t>Ge</w:t>
            </w:r>
            <w:r w:rsidRPr="0073166E">
              <w:rPr>
                <w:b/>
                <w:iCs/>
                <w:sz w:val="24"/>
                <w:szCs w:val="24"/>
                <w:vertAlign w:val="subscript"/>
              </w:rPr>
              <w:t>0.2</w:t>
            </w:r>
            <w:r w:rsidRPr="0073166E">
              <w:rPr>
                <w:b/>
                <w:iCs/>
                <w:sz w:val="24"/>
                <w:szCs w:val="24"/>
              </w:rPr>
              <w:t>Se</w:t>
            </w:r>
            <w:r w:rsidRPr="0073166E">
              <w:rPr>
                <w:b/>
                <w:iCs/>
                <w:sz w:val="24"/>
                <w:szCs w:val="24"/>
                <w:vertAlign w:val="subscript"/>
              </w:rPr>
              <w:t>0.8</w:t>
            </w:r>
          </w:p>
        </w:tc>
        <w:tc>
          <w:tcPr>
            <w:tcW w:w="2160" w:type="dxa"/>
            <w:gridSpan w:val="2"/>
          </w:tcPr>
          <w:p w14:paraId="1E60F833" w14:textId="77777777" w:rsidR="00B74B86" w:rsidRPr="0073166E" w:rsidRDefault="00B74B86" w:rsidP="00AB25B4">
            <w:pPr>
              <w:tabs>
                <w:tab w:val="left" w:pos="5556"/>
              </w:tabs>
              <w:spacing w:line="480" w:lineRule="auto"/>
              <w:jc w:val="center"/>
              <w:rPr>
                <w:b/>
                <w:iCs/>
                <w:sz w:val="24"/>
                <w:szCs w:val="24"/>
              </w:rPr>
            </w:pPr>
            <w:r w:rsidRPr="0073166E">
              <w:rPr>
                <w:b/>
                <w:iCs/>
                <w:sz w:val="24"/>
                <w:szCs w:val="24"/>
              </w:rPr>
              <w:t>Ge</w:t>
            </w:r>
            <w:r w:rsidRPr="0073166E">
              <w:rPr>
                <w:b/>
                <w:iCs/>
                <w:sz w:val="24"/>
                <w:szCs w:val="24"/>
                <w:vertAlign w:val="subscript"/>
              </w:rPr>
              <w:t>0.3</w:t>
            </w:r>
            <w:r w:rsidRPr="0073166E">
              <w:rPr>
                <w:b/>
                <w:iCs/>
                <w:sz w:val="24"/>
                <w:szCs w:val="24"/>
              </w:rPr>
              <w:t>Se</w:t>
            </w:r>
            <w:r w:rsidRPr="0073166E">
              <w:rPr>
                <w:b/>
                <w:iCs/>
                <w:sz w:val="24"/>
                <w:szCs w:val="24"/>
                <w:vertAlign w:val="subscript"/>
              </w:rPr>
              <w:t>0.7</w:t>
            </w:r>
          </w:p>
        </w:tc>
        <w:tc>
          <w:tcPr>
            <w:tcW w:w="2250" w:type="dxa"/>
            <w:gridSpan w:val="2"/>
          </w:tcPr>
          <w:p w14:paraId="091E71CE" w14:textId="77777777" w:rsidR="00B74B86" w:rsidRPr="0073166E" w:rsidRDefault="00B74B86" w:rsidP="00AB25B4">
            <w:pPr>
              <w:tabs>
                <w:tab w:val="left" w:pos="5556"/>
              </w:tabs>
              <w:spacing w:line="480" w:lineRule="auto"/>
              <w:jc w:val="center"/>
              <w:rPr>
                <w:b/>
                <w:iCs/>
                <w:sz w:val="24"/>
                <w:szCs w:val="24"/>
              </w:rPr>
            </w:pPr>
            <w:r w:rsidRPr="0073166E">
              <w:rPr>
                <w:b/>
                <w:iCs/>
                <w:sz w:val="24"/>
                <w:szCs w:val="24"/>
              </w:rPr>
              <w:t>Ge</w:t>
            </w:r>
            <w:r w:rsidRPr="0073166E">
              <w:rPr>
                <w:b/>
                <w:iCs/>
                <w:sz w:val="24"/>
                <w:szCs w:val="24"/>
                <w:vertAlign w:val="subscript"/>
              </w:rPr>
              <w:t>0.33</w:t>
            </w:r>
            <w:r w:rsidRPr="0073166E">
              <w:rPr>
                <w:b/>
                <w:iCs/>
                <w:sz w:val="24"/>
                <w:szCs w:val="24"/>
              </w:rPr>
              <w:t>Se</w:t>
            </w:r>
            <w:r w:rsidRPr="0073166E">
              <w:rPr>
                <w:b/>
                <w:iCs/>
                <w:sz w:val="24"/>
                <w:szCs w:val="24"/>
                <w:vertAlign w:val="subscript"/>
              </w:rPr>
              <w:t>0.67</w:t>
            </w:r>
          </w:p>
        </w:tc>
      </w:tr>
      <w:tr w:rsidR="00B74B86" w:rsidRPr="0073166E" w14:paraId="2DE83365" w14:textId="77777777" w:rsidTr="00AB25B4">
        <w:tc>
          <w:tcPr>
            <w:tcW w:w="1075" w:type="dxa"/>
          </w:tcPr>
          <w:p w14:paraId="63C42808" w14:textId="77777777" w:rsidR="00B74B86" w:rsidRPr="009C22A5" w:rsidRDefault="00B74B86" w:rsidP="00AB25B4">
            <w:pPr>
              <w:tabs>
                <w:tab w:val="left" w:pos="5556"/>
              </w:tabs>
              <w:spacing w:line="480" w:lineRule="auto"/>
              <w:jc w:val="center"/>
              <w:rPr>
                <w:iCs/>
                <w:sz w:val="16"/>
                <w:szCs w:val="24"/>
              </w:rPr>
            </w:pPr>
            <w:r w:rsidRPr="009C22A5">
              <w:rPr>
                <w:iCs/>
                <w:sz w:val="16"/>
                <w:szCs w:val="24"/>
              </w:rPr>
              <w:t>w/o dispersion in parafilm</w:t>
            </w:r>
          </w:p>
        </w:tc>
        <w:tc>
          <w:tcPr>
            <w:tcW w:w="1080" w:type="dxa"/>
          </w:tcPr>
          <w:p w14:paraId="7740B88F" w14:textId="77777777" w:rsidR="00B74B86" w:rsidRPr="009C22A5" w:rsidRDefault="00B74B86" w:rsidP="00AB25B4">
            <w:pPr>
              <w:tabs>
                <w:tab w:val="left" w:pos="5556"/>
              </w:tabs>
              <w:spacing w:line="480" w:lineRule="auto"/>
              <w:jc w:val="center"/>
              <w:rPr>
                <w:iCs/>
                <w:color w:val="0070C0"/>
                <w:sz w:val="16"/>
                <w:szCs w:val="24"/>
              </w:rPr>
            </w:pPr>
            <w:r w:rsidRPr="009C22A5">
              <w:rPr>
                <w:iCs/>
                <w:color w:val="0070C0"/>
                <w:sz w:val="16"/>
                <w:szCs w:val="24"/>
              </w:rPr>
              <w:t>w/ dispersion in parafilm</w:t>
            </w:r>
          </w:p>
        </w:tc>
        <w:tc>
          <w:tcPr>
            <w:tcW w:w="1080" w:type="dxa"/>
          </w:tcPr>
          <w:p w14:paraId="08F5373F" w14:textId="77777777" w:rsidR="00B74B86" w:rsidRPr="009C22A5" w:rsidRDefault="00B74B86" w:rsidP="00AB25B4">
            <w:pPr>
              <w:tabs>
                <w:tab w:val="left" w:pos="5556"/>
              </w:tabs>
              <w:spacing w:line="480" w:lineRule="auto"/>
              <w:jc w:val="center"/>
              <w:rPr>
                <w:iCs/>
                <w:sz w:val="24"/>
                <w:szCs w:val="24"/>
              </w:rPr>
            </w:pPr>
            <w:r w:rsidRPr="009C22A5">
              <w:rPr>
                <w:iCs/>
                <w:sz w:val="16"/>
                <w:szCs w:val="24"/>
              </w:rPr>
              <w:t>w/o dispersion in parafilm</w:t>
            </w:r>
          </w:p>
        </w:tc>
        <w:tc>
          <w:tcPr>
            <w:tcW w:w="1080" w:type="dxa"/>
          </w:tcPr>
          <w:p w14:paraId="42551193" w14:textId="77777777" w:rsidR="00B74B86" w:rsidRPr="009C22A5" w:rsidRDefault="00B74B86" w:rsidP="00AB25B4">
            <w:pPr>
              <w:tabs>
                <w:tab w:val="left" w:pos="5556"/>
              </w:tabs>
              <w:spacing w:line="480" w:lineRule="auto"/>
              <w:jc w:val="center"/>
              <w:rPr>
                <w:iCs/>
                <w:color w:val="0070C0"/>
                <w:sz w:val="24"/>
                <w:szCs w:val="24"/>
              </w:rPr>
            </w:pPr>
            <w:r w:rsidRPr="009C22A5">
              <w:rPr>
                <w:iCs/>
                <w:color w:val="0070C0"/>
                <w:sz w:val="16"/>
                <w:szCs w:val="24"/>
              </w:rPr>
              <w:t>w/ dispersion in parafilm</w:t>
            </w:r>
          </w:p>
        </w:tc>
        <w:tc>
          <w:tcPr>
            <w:tcW w:w="1080" w:type="dxa"/>
          </w:tcPr>
          <w:p w14:paraId="54901C41" w14:textId="77777777" w:rsidR="00B74B86" w:rsidRPr="009C22A5" w:rsidRDefault="00B74B86" w:rsidP="00AB25B4">
            <w:pPr>
              <w:tabs>
                <w:tab w:val="left" w:pos="5556"/>
              </w:tabs>
              <w:spacing w:line="480" w:lineRule="auto"/>
              <w:jc w:val="center"/>
              <w:rPr>
                <w:iCs/>
                <w:sz w:val="24"/>
                <w:szCs w:val="24"/>
              </w:rPr>
            </w:pPr>
            <w:r w:rsidRPr="009C22A5">
              <w:rPr>
                <w:iCs/>
                <w:sz w:val="16"/>
                <w:szCs w:val="24"/>
              </w:rPr>
              <w:t>w/o dispersion in parafilm</w:t>
            </w:r>
          </w:p>
        </w:tc>
        <w:tc>
          <w:tcPr>
            <w:tcW w:w="1080" w:type="dxa"/>
          </w:tcPr>
          <w:p w14:paraId="3798BA03" w14:textId="77777777" w:rsidR="00B74B86" w:rsidRPr="009C22A5" w:rsidRDefault="00B74B86" w:rsidP="00AB25B4">
            <w:pPr>
              <w:tabs>
                <w:tab w:val="left" w:pos="5556"/>
              </w:tabs>
              <w:spacing w:line="480" w:lineRule="auto"/>
              <w:jc w:val="center"/>
              <w:rPr>
                <w:iCs/>
                <w:color w:val="0070C0"/>
                <w:sz w:val="24"/>
                <w:szCs w:val="24"/>
              </w:rPr>
            </w:pPr>
            <w:r w:rsidRPr="009C22A5">
              <w:rPr>
                <w:iCs/>
                <w:color w:val="0070C0"/>
                <w:sz w:val="16"/>
                <w:szCs w:val="24"/>
              </w:rPr>
              <w:t>w/ dispersion in parafilm</w:t>
            </w:r>
          </w:p>
        </w:tc>
        <w:tc>
          <w:tcPr>
            <w:tcW w:w="1080" w:type="dxa"/>
          </w:tcPr>
          <w:p w14:paraId="7924DB1B" w14:textId="77777777" w:rsidR="00B74B86" w:rsidRPr="009C22A5" w:rsidRDefault="00B74B86" w:rsidP="00AB25B4">
            <w:pPr>
              <w:tabs>
                <w:tab w:val="left" w:pos="5556"/>
              </w:tabs>
              <w:spacing w:line="480" w:lineRule="auto"/>
              <w:jc w:val="center"/>
              <w:rPr>
                <w:iCs/>
                <w:sz w:val="24"/>
                <w:szCs w:val="24"/>
              </w:rPr>
            </w:pPr>
            <w:r w:rsidRPr="009C22A5">
              <w:rPr>
                <w:iCs/>
                <w:sz w:val="16"/>
                <w:szCs w:val="24"/>
              </w:rPr>
              <w:t>w/o dispersion in parafilm</w:t>
            </w:r>
          </w:p>
        </w:tc>
        <w:tc>
          <w:tcPr>
            <w:tcW w:w="1170" w:type="dxa"/>
          </w:tcPr>
          <w:p w14:paraId="15F688BB" w14:textId="77777777" w:rsidR="00B74B86" w:rsidRPr="009C22A5" w:rsidRDefault="00B74B86" w:rsidP="00AB25B4">
            <w:pPr>
              <w:tabs>
                <w:tab w:val="left" w:pos="5556"/>
              </w:tabs>
              <w:spacing w:line="480" w:lineRule="auto"/>
              <w:jc w:val="center"/>
              <w:rPr>
                <w:iCs/>
                <w:color w:val="0070C0"/>
                <w:sz w:val="24"/>
                <w:szCs w:val="24"/>
              </w:rPr>
            </w:pPr>
            <w:r w:rsidRPr="009C22A5">
              <w:rPr>
                <w:iCs/>
                <w:color w:val="0070C0"/>
                <w:sz w:val="16"/>
                <w:szCs w:val="24"/>
              </w:rPr>
              <w:t>w/ dispersion in parafilm</w:t>
            </w:r>
          </w:p>
        </w:tc>
      </w:tr>
      <w:tr w:rsidR="00B74B86" w:rsidRPr="0073166E" w14:paraId="03ECE7FB" w14:textId="77777777" w:rsidTr="00AB25B4">
        <w:tc>
          <w:tcPr>
            <w:tcW w:w="1075" w:type="dxa"/>
          </w:tcPr>
          <w:p w14:paraId="40086BC7" w14:textId="77777777" w:rsidR="00B74B86" w:rsidRPr="0073166E" w:rsidRDefault="00B74B86" w:rsidP="00AB25B4">
            <w:pPr>
              <w:contextualSpacing/>
              <w:rPr>
                <w:bCs/>
                <w:sz w:val="24"/>
                <w:szCs w:val="24"/>
              </w:rPr>
            </w:pPr>
            <w:r w:rsidRPr="0073166E">
              <w:rPr>
                <w:bCs/>
                <w:sz w:val="24"/>
                <w:szCs w:val="24"/>
              </w:rPr>
              <w:t>0,2</w:t>
            </w:r>
          </w:p>
          <w:p w14:paraId="1E1B9314" w14:textId="77777777" w:rsidR="00B74B86" w:rsidRPr="0073166E" w:rsidRDefault="00B74B86" w:rsidP="00AB25B4">
            <w:pPr>
              <w:contextualSpacing/>
              <w:rPr>
                <w:bCs/>
                <w:sz w:val="24"/>
                <w:szCs w:val="24"/>
              </w:rPr>
            </w:pPr>
          </w:p>
          <w:p w14:paraId="22E61B51" w14:textId="77777777" w:rsidR="00B74B86" w:rsidRPr="0073166E" w:rsidRDefault="00B74B86" w:rsidP="00AB25B4">
            <w:pPr>
              <w:contextualSpacing/>
              <w:rPr>
                <w:bCs/>
                <w:sz w:val="24"/>
                <w:szCs w:val="24"/>
              </w:rPr>
            </w:pPr>
            <w:r w:rsidRPr="0073166E">
              <w:rPr>
                <w:bCs/>
                <w:sz w:val="24"/>
                <w:szCs w:val="24"/>
              </w:rPr>
              <w:t>1,2</w:t>
            </w:r>
          </w:p>
          <w:p w14:paraId="70B2BCFA" w14:textId="77777777" w:rsidR="00B74B86" w:rsidRPr="0073166E" w:rsidRDefault="00B74B86" w:rsidP="00AB25B4">
            <w:pPr>
              <w:contextualSpacing/>
              <w:rPr>
                <w:bCs/>
                <w:sz w:val="24"/>
                <w:szCs w:val="24"/>
              </w:rPr>
            </w:pPr>
          </w:p>
          <w:p w14:paraId="1408B8C3" w14:textId="77777777" w:rsidR="00B74B86" w:rsidRPr="0073166E" w:rsidRDefault="00B74B86" w:rsidP="00AB25B4">
            <w:pPr>
              <w:contextualSpacing/>
              <w:rPr>
                <w:bCs/>
                <w:sz w:val="24"/>
                <w:szCs w:val="24"/>
              </w:rPr>
            </w:pPr>
          </w:p>
          <w:p w14:paraId="2DA4C0B8" w14:textId="77777777" w:rsidR="00B74B86" w:rsidRPr="0073166E" w:rsidRDefault="00B74B86" w:rsidP="00AB25B4">
            <w:pPr>
              <w:contextualSpacing/>
              <w:rPr>
                <w:bCs/>
                <w:sz w:val="24"/>
                <w:szCs w:val="24"/>
              </w:rPr>
            </w:pPr>
          </w:p>
          <w:p w14:paraId="24822F4F" w14:textId="77777777" w:rsidR="00B74B86" w:rsidRPr="0073166E" w:rsidRDefault="00B74B86" w:rsidP="00AB25B4">
            <w:pPr>
              <w:contextualSpacing/>
              <w:rPr>
                <w:bCs/>
                <w:sz w:val="24"/>
                <w:szCs w:val="24"/>
              </w:rPr>
            </w:pPr>
          </w:p>
          <w:p w14:paraId="315DA2B9" w14:textId="77777777" w:rsidR="00B74B86" w:rsidRPr="0073166E" w:rsidRDefault="00B74B86" w:rsidP="00AB25B4">
            <w:pPr>
              <w:contextualSpacing/>
              <w:rPr>
                <w:bCs/>
                <w:sz w:val="24"/>
                <w:szCs w:val="24"/>
              </w:rPr>
            </w:pPr>
          </w:p>
          <w:p w14:paraId="70384F72" w14:textId="77777777" w:rsidR="00B74B86" w:rsidRPr="0073166E" w:rsidRDefault="00B74B86" w:rsidP="00AB25B4">
            <w:pPr>
              <w:contextualSpacing/>
              <w:rPr>
                <w:bCs/>
                <w:sz w:val="24"/>
                <w:szCs w:val="24"/>
              </w:rPr>
            </w:pPr>
          </w:p>
          <w:p w14:paraId="3B4CCA1E" w14:textId="77777777" w:rsidR="00B74B86" w:rsidRPr="0073166E" w:rsidRDefault="00B74B86" w:rsidP="00AB25B4">
            <w:pPr>
              <w:contextualSpacing/>
              <w:rPr>
                <w:bCs/>
                <w:sz w:val="24"/>
                <w:szCs w:val="24"/>
              </w:rPr>
            </w:pPr>
          </w:p>
          <w:p w14:paraId="0BF2A490" w14:textId="77777777" w:rsidR="00B74B86" w:rsidRPr="0073166E" w:rsidRDefault="00B74B86" w:rsidP="00AB25B4">
            <w:pPr>
              <w:contextualSpacing/>
              <w:rPr>
                <w:bCs/>
                <w:sz w:val="24"/>
                <w:szCs w:val="24"/>
              </w:rPr>
            </w:pPr>
            <w:r w:rsidRPr="0073166E">
              <w:rPr>
                <w:bCs/>
                <w:sz w:val="24"/>
                <w:szCs w:val="24"/>
              </w:rPr>
              <w:t xml:space="preserve">1,4 </w:t>
            </w:r>
            <w:r w:rsidRPr="0073166E">
              <w:rPr>
                <w:sz w:val="24"/>
                <w:szCs w:val="24"/>
                <w:vertAlign w:val="subscript"/>
              </w:rPr>
              <w:t>70%</w:t>
            </w:r>
          </w:p>
          <w:p w14:paraId="769FDC9C" w14:textId="77777777" w:rsidR="00B74B86" w:rsidRPr="0073166E" w:rsidRDefault="00B74B86" w:rsidP="00AB25B4">
            <w:pPr>
              <w:contextualSpacing/>
              <w:rPr>
                <w:i/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>0,5</w:t>
            </w:r>
            <w:r w:rsidRPr="0073166E">
              <w:rPr>
                <w:i/>
                <w:sz w:val="24"/>
                <w:szCs w:val="24"/>
              </w:rPr>
              <w:t xml:space="preserve"> </w:t>
            </w:r>
            <w:r w:rsidRPr="0073166E">
              <w:rPr>
                <w:sz w:val="24"/>
                <w:szCs w:val="24"/>
                <w:vertAlign w:val="subscript"/>
              </w:rPr>
              <w:t>30%</w:t>
            </w:r>
          </w:p>
          <w:p w14:paraId="6DDF44A1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</w:p>
          <w:p w14:paraId="2958CD59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</w:p>
          <w:p w14:paraId="4ECAA8B9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</w:p>
          <w:p w14:paraId="4FB78F6E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</w:p>
          <w:p w14:paraId="50066113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</w:p>
          <w:p w14:paraId="1FC7083F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>1,5</w:t>
            </w:r>
          </w:p>
          <w:p w14:paraId="31941368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</w:p>
          <w:p w14:paraId="18B9514E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</w:p>
          <w:p w14:paraId="1870CC9E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</w:p>
          <w:p w14:paraId="3A66947A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</w:p>
          <w:p w14:paraId="0C5AE650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</w:p>
          <w:p w14:paraId="16424450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</w:p>
          <w:p w14:paraId="07435BDA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 xml:space="preserve">2,5 </w:t>
            </w:r>
            <w:r w:rsidRPr="0073166E">
              <w:rPr>
                <w:sz w:val="24"/>
                <w:szCs w:val="24"/>
                <w:vertAlign w:val="subscript"/>
              </w:rPr>
              <w:t>75%</w:t>
            </w:r>
          </w:p>
          <w:p w14:paraId="3E2762CF" w14:textId="77777777" w:rsidR="00B74B86" w:rsidRPr="0073166E" w:rsidRDefault="00B74B86" w:rsidP="00AB25B4">
            <w:pPr>
              <w:contextualSpacing/>
              <w:rPr>
                <w:i/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>1,6</w:t>
            </w:r>
            <w:r w:rsidRPr="0073166E">
              <w:rPr>
                <w:i/>
                <w:sz w:val="24"/>
                <w:szCs w:val="24"/>
              </w:rPr>
              <w:t xml:space="preserve"> </w:t>
            </w:r>
            <w:r w:rsidRPr="0073166E">
              <w:rPr>
                <w:sz w:val="24"/>
                <w:szCs w:val="24"/>
                <w:vertAlign w:val="subscript"/>
              </w:rPr>
              <w:t>25%</w:t>
            </w:r>
          </w:p>
          <w:p w14:paraId="080663EA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</w:p>
          <w:p w14:paraId="7833AAC5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</w:p>
          <w:p w14:paraId="712B528E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</w:p>
          <w:p w14:paraId="260B0FB1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</w:p>
          <w:p w14:paraId="1165C7C1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</w:p>
          <w:p w14:paraId="08ACF169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 xml:space="preserve">2,6 </w:t>
            </w:r>
            <w:r w:rsidRPr="0073166E">
              <w:rPr>
                <w:sz w:val="24"/>
                <w:szCs w:val="24"/>
                <w:vertAlign w:val="subscript"/>
              </w:rPr>
              <w:t>60%</w:t>
            </w:r>
          </w:p>
          <w:p w14:paraId="6DB608C2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 xml:space="preserve">1,7 </w:t>
            </w:r>
            <w:r w:rsidRPr="0073166E">
              <w:rPr>
                <w:sz w:val="24"/>
                <w:szCs w:val="24"/>
                <w:vertAlign w:val="subscript"/>
              </w:rPr>
              <w:t>40%</w:t>
            </w:r>
          </w:p>
          <w:p w14:paraId="7B7ADC7B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</w:p>
          <w:p w14:paraId="33694B01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</w:p>
          <w:p w14:paraId="696F23A0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</w:p>
          <w:p w14:paraId="67B6AF27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</w:p>
          <w:p w14:paraId="666A58F0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</w:p>
          <w:p w14:paraId="18E2CD00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</w:p>
          <w:p w14:paraId="4FDF3C5C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 xml:space="preserve">2,7 </w:t>
            </w:r>
            <w:r w:rsidRPr="0073166E">
              <w:rPr>
                <w:sz w:val="24"/>
                <w:szCs w:val="24"/>
                <w:vertAlign w:val="subscript"/>
              </w:rPr>
              <w:t>40%</w:t>
            </w:r>
          </w:p>
          <w:p w14:paraId="421B7A93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 xml:space="preserve">1,8 </w:t>
            </w:r>
            <w:r w:rsidRPr="0073166E">
              <w:rPr>
                <w:sz w:val="24"/>
                <w:szCs w:val="24"/>
                <w:vertAlign w:val="subscript"/>
              </w:rPr>
              <w:t>60%</w:t>
            </w:r>
          </w:p>
          <w:p w14:paraId="333A3B7C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</w:p>
          <w:p w14:paraId="5C08D4F8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</w:p>
          <w:p w14:paraId="59DF0E86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 xml:space="preserve">3,7 </w:t>
            </w:r>
            <w:r w:rsidRPr="0073166E">
              <w:rPr>
                <w:sz w:val="24"/>
                <w:szCs w:val="24"/>
                <w:vertAlign w:val="subscript"/>
              </w:rPr>
              <w:t>25%</w:t>
            </w:r>
          </w:p>
          <w:p w14:paraId="5D3D221D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 xml:space="preserve">2,8 </w:t>
            </w:r>
            <w:r w:rsidRPr="0073166E">
              <w:rPr>
                <w:sz w:val="24"/>
                <w:szCs w:val="24"/>
                <w:vertAlign w:val="subscript"/>
              </w:rPr>
              <w:t>75%</w:t>
            </w:r>
          </w:p>
          <w:p w14:paraId="0D52A0E8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</w:p>
          <w:p w14:paraId="35F3AD1D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</w:p>
          <w:p w14:paraId="6044FA4A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</w:p>
          <w:p w14:paraId="5142D108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 xml:space="preserve">3,8 </w:t>
            </w:r>
            <w:r w:rsidRPr="0073166E">
              <w:rPr>
                <w:sz w:val="24"/>
                <w:szCs w:val="24"/>
                <w:vertAlign w:val="subscript"/>
              </w:rPr>
              <w:t>70%</w:t>
            </w:r>
          </w:p>
          <w:p w14:paraId="0B5A0C2E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 xml:space="preserve">2,9 </w:t>
            </w:r>
            <w:r w:rsidRPr="0073166E">
              <w:rPr>
                <w:sz w:val="24"/>
                <w:szCs w:val="24"/>
                <w:vertAlign w:val="subscript"/>
              </w:rPr>
              <w:t>30%</w:t>
            </w:r>
          </w:p>
          <w:p w14:paraId="1892063F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</w:p>
          <w:p w14:paraId="350667F1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</w:p>
          <w:p w14:paraId="51CE6636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 xml:space="preserve">3,9 </w:t>
            </w:r>
            <w:r w:rsidRPr="0073166E">
              <w:rPr>
                <w:sz w:val="24"/>
                <w:szCs w:val="24"/>
                <w:vertAlign w:val="subscript"/>
              </w:rPr>
              <w:t>70%</w:t>
            </w:r>
          </w:p>
          <w:p w14:paraId="76340167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 xml:space="preserve">2,10 </w:t>
            </w:r>
            <w:r w:rsidRPr="0073166E">
              <w:rPr>
                <w:sz w:val="24"/>
                <w:szCs w:val="24"/>
                <w:vertAlign w:val="subscript"/>
              </w:rPr>
              <w:t>30%</w:t>
            </w:r>
          </w:p>
          <w:p w14:paraId="4426B9D0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</w:p>
          <w:p w14:paraId="1CB341E6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</w:p>
          <w:p w14:paraId="23F3C629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</w:p>
          <w:p w14:paraId="5A05CFCF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 xml:space="preserve">3,10 </w:t>
            </w:r>
            <w:r w:rsidRPr="0073166E">
              <w:rPr>
                <w:sz w:val="24"/>
                <w:szCs w:val="24"/>
                <w:vertAlign w:val="subscript"/>
              </w:rPr>
              <w:t>70%</w:t>
            </w:r>
          </w:p>
          <w:p w14:paraId="2C022BE4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 xml:space="preserve">2,11 </w:t>
            </w:r>
            <w:r w:rsidRPr="0073166E">
              <w:rPr>
                <w:sz w:val="24"/>
                <w:szCs w:val="24"/>
                <w:vertAlign w:val="subscript"/>
              </w:rPr>
              <w:t>30%</w:t>
            </w:r>
          </w:p>
          <w:p w14:paraId="6A5A8EAF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</w:p>
          <w:p w14:paraId="2F20CD01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 xml:space="preserve">5,9 </w:t>
            </w:r>
            <w:r w:rsidRPr="0073166E">
              <w:rPr>
                <w:sz w:val="24"/>
                <w:szCs w:val="24"/>
                <w:vertAlign w:val="subscript"/>
              </w:rPr>
              <w:t>43%</w:t>
            </w:r>
          </w:p>
          <w:p w14:paraId="18657BC1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 xml:space="preserve">4,10 </w:t>
            </w:r>
            <w:r w:rsidRPr="0073166E">
              <w:rPr>
                <w:sz w:val="24"/>
                <w:szCs w:val="24"/>
                <w:vertAlign w:val="subscript"/>
              </w:rPr>
              <w:t>30%</w:t>
            </w:r>
          </w:p>
          <w:p w14:paraId="08494D2B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 xml:space="preserve">3,11 </w:t>
            </w:r>
            <w:r w:rsidRPr="0073166E">
              <w:rPr>
                <w:sz w:val="24"/>
                <w:szCs w:val="24"/>
                <w:vertAlign w:val="subscript"/>
              </w:rPr>
              <w:t>27%</w:t>
            </w:r>
          </w:p>
          <w:p w14:paraId="7F222AFB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</w:p>
          <w:p w14:paraId="5CD7E082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</w:p>
          <w:p w14:paraId="60CCC8D8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 xml:space="preserve">5,10 </w:t>
            </w:r>
            <w:r w:rsidRPr="0073166E">
              <w:rPr>
                <w:sz w:val="24"/>
                <w:szCs w:val="24"/>
                <w:vertAlign w:val="subscript"/>
              </w:rPr>
              <w:t>10%</w:t>
            </w:r>
          </w:p>
          <w:p w14:paraId="2B41FCB5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 xml:space="preserve">4,11 </w:t>
            </w:r>
            <w:r w:rsidRPr="0073166E">
              <w:rPr>
                <w:sz w:val="24"/>
                <w:szCs w:val="24"/>
                <w:vertAlign w:val="subscript"/>
              </w:rPr>
              <w:t>50%</w:t>
            </w:r>
          </w:p>
          <w:p w14:paraId="1D88775C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 xml:space="preserve">3,12 </w:t>
            </w:r>
            <w:r w:rsidRPr="0073166E">
              <w:rPr>
                <w:sz w:val="24"/>
                <w:szCs w:val="24"/>
                <w:vertAlign w:val="subscript"/>
              </w:rPr>
              <w:t>40%</w:t>
            </w:r>
          </w:p>
          <w:p w14:paraId="1757C277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</w:p>
          <w:p w14:paraId="1CCC11FE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</w:p>
          <w:p w14:paraId="5BDB110B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 xml:space="preserve">5,11 </w:t>
            </w:r>
            <w:r w:rsidRPr="0073166E">
              <w:rPr>
                <w:sz w:val="24"/>
                <w:szCs w:val="24"/>
                <w:vertAlign w:val="subscript"/>
              </w:rPr>
              <w:t>25%</w:t>
            </w:r>
          </w:p>
          <w:p w14:paraId="7E29AFAE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 xml:space="preserve">4,12 </w:t>
            </w:r>
            <w:r w:rsidRPr="0073166E">
              <w:rPr>
                <w:sz w:val="24"/>
                <w:szCs w:val="24"/>
                <w:vertAlign w:val="subscript"/>
              </w:rPr>
              <w:t>45%</w:t>
            </w:r>
          </w:p>
          <w:p w14:paraId="20459A80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 xml:space="preserve">3,13 </w:t>
            </w:r>
            <w:r w:rsidRPr="0073166E">
              <w:rPr>
                <w:sz w:val="24"/>
                <w:szCs w:val="24"/>
                <w:vertAlign w:val="subscript"/>
              </w:rPr>
              <w:t>30%</w:t>
            </w:r>
          </w:p>
          <w:p w14:paraId="2944F6BF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</w:p>
          <w:p w14:paraId="55BAB37C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</w:p>
          <w:p w14:paraId="76847B6D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 xml:space="preserve">6,11 </w:t>
            </w:r>
            <w:r w:rsidRPr="0073166E">
              <w:rPr>
                <w:sz w:val="24"/>
                <w:szCs w:val="24"/>
                <w:vertAlign w:val="subscript"/>
              </w:rPr>
              <w:t>10%</w:t>
            </w:r>
          </w:p>
          <w:p w14:paraId="53800D91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 xml:space="preserve">5,12 </w:t>
            </w:r>
            <w:r w:rsidRPr="0073166E">
              <w:rPr>
                <w:sz w:val="24"/>
                <w:szCs w:val="24"/>
                <w:vertAlign w:val="subscript"/>
              </w:rPr>
              <w:t>40%</w:t>
            </w:r>
          </w:p>
          <w:p w14:paraId="72954F03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 xml:space="preserve">4,13 </w:t>
            </w:r>
            <w:r w:rsidRPr="0073166E">
              <w:rPr>
                <w:sz w:val="24"/>
                <w:szCs w:val="24"/>
                <w:vertAlign w:val="subscript"/>
              </w:rPr>
              <w:t>50%</w:t>
            </w:r>
          </w:p>
          <w:p w14:paraId="65051009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</w:p>
          <w:p w14:paraId="0E45237B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</w:p>
          <w:p w14:paraId="0D6EE2FA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 xml:space="preserve">6,12 </w:t>
            </w:r>
            <w:r w:rsidRPr="0073166E">
              <w:rPr>
                <w:sz w:val="24"/>
                <w:szCs w:val="24"/>
                <w:vertAlign w:val="subscript"/>
              </w:rPr>
              <w:t>20%</w:t>
            </w:r>
          </w:p>
          <w:p w14:paraId="72065A9F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 xml:space="preserve">5,13 </w:t>
            </w:r>
            <w:r w:rsidRPr="0073166E">
              <w:rPr>
                <w:sz w:val="24"/>
                <w:szCs w:val="24"/>
                <w:vertAlign w:val="subscript"/>
              </w:rPr>
              <w:t>40%</w:t>
            </w:r>
          </w:p>
          <w:p w14:paraId="78CF82BD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 xml:space="preserve">4,14 </w:t>
            </w:r>
            <w:r w:rsidRPr="0073166E">
              <w:rPr>
                <w:sz w:val="24"/>
                <w:szCs w:val="24"/>
                <w:vertAlign w:val="subscript"/>
              </w:rPr>
              <w:t>40%</w:t>
            </w:r>
          </w:p>
          <w:p w14:paraId="4BD78BF7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</w:p>
          <w:p w14:paraId="27214D96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</w:p>
          <w:p w14:paraId="43AA3894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 xml:space="preserve">6,13 </w:t>
            </w:r>
            <w:r w:rsidRPr="0073166E">
              <w:rPr>
                <w:sz w:val="24"/>
                <w:szCs w:val="24"/>
                <w:vertAlign w:val="subscript"/>
              </w:rPr>
              <w:t>30%</w:t>
            </w:r>
          </w:p>
          <w:p w14:paraId="74494B5F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 xml:space="preserve">5,14 </w:t>
            </w:r>
            <w:r w:rsidRPr="0073166E">
              <w:rPr>
                <w:sz w:val="24"/>
                <w:szCs w:val="24"/>
                <w:vertAlign w:val="subscript"/>
              </w:rPr>
              <w:t>40%</w:t>
            </w:r>
          </w:p>
          <w:p w14:paraId="3ADD71E6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 xml:space="preserve">4,15 </w:t>
            </w:r>
            <w:r w:rsidRPr="0073166E">
              <w:rPr>
                <w:sz w:val="24"/>
                <w:szCs w:val="24"/>
                <w:vertAlign w:val="subscript"/>
              </w:rPr>
              <w:t>30%</w:t>
            </w:r>
          </w:p>
          <w:p w14:paraId="5C675E18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</w:p>
          <w:p w14:paraId="04919AE2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</w:p>
          <w:p w14:paraId="60EF939C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</w:p>
          <w:p w14:paraId="61FEBAC3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 xml:space="preserve">6,14 </w:t>
            </w:r>
            <w:r w:rsidRPr="0073166E">
              <w:rPr>
                <w:sz w:val="24"/>
                <w:szCs w:val="24"/>
                <w:vertAlign w:val="subscript"/>
              </w:rPr>
              <w:t>50%</w:t>
            </w:r>
          </w:p>
          <w:p w14:paraId="044FA4AF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 xml:space="preserve">5,15 </w:t>
            </w:r>
            <w:r w:rsidRPr="0073166E">
              <w:rPr>
                <w:sz w:val="24"/>
                <w:szCs w:val="24"/>
                <w:vertAlign w:val="subscript"/>
              </w:rPr>
              <w:t>30%</w:t>
            </w:r>
          </w:p>
          <w:p w14:paraId="7E6D78E1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 xml:space="preserve">4,16 </w:t>
            </w:r>
            <w:r w:rsidRPr="0073166E">
              <w:rPr>
                <w:sz w:val="24"/>
                <w:szCs w:val="24"/>
                <w:vertAlign w:val="subscript"/>
              </w:rPr>
              <w:t>20%</w:t>
            </w:r>
          </w:p>
          <w:p w14:paraId="48C34F7E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</w:p>
          <w:p w14:paraId="07CD6314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</w:p>
          <w:p w14:paraId="6D5EA29F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 xml:space="preserve">6,15 </w:t>
            </w:r>
            <w:r w:rsidRPr="0073166E">
              <w:rPr>
                <w:sz w:val="24"/>
                <w:szCs w:val="24"/>
                <w:vertAlign w:val="subscript"/>
              </w:rPr>
              <w:t>60%</w:t>
            </w:r>
          </w:p>
          <w:p w14:paraId="62919BFB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 xml:space="preserve">5,16 </w:t>
            </w:r>
            <w:r w:rsidRPr="0073166E">
              <w:rPr>
                <w:sz w:val="24"/>
                <w:szCs w:val="24"/>
                <w:vertAlign w:val="subscript"/>
              </w:rPr>
              <w:t>40%</w:t>
            </w:r>
          </w:p>
          <w:p w14:paraId="0719CD85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</w:p>
          <w:p w14:paraId="03EE18EC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</w:p>
          <w:p w14:paraId="603ED2A6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</w:p>
          <w:p w14:paraId="65241DFE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 xml:space="preserve">7,15 </w:t>
            </w:r>
            <w:r w:rsidRPr="0073166E">
              <w:rPr>
                <w:sz w:val="24"/>
                <w:szCs w:val="24"/>
                <w:vertAlign w:val="subscript"/>
              </w:rPr>
              <w:t>20%</w:t>
            </w:r>
          </w:p>
          <w:p w14:paraId="359F847F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 xml:space="preserve">6,16 </w:t>
            </w:r>
            <w:r w:rsidRPr="0073166E">
              <w:rPr>
                <w:sz w:val="24"/>
                <w:szCs w:val="24"/>
                <w:vertAlign w:val="subscript"/>
              </w:rPr>
              <w:t>70%</w:t>
            </w:r>
          </w:p>
          <w:p w14:paraId="43AAD334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 xml:space="preserve">5,17 </w:t>
            </w:r>
            <w:r w:rsidRPr="0073166E">
              <w:rPr>
                <w:sz w:val="24"/>
                <w:szCs w:val="24"/>
                <w:vertAlign w:val="subscript"/>
              </w:rPr>
              <w:t>10%</w:t>
            </w:r>
          </w:p>
          <w:p w14:paraId="0B754E48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</w:p>
          <w:p w14:paraId="2E48D236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</w:p>
          <w:p w14:paraId="3AB521FB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 xml:space="preserve">7,16 </w:t>
            </w:r>
            <w:r w:rsidRPr="0073166E">
              <w:rPr>
                <w:sz w:val="24"/>
                <w:szCs w:val="24"/>
                <w:vertAlign w:val="subscript"/>
              </w:rPr>
              <w:t>50%</w:t>
            </w:r>
          </w:p>
          <w:p w14:paraId="51E57525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 xml:space="preserve">6,17 </w:t>
            </w:r>
            <w:r w:rsidRPr="0073166E">
              <w:rPr>
                <w:sz w:val="24"/>
                <w:szCs w:val="24"/>
                <w:vertAlign w:val="subscript"/>
              </w:rPr>
              <w:t>50%</w:t>
            </w:r>
          </w:p>
        </w:tc>
        <w:tc>
          <w:tcPr>
            <w:tcW w:w="1080" w:type="dxa"/>
          </w:tcPr>
          <w:p w14:paraId="6ACBF9E9" w14:textId="77777777" w:rsidR="00B74B86" w:rsidRPr="0073166E" w:rsidRDefault="00B74B86" w:rsidP="00AB25B4">
            <w:pPr>
              <w:ind w:right="33"/>
              <w:contextualSpacing/>
              <w:rPr>
                <w:bCs/>
                <w:color w:val="0070C0"/>
                <w:sz w:val="24"/>
                <w:szCs w:val="24"/>
              </w:rPr>
            </w:pPr>
            <w:r w:rsidRPr="0073166E">
              <w:rPr>
                <w:bCs/>
                <w:color w:val="0070C0"/>
                <w:sz w:val="24"/>
                <w:szCs w:val="24"/>
              </w:rPr>
              <w:lastRenderedPageBreak/>
              <w:t>0,2</w:t>
            </w:r>
          </w:p>
          <w:p w14:paraId="2E3F47F2" w14:textId="77777777" w:rsidR="00B74B86" w:rsidRPr="0073166E" w:rsidRDefault="00B74B86" w:rsidP="00AB25B4">
            <w:pPr>
              <w:contextualSpacing/>
              <w:rPr>
                <w:bCs/>
                <w:color w:val="0070C0"/>
                <w:sz w:val="24"/>
                <w:szCs w:val="24"/>
              </w:rPr>
            </w:pPr>
          </w:p>
          <w:p w14:paraId="4CB7E2C2" w14:textId="77777777" w:rsidR="00B74B86" w:rsidRPr="0073166E" w:rsidRDefault="00B74B86" w:rsidP="00AB25B4">
            <w:pPr>
              <w:contextualSpacing/>
              <w:rPr>
                <w:bCs/>
                <w:color w:val="0070C0"/>
                <w:sz w:val="24"/>
                <w:szCs w:val="24"/>
              </w:rPr>
            </w:pPr>
            <w:r w:rsidRPr="0073166E">
              <w:rPr>
                <w:bCs/>
                <w:color w:val="0070C0"/>
                <w:sz w:val="24"/>
                <w:szCs w:val="24"/>
              </w:rPr>
              <w:t>1,2</w:t>
            </w:r>
          </w:p>
          <w:p w14:paraId="45831022" w14:textId="77777777" w:rsidR="00B74B86" w:rsidRPr="0073166E" w:rsidRDefault="00B74B86" w:rsidP="00AB25B4">
            <w:pPr>
              <w:contextualSpacing/>
              <w:rPr>
                <w:bCs/>
                <w:color w:val="0070C0"/>
                <w:sz w:val="24"/>
                <w:szCs w:val="24"/>
              </w:rPr>
            </w:pPr>
          </w:p>
          <w:p w14:paraId="500EB228" w14:textId="77777777" w:rsidR="00B74B86" w:rsidRPr="0073166E" w:rsidRDefault="00B74B86" w:rsidP="00AB25B4">
            <w:pPr>
              <w:contextualSpacing/>
              <w:rPr>
                <w:bCs/>
                <w:color w:val="0070C0"/>
                <w:sz w:val="24"/>
                <w:szCs w:val="24"/>
              </w:rPr>
            </w:pPr>
            <w:r w:rsidRPr="0073166E">
              <w:rPr>
                <w:bCs/>
                <w:color w:val="0070C0"/>
                <w:sz w:val="24"/>
                <w:szCs w:val="24"/>
              </w:rPr>
              <w:t xml:space="preserve">1,3 </w:t>
            </w:r>
            <w:r w:rsidRPr="0073166E">
              <w:rPr>
                <w:color w:val="0070C0"/>
                <w:sz w:val="24"/>
                <w:szCs w:val="24"/>
                <w:vertAlign w:val="subscript"/>
              </w:rPr>
              <w:t>80%</w:t>
            </w:r>
          </w:p>
          <w:p w14:paraId="5ED57F26" w14:textId="77777777" w:rsidR="00B74B86" w:rsidRPr="0073166E" w:rsidRDefault="00B74B86" w:rsidP="00AB25B4">
            <w:pPr>
              <w:contextualSpacing/>
              <w:rPr>
                <w:bCs/>
                <w:color w:val="0070C0"/>
                <w:sz w:val="24"/>
                <w:szCs w:val="24"/>
              </w:rPr>
            </w:pPr>
            <w:r w:rsidRPr="0073166E">
              <w:rPr>
                <w:bCs/>
                <w:color w:val="0070C0"/>
                <w:sz w:val="24"/>
                <w:szCs w:val="24"/>
              </w:rPr>
              <w:t xml:space="preserve">0,4 </w:t>
            </w:r>
            <w:r w:rsidRPr="0073166E">
              <w:rPr>
                <w:color w:val="0070C0"/>
                <w:sz w:val="24"/>
                <w:szCs w:val="24"/>
                <w:vertAlign w:val="subscript"/>
              </w:rPr>
              <w:t>20%</w:t>
            </w:r>
          </w:p>
          <w:p w14:paraId="3F7BADBF" w14:textId="77777777" w:rsidR="00B74B86" w:rsidRPr="0073166E" w:rsidRDefault="00B74B86" w:rsidP="00AB25B4">
            <w:pPr>
              <w:contextualSpacing/>
              <w:rPr>
                <w:bCs/>
                <w:color w:val="0070C0"/>
                <w:sz w:val="24"/>
                <w:szCs w:val="24"/>
              </w:rPr>
            </w:pPr>
          </w:p>
          <w:p w14:paraId="06C5432B" w14:textId="77777777" w:rsidR="00B74B86" w:rsidRPr="0073166E" w:rsidRDefault="00B74B86" w:rsidP="00AB25B4">
            <w:pPr>
              <w:contextualSpacing/>
              <w:rPr>
                <w:bCs/>
                <w:color w:val="0070C0"/>
                <w:sz w:val="24"/>
                <w:szCs w:val="24"/>
              </w:rPr>
            </w:pPr>
          </w:p>
          <w:p w14:paraId="58AE86BC" w14:textId="77777777" w:rsidR="00B74B86" w:rsidRPr="0073166E" w:rsidRDefault="00B74B86" w:rsidP="00AB25B4">
            <w:pPr>
              <w:contextualSpacing/>
              <w:rPr>
                <w:bCs/>
                <w:color w:val="0070C0"/>
                <w:sz w:val="24"/>
                <w:szCs w:val="24"/>
              </w:rPr>
            </w:pPr>
          </w:p>
          <w:p w14:paraId="3A73CA64" w14:textId="77777777" w:rsidR="00B74B86" w:rsidRPr="0073166E" w:rsidRDefault="00B74B86" w:rsidP="00AB25B4">
            <w:pPr>
              <w:contextualSpacing/>
              <w:rPr>
                <w:bCs/>
                <w:color w:val="0070C0"/>
                <w:sz w:val="24"/>
                <w:szCs w:val="24"/>
              </w:rPr>
            </w:pPr>
          </w:p>
          <w:p w14:paraId="07282DFB" w14:textId="77777777" w:rsidR="00B74B86" w:rsidRPr="0073166E" w:rsidRDefault="00B74B86" w:rsidP="00AB25B4">
            <w:pPr>
              <w:contextualSpacing/>
              <w:rPr>
                <w:bCs/>
                <w:color w:val="0070C0"/>
                <w:sz w:val="24"/>
                <w:szCs w:val="24"/>
              </w:rPr>
            </w:pPr>
            <w:r w:rsidRPr="0073166E">
              <w:rPr>
                <w:bCs/>
                <w:color w:val="0070C0"/>
                <w:sz w:val="24"/>
                <w:szCs w:val="24"/>
              </w:rPr>
              <w:t xml:space="preserve">1,4 </w:t>
            </w:r>
            <w:r w:rsidRPr="0073166E">
              <w:rPr>
                <w:color w:val="0070C0"/>
                <w:sz w:val="24"/>
                <w:szCs w:val="24"/>
                <w:vertAlign w:val="subscript"/>
              </w:rPr>
              <w:t>70%</w:t>
            </w:r>
          </w:p>
          <w:p w14:paraId="2B78ACE2" w14:textId="77777777" w:rsidR="00B74B86" w:rsidRPr="0073166E" w:rsidRDefault="00B74B86" w:rsidP="00AB25B4">
            <w:pPr>
              <w:contextualSpacing/>
              <w:rPr>
                <w:i/>
                <w:color w:val="0070C0"/>
                <w:sz w:val="24"/>
                <w:szCs w:val="24"/>
              </w:rPr>
            </w:pPr>
            <w:r w:rsidRPr="0073166E">
              <w:rPr>
                <w:color w:val="0070C0"/>
                <w:sz w:val="24"/>
                <w:szCs w:val="24"/>
              </w:rPr>
              <w:t>0,5</w:t>
            </w:r>
            <w:r w:rsidRPr="0073166E">
              <w:rPr>
                <w:i/>
                <w:color w:val="0070C0"/>
                <w:sz w:val="24"/>
                <w:szCs w:val="24"/>
              </w:rPr>
              <w:t xml:space="preserve"> </w:t>
            </w:r>
            <w:r w:rsidRPr="0073166E">
              <w:rPr>
                <w:color w:val="0070C0"/>
                <w:sz w:val="24"/>
                <w:szCs w:val="24"/>
                <w:vertAlign w:val="subscript"/>
              </w:rPr>
              <w:t>30%</w:t>
            </w:r>
          </w:p>
          <w:p w14:paraId="4F8D2481" w14:textId="77777777" w:rsidR="00B74B86" w:rsidRPr="0073166E" w:rsidRDefault="00B74B86" w:rsidP="00AB25B4">
            <w:pPr>
              <w:contextualSpacing/>
              <w:rPr>
                <w:color w:val="0070C0"/>
                <w:sz w:val="24"/>
                <w:szCs w:val="24"/>
              </w:rPr>
            </w:pPr>
          </w:p>
          <w:p w14:paraId="74BE50DC" w14:textId="77777777" w:rsidR="00B74B86" w:rsidRPr="0073166E" w:rsidRDefault="00B74B86" w:rsidP="00AB25B4">
            <w:pPr>
              <w:contextualSpacing/>
              <w:rPr>
                <w:color w:val="0070C0"/>
                <w:sz w:val="24"/>
                <w:szCs w:val="24"/>
              </w:rPr>
            </w:pPr>
          </w:p>
          <w:p w14:paraId="44310C9F" w14:textId="77777777" w:rsidR="00B74B86" w:rsidRPr="0073166E" w:rsidRDefault="00B74B86" w:rsidP="00AB25B4">
            <w:pPr>
              <w:contextualSpacing/>
              <w:rPr>
                <w:color w:val="0070C0"/>
                <w:sz w:val="24"/>
                <w:szCs w:val="24"/>
              </w:rPr>
            </w:pPr>
          </w:p>
          <w:p w14:paraId="28BDFD9D" w14:textId="77777777" w:rsidR="00B74B86" w:rsidRPr="0073166E" w:rsidRDefault="00B74B86" w:rsidP="00AB25B4">
            <w:pPr>
              <w:contextualSpacing/>
              <w:rPr>
                <w:color w:val="0070C0"/>
                <w:sz w:val="24"/>
                <w:szCs w:val="24"/>
              </w:rPr>
            </w:pPr>
          </w:p>
          <w:p w14:paraId="1BB73F50" w14:textId="77777777" w:rsidR="00B74B86" w:rsidRPr="0073166E" w:rsidRDefault="00B74B86" w:rsidP="00AB25B4">
            <w:pPr>
              <w:contextualSpacing/>
              <w:rPr>
                <w:color w:val="0070C0"/>
                <w:sz w:val="24"/>
                <w:szCs w:val="24"/>
              </w:rPr>
            </w:pPr>
            <w:r w:rsidRPr="0073166E">
              <w:rPr>
                <w:color w:val="0070C0"/>
                <w:sz w:val="24"/>
                <w:szCs w:val="24"/>
              </w:rPr>
              <w:t xml:space="preserve">2,4 </w:t>
            </w:r>
            <w:r w:rsidRPr="0073166E">
              <w:rPr>
                <w:color w:val="0070C0"/>
                <w:sz w:val="24"/>
                <w:szCs w:val="24"/>
                <w:vertAlign w:val="subscript"/>
              </w:rPr>
              <w:t>55%</w:t>
            </w:r>
          </w:p>
          <w:p w14:paraId="60049A48" w14:textId="77777777" w:rsidR="00B74B86" w:rsidRPr="0073166E" w:rsidRDefault="00B74B86" w:rsidP="00AB25B4">
            <w:pPr>
              <w:contextualSpacing/>
              <w:rPr>
                <w:color w:val="0070C0"/>
                <w:sz w:val="24"/>
                <w:szCs w:val="24"/>
              </w:rPr>
            </w:pPr>
            <w:r w:rsidRPr="0073166E">
              <w:rPr>
                <w:color w:val="0070C0"/>
                <w:sz w:val="24"/>
                <w:szCs w:val="24"/>
              </w:rPr>
              <w:t xml:space="preserve">1,5 </w:t>
            </w:r>
            <w:r w:rsidRPr="0073166E">
              <w:rPr>
                <w:color w:val="0070C0"/>
                <w:sz w:val="24"/>
                <w:szCs w:val="24"/>
                <w:vertAlign w:val="subscript"/>
              </w:rPr>
              <w:t>35%</w:t>
            </w:r>
          </w:p>
          <w:p w14:paraId="2B9F9B2B" w14:textId="77777777" w:rsidR="00B74B86" w:rsidRPr="0073166E" w:rsidRDefault="00B74B86" w:rsidP="00AB25B4">
            <w:pPr>
              <w:contextualSpacing/>
              <w:rPr>
                <w:color w:val="0070C0"/>
                <w:sz w:val="24"/>
                <w:szCs w:val="24"/>
              </w:rPr>
            </w:pPr>
            <w:r w:rsidRPr="0073166E">
              <w:rPr>
                <w:color w:val="0070C0"/>
                <w:sz w:val="24"/>
                <w:szCs w:val="24"/>
              </w:rPr>
              <w:t xml:space="preserve">0,6 </w:t>
            </w:r>
            <w:r w:rsidRPr="0073166E">
              <w:rPr>
                <w:color w:val="0070C0"/>
                <w:sz w:val="24"/>
                <w:szCs w:val="24"/>
                <w:vertAlign w:val="subscript"/>
              </w:rPr>
              <w:t>10%</w:t>
            </w:r>
          </w:p>
          <w:p w14:paraId="25108063" w14:textId="77777777" w:rsidR="00B74B86" w:rsidRPr="0073166E" w:rsidRDefault="00B74B86" w:rsidP="00AB25B4">
            <w:pPr>
              <w:contextualSpacing/>
              <w:rPr>
                <w:color w:val="0070C0"/>
                <w:sz w:val="24"/>
                <w:szCs w:val="24"/>
              </w:rPr>
            </w:pPr>
          </w:p>
          <w:p w14:paraId="051A1F8C" w14:textId="77777777" w:rsidR="00B74B86" w:rsidRPr="0073166E" w:rsidRDefault="00B74B86" w:rsidP="00AB25B4">
            <w:pPr>
              <w:contextualSpacing/>
              <w:rPr>
                <w:color w:val="0070C0"/>
                <w:sz w:val="24"/>
                <w:szCs w:val="24"/>
              </w:rPr>
            </w:pPr>
          </w:p>
          <w:p w14:paraId="5638FF92" w14:textId="77777777" w:rsidR="00B74B86" w:rsidRPr="0073166E" w:rsidRDefault="00B74B86" w:rsidP="00AB25B4">
            <w:pPr>
              <w:contextualSpacing/>
              <w:rPr>
                <w:color w:val="0070C0"/>
                <w:sz w:val="24"/>
                <w:szCs w:val="24"/>
              </w:rPr>
            </w:pPr>
          </w:p>
          <w:p w14:paraId="63B16957" w14:textId="77777777" w:rsidR="00B74B86" w:rsidRPr="0073166E" w:rsidRDefault="00B74B86" w:rsidP="00AB25B4">
            <w:pPr>
              <w:contextualSpacing/>
              <w:rPr>
                <w:color w:val="0070C0"/>
                <w:sz w:val="24"/>
                <w:szCs w:val="24"/>
              </w:rPr>
            </w:pPr>
          </w:p>
          <w:p w14:paraId="28231EA0" w14:textId="77777777" w:rsidR="00B74B86" w:rsidRPr="0073166E" w:rsidRDefault="00B74B86" w:rsidP="00AB25B4">
            <w:pPr>
              <w:contextualSpacing/>
              <w:rPr>
                <w:color w:val="0070C0"/>
                <w:sz w:val="24"/>
                <w:szCs w:val="24"/>
              </w:rPr>
            </w:pPr>
            <w:r w:rsidRPr="0073166E">
              <w:rPr>
                <w:color w:val="0070C0"/>
                <w:sz w:val="24"/>
                <w:szCs w:val="24"/>
              </w:rPr>
              <w:t xml:space="preserve">3,4 </w:t>
            </w:r>
            <w:r w:rsidRPr="0073166E">
              <w:rPr>
                <w:color w:val="0070C0"/>
                <w:sz w:val="24"/>
                <w:szCs w:val="24"/>
                <w:vertAlign w:val="subscript"/>
              </w:rPr>
              <w:t>20%</w:t>
            </w:r>
          </w:p>
          <w:p w14:paraId="665AA8CE" w14:textId="77777777" w:rsidR="00B74B86" w:rsidRPr="0073166E" w:rsidRDefault="00B74B86" w:rsidP="00AB25B4">
            <w:pPr>
              <w:contextualSpacing/>
              <w:rPr>
                <w:color w:val="0070C0"/>
                <w:sz w:val="24"/>
                <w:szCs w:val="24"/>
              </w:rPr>
            </w:pPr>
            <w:r w:rsidRPr="0073166E">
              <w:rPr>
                <w:color w:val="0070C0"/>
                <w:sz w:val="24"/>
                <w:szCs w:val="24"/>
              </w:rPr>
              <w:t xml:space="preserve">2,5 </w:t>
            </w:r>
            <w:r w:rsidRPr="0073166E">
              <w:rPr>
                <w:color w:val="0070C0"/>
                <w:sz w:val="24"/>
                <w:szCs w:val="24"/>
                <w:vertAlign w:val="subscript"/>
              </w:rPr>
              <w:t>50%</w:t>
            </w:r>
          </w:p>
          <w:p w14:paraId="3F0AC805" w14:textId="77777777" w:rsidR="00B74B86" w:rsidRPr="0073166E" w:rsidRDefault="00B74B86" w:rsidP="00AB25B4">
            <w:pPr>
              <w:contextualSpacing/>
              <w:rPr>
                <w:i/>
                <w:color w:val="0070C0"/>
                <w:sz w:val="24"/>
                <w:szCs w:val="24"/>
              </w:rPr>
            </w:pPr>
            <w:r w:rsidRPr="0073166E">
              <w:rPr>
                <w:color w:val="0070C0"/>
                <w:sz w:val="24"/>
                <w:szCs w:val="24"/>
              </w:rPr>
              <w:t>1,6</w:t>
            </w:r>
            <w:r w:rsidRPr="0073166E">
              <w:rPr>
                <w:i/>
                <w:color w:val="0070C0"/>
                <w:sz w:val="24"/>
                <w:szCs w:val="24"/>
              </w:rPr>
              <w:t xml:space="preserve"> </w:t>
            </w:r>
            <w:r w:rsidRPr="0073166E">
              <w:rPr>
                <w:color w:val="0070C0"/>
                <w:sz w:val="24"/>
                <w:szCs w:val="24"/>
                <w:vertAlign w:val="subscript"/>
              </w:rPr>
              <w:t>30%</w:t>
            </w:r>
          </w:p>
          <w:p w14:paraId="1BA831D9" w14:textId="77777777" w:rsidR="00B74B86" w:rsidRPr="0073166E" w:rsidRDefault="00B74B86" w:rsidP="00AB25B4">
            <w:pPr>
              <w:contextualSpacing/>
              <w:rPr>
                <w:color w:val="0070C0"/>
                <w:sz w:val="24"/>
                <w:szCs w:val="24"/>
              </w:rPr>
            </w:pPr>
          </w:p>
          <w:p w14:paraId="1E8D16FE" w14:textId="77777777" w:rsidR="00B74B86" w:rsidRPr="0073166E" w:rsidRDefault="00B74B86" w:rsidP="00AB25B4">
            <w:pPr>
              <w:contextualSpacing/>
              <w:rPr>
                <w:color w:val="0070C0"/>
                <w:sz w:val="24"/>
                <w:szCs w:val="24"/>
              </w:rPr>
            </w:pPr>
          </w:p>
          <w:p w14:paraId="25B7DADA" w14:textId="77777777" w:rsidR="00B74B86" w:rsidRPr="0073166E" w:rsidRDefault="00B74B86" w:rsidP="00AB25B4">
            <w:pPr>
              <w:contextualSpacing/>
              <w:rPr>
                <w:color w:val="0070C0"/>
                <w:sz w:val="24"/>
                <w:szCs w:val="24"/>
              </w:rPr>
            </w:pPr>
          </w:p>
          <w:p w14:paraId="1953A91A" w14:textId="77777777" w:rsidR="00B74B86" w:rsidRPr="0073166E" w:rsidRDefault="00B74B86" w:rsidP="00AB25B4">
            <w:pPr>
              <w:contextualSpacing/>
              <w:rPr>
                <w:color w:val="0070C0"/>
                <w:sz w:val="24"/>
                <w:szCs w:val="24"/>
              </w:rPr>
            </w:pPr>
          </w:p>
          <w:p w14:paraId="398AFDFF" w14:textId="77777777" w:rsidR="00B74B86" w:rsidRPr="0073166E" w:rsidRDefault="00B74B86" w:rsidP="00AB25B4">
            <w:pPr>
              <w:contextualSpacing/>
              <w:rPr>
                <w:color w:val="0070C0"/>
                <w:sz w:val="24"/>
                <w:szCs w:val="24"/>
              </w:rPr>
            </w:pPr>
            <w:r w:rsidRPr="0073166E">
              <w:rPr>
                <w:color w:val="0070C0"/>
                <w:sz w:val="24"/>
                <w:szCs w:val="24"/>
              </w:rPr>
              <w:t xml:space="preserve">3,5 </w:t>
            </w:r>
            <w:r w:rsidRPr="0073166E">
              <w:rPr>
                <w:color w:val="0070C0"/>
                <w:sz w:val="24"/>
                <w:szCs w:val="24"/>
                <w:vertAlign w:val="subscript"/>
              </w:rPr>
              <w:t>10%</w:t>
            </w:r>
          </w:p>
          <w:p w14:paraId="243EF847" w14:textId="77777777" w:rsidR="00B74B86" w:rsidRPr="0073166E" w:rsidRDefault="00B74B86" w:rsidP="00AB25B4">
            <w:pPr>
              <w:contextualSpacing/>
              <w:rPr>
                <w:color w:val="0070C0"/>
                <w:sz w:val="24"/>
                <w:szCs w:val="24"/>
              </w:rPr>
            </w:pPr>
            <w:r w:rsidRPr="0073166E">
              <w:rPr>
                <w:color w:val="0070C0"/>
                <w:sz w:val="24"/>
                <w:szCs w:val="24"/>
              </w:rPr>
              <w:t xml:space="preserve">2,6 </w:t>
            </w:r>
            <w:r w:rsidRPr="0073166E">
              <w:rPr>
                <w:color w:val="0070C0"/>
                <w:sz w:val="24"/>
                <w:szCs w:val="24"/>
                <w:vertAlign w:val="subscript"/>
              </w:rPr>
              <w:t>75%</w:t>
            </w:r>
          </w:p>
          <w:p w14:paraId="1EC79110" w14:textId="77777777" w:rsidR="00B74B86" w:rsidRPr="0073166E" w:rsidRDefault="00B74B86" w:rsidP="00AB25B4">
            <w:pPr>
              <w:contextualSpacing/>
              <w:rPr>
                <w:color w:val="0070C0"/>
                <w:sz w:val="24"/>
                <w:szCs w:val="24"/>
              </w:rPr>
            </w:pPr>
            <w:r w:rsidRPr="0073166E">
              <w:rPr>
                <w:color w:val="0070C0"/>
                <w:sz w:val="24"/>
                <w:szCs w:val="24"/>
              </w:rPr>
              <w:t xml:space="preserve">1,7 </w:t>
            </w:r>
            <w:r w:rsidRPr="0073166E">
              <w:rPr>
                <w:color w:val="0070C0"/>
                <w:sz w:val="24"/>
                <w:szCs w:val="24"/>
                <w:vertAlign w:val="subscript"/>
              </w:rPr>
              <w:t>15%</w:t>
            </w:r>
          </w:p>
          <w:p w14:paraId="6914E169" w14:textId="77777777" w:rsidR="00B74B86" w:rsidRPr="0073166E" w:rsidRDefault="00B74B86" w:rsidP="00AB25B4">
            <w:pPr>
              <w:contextualSpacing/>
              <w:rPr>
                <w:color w:val="0070C0"/>
                <w:sz w:val="24"/>
                <w:szCs w:val="24"/>
              </w:rPr>
            </w:pPr>
          </w:p>
          <w:p w14:paraId="611867BD" w14:textId="77777777" w:rsidR="00B74B86" w:rsidRPr="0073166E" w:rsidRDefault="00B74B86" w:rsidP="00AB25B4">
            <w:pPr>
              <w:contextualSpacing/>
              <w:rPr>
                <w:color w:val="0070C0"/>
                <w:sz w:val="24"/>
                <w:szCs w:val="24"/>
              </w:rPr>
            </w:pPr>
          </w:p>
          <w:p w14:paraId="00509B66" w14:textId="77777777" w:rsidR="00B74B86" w:rsidRPr="0073166E" w:rsidRDefault="00B74B86" w:rsidP="00AB25B4">
            <w:pPr>
              <w:contextualSpacing/>
              <w:rPr>
                <w:color w:val="0070C0"/>
                <w:sz w:val="24"/>
                <w:szCs w:val="24"/>
              </w:rPr>
            </w:pPr>
          </w:p>
          <w:p w14:paraId="2F665473" w14:textId="77777777" w:rsidR="00B74B86" w:rsidRPr="0073166E" w:rsidRDefault="00B74B86" w:rsidP="00AB25B4">
            <w:pPr>
              <w:contextualSpacing/>
              <w:rPr>
                <w:color w:val="0070C0"/>
                <w:sz w:val="24"/>
                <w:szCs w:val="24"/>
              </w:rPr>
            </w:pPr>
          </w:p>
          <w:p w14:paraId="03C282B2" w14:textId="77777777" w:rsidR="00B74B86" w:rsidRPr="0073166E" w:rsidRDefault="00B74B86" w:rsidP="00AB25B4">
            <w:pPr>
              <w:contextualSpacing/>
              <w:rPr>
                <w:color w:val="0070C0"/>
                <w:sz w:val="24"/>
                <w:szCs w:val="24"/>
              </w:rPr>
            </w:pPr>
          </w:p>
          <w:p w14:paraId="581C8A07" w14:textId="77777777" w:rsidR="00B74B86" w:rsidRPr="0073166E" w:rsidRDefault="00B74B86" w:rsidP="00AB25B4">
            <w:pPr>
              <w:contextualSpacing/>
              <w:rPr>
                <w:color w:val="0070C0"/>
                <w:sz w:val="24"/>
                <w:szCs w:val="24"/>
              </w:rPr>
            </w:pPr>
            <w:r w:rsidRPr="0073166E">
              <w:rPr>
                <w:color w:val="0070C0"/>
                <w:sz w:val="24"/>
                <w:szCs w:val="24"/>
              </w:rPr>
              <w:t xml:space="preserve">3,6 </w:t>
            </w:r>
            <w:r w:rsidRPr="0073166E">
              <w:rPr>
                <w:color w:val="0070C0"/>
                <w:sz w:val="24"/>
                <w:szCs w:val="24"/>
                <w:vertAlign w:val="subscript"/>
              </w:rPr>
              <w:t>20%</w:t>
            </w:r>
          </w:p>
          <w:p w14:paraId="59E8248E" w14:textId="77777777" w:rsidR="00B74B86" w:rsidRPr="0073166E" w:rsidRDefault="00B74B86" w:rsidP="00AB25B4">
            <w:pPr>
              <w:contextualSpacing/>
              <w:rPr>
                <w:color w:val="0070C0"/>
                <w:sz w:val="24"/>
                <w:szCs w:val="24"/>
              </w:rPr>
            </w:pPr>
            <w:r w:rsidRPr="0073166E">
              <w:rPr>
                <w:color w:val="0070C0"/>
                <w:sz w:val="24"/>
                <w:szCs w:val="24"/>
              </w:rPr>
              <w:t xml:space="preserve">2,7 </w:t>
            </w:r>
            <w:r w:rsidRPr="0073166E">
              <w:rPr>
                <w:color w:val="0070C0"/>
                <w:sz w:val="24"/>
                <w:szCs w:val="24"/>
                <w:vertAlign w:val="subscript"/>
              </w:rPr>
              <w:t>30%</w:t>
            </w:r>
          </w:p>
          <w:p w14:paraId="39CF38A6" w14:textId="77777777" w:rsidR="00B74B86" w:rsidRPr="0073166E" w:rsidRDefault="00B74B86" w:rsidP="00AB25B4">
            <w:pPr>
              <w:contextualSpacing/>
              <w:rPr>
                <w:color w:val="0070C0"/>
                <w:sz w:val="24"/>
                <w:szCs w:val="24"/>
              </w:rPr>
            </w:pPr>
            <w:r w:rsidRPr="0073166E">
              <w:rPr>
                <w:color w:val="0070C0"/>
                <w:sz w:val="24"/>
                <w:szCs w:val="24"/>
              </w:rPr>
              <w:t xml:space="preserve">1,8 </w:t>
            </w:r>
            <w:r w:rsidRPr="0073166E">
              <w:rPr>
                <w:color w:val="0070C0"/>
                <w:sz w:val="24"/>
                <w:szCs w:val="24"/>
                <w:vertAlign w:val="subscript"/>
              </w:rPr>
              <w:t>50%</w:t>
            </w:r>
          </w:p>
          <w:p w14:paraId="5DBD02B5" w14:textId="77777777" w:rsidR="00B74B86" w:rsidRPr="0073166E" w:rsidRDefault="00B74B86" w:rsidP="00AB25B4">
            <w:pPr>
              <w:contextualSpacing/>
              <w:rPr>
                <w:color w:val="0070C0"/>
                <w:sz w:val="24"/>
                <w:szCs w:val="24"/>
              </w:rPr>
            </w:pPr>
          </w:p>
          <w:p w14:paraId="371DC1C1" w14:textId="77777777" w:rsidR="00B74B86" w:rsidRPr="0073166E" w:rsidRDefault="00B74B86" w:rsidP="00AB25B4">
            <w:pPr>
              <w:contextualSpacing/>
              <w:rPr>
                <w:color w:val="0070C0"/>
                <w:sz w:val="24"/>
                <w:szCs w:val="24"/>
              </w:rPr>
            </w:pPr>
          </w:p>
          <w:p w14:paraId="0B9EE774" w14:textId="77777777" w:rsidR="00B74B86" w:rsidRPr="0073166E" w:rsidRDefault="00B74B86" w:rsidP="00AB25B4">
            <w:pPr>
              <w:contextualSpacing/>
              <w:rPr>
                <w:color w:val="0070C0"/>
                <w:sz w:val="24"/>
                <w:szCs w:val="24"/>
              </w:rPr>
            </w:pPr>
            <w:r w:rsidRPr="0073166E">
              <w:rPr>
                <w:color w:val="0070C0"/>
                <w:sz w:val="24"/>
                <w:szCs w:val="24"/>
              </w:rPr>
              <w:t xml:space="preserve">3,7 </w:t>
            </w:r>
            <w:r w:rsidRPr="0073166E">
              <w:rPr>
                <w:color w:val="0070C0"/>
                <w:sz w:val="24"/>
                <w:szCs w:val="24"/>
                <w:vertAlign w:val="subscript"/>
              </w:rPr>
              <w:t>60%</w:t>
            </w:r>
          </w:p>
          <w:p w14:paraId="6A21F48D" w14:textId="77777777" w:rsidR="00B74B86" w:rsidRPr="0073166E" w:rsidRDefault="00B74B86" w:rsidP="00AB25B4">
            <w:pPr>
              <w:contextualSpacing/>
              <w:rPr>
                <w:color w:val="0070C0"/>
                <w:sz w:val="24"/>
                <w:szCs w:val="24"/>
              </w:rPr>
            </w:pPr>
            <w:r w:rsidRPr="0073166E">
              <w:rPr>
                <w:color w:val="0070C0"/>
                <w:sz w:val="24"/>
                <w:szCs w:val="24"/>
              </w:rPr>
              <w:t xml:space="preserve">2,8 </w:t>
            </w:r>
            <w:r w:rsidRPr="0073166E">
              <w:rPr>
                <w:color w:val="0070C0"/>
                <w:sz w:val="24"/>
                <w:szCs w:val="24"/>
                <w:vertAlign w:val="subscript"/>
              </w:rPr>
              <w:t>25%</w:t>
            </w:r>
          </w:p>
          <w:p w14:paraId="33AFB3E5" w14:textId="77777777" w:rsidR="00B74B86" w:rsidRPr="0073166E" w:rsidRDefault="00B74B86" w:rsidP="00AB25B4">
            <w:pPr>
              <w:contextualSpacing/>
              <w:rPr>
                <w:color w:val="0070C0"/>
                <w:sz w:val="24"/>
                <w:szCs w:val="24"/>
              </w:rPr>
            </w:pPr>
            <w:r w:rsidRPr="0073166E">
              <w:rPr>
                <w:color w:val="0070C0"/>
                <w:sz w:val="24"/>
                <w:szCs w:val="24"/>
              </w:rPr>
              <w:t xml:space="preserve">1,9 </w:t>
            </w:r>
            <w:r w:rsidRPr="0073166E">
              <w:rPr>
                <w:color w:val="0070C0"/>
                <w:sz w:val="24"/>
                <w:szCs w:val="24"/>
                <w:vertAlign w:val="subscript"/>
              </w:rPr>
              <w:t>50%</w:t>
            </w:r>
          </w:p>
          <w:p w14:paraId="76951687" w14:textId="77777777" w:rsidR="00B74B86" w:rsidRPr="0073166E" w:rsidRDefault="00B74B86" w:rsidP="00AB25B4">
            <w:pPr>
              <w:contextualSpacing/>
              <w:rPr>
                <w:color w:val="0070C0"/>
                <w:sz w:val="24"/>
                <w:szCs w:val="24"/>
              </w:rPr>
            </w:pPr>
          </w:p>
          <w:p w14:paraId="508E3E0A" w14:textId="77777777" w:rsidR="00B74B86" w:rsidRPr="0073166E" w:rsidRDefault="00B74B86" w:rsidP="00AB25B4">
            <w:pPr>
              <w:contextualSpacing/>
              <w:rPr>
                <w:color w:val="0070C0"/>
                <w:sz w:val="24"/>
                <w:szCs w:val="24"/>
              </w:rPr>
            </w:pPr>
            <w:r w:rsidRPr="0073166E">
              <w:rPr>
                <w:color w:val="0070C0"/>
                <w:sz w:val="24"/>
                <w:szCs w:val="24"/>
              </w:rPr>
              <w:t xml:space="preserve">4,7 </w:t>
            </w:r>
            <w:r w:rsidRPr="0073166E">
              <w:rPr>
                <w:color w:val="0070C0"/>
                <w:sz w:val="24"/>
                <w:szCs w:val="24"/>
                <w:vertAlign w:val="subscript"/>
              </w:rPr>
              <w:t>15%</w:t>
            </w:r>
          </w:p>
          <w:p w14:paraId="7BEEEF5A" w14:textId="77777777" w:rsidR="00B74B86" w:rsidRPr="0073166E" w:rsidRDefault="00B74B86" w:rsidP="00AB25B4">
            <w:pPr>
              <w:contextualSpacing/>
              <w:rPr>
                <w:color w:val="0070C0"/>
                <w:sz w:val="24"/>
                <w:szCs w:val="24"/>
              </w:rPr>
            </w:pPr>
            <w:r w:rsidRPr="0073166E">
              <w:rPr>
                <w:color w:val="0070C0"/>
                <w:sz w:val="24"/>
                <w:szCs w:val="24"/>
              </w:rPr>
              <w:t xml:space="preserve">3,8 </w:t>
            </w:r>
            <w:r w:rsidRPr="0073166E">
              <w:rPr>
                <w:color w:val="0070C0"/>
                <w:sz w:val="24"/>
                <w:szCs w:val="24"/>
                <w:vertAlign w:val="subscript"/>
              </w:rPr>
              <w:t>70%</w:t>
            </w:r>
          </w:p>
          <w:p w14:paraId="18615B37" w14:textId="77777777" w:rsidR="00B74B86" w:rsidRPr="0073166E" w:rsidRDefault="00B74B86" w:rsidP="00AB25B4">
            <w:pPr>
              <w:contextualSpacing/>
              <w:rPr>
                <w:color w:val="0070C0"/>
                <w:sz w:val="24"/>
                <w:szCs w:val="24"/>
              </w:rPr>
            </w:pPr>
            <w:r w:rsidRPr="0073166E">
              <w:rPr>
                <w:color w:val="0070C0"/>
                <w:sz w:val="24"/>
                <w:szCs w:val="24"/>
              </w:rPr>
              <w:t xml:space="preserve">2,9 </w:t>
            </w:r>
            <w:r w:rsidRPr="0073166E">
              <w:rPr>
                <w:color w:val="0070C0"/>
                <w:sz w:val="24"/>
                <w:szCs w:val="24"/>
                <w:vertAlign w:val="subscript"/>
              </w:rPr>
              <w:t>15%</w:t>
            </w:r>
          </w:p>
          <w:p w14:paraId="69F508D9" w14:textId="77777777" w:rsidR="00B74B86" w:rsidRPr="0073166E" w:rsidRDefault="00B74B86" w:rsidP="00AB25B4">
            <w:pPr>
              <w:contextualSpacing/>
              <w:rPr>
                <w:color w:val="0070C0"/>
                <w:sz w:val="24"/>
                <w:szCs w:val="24"/>
              </w:rPr>
            </w:pPr>
          </w:p>
          <w:p w14:paraId="78614BB0" w14:textId="77777777" w:rsidR="00B74B86" w:rsidRPr="0073166E" w:rsidRDefault="00B74B86" w:rsidP="00AB25B4">
            <w:pPr>
              <w:contextualSpacing/>
              <w:rPr>
                <w:color w:val="0070C0"/>
                <w:sz w:val="24"/>
                <w:szCs w:val="24"/>
              </w:rPr>
            </w:pPr>
          </w:p>
          <w:p w14:paraId="47A19D7E" w14:textId="77777777" w:rsidR="00B74B86" w:rsidRPr="0073166E" w:rsidRDefault="00B74B86" w:rsidP="00AB25B4">
            <w:pPr>
              <w:contextualSpacing/>
              <w:rPr>
                <w:color w:val="0070C0"/>
                <w:sz w:val="24"/>
                <w:szCs w:val="24"/>
              </w:rPr>
            </w:pPr>
            <w:r w:rsidRPr="0073166E">
              <w:rPr>
                <w:color w:val="0070C0"/>
                <w:sz w:val="24"/>
                <w:szCs w:val="24"/>
              </w:rPr>
              <w:t xml:space="preserve">3,9 </w:t>
            </w:r>
            <w:r w:rsidRPr="0073166E">
              <w:rPr>
                <w:color w:val="0070C0"/>
                <w:sz w:val="24"/>
                <w:szCs w:val="24"/>
                <w:vertAlign w:val="subscript"/>
              </w:rPr>
              <w:t>55%</w:t>
            </w:r>
          </w:p>
          <w:p w14:paraId="1E23BCAC" w14:textId="77777777" w:rsidR="00B74B86" w:rsidRPr="0073166E" w:rsidRDefault="00B74B86" w:rsidP="00AB25B4">
            <w:pPr>
              <w:contextualSpacing/>
              <w:rPr>
                <w:color w:val="0070C0"/>
                <w:sz w:val="24"/>
                <w:szCs w:val="24"/>
              </w:rPr>
            </w:pPr>
            <w:r w:rsidRPr="0073166E">
              <w:rPr>
                <w:color w:val="0070C0"/>
                <w:sz w:val="24"/>
                <w:szCs w:val="24"/>
              </w:rPr>
              <w:t xml:space="preserve">2,10 </w:t>
            </w:r>
            <w:r w:rsidRPr="0073166E">
              <w:rPr>
                <w:color w:val="0070C0"/>
                <w:sz w:val="24"/>
                <w:szCs w:val="24"/>
                <w:vertAlign w:val="subscript"/>
              </w:rPr>
              <w:t>45%</w:t>
            </w:r>
          </w:p>
          <w:p w14:paraId="5C09DA6A" w14:textId="77777777" w:rsidR="00B74B86" w:rsidRPr="0073166E" w:rsidRDefault="00B74B86" w:rsidP="00AB25B4">
            <w:pPr>
              <w:contextualSpacing/>
              <w:rPr>
                <w:color w:val="0070C0"/>
                <w:sz w:val="24"/>
                <w:szCs w:val="24"/>
              </w:rPr>
            </w:pPr>
          </w:p>
          <w:p w14:paraId="010CFCBD" w14:textId="77777777" w:rsidR="00B74B86" w:rsidRPr="0073166E" w:rsidRDefault="00B74B86" w:rsidP="00AB25B4">
            <w:pPr>
              <w:contextualSpacing/>
              <w:rPr>
                <w:color w:val="0070C0"/>
                <w:sz w:val="24"/>
                <w:szCs w:val="24"/>
              </w:rPr>
            </w:pPr>
          </w:p>
          <w:p w14:paraId="6A48852C" w14:textId="77777777" w:rsidR="00B74B86" w:rsidRPr="0073166E" w:rsidRDefault="00B74B86" w:rsidP="00AB25B4">
            <w:pPr>
              <w:contextualSpacing/>
              <w:rPr>
                <w:color w:val="0070C0"/>
                <w:sz w:val="24"/>
                <w:szCs w:val="24"/>
              </w:rPr>
            </w:pPr>
            <w:r w:rsidRPr="0073166E">
              <w:rPr>
                <w:color w:val="0070C0"/>
                <w:sz w:val="24"/>
                <w:szCs w:val="24"/>
              </w:rPr>
              <w:t xml:space="preserve">4,9   </w:t>
            </w:r>
            <w:r w:rsidRPr="0073166E">
              <w:rPr>
                <w:color w:val="0070C0"/>
                <w:sz w:val="24"/>
                <w:szCs w:val="24"/>
                <w:vertAlign w:val="subscript"/>
              </w:rPr>
              <w:t>30%</w:t>
            </w:r>
          </w:p>
          <w:p w14:paraId="7B29D0C2" w14:textId="77777777" w:rsidR="00B74B86" w:rsidRPr="0073166E" w:rsidRDefault="00B74B86" w:rsidP="00AB25B4">
            <w:pPr>
              <w:contextualSpacing/>
              <w:rPr>
                <w:color w:val="0070C0"/>
                <w:sz w:val="24"/>
                <w:szCs w:val="24"/>
              </w:rPr>
            </w:pPr>
            <w:r w:rsidRPr="0073166E">
              <w:rPr>
                <w:color w:val="0070C0"/>
                <w:sz w:val="24"/>
                <w:szCs w:val="24"/>
              </w:rPr>
              <w:t xml:space="preserve">3,10 </w:t>
            </w:r>
            <w:r w:rsidRPr="0073166E">
              <w:rPr>
                <w:color w:val="0070C0"/>
                <w:sz w:val="24"/>
                <w:szCs w:val="24"/>
                <w:vertAlign w:val="subscript"/>
              </w:rPr>
              <w:t>30%</w:t>
            </w:r>
          </w:p>
          <w:p w14:paraId="0E3A9DBD" w14:textId="77777777" w:rsidR="00B74B86" w:rsidRPr="0073166E" w:rsidRDefault="00B74B86" w:rsidP="00AB25B4">
            <w:pPr>
              <w:contextualSpacing/>
              <w:rPr>
                <w:color w:val="0070C0"/>
                <w:sz w:val="24"/>
                <w:szCs w:val="24"/>
              </w:rPr>
            </w:pPr>
            <w:r w:rsidRPr="0073166E">
              <w:rPr>
                <w:color w:val="0070C0"/>
                <w:sz w:val="24"/>
                <w:szCs w:val="24"/>
              </w:rPr>
              <w:t xml:space="preserve">2,11 </w:t>
            </w:r>
            <w:r w:rsidRPr="0073166E">
              <w:rPr>
                <w:color w:val="0070C0"/>
                <w:sz w:val="24"/>
                <w:szCs w:val="24"/>
                <w:vertAlign w:val="subscript"/>
              </w:rPr>
              <w:t>40%</w:t>
            </w:r>
          </w:p>
          <w:p w14:paraId="79C2077D" w14:textId="77777777" w:rsidR="00B74B86" w:rsidRPr="0073166E" w:rsidRDefault="00B74B86" w:rsidP="00AB25B4">
            <w:pPr>
              <w:contextualSpacing/>
              <w:rPr>
                <w:color w:val="0070C0"/>
                <w:sz w:val="24"/>
                <w:szCs w:val="24"/>
              </w:rPr>
            </w:pPr>
          </w:p>
          <w:p w14:paraId="23A65094" w14:textId="77777777" w:rsidR="00B74B86" w:rsidRPr="0073166E" w:rsidRDefault="00B74B86" w:rsidP="00AB25B4">
            <w:pPr>
              <w:contextualSpacing/>
              <w:rPr>
                <w:color w:val="0070C0"/>
                <w:sz w:val="24"/>
                <w:szCs w:val="24"/>
              </w:rPr>
            </w:pPr>
            <w:r w:rsidRPr="0073166E">
              <w:rPr>
                <w:color w:val="0070C0"/>
                <w:sz w:val="24"/>
                <w:szCs w:val="24"/>
              </w:rPr>
              <w:t xml:space="preserve">5,9   </w:t>
            </w:r>
            <w:r w:rsidRPr="0073166E">
              <w:rPr>
                <w:color w:val="0070C0"/>
                <w:sz w:val="24"/>
                <w:szCs w:val="24"/>
                <w:vertAlign w:val="subscript"/>
              </w:rPr>
              <w:t>20%</w:t>
            </w:r>
          </w:p>
          <w:p w14:paraId="3E6E1582" w14:textId="77777777" w:rsidR="00B74B86" w:rsidRPr="0073166E" w:rsidRDefault="00B74B86" w:rsidP="00AB25B4">
            <w:pPr>
              <w:contextualSpacing/>
              <w:rPr>
                <w:color w:val="0070C0"/>
                <w:sz w:val="24"/>
                <w:szCs w:val="24"/>
              </w:rPr>
            </w:pPr>
            <w:r w:rsidRPr="0073166E">
              <w:rPr>
                <w:color w:val="0070C0"/>
                <w:sz w:val="24"/>
                <w:szCs w:val="24"/>
              </w:rPr>
              <w:t xml:space="preserve">4,10 </w:t>
            </w:r>
            <w:r w:rsidRPr="0073166E">
              <w:rPr>
                <w:color w:val="0070C0"/>
                <w:sz w:val="24"/>
                <w:szCs w:val="24"/>
                <w:vertAlign w:val="subscript"/>
              </w:rPr>
              <w:t>50%</w:t>
            </w:r>
          </w:p>
          <w:p w14:paraId="203BEA9B" w14:textId="77777777" w:rsidR="00B74B86" w:rsidRPr="0073166E" w:rsidRDefault="00B74B86" w:rsidP="00AB25B4">
            <w:pPr>
              <w:contextualSpacing/>
              <w:rPr>
                <w:color w:val="0070C0"/>
                <w:sz w:val="24"/>
                <w:szCs w:val="24"/>
              </w:rPr>
            </w:pPr>
            <w:r w:rsidRPr="0073166E">
              <w:rPr>
                <w:color w:val="0070C0"/>
                <w:sz w:val="24"/>
                <w:szCs w:val="24"/>
              </w:rPr>
              <w:t xml:space="preserve">3,11 </w:t>
            </w:r>
            <w:r w:rsidRPr="0073166E">
              <w:rPr>
                <w:color w:val="0070C0"/>
                <w:sz w:val="24"/>
                <w:szCs w:val="24"/>
                <w:vertAlign w:val="subscript"/>
              </w:rPr>
              <w:t>30%</w:t>
            </w:r>
          </w:p>
          <w:p w14:paraId="35A3EFA3" w14:textId="77777777" w:rsidR="00B74B86" w:rsidRPr="0073166E" w:rsidRDefault="00B74B86" w:rsidP="00AB25B4">
            <w:pPr>
              <w:contextualSpacing/>
              <w:rPr>
                <w:color w:val="0070C0"/>
                <w:sz w:val="24"/>
                <w:szCs w:val="24"/>
              </w:rPr>
            </w:pPr>
          </w:p>
          <w:p w14:paraId="6D2D03F3" w14:textId="77777777" w:rsidR="00B74B86" w:rsidRPr="0073166E" w:rsidRDefault="00B74B86" w:rsidP="00AB25B4">
            <w:pPr>
              <w:contextualSpacing/>
              <w:rPr>
                <w:color w:val="0070C0"/>
                <w:sz w:val="24"/>
                <w:szCs w:val="24"/>
              </w:rPr>
            </w:pPr>
          </w:p>
          <w:p w14:paraId="72FD62E8" w14:textId="77777777" w:rsidR="00B74B86" w:rsidRPr="0073166E" w:rsidRDefault="00B74B86" w:rsidP="00AB25B4">
            <w:pPr>
              <w:contextualSpacing/>
              <w:rPr>
                <w:color w:val="0070C0"/>
                <w:sz w:val="24"/>
                <w:szCs w:val="24"/>
              </w:rPr>
            </w:pPr>
            <w:r w:rsidRPr="0073166E">
              <w:rPr>
                <w:color w:val="0070C0"/>
                <w:sz w:val="24"/>
                <w:szCs w:val="24"/>
              </w:rPr>
              <w:t xml:space="preserve">5,10 </w:t>
            </w:r>
            <w:r w:rsidRPr="0073166E">
              <w:rPr>
                <w:color w:val="0070C0"/>
                <w:sz w:val="24"/>
                <w:szCs w:val="24"/>
                <w:vertAlign w:val="subscript"/>
              </w:rPr>
              <w:t>10%</w:t>
            </w:r>
          </w:p>
          <w:p w14:paraId="7DC85231" w14:textId="77777777" w:rsidR="00B74B86" w:rsidRPr="0073166E" w:rsidRDefault="00B74B86" w:rsidP="00AB25B4">
            <w:pPr>
              <w:contextualSpacing/>
              <w:rPr>
                <w:color w:val="0070C0"/>
                <w:sz w:val="24"/>
                <w:szCs w:val="24"/>
              </w:rPr>
            </w:pPr>
            <w:r w:rsidRPr="0073166E">
              <w:rPr>
                <w:color w:val="0070C0"/>
                <w:sz w:val="24"/>
                <w:szCs w:val="24"/>
              </w:rPr>
              <w:t xml:space="preserve">4,11 </w:t>
            </w:r>
            <w:r w:rsidRPr="0073166E">
              <w:rPr>
                <w:color w:val="0070C0"/>
                <w:sz w:val="24"/>
                <w:szCs w:val="24"/>
                <w:vertAlign w:val="subscript"/>
              </w:rPr>
              <w:t>50%</w:t>
            </w:r>
          </w:p>
          <w:p w14:paraId="09062202" w14:textId="77777777" w:rsidR="00B74B86" w:rsidRPr="0073166E" w:rsidRDefault="00B74B86" w:rsidP="00AB25B4">
            <w:pPr>
              <w:contextualSpacing/>
              <w:rPr>
                <w:color w:val="0070C0"/>
                <w:sz w:val="24"/>
                <w:szCs w:val="24"/>
              </w:rPr>
            </w:pPr>
            <w:r w:rsidRPr="0073166E">
              <w:rPr>
                <w:color w:val="0070C0"/>
                <w:sz w:val="24"/>
                <w:szCs w:val="24"/>
              </w:rPr>
              <w:t xml:space="preserve">3,12 </w:t>
            </w:r>
            <w:r w:rsidRPr="0073166E">
              <w:rPr>
                <w:color w:val="0070C0"/>
                <w:sz w:val="24"/>
                <w:szCs w:val="24"/>
                <w:vertAlign w:val="subscript"/>
              </w:rPr>
              <w:t>40%</w:t>
            </w:r>
          </w:p>
          <w:p w14:paraId="4B53521C" w14:textId="77777777" w:rsidR="00B74B86" w:rsidRPr="0073166E" w:rsidRDefault="00B74B86" w:rsidP="00AB25B4">
            <w:pPr>
              <w:contextualSpacing/>
              <w:rPr>
                <w:color w:val="0070C0"/>
                <w:sz w:val="24"/>
                <w:szCs w:val="24"/>
              </w:rPr>
            </w:pPr>
          </w:p>
          <w:p w14:paraId="5681DC87" w14:textId="77777777" w:rsidR="00B74B86" w:rsidRPr="0073166E" w:rsidRDefault="00B74B86" w:rsidP="00AB25B4">
            <w:pPr>
              <w:contextualSpacing/>
              <w:rPr>
                <w:color w:val="0070C0"/>
                <w:sz w:val="24"/>
                <w:szCs w:val="24"/>
              </w:rPr>
            </w:pPr>
          </w:p>
          <w:p w14:paraId="4EF61782" w14:textId="77777777" w:rsidR="00B74B86" w:rsidRPr="0073166E" w:rsidRDefault="00B74B86" w:rsidP="00AB25B4">
            <w:pPr>
              <w:contextualSpacing/>
              <w:rPr>
                <w:color w:val="0070C0"/>
                <w:sz w:val="24"/>
                <w:szCs w:val="24"/>
              </w:rPr>
            </w:pPr>
            <w:r w:rsidRPr="0073166E">
              <w:rPr>
                <w:color w:val="0070C0"/>
                <w:sz w:val="24"/>
                <w:szCs w:val="24"/>
              </w:rPr>
              <w:t xml:space="preserve">5,11 </w:t>
            </w:r>
            <w:r w:rsidRPr="0073166E">
              <w:rPr>
                <w:color w:val="0070C0"/>
                <w:sz w:val="24"/>
                <w:szCs w:val="24"/>
                <w:vertAlign w:val="subscript"/>
              </w:rPr>
              <w:t>25%</w:t>
            </w:r>
          </w:p>
          <w:p w14:paraId="51F0C8B7" w14:textId="77777777" w:rsidR="00B74B86" w:rsidRPr="0073166E" w:rsidRDefault="00B74B86" w:rsidP="00AB25B4">
            <w:pPr>
              <w:contextualSpacing/>
              <w:rPr>
                <w:color w:val="0070C0"/>
                <w:sz w:val="24"/>
                <w:szCs w:val="24"/>
              </w:rPr>
            </w:pPr>
            <w:r w:rsidRPr="0073166E">
              <w:rPr>
                <w:color w:val="0070C0"/>
                <w:sz w:val="24"/>
                <w:szCs w:val="24"/>
              </w:rPr>
              <w:t xml:space="preserve">4,12 </w:t>
            </w:r>
            <w:r w:rsidRPr="0073166E">
              <w:rPr>
                <w:color w:val="0070C0"/>
                <w:sz w:val="24"/>
                <w:szCs w:val="24"/>
                <w:vertAlign w:val="subscript"/>
              </w:rPr>
              <w:t>45%</w:t>
            </w:r>
          </w:p>
          <w:p w14:paraId="1D51034D" w14:textId="77777777" w:rsidR="00B74B86" w:rsidRPr="0073166E" w:rsidRDefault="00B74B86" w:rsidP="00AB25B4">
            <w:pPr>
              <w:contextualSpacing/>
              <w:rPr>
                <w:color w:val="0070C0"/>
                <w:sz w:val="24"/>
                <w:szCs w:val="24"/>
              </w:rPr>
            </w:pPr>
            <w:r w:rsidRPr="0073166E">
              <w:rPr>
                <w:color w:val="0070C0"/>
                <w:sz w:val="24"/>
                <w:szCs w:val="24"/>
              </w:rPr>
              <w:t xml:space="preserve">3,13 </w:t>
            </w:r>
            <w:r w:rsidRPr="0073166E">
              <w:rPr>
                <w:color w:val="0070C0"/>
                <w:sz w:val="24"/>
                <w:szCs w:val="24"/>
                <w:vertAlign w:val="subscript"/>
              </w:rPr>
              <w:t>30%</w:t>
            </w:r>
          </w:p>
          <w:p w14:paraId="47F86D40" w14:textId="77777777" w:rsidR="00B74B86" w:rsidRPr="0073166E" w:rsidRDefault="00B74B86" w:rsidP="00AB25B4">
            <w:pPr>
              <w:contextualSpacing/>
              <w:rPr>
                <w:color w:val="0070C0"/>
                <w:sz w:val="24"/>
                <w:szCs w:val="24"/>
              </w:rPr>
            </w:pPr>
          </w:p>
          <w:p w14:paraId="208406A5" w14:textId="77777777" w:rsidR="00B74B86" w:rsidRPr="0073166E" w:rsidRDefault="00B74B86" w:rsidP="00AB25B4">
            <w:pPr>
              <w:contextualSpacing/>
              <w:rPr>
                <w:color w:val="0070C0"/>
                <w:sz w:val="24"/>
                <w:szCs w:val="24"/>
              </w:rPr>
            </w:pPr>
          </w:p>
          <w:p w14:paraId="03FFABFB" w14:textId="77777777" w:rsidR="00B74B86" w:rsidRPr="0073166E" w:rsidRDefault="00B74B86" w:rsidP="00AB25B4">
            <w:pPr>
              <w:contextualSpacing/>
              <w:rPr>
                <w:color w:val="0070C0"/>
                <w:sz w:val="24"/>
                <w:szCs w:val="24"/>
              </w:rPr>
            </w:pPr>
            <w:r w:rsidRPr="0073166E">
              <w:rPr>
                <w:color w:val="0070C0"/>
                <w:sz w:val="24"/>
                <w:szCs w:val="24"/>
              </w:rPr>
              <w:t xml:space="preserve">6,11 </w:t>
            </w:r>
            <w:r w:rsidRPr="0073166E">
              <w:rPr>
                <w:color w:val="0070C0"/>
                <w:sz w:val="24"/>
                <w:szCs w:val="24"/>
                <w:vertAlign w:val="subscript"/>
              </w:rPr>
              <w:t>20%</w:t>
            </w:r>
          </w:p>
          <w:p w14:paraId="02756CF7" w14:textId="77777777" w:rsidR="00B74B86" w:rsidRPr="0073166E" w:rsidRDefault="00B74B86" w:rsidP="00AB25B4">
            <w:pPr>
              <w:contextualSpacing/>
              <w:rPr>
                <w:color w:val="0070C0"/>
                <w:sz w:val="24"/>
                <w:szCs w:val="24"/>
              </w:rPr>
            </w:pPr>
            <w:r w:rsidRPr="0073166E">
              <w:rPr>
                <w:color w:val="0070C0"/>
                <w:sz w:val="24"/>
                <w:szCs w:val="24"/>
              </w:rPr>
              <w:lastRenderedPageBreak/>
              <w:t xml:space="preserve">5,12 </w:t>
            </w:r>
            <w:r w:rsidRPr="0073166E">
              <w:rPr>
                <w:color w:val="0070C0"/>
                <w:sz w:val="24"/>
                <w:szCs w:val="24"/>
                <w:vertAlign w:val="subscript"/>
              </w:rPr>
              <w:t>20%</w:t>
            </w:r>
          </w:p>
          <w:p w14:paraId="6DE1FCB8" w14:textId="77777777" w:rsidR="00B74B86" w:rsidRPr="0073166E" w:rsidRDefault="00B74B86" w:rsidP="00AB25B4">
            <w:pPr>
              <w:contextualSpacing/>
              <w:rPr>
                <w:color w:val="0070C0"/>
                <w:sz w:val="24"/>
                <w:szCs w:val="24"/>
              </w:rPr>
            </w:pPr>
            <w:r w:rsidRPr="0073166E">
              <w:rPr>
                <w:color w:val="0070C0"/>
                <w:sz w:val="24"/>
                <w:szCs w:val="24"/>
              </w:rPr>
              <w:t xml:space="preserve">4,13 </w:t>
            </w:r>
            <w:r w:rsidRPr="0073166E">
              <w:rPr>
                <w:color w:val="0070C0"/>
                <w:sz w:val="24"/>
                <w:szCs w:val="24"/>
                <w:vertAlign w:val="subscript"/>
              </w:rPr>
              <w:t>60%</w:t>
            </w:r>
          </w:p>
          <w:p w14:paraId="11A91982" w14:textId="77777777" w:rsidR="00B74B86" w:rsidRPr="0073166E" w:rsidRDefault="00B74B86" w:rsidP="00AB25B4">
            <w:pPr>
              <w:contextualSpacing/>
              <w:rPr>
                <w:color w:val="0070C0"/>
                <w:sz w:val="24"/>
                <w:szCs w:val="24"/>
              </w:rPr>
            </w:pPr>
          </w:p>
          <w:p w14:paraId="1F44419B" w14:textId="77777777" w:rsidR="00B74B86" w:rsidRPr="0073166E" w:rsidRDefault="00B74B86" w:rsidP="00AB25B4">
            <w:pPr>
              <w:contextualSpacing/>
              <w:rPr>
                <w:color w:val="0070C0"/>
                <w:sz w:val="24"/>
                <w:szCs w:val="24"/>
              </w:rPr>
            </w:pPr>
          </w:p>
          <w:p w14:paraId="1895A5B0" w14:textId="77777777" w:rsidR="00B74B86" w:rsidRPr="0073166E" w:rsidRDefault="00B74B86" w:rsidP="00AB25B4">
            <w:pPr>
              <w:contextualSpacing/>
              <w:rPr>
                <w:color w:val="0070C0"/>
                <w:sz w:val="24"/>
                <w:szCs w:val="24"/>
              </w:rPr>
            </w:pPr>
            <w:r w:rsidRPr="0073166E">
              <w:rPr>
                <w:color w:val="0070C0"/>
                <w:sz w:val="24"/>
                <w:szCs w:val="24"/>
              </w:rPr>
              <w:t xml:space="preserve">6,12 </w:t>
            </w:r>
            <w:r w:rsidRPr="0073166E">
              <w:rPr>
                <w:color w:val="0070C0"/>
                <w:sz w:val="24"/>
                <w:szCs w:val="24"/>
                <w:vertAlign w:val="subscript"/>
              </w:rPr>
              <w:t>15%</w:t>
            </w:r>
          </w:p>
          <w:p w14:paraId="40020444" w14:textId="77777777" w:rsidR="00B74B86" w:rsidRPr="0073166E" w:rsidRDefault="00B74B86" w:rsidP="00AB25B4">
            <w:pPr>
              <w:contextualSpacing/>
              <w:rPr>
                <w:color w:val="0070C0"/>
                <w:sz w:val="24"/>
                <w:szCs w:val="24"/>
              </w:rPr>
            </w:pPr>
            <w:r w:rsidRPr="0073166E">
              <w:rPr>
                <w:color w:val="0070C0"/>
                <w:sz w:val="24"/>
                <w:szCs w:val="24"/>
              </w:rPr>
              <w:t xml:space="preserve">5,13 </w:t>
            </w:r>
            <w:r w:rsidRPr="0073166E">
              <w:rPr>
                <w:color w:val="0070C0"/>
                <w:sz w:val="24"/>
                <w:szCs w:val="24"/>
                <w:vertAlign w:val="subscript"/>
              </w:rPr>
              <w:t>35%</w:t>
            </w:r>
          </w:p>
          <w:p w14:paraId="286A6871" w14:textId="77777777" w:rsidR="00B74B86" w:rsidRPr="0073166E" w:rsidRDefault="00B74B86" w:rsidP="00AB25B4">
            <w:pPr>
              <w:contextualSpacing/>
              <w:rPr>
                <w:color w:val="0070C0"/>
                <w:sz w:val="24"/>
                <w:szCs w:val="24"/>
              </w:rPr>
            </w:pPr>
            <w:r w:rsidRPr="0073166E">
              <w:rPr>
                <w:color w:val="0070C0"/>
                <w:sz w:val="24"/>
                <w:szCs w:val="24"/>
              </w:rPr>
              <w:t xml:space="preserve">4,14 </w:t>
            </w:r>
            <w:r w:rsidRPr="0073166E">
              <w:rPr>
                <w:color w:val="0070C0"/>
                <w:sz w:val="24"/>
                <w:szCs w:val="24"/>
                <w:vertAlign w:val="subscript"/>
              </w:rPr>
              <w:t>50%</w:t>
            </w:r>
          </w:p>
          <w:p w14:paraId="15357252" w14:textId="77777777" w:rsidR="00B74B86" w:rsidRPr="0073166E" w:rsidRDefault="00B74B86" w:rsidP="00AB25B4">
            <w:pPr>
              <w:contextualSpacing/>
              <w:rPr>
                <w:color w:val="0070C0"/>
                <w:sz w:val="24"/>
                <w:szCs w:val="24"/>
              </w:rPr>
            </w:pPr>
          </w:p>
          <w:p w14:paraId="3E6F8144" w14:textId="77777777" w:rsidR="00B74B86" w:rsidRPr="0073166E" w:rsidRDefault="00B74B86" w:rsidP="00AB25B4">
            <w:pPr>
              <w:contextualSpacing/>
              <w:rPr>
                <w:color w:val="0070C0"/>
                <w:sz w:val="24"/>
                <w:szCs w:val="24"/>
              </w:rPr>
            </w:pPr>
          </w:p>
          <w:p w14:paraId="56BEE07F" w14:textId="77777777" w:rsidR="00B74B86" w:rsidRPr="0073166E" w:rsidRDefault="00B74B86" w:rsidP="00AB25B4">
            <w:pPr>
              <w:contextualSpacing/>
              <w:rPr>
                <w:color w:val="0070C0"/>
                <w:sz w:val="24"/>
                <w:szCs w:val="24"/>
              </w:rPr>
            </w:pPr>
            <w:r w:rsidRPr="0073166E">
              <w:rPr>
                <w:color w:val="0070C0"/>
                <w:sz w:val="24"/>
                <w:szCs w:val="24"/>
              </w:rPr>
              <w:t xml:space="preserve">6,13 </w:t>
            </w:r>
            <w:r w:rsidRPr="0073166E">
              <w:rPr>
                <w:color w:val="0070C0"/>
                <w:sz w:val="24"/>
                <w:szCs w:val="24"/>
                <w:vertAlign w:val="subscript"/>
              </w:rPr>
              <w:t>25%</w:t>
            </w:r>
          </w:p>
          <w:p w14:paraId="73B75D52" w14:textId="77777777" w:rsidR="00B74B86" w:rsidRPr="0073166E" w:rsidRDefault="00B74B86" w:rsidP="00AB25B4">
            <w:pPr>
              <w:contextualSpacing/>
              <w:rPr>
                <w:color w:val="0070C0"/>
                <w:sz w:val="24"/>
                <w:szCs w:val="24"/>
              </w:rPr>
            </w:pPr>
            <w:r w:rsidRPr="0073166E">
              <w:rPr>
                <w:color w:val="0070C0"/>
                <w:sz w:val="24"/>
                <w:szCs w:val="24"/>
              </w:rPr>
              <w:t xml:space="preserve">5,14 </w:t>
            </w:r>
            <w:r w:rsidRPr="0073166E">
              <w:rPr>
                <w:color w:val="0070C0"/>
                <w:sz w:val="24"/>
                <w:szCs w:val="24"/>
                <w:vertAlign w:val="subscript"/>
              </w:rPr>
              <w:t>45%</w:t>
            </w:r>
          </w:p>
          <w:p w14:paraId="5C841649" w14:textId="77777777" w:rsidR="00B74B86" w:rsidRPr="0073166E" w:rsidRDefault="00B74B86" w:rsidP="00AB25B4">
            <w:pPr>
              <w:contextualSpacing/>
              <w:rPr>
                <w:color w:val="0070C0"/>
                <w:sz w:val="24"/>
                <w:szCs w:val="24"/>
              </w:rPr>
            </w:pPr>
            <w:r w:rsidRPr="0073166E">
              <w:rPr>
                <w:color w:val="0070C0"/>
                <w:sz w:val="24"/>
                <w:szCs w:val="24"/>
              </w:rPr>
              <w:t xml:space="preserve">4,15 </w:t>
            </w:r>
            <w:r w:rsidRPr="0073166E">
              <w:rPr>
                <w:color w:val="0070C0"/>
                <w:sz w:val="24"/>
                <w:szCs w:val="24"/>
                <w:vertAlign w:val="subscript"/>
              </w:rPr>
              <w:t>30%</w:t>
            </w:r>
          </w:p>
          <w:p w14:paraId="5257E654" w14:textId="77777777" w:rsidR="00B74B86" w:rsidRPr="0073166E" w:rsidRDefault="00B74B86" w:rsidP="00AB25B4">
            <w:pPr>
              <w:contextualSpacing/>
              <w:rPr>
                <w:color w:val="0070C0"/>
                <w:sz w:val="24"/>
                <w:szCs w:val="24"/>
              </w:rPr>
            </w:pPr>
          </w:p>
          <w:p w14:paraId="112C0F5E" w14:textId="77777777" w:rsidR="00B74B86" w:rsidRPr="0073166E" w:rsidRDefault="00B74B86" w:rsidP="00AB25B4">
            <w:pPr>
              <w:contextualSpacing/>
              <w:rPr>
                <w:color w:val="0070C0"/>
                <w:sz w:val="24"/>
                <w:szCs w:val="24"/>
              </w:rPr>
            </w:pPr>
          </w:p>
          <w:p w14:paraId="62563D5F" w14:textId="77777777" w:rsidR="00B74B86" w:rsidRPr="0073166E" w:rsidRDefault="00B74B86" w:rsidP="00AB25B4">
            <w:pPr>
              <w:contextualSpacing/>
              <w:rPr>
                <w:color w:val="0070C0"/>
                <w:sz w:val="24"/>
                <w:szCs w:val="24"/>
              </w:rPr>
            </w:pPr>
          </w:p>
          <w:p w14:paraId="217D5681" w14:textId="77777777" w:rsidR="00B74B86" w:rsidRPr="0073166E" w:rsidRDefault="00B74B86" w:rsidP="00AB25B4">
            <w:pPr>
              <w:contextualSpacing/>
              <w:rPr>
                <w:color w:val="0070C0"/>
                <w:sz w:val="24"/>
                <w:szCs w:val="24"/>
              </w:rPr>
            </w:pPr>
            <w:r w:rsidRPr="0073166E">
              <w:rPr>
                <w:color w:val="0070C0"/>
                <w:sz w:val="24"/>
                <w:szCs w:val="24"/>
              </w:rPr>
              <w:t xml:space="preserve">6,14 </w:t>
            </w:r>
            <w:r w:rsidRPr="0073166E">
              <w:rPr>
                <w:color w:val="0070C0"/>
                <w:sz w:val="24"/>
                <w:szCs w:val="24"/>
                <w:vertAlign w:val="subscript"/>
              </w:rPr>
              <w:t>55%</w:t>
            </w:r>
          </w:p>
          <w:p w14:paraId="606C6967" w14:textId="77777777" w:rsidR="00B74B86" w:rsidRPr="0073166E" w:rsidRDefault="00B74B86" w:rsidP="00AB25B4">
            <w:pPr>
              <w:contextualSpacing/>
              <w:rPr>
                <w:color w:val="0070C0"/>
                <w:sz w:val="24"/>
                <w:szCs w:val="24"/>
              </w:rPr>
            </w:pPr>
            <w:r w:rsidRPr="0073166E">
              <w:rPr>
                <w:color w:val="0070C0"/>
                <w:sz w:val="24"/>
                <w:szCs w:val="24"/>
              </w:rPr>
              <w:t xml:space="preserve">5,15 </w:t>
            </w:r>
            <w:r w:rsidRPr="0073166E">
              <w:rPr>
                <w:color w:val="0070C0"/>
                <w:sz w:val="24"/>
                <w:szCs w:val="24"/>
                <w:vertAlign w:val="subscript"/>
              </w:rPr>
              <w:t>25%</w:t>
            </w:r>
          </w:p>
          <w:p w14:paraId="3A148CC1" w14:textId="77777777" w:rsidR="00B74B86" w:rsidRPr="0073166E" w:rsidRDefault="00B74B86" w:rsidP="00AB25B4">
            <w:pPr>
              <w:contextualSpacing/>
              <w:rPr>
                <w:color w:val="0070C0"/>
                <w:sz w:val="24"/>
                <w:szCs w:val="24"/>
              </w:rPr>
            </w:pPr>
            <w:r w:rsidRPr="0073166E">
              <w:rPr>
                <w:color w:val="0070C0"/>
                <w:sz w:val="24"/>
                <w:szCs w:val="24"/>
              </w:rPr>
              <w:t xml:space="preserve">4,16 </w:t>
            </w:r>
            <w:r w:rsidRPr="0073166E">
              <w:rPr>
                <w:color w:val="0070C0"/>
                <w:sz w:val="24"/>
                <w:szCs w:val="24"/>
                <w:vertAlign w:val="subscript"/>
              </w:rPr>
              <w:t>20%</w:t>
            </w:r>
          </w:p>
          <w:p w14:paraId="41689703" w14:textId="77777777" w:rsidR="00B74B86" w:rsidRPr="0073166E" w:rsidRDefault="00B74B86" w:rsidP="00AB25B4">
            <w:pPr>
              <w:contextualSpacing/>
              <w:rPr>
                <w:color w:val="0070C0"/>
                <w:sz w:val="24"/>
                <w:szCs w:val="24"/>
              </w:rPr>
            </w:pPr>
          </w:p>
          <w:p w14:paraId="64763231" w14:textId="77777777" w:rsidR="00B74B86" w:rsidRPr="0073166E" w:rsidRDefault="00B74B86" w:rsidP="00AB25B4">
            <w:pPr>
              <w:contextualSpacing/>
              <w:rPr>
                <w:color w:val="0070C0"/>
                <w:sz w:val="24"/>
                <w:szCs w:val="24"/>
              </w:rPr>
            </w:pPr>
          </w:p>
          <w:p w14:paraId="2570756B" w14:textId="77777777" w:rsidR="00B74B86" w:rsidRPr="0073166E" w:rsidRDefault="00B74B86" w:rsidP="00AB25B4">
            <w:pPr>
              <w:contextualSpacing/>
              <w:rPr>
                <w:color w:val="0070C0"/>
                <w:sz w:val="24"/>
                <w:szCs w:val="24"/>
              </w:rPr>
            </w:pPr>
            <w:r w:rsidRPr="0073166E">
              <w:rPr>
                <w:color w:val="0070C0"/>
                <w:sz w:val="24"/>
                <w:szCs w:val="24"/>
              </w:rPr>
              <w:t xml:space="preserve">6,15 </w:t>
            </w:r>
            <w:r w:rsidRPr="0073166E">
              <w:rPr>
                <w:color w:val="0070C0"/>
                <w:sz w:val="24"/>
                <w:szCs w:val="24"/>
                <w:vertAlign w:val="subscript"/>
              </w:rPr>
              <w:t>30%</w:t>
            </w:r>
          </w:p>
          <w:p w14:paraId="665547C3" w14:textId="77777777" w:rsidR="00B74B86" w:rsidRPr="0073166E" w:rsidRDefault="00B74B86" w:rsidP="00AB25B4">
            <w:pPr>
              <w:contextualSpacing/>
              <w:rPr>
                <w:color w:val="0070C0"/>
                <w:sz w:val="24"/>
                <w:szCs w:val="24"/>
              </w:rPr>
            </w:pPr>
            <w:r w:rsidRPr="0073166E">
              <w:rPr>
                <w:color w:val="0070C0"/>
                <w:sz w:val="24"/>
                <w:szCs w:val="24"/>
              </w:rPr>
              <w:t xml:space="preserve">5,16 </w:t>
            </w:r>
            <w:r w:rsidRPr="0073166E">
              <w:rPr>
                <w:color w:val="0070C0"/>
                <w:sz w:val="24"/>
                <w:szCs w:val="24"/>
                <w:vertAlign w:val="subscript"/>
              </w:rPr>
              <w:t>50%</w:t>
            </w:r>
          </w:p>
          <w:p w14:paraId="70AEDF06" w14:textId="77777777" w:rsidR="00B74B86" w:rsidRPr="0073166E" w:rsidRDefault="00B74B86" w:rsidP="00AB25B4">
            <w:pPr>
              <w:contextualSpacing/>
              <w:rPr>
                <w:color w:val="0070C0"/>
                <w:sz w:val="24"/>
                <w:szCs w:val="24"/>
              </w:rPr>
            </w:pPr>
            <w:r w:rsidRPr="0073166E">
              <w:rPr>
                <w:color w:val="0070C0"/>
                <w:sz w:val="24"/>
                <w:szCs w:val="24"/>
              </w:rPr>
              <w:t xml:space="preserve">4,17 </w:t>
            </w:r>
            <w:r w:rsidRPr="0073166E">
              <w:rPr>
                <w:color w:val="0070C0"/>
                <w:sz w:val="24"/>
                <w:szCs w:val="24"/>
                <w:vertAlign w:val="subscript"/>
              </w:rPr>
              <w:t>10%</w:t>
            </w:r>
          </w:p>
          <w:p w14:paraId="7FAEEB8D" w14:textId="77777777" w:rsidR="00B74B86" w:rsidRPr="0073166E" w:rsidRDefault="00B74B86" w:rsidP="00AB25B4">
            <w:pPr>
              <w:contextualSpacing/>
              <w:rPr>
                <w:color w:val="0070C0"/>
                <w:sz w:val="24"/>
                <w:szCs w:val="24"/>
              </w:rPr>
            </w:pPr>
            <w:r w:rsidRPr="0073166E">
              <w:rPr>
                <w:color w:val="0070C0"/>
                <w:sz w:val="24"/>
                <w:szCs w:val="24"/>
              </w:rPr>
              <w:t xml:space="preserve">3,18 </w:t>
            </w:r>
            <w:r w:rsidRPr="0073166E">
              <w:rPr>
                <w:color w:val="0070C0"/>
                <w:sz w:val="24"/>
                <w:szCs w:val="24"/>
                <w:vertAlign w:val="subscript"/>
              </w:rPr>
              <w:t>10%</w:t>
            </w:r>
          </w:p>
          <w:p w14:paraId="748F8285" w14:textId="77777777" w:rsidR="00B74B86" w:rsidRPr="0073166E" w:rsidRDefault="00B74B86" w:rsidP="00AB25B4">
            <w:pPr>
              <w:contextualSpacing/>
              <w:rPr>
                <w:color w:val="0070C0"/>
                <w:sz w:val="24"/>
                <w:szCs w:val="24"/>
              </w:rPr>
            </w:pPr>
          </w:p>
          <w:p w14:paraId="408F23B9" w14:textId="77777777" w:rsidR="00B74B86" w:rsidRPr="0073166E" w:rsidRDefault="00B74B86" w:rsidP="00AB25B4">
            <w:pPr>
              <w:contextualSpacing/>
              <w:rPr>
                <w:color w:val="0070C0"/>
                <w:sz w:val="24"/>
                <w:szCs w:val="24"/>
              </w:rPr>
            </w:pPr>
            <w:r w:rsidRPr="0073166E">
              <w:rPr>
                <w:color w:val="0070C0"/>
                <w:sz w:val="24"/>
                <w:szCs w:val="24"/>
              </w:rPr>
              <w:t xml:space="preserve">7,15 </w:t>
            </w:r>
            <w:r w:rsidRPr="0073166E">
              <w:rPr>
                <w:color w:val="0070C0"/>
                <w:sz w:val="24"/>
                <w:szCs w:val="24"/>
                <w:vertAlign w:val="subscript"/>
              </w:rPr>
              <w:t>25%</w:t>
            </w:r>
          </w:p>
          <w:p w14:paraId="4E5A5057" w14:textId="77777777" w:rsidR="00B74B86" w:rsidRPr="0073166E" w:rsidRDefault="00B74B86" w:rsidP="00AB25B4">
            <w:pPr>
              <w:contextualSpacing/>
              <w:rPr>
                <w:color w:val="0070C0"/>
                <w:sz w:val="24"/>
                <w:szCs w:val="24"/>
              </w:rPr>
            </w:pPr>
            <w:r w:rsidRPr="0073166E">
              <w:rPr>
                <w:color w:val="0070C0"/>
                <w:sz w:val="24"/>
                <w:szCs w:val="24"/>
              </w:rPr>
              <w:t xml:space="preserve">6,16 </w:t>
            </w:r>
            <w:r w:rsidRPr="0073166E">
              <w:rPr>
                <w:color w:val="0070C0"/>
                <w:sz w:val="24"/>
                <w:szCs w:val="24"/>
                <w:vertAlign w:val="subscript"/>
              </w:rPr>
              <w:t>30%</w:t>
            </w:r>
          </w:p>
          <w:p w14:paraId="79C8F52A" w14:textId="77777777" w:rsidR="00B74B86" w:rsidRPr="0073166E" w:rsidRDefault="00B74B86" w:rsidP="00AB25B4">
            <w:pPr>
              <w:contextualSpacing/>
              <w:rPr>
                <w:color w:val="0070C0"/>
                <w:sz w:val="24"/>
                <w:szCs w:val="24"/>
              </w:rPr>
            </w:pPr>
            <w:r w:rsidRPr="0073166E">
              <w:rPr>
                <w:color w:val="0070C0"/>
                <w:sz w:val="24"/>
                <w:szCs w:val="24"/>
              </w:rPr>
              <w:t xml:space="preserve">5,17 </w:t>
            </w:r>
            <w:r w:rsidRPr="0073166E">
              <w:rPr>
                <w:color w:val="0070C0"/>
                <w:sz w:val="24"/>
                <w:szCs w:val="24"/>
                <w:vertAlign w:val="subscript"/>
              </w:rPr>
              <w:t>35%</w:t>
            </w:r>
          </w:p>
          <w:p w14:paraId="2D724B1D" w14:textId="77777777" w:rsidR="00B74B86" w:rsidRPr="0073166E" w:rsidRDefault="00B74B86" w:rsidP="00AB25B4">
            <w:pPr>
              <w:contextualSpacing/>
              <w:rPr>
                <w:color w:val="0070C0"/>
                <w:sz w:val="24"/>
                <w:szCs w:val="24"/>
              </w:rPr>
            </w:pPr>
          </w:p>
          <w:p w14:paraId="14B85EF2" w14:textId="77777777" w:rsidR="00B74B86" w:rsidRPr="0073166E" w:rsidRDefault="00B74B86" w:rsidP="00AB25B4">
            <w:pPr>
              <w:contextualSpacing/>
              <w:rPr>
                <w:color w:val="0070C0"/>
                <w:sz w:val="24"/>
                <w:szCs w:val="24"/>
              </w:rPr>
            </w:pPr>
          </w:p>
          <w:p w14:paraId="001F215D" w14:textId="77777777" w:rsidR="00B74B86" w:rsidRPr="0073166E" w:rsidRDefault="00B74B86" w:rsidP="00AB25B4">
            <w:pPr>
              <w:contextualSpacing/>
              <w:rPr>
                <w:color w:val="0070C0"/>
                <w:sz w:val="24"/>
                <w:szCs w:val="24"/>
              </w:rPr>
            </w:pPr>
            <w:r w:rsidRPr="0073166E">
              <w:rPr>
                <w:color w:val="0070C0"/>
                <w:sz w:val="24"/>
                <w:szCs w:val="24"/>
              </w:rPr>
              <w:t xml:space="preserve">7,16 </w:t>
            </w:r>
            <w:r w:rsidRPr="0073166E">
              <w:rPr>
                <w:color w:val="0070C0"/>
                <w:sz w:val="24"/>
                <w:szCs w:val="24"/>
                <w:vertAlign w:val="subscript"/>
              </w:rPr>
              <w:t>40%</w:t>
            </w:r>
          </w:p>
          <w:p w14:paraId="454FB025" w14:textId="77777777" w:rsidR="00B74B86" w:rsidRPr="0073166E" w:rsidRDefault="00B74B86" w:rsidP="00AB25B4">
            <w:pPr>
              <w:tabs>
                <w:tab w:val="left" w:pos="345"/>
                <w:tab w:val="center" w:pos="669"/>
              </w:tabs>
              <w:ind w:right="33"/>
              <w:contextualSpacing/>
              <w:rPr>
                <w:color w:val="0070C0"/>
                <w:sz w:val="24"/>
                <w:szCs w:val="24"/>
              </w:rPr>
            </w:pPr>
            <w:r w:rsidRPr="0073166E">
              <w:rPr>
                <w:color w:val="0070C0"/>
                <w:sz w:val="24"/>
                <w:szCs w:val="24"/>
              </w:rPr>
              <w:t xml:space="preserve">6,17 </w:t>
            </w:r>
            <w:r w:rsidRPr="0073166E">
              <w:rPr>
                <w:color w:val="0070C0"/>
                <w:sz w:val="24"/>
                <w:szCs w:val="24"/>
                <w:vertAlign w:val="subscript"/>
              </w:rPr>
              <w:t>40%</w:t>
            </w:r>
          </w:p>
          <w:p w14:paraId="1D256099" w14:textId="77777777" w:rsidR="00B74B86" w:rsidRPr="0073166E" w:rsidRDefault="00B74B86" w:rsidP="00AB25B4">
            <w:pPr>
              <w:tabs>
                <w:tab w:val="left" w:pos="345"/>
                <w:tab w:val="center" w:pos="669"/>
              </w:tabs>
              <w:ind w:right="33"/>
              <w:contextualSpacing/>
              <w:rPr>
                <w:bCs/>
                <w:color w:val="0070C0"/>
                <w:sz w:val="24"/>
                <w:szCs w:val="24"/>
              </w:rPr>
            </w:pPr>
            <w:r w:rsidRPr="0073166E">
              <w:rPr>
                <w:color w:val="0070C0"/>
                <w:sz w:val="24"/>
                <w:szCs w:val="24"/>
              </w:rPr>
              <w:t xml:space="preserve">5,18 </w:t>
            </w:r>
            <w:r w:rsidRPr="0073166E">
              <w:rPr>
                <w:color w:val="0070C0"/>
                <w:sz w:val="24"/>
                <w:szCs w:val="24"/>
                <w:vertAlign w:val="subscript"/>
              </w:rPr>
              <w:t>20%</w:t>
            </w:r>
          </w:p>
        </w:tc>
        <w:tc>
          <w:tcPr>
            <w:tcW w:w="1080" w:type="dxa"/>
          </w:tcPr>
          <w:p w14:paraId="3DF797B0" w14:textId="77777777" w:rsidR="00B74B86" w:rsidRPr="0073166E" w:rsidRDefault="00B74B86" w:rsidP="00AB25B4">
            <w:pPr>
              <w:tabs>
                <w:tab w:val="left" w:pos="345"/>
                <w:tab w:val="center" w:pos="669"/>
              </w:tabs>
              <w:ind w:right="33"/>
              <w:contextualSpacing/>
              <w:rPr>
                <w:bCs/>
                <w:sz w:val="24"/>
                <w:szCs w:val="24"/>
              </w:rPr>
            </w:pPr>
            <w:r w:rsidRPr="0073166E">
              <w:rPr>
                <w:bCs/>
                <w:sz w:val="24"/>
                <w:szCs w:val="24"/>
              </w:rPr>
              <w:lastRenderedPageBreak/>
              <w:t>0,2</w:t>
            </w:r>
          </w:p>
          <w:p w14:paraId="5E830710" w14:textId="77777777" w:rsidR="00B74B86" w:rsidRPr="0073166E" w:rsidRDefault="00B74B86" w:rsidP="00AB25B4">
            <w:pPr>
              <w:contextualSpacing/>
              <w:rPr>
                <w:bCs/>
                <w:sz w:val="24"/>
                <w:szCs w:val="24"/>
              </w:rPr>
            </w:pPr>
          </w:p>
          <w:p w14:paraId="63B2DFA1" w14:textId="77777777" w:rsidR="00B74B86" w:rsidRPr="0073166E" w:rsidRDefault="00B74B86" w:rsidP="00AB25B4">
            <w:pPr>
              <w:contextualSpacing/>
              <w:rPr>
                <w:bCs/>
                <w:sz w:val="24"/>
                <w:szCs w:val="24"/>
              </w:rPr>
            </w:pPr>
            <w:r w:rsidRPr="0073166E">
              <w:rPr>
                <w:bCs/>
                <w:sz w:val="24"/>
                <w:szCs w:val="24"/>
              </w:rPr>
              <w:t>1,2</w:t>
            </w:r>
          </w:p>
          <w:p w14:paraId="603A1620" w14:textId="77777777" w:rsidR="00B74B86" w:rsidRPr="0073166E" w:rsidRDefault="00B74B86" w:rsidP="00AB25B4">
            <w:pPr>
              <w:contextualSpacing/>
              <w:rPr>
                <w:bCs/>
                <w:sz w:val="24"/>
                <w:szCs w:val="24"/>
              </w:rPr>
            </w:pPr>
          </w:p>
          <w:p w14:paraId="2F6FC662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</w:p>
          <w:p w14:paraId="6E1A61A2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</w:p>
          <w:p w14:paraId="0520815C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</w:p>
          <w:p w14:paraId="4B0F637D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>4,1</w:t>
            </w:r>
          </w:p>
          <w:p w14:paraId="28688DAD" w14:textId="77777777" w:rsidR="00B74B86" w:rsidRPr="0073166E" w:rsidRDefault="00B74B86" w:rsidP="00AB25B4">
            <w:pPr>
              <w:contextualSpacing/>
              <w:rPr>
                <w:bCs/>
                <w:sz w:val="24"/>
                <w:szCs w:val="24"/>
              </w:rPr>
            </w:pPr>
          </w:p>
          <w:p w14:paraId="4E0FE277" w14:textId="77777777" w:rsidR="00B74B86" w:rsidRPr="0073166E" w:rsidRDefault="00B74B86" w:rsidP="00AB25B4">
            <w:pPr>
              <w:contextualSpacing/>
              <w:rPr>
                <w:bCs/>
                <w:sz w:val="24"/>
                <w:szCs w:val="24"/>
              </w:rPr>
            </w:pPr>
          </w:p>
          <w:p w14:paraId="526FC70C" w14:textId="77777777" w:rsidR="00B74B86" w:rsidRPr="0073166E" w:rsidRDefault="00B74B86" w:rsidP="00AB25B4">
            <w:pPr>
              <w:contextualSpacing/>
              <w:rPr>
                <w:bCs/>
                <w:sz w:val="24"/>
                <w:szCs w:val="24"/>
              </w:rPr>
            </w:pPr>
            <w:r w:rsidRPr="0073166E">
              <w:rPr>
                <w:bCs/>
                <w:sz w:val="24"/>
                <w:szCs w:val="24"/>
              </w:rPr>
              <w:t>1,4</w:t>
            </w:r>
          </w:p>
          <w:p w14:paraId="2533ECB4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</w:p>
          <w:p w14:paraId="540C8AF5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</w:p>
          <w:p w14:paraId="003BC37B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 xml:space="preserve">5,1 </w:t>
            </w:r>
            <w:r w:rsidRPr="0073166E">
              <w:rPr>
                <w:sz w:val="24"/>
                <w:szCs w:val="24"/>
                <w:vertAlign w:val="subscript"/>
              </w:rPr>
              <w:t>35%</w:t>
            </w:r>
          </w:p>
          <w:p w14:paraId="0FC6FD6F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 xml:space="preserve">4,2 </w:t>
            </w:r>
            <w:r w:rsidRPr="0073166E">
              <w:rPr>
                <w:sz w:val="24"/>
                <w:szCs w:val="24"/>
                <w:vertAlign w:val="subscript"/>
              </w:rPr>
              <w:t>65%</w:t>
            </w:r>
          </w:p>
          <w:p w14:paraId="5FF54432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</w:p>
          <w:p w14:paraId="5F461533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 xml:space="preserve">2,4 </w:t>
            </w:r>
            <w:r w:rsidRPr="0073166E">
              <w:rPr>
                <w:sz w:val="24"/>
                <w:szCs w:val="24"/>
                <w:vertAlign w:val="subscript"/>
              </w:rPr>
              <w:t>25%</w:t>
            </w:r>
          </w:p>
          <w:p w14:paraId="1EA82C2E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 xml:space="preserve">1,5 </w:t>
            </w:r>
            <w:r w:rsidRPr="0073166E">
              <w:rPr>
                <w:sz w:val="24"/>
                <w:szCs w:val="24"/>
                <w:vertAlign w:val="subscript"/>
              </w:rPr>
              <w:t>75%</w:t>
            </w:r>
          </w:p>
          <w:p w14:paraId="34B3B4B5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</w:p>
          <w:p w14:paraId="6D284EFB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</w:p>
          <w:p w14:paraId="3E6ADB1C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>5,2</w:t>
            </w:r>
          </w:p>
          <w:p w14:paraId="2464989D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</w:p>
          <w:p w14:paraId="423F97E6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</w:p>
          <w:p w14:paraId="1CB33CBB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 xml:space="preserve">3,4 </w:t>
            </w:r>
            <w:r w:rsidRPr="0073166E">
              <w:rPr>
                <w:sz w:val="24"/>
                <w:szCs w:val="24"/>
                <w:vertAlign w:val="subscript"/>
              </w:rPr>
              <w:t>62%</w:t>
            </w:r>
          </w:p>
          <w:p w14:paraId="232D942C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 xml:space="preserve">2,5 </w:t>
            </w:r>
            <w:r w:rsidRPr="0073166E">
              <w:rPr>
                <w:sz w:val="24"/>
                <w:szCs w:val="24"/>
                <w:vertAlign w:val="subscript"/>
              </w:rPr>
              <w:t>38%</w:t>
            </w:r>
          </w:p>
          <w:p w14:paraId="269A2557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</w:p>
          <w:p w14:paraId="02974DC8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</w:p>
          <w:p w14:paraId="018F969A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 xml:space="preserve">6,2 </w:t>
            </w:r>
            <w:r w:rsidRPr="0073166E">
              <w:rPr>
                <w:sz w:val="24"/>
                <w:szCs w:val="24"/>
                <w:vertAlign w:val="subscript"/>
              </w:rPr>
              <w:t>40%</w:t>
            </w:r>
          </w:p>
          <w:p w14:paraId="7C91341D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 xml:space="preserve">5,3 </w:t>
            </w:r>
            <w:r w:rsidRPr="0073166E">
              <w:rPr>
                <w:sz w:val="24"/>
                <w:szCs w:val="24"/>
                <w:vertAlign w:val="subscript"/>
              </w:rPr>
              <w:t>60%</w:t>
            </w:r>
          </w:p>
          <w:p w14:paraId="698926C7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</w:p>
          <w:p w14:paraId="4DA17CD4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 xml:space="preserve">3,5 </w:t>
            </w:r>
            <w:r w:rsidRPr="0073166E">
              <w:rPr>
                <w:sz w:val="24"/>
                <w:szCs w:val="24"/>
                <w:vertAlign w:val="subscript"/>
              </w:rPr>
              <w:t>15%</w:t>
            </w:r>
          </w:p>
          <w:p w14:paraId="473EB75E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 xml:space="preserve">2,6 </w:t>
            </w:r>
            <w:r w:rsidRPr="0073166E">
              <w:rPr>
                <w:sz w:val="24"/>
                <w:szCs w:val="24"/>
                <w:vertAlign w:val="subscript"/>
              </w:rPr>
              <w:t>85%</w:t>
            </w:r>
          </w:p>
          <w:p w14:paraId="4C0D6FA2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</w:p>
          <w:p w14:paraId="3A807590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</w:p>
          <w:p w14:paraId="6D2AFBBD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 xml:space="preserve">7,2 </w:t>
            </w:r>
            <w:r w:rsidRPr="0073166E">
              <w:rPr>
                <w:sz w:val="24"/>
                <w:szCs w:val="24"/>
                <w:vertAlign w:val="subscript"/>
              </w:rPr>
              <w:t>30%</w:t>
            </w:r>
          </w:p>
          <w:p w14:paraId="2508671D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 xml:space="preserve">6,3 </w:t>
            </w:r>
            <w:r w:rsidRPr="0073166E">
              <w:rPr>
                <w:sz w:val="24"/>
                <w:szCs w:val="24"/>
                <w:vertAlign w:val="subscript"/>
              </w:rPr>
              <w:t>70%</w:t>
            </w:r>
          </w:p>
          <w:p w14:paraId="4E689B47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</w:p>
          <w:p w14:paraId="1E19C12C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 xml:space="preserve">4,5 </w:t>
            </w:r>
            <w:r w:rsidRPr="0073166E">
              <w:rPr>
                <w:sz w:val="24"/>
                <w:szCs w:val="24"/>
                <w:vertAlign w:val="subscript"/>
              </w:rPr>
              <w:t>6%</w:t>
            </w:r>
          </w:p>
          <w:p w14:paraId="5D14684F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 xml:space="preserve">3,6 </w:t>
            </w:r>
            <w:r w:rsidRPr="0073166E">
              <w:rPr>
                <w:sz w:val="24"/>
                <w:szCs w:val="24"/>
                <w:vertAlign w:val="subscript"/>
              </w:rPr>
              <w:t>54%</w:t>
            </w:r>
          </w:p>
          <w:p w14:paraId="72F288CB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 xml:space="preserve">2,7 </w:t>
            </w:r>
            <w:r w:rsidRPr="0073166E">
              <w:rPr>
                <w:sz w:val="24"/>
                <w:szCs w:val="24"/>
                <w:vertAlign w:val="subscript"/>
              </w:rPr>
              <w:t>25%</w:t>
            </w:r>
          </w:p>
          <w:p w14:paraId="5D76DBBD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 xml:space="preserve">1,8 </w:t>
            </w:r>
            <w:r w:rsidRPr="0073166E">
              <w:rPr>
                <w:sz w:val="24"/>
                <w:szCs w:val="24"/>
                <w:vertAlign w:val="subscript"/>
              </w:rPr>
              <w:t>15%</w:t>
            </w:r>
          </w:p>
          <w:p w14:paraId="33D8D593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</w:p>
          <w:p w14:paraId="2086422B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 xml:space="preserve">4,6 </w:t>
            </w:r>
            <w:r w:rsidRPr="0073166E">
              <w:rPr>
                <w:sz w:val="24"/>
                <w:szCs w:val="24"/>
                <w:vertAlign w:val="subscript"/>
              </w:rPr>
              <w:t>15%</w:t>
            </w:r>
          </w:p>
          <w:p w14:paraId="59A53653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 xml:space="preserve">3,7 </w:t>
            </w:r>
            <w:r w:rsidRPr="0073166E">
              <w:rPr>
                <w:sz w:val="24"/>
                <w:szCs w:val="24"/>
                <w:vertAlign w:val="subscript"/>
              </w:rPr>
              <w:t>65%</w:t>
            </w:r>
          </w:p>
          <w:p w14:paraId="3221EBAA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 xml:space="preserve">2,8 </w:t>
            </w:r>
            <w:r w:rsidRPr="0073166E">
              <w:rPr>
                <w:sz w:val="24"/>
                <w:szCs w:val="24"/>
                <w:vertAlign w:val="subscript"/>
              </w:rPr>
              <w:t>20%</w:t>
            </w:r>
          </w:p>
          <w:p w14:paraId="5A5AA69B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</w:p>
          <w:p w14:paraId="62B67DF2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</w:p>
          <w:p w14:paraId="0E0A8D80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 xml:space="preserve">4,7 </w:t>
            </w:r>
            <w:r w:rsidRPr="0073166E">
              <w:rPr>
                <w:sz w:val="24"/>
                <w:szCs w:val="24"/>
                <w:vertAlign w:val="subscript"/>
              </w:rPr>
              <w:t>45%</w:t>
            </w:r>
          </w:p>
          <w:p w14:paraId="45E32025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 xml:space="preserve">3,8 </w:t>
            </w:r>
            <w:r w:rsidRPr="0073166E">
              <w:rPr>
                <w:sz w:val="24"/>
                <w:szCs w:val="24"/>
                <w:vertAlign w:val="subscript"/>
              </w:rPr>
              <w:t>55%</w:t>
            </w:r>
          </w:p>
          <w:p w14:paraId="35551192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</w:p>
          <w:p w14:paraId="1B8FD79F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</w:p>
          <w:p w14:paraId="784FB079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 xml:space="preserve">4,8 </w:t>
            </w:r>
            <w:r w:rsidRPr="0073166E">
              <w:rPr>
                <w:sz w:val="24"/>
                <w:szCs w:val="24"/>
                <w:vertAlign w:val="subscript"/>
              </w:rPr>
              <w:t>20%</w:t>
            </w:r>
          </w:p>
          <w:p w14:paraId="2431F743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 xml:space="preserve">3,9 </w:t>
            </w:r>
            <w:r w:rsidRPr="0073166E">
              <w:rPr>
                <w:sz w:val="24"/>
                <w:szCs w:val="24"/>
                <w:vertAlign w:val="subscript"/>
              </w:rPr>
              <w:t>80%</w:t>
            </w:r>
          </w:p>
          <w:p w14:paraId="2BE78EFF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</w:p>
          <w:p w14:paraId="6D659551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</w:p>
          <w:p w14:paraId="6D1E259B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 xml:space="preserve">5,8 </w:t>
            </w:r>
            <w:r w:rsidRPr="0073166E">
              <w:rPr>
                <w:sz w:val="24"/>
                <w:szCs w:val="24"/>
                <w:vertAlign w:val="subscript"/>
              </w:rPr>
              <w:t>20%</w:t>
            </w:r>
          </w:p>
          <w:p w14:paraId="38959BC7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 xml:space="preserve">4,9 </w:t>
            </w:r>
            <w:r w:rsidRPr="0073166E">
              <w:rPr>
                <w:sz w:val="24"/>
                <w:szCs w:val="24"/>
                <w:vertAlign w:val="subscript"/>
              </w:rPr>
              <w:t>60%</w:t>
            </w:r>
          </w:p>
          <w:p w14:paraId="5E85ED7E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 xml:space="preserve">3,10 </w:t>
            </w:r>
            <w:r w:rsidRPr="0073166E">
              <w:rPr>
                <w:sz w:val="24"/>
                <w:szCs w:val="24"/>
                <w:vertAlign w:val="subscript"/>
              </w:rPr>
              <w:t>20%</w:t>
            </w:r>
          </w:p>
          <w:p w14:paraId="52F4F08F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</w:p>
          <w:p w14:paraId="19BD8C79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</w:p>
          <w:p w14:paraId="17C2AE5D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 xml:space="preserve">5,9 </w:t>
            </w:r>
            <w:r w:rsidRPr="0073166E">
              <w:rPr>
                <w:sz w:val="24"/>
                <w:szCs w:val="24"/>
                <w:vertAlign w:val="subscript"/>
              </w:rPr>
              <w:t>35%</w:t>
            </w:r>
          </w:p>
          <w:p w14:paraId="22A7E64D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 xml:space="preserve">4,10 </w:t>
            </w:r>
            <w:r w:rsidRPr="0073166E">
              <w:rPr>
                <w:sz w:val="24"/>
                <w:szCs w:val="24"/>
                <w:vertAlign w:val="subscript"/>
              </w:rPr>
              <w:t>65%</w:t>
            </w:r>
          </w:p>
          <w:p w14:paraId="1E3ADA83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</w:p>
          <w:p w14:paraId="52DD9274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</w:p>
          <w:p w14:paraId="19485531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</w:p>
          <w:p w14:paraId="06F9059B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 xml:space="preserve">5,10 </w:t>
            </w:r>
            <w:r w:rsidRPr="0073166E">
              <w:rPr>
                <w:sz w:val="24"/>
                <w:szCs w:val="24"/>
                <w:vertAlign w:val="subscript"/>
              </w:rPr>
              <w:t>40%</w:t>
            </w:r>
          </w:p>
          <w:p w14:paraId="1A58C5C1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 xml:space="preserve">4,11 </w:t>
            </w:r>
            <w:r w:rsidRPr="0073166E">
              <w:rPr>
                <w:sz w:val="24"/>
                <w:szCs w:val="24"/>
                <w:vertAlign w:val="subscript"/>
              </w:rPr>
              <w:t>30%</w:t>
            </w:r>
          </w:p>
          <w:p w14:paraId="5AA74AAA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 xml:space="preserve">3,12 </w:t>
            </w:r>
            <w:r w:rsidRPr="0073166E">
              <w:rPr>
                <w:sz w:val="24"/>
                <w:szCs w:val="24"/>
                <w:vertAlign w:val="subscript"/>
              </w:rPr>
              <w:t>30%</w:t>
            </w:r>
          </w:p>
          <w:p w14:paraId="5EE83585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</w:p>
          <w:p w14:paraId="0D5A2063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</w:p>
          <w:p w14:paraId="55992D1C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 xml:space="preserve">5,11 </w:t>
            </w:r>
            <w:r w:rsidRPr="0073166E">
              <w:rPr>
                <w:sz w:val="24"/>
                <w:szCs w:val="24"/>
                <w:vertAlign w:val="subscript"/>
              </w:rPr>
              <w:t>65%</w:t>
            </w:r>
          </w:p>
          <w:p w14:paraId="70647F62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 xml:space="preserve">4,12 </w:t>
            </w:r>
            <w:r w:rsidRPr="0073166E">
              <w:rPr>
                <w:sz w:val="24"/>
                <w:szCs w:val="24"/>
                <w:vertAlign w:val="subscript"/>
              </w:rPr>
              <w:t>25%</w:t>
            </w:r>
          </w:p>
          <w:p w14:paraId="5A77C83D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 xml:space="preserve">3,13 </w:t>
            </w:r>
            <w:r w:rsidRPr="0073166E">
              <w:rPr>
                <w:sz w:val="24"/>
                <w:szCs w:val="24"/>
                <w:vertAlign w:val="subscript"/>
              </w:rPr>
              <w:t>10%</w:t>
            </w:r>
          </w:p>
          <w:p w14:paraId="4049ACE5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</w:p>
          <w:p w14:paraId="657A93C6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</w:p>
          <w:p w14:paraId="2A83F0D1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 xml:space="preserve">6,11 </w:t>
            </w:r>
            <w:r w:rsidRPr="0073166E">
              <w:rPr>
                <w:sz w:val="24"/>
                <w:szCs w:val="24"/>
                <w:vertAlign w:val="subscript"/>
              </w:rPr>
              <w:t>40%</w:t>
            </w:r>
          </w:p>
          <w:p w14:paraId="22BA4C42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 xml:space="preserve">5,12 </w:t>
            </w:r>
            <w:r w:rsidRPr="0073166E">
              <w:rPr>
                <w:sz w:val="24"/>
                <w:szCs w:val="24"/>
                <w:vertAlign w:val="subscript"/>
              </w:rPr>
              <w:t>40%</w:t>
            </w:r>
          </w:p>
          <w:p w14:paraId="600C3AA5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 xml:space="preserve">4,13 </w:t>
            </w:r>
            <w:r w:rsidRPr="0073166E">
              <w:rPr>
                <w:sz w:val="24"/>
                <w:szCs w:val="24"/>
                <w:vertAlign w:val="subscript"/>
              </w:rPr>
              <w:t>20%</w:t>
            </w:r>
          </w:p>
          <w:p w14:paraId="5032AE66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</w:p>
          <w:p w14:paraId="43594C75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</w:p>
          <w:p w14:paraId="53D6F055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 xml:space="preserve">6,12 </w:t>
            </w:r>
            <w:r w:rsidRPr="0073166E">
              <w:rPr>
                <w:sz w:val="24"/>
                <w:szCs w:val="24"/>
                <w:vertAlign w:val="subscript"/>
              </w:rPr>
              <w:t>50%</w:t>
            </w:r>
          </w:p>
          <w:p w14:paraId="77CEBFD2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 xml:space="preserve">5,13 </w:t>
            </w:r>
            <w:r w:rsidRPr="0073166E">
              <w:rPr>
                <w:sz w:val="24"/>
                <w:szCs w:val="24"/>
                <w:vertAlign w:val="subscript"/>
              </w:rPr>
              <w:t>40%</w:t>
            </w:r>
          </w:p>
          <w:p w14:paraId="51A1DE6A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 xml:space="preserve">4,14 </w:t>
            </w:r>
            <w:r w:rsidRPr="0073166E">
              <w:rPr>
                <w:sz w:val="24"/>
                <w:szCs w:val="24"/>
                <w:vertAlign w:val="subscript"/>
              </w:rPr>
              <w:t>10%</w:t>
            </w:r>
          </w:p>
          <w:p w14:paraId="49DE5D8D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</w:p>
          <w:p w14:paraId="72B7CA47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</w:p>
          <w:p w14:paraId="0FD800C1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 xml:space="preserve">6,13 </w:t>
            </w:r>
            <w:r w:rsidRPr="0073166E">
              <w:rPr>
                <w:sz w:val="24"/>
                <w:szCs w:val="24"/>
                <w:vertAlign w:val="subscript"/>
              </w:rPr>
              <w:t>50%</w:t>
            </w:r>
          </w:p>
          <w:p w14:paraId="6CA1A26F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 xml:space="preserve">5,14 </w:t>
            </w:r>
            <w:r w:rsidRPr="0073166E">
              <w:rPr>
                <w:sz w:val="24"/>
                <w:szCs w:val="24"/>
                <w:vertAlign w:val="subscript"/>
              </w:rPr>
              <w:t>40%</w:t>
            </w:r>
          </w:p>
          <w:p w14:paraId="0FE1709E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 xml:space="preserve">4,15 </w:t>
            </w:r>
            <w:r w:rsidRPr="0073166E">
              <w:rPr>
                <w:sz w:val="24"/>
                <w:szCs w:val="24"/>
                <w:vertAlign w:val="subscript"/>
              </w:rPr>
              <w:t>10%</w:t>
            </w:r>
          </w:p>
          <w:p w14:paraId="56AA0D47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</w:p>
          <w:p w14:paraId="54CC3941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</w:p>
          <w:p w14:paraId="39BD51FF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 xml:space="preserve">7,13 </w:t>
            </w:r>
            <w:r w:rsidRPr="0073166E">
              <w:rPr>
                <w:sz w:val="24"/>
                <w:szCs w:val="24"/>
                <w:vertAlign w:val="subscript"/>
              </w:rPr>
              <w:t>30%</w:t>
            </w:r>
          </w:p>
          <w:p w14:paraId="2EFF863E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 xml:space="preserve">6,14 </w:t>
            </w:r>
            <w:r w:rsidRPr="0073166E">
              <w:rPr>
                <w:sz w:val="24"/>
                <w:szCs w:val="24"/>
                <w:vertAlign w:val="subscript"/>
              </w:rPr>
              <w:t>40%</w:t>
            </w:r>
          </w:p>
          <w:p w14:paraId="1BCDD3DD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 xml:space="preserve">5,15 </w:t>
            </w:r>
            <w:r w:rsidRPr="0073166E">
              <w:rPr>
                <w:sz w:val="24"/>
                <w:szCs w:val="24"/>
                <w:vertAlign w:val="subscript"/>
              </w:rPr>
              <w:t>30%</w:t>
            </w:r>
          </w:p>
          <w:p w14:paraId="424588DF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</w:p>
          <w:p w14:paraId="00A0A6B6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</w:p>
          <w:p w14:paraId="2E284379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 xml:space="preserve">7,14 </w:t>
            </w:r>
            <w:r w:rsidRPr="0073166E">
              <w:rPr>
                <w:sz w:val="24"/>
                <w:szCs w:val="24"/>
                <w:vertAlign w:val="subscript"/>
              </w:rPr>
              <w:t>40%</w:t>
            </w:r>
          </w:p>
          <w:p w14:paraId="59B14B01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 xml:space="preserve">6,15 </w:t>
            </w:r>
            <w:r w:rsidRPr="0073166E">
              <w:rPr>
                <w:sz w:val="24"/>
                <w:szCs w:val="24"/>
                <w:vertAlign w:val="subscript"/>
              </w:rPr>
              <w:t>40%</w:t>
            </w:r>
          </w:p>
          <w:p w14:paraId="019746BD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 xml:space="preserve">5,16 </w:t>
            </w:r>
            <w:r w:rsidRPr="0073166E">
              <w:rPr>
                <w:sz w:val="24"/>
                <w:szCs w:val="24"/>
                <w:vertAlign w:val="subscript"/>
              </w:rPr>
              <w:t>20%</w:t>
            </w:r>
          </w:p>
          <w:p w14:paraId="23816288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</w:p>
          <w:p w14:paraId="35ADB2C8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</w:p>
          <w:p w14:paraId="63B06A8C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</w:p>
          <w:p w14:paraId="01F474C0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 xml:space="preserve">7,15 </w:t>
            </w:r>
            <w:r w:rsidRPr="0073166E">
              <w:rPr>
                <w:sz w:val="24"/>
                <w:szCs w:val="24"/>
                <w:vertAlign w:val="subscript"/>
              </w:rPr>
              <w:t>50%</w:t>
            </w:r>
          </w:p>
          <w:p w14:paraId="1A2F8ED8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 xml:space="preserve">6,16 </w:t>
            </w:r>
            <w:r w:rsidRPr="0073166E">
              <w:rPr>
                <w:sz w:val="24"/>
                <w:szCs w:val="24"/>
                <w:vertAlign w:val="subscript"/>
              </w:rPr>
              <w:t>35%</w:t>
            </w:r>
          </w:p>
          <w:p w14:paraId="2D87A494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 xml:space="preserve">5,17 </w:t>
            </w:r>
            <w:r w:rsidRPr="0073166E">
              <w:rPr>
                <w:sz w:val="24"/>
                <w:szCs w:val="24"/>
                <w:vertAlign w:val="subscript"/>
              </w:rPr>
              <w:t>15%</w:t>
            </w:r>
          </w:p>
        </w:tc>
        <w:tc>
          <w:tcPr>
            <w:tcW w:w="1080" w:type="dxa"/>
          </w:tcPr>
          <w:p w14:paraId="47C17D69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  <w:r w:rsidRPr="0073166E">
              <w:rPr>
                <w:color w:val="0070C0"/>
                <w:sz w:val="24"/>
                <w:szCs w:val="24"/>
              </w:rPr>
              <w:lastRenderedPageBreak/>
              <w:t>0,2</w:t>
            </w:r>
          </w:p>
          <w:p w14:paraId="64F4EF19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</w:p>
          <w:p w14:paraId="238576A3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  <w:r w:rsidRPr="0073166E">
              <w:rPr>
                <w:color w:val="0070C0"/>
                <w:sz w:val="24"/>
                <w:szCs w:val="24"/>
              </w:rPr>
              <w:t>1,2</w:t>
            </w:r>
          </w:p>
          <w:p w14:paraId="52251BE9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</w:p>
          <w:p w14:paraId="74ACAB88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  <w:r w:rsidRPr="0073166E">
              <w:rPr>
                <w:color w:val="0070C0"/>
                <w:sz w:val="24"/>
                <w:szCs w:val="24"/>
              </w:rPr>
              <w:t>1,3</w:t>
            </w:r>
          </w:p>
          <w:p w14:paraId="1F3D8435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</w:p>
          <w:p w14:paraId="1605AC37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</w:p>
          <w:p w14:paraId="72AC6DFA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</w:p>
          <w:p w14:paraId="5C041245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</w:p>
          <w:p w14:paraId="233DC40C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</w:p>
          <w:p w14:paraId="1396D82E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  <w:r w:rsidRPr="0073166E">
              <w:rPr>
                <w:color w:val="0070C0"/>
                <w:sz w:val="24"/>
                <w:szCs w:val="24"/>
              </w:rPr>
              <w:t xml:space="preserve">1,4 </w:t>
            </w:r>
            <w:r w:rsidRPr="0073166E">
              <w:rPr>
                <w:color w:val="0070C0"/>
                <w:sz w:val="24"/>
                <w:szCs w:val="24"/>
                <w:vertAlign w:val="subscript"/>
              </w:rPr>
              <w:t>90%</w:t>
            </w:r>
          </w:p>
          <w:p w14:paraId="1CF00BB2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  <w:r w:rsidRPr="0073166E">
              <w:rPr>
                <w:color w:val="0070C0"/>
                <w:sz w:val="24"/>
                <w:szCs w:val="24"/>
              </w:rPr>
              <w:t xml:space="preserve">0,5 </w:t>
            </w:r>
            <w:r w:rsidRPr="0073166E">
              <w:rPr>
                <w:color w:val="0070C0"/>
                <w:sz w:val="24"/>
                <w:szCs w:val="24"/>
                <w:vertAlign w:val="subscript"/>
              </w:rPr>
              <w:t>10%</w:t>
            </w:r>
          </w:p>
          <w:p w14:paraId="3FFD5ADF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</w:p>
          <w:p w14:paraId="7593E11E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</w:p>
          <w:p w14:paraId="4530405F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</w:p>
          <w:p w14:paraId="67225BBE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</w:p>
          <w:p w14:paraId="2C26830F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  <w:r w:rsidRPr="0073166E">
              <w:rPr>
                <w:color w:val="0070C0"/>
                <w:sz w:val="24"/>
                <w:szCs w:val="24"/>
              </w:rPr>
              <w:t xml:space="preserve">2,4 </w:t>
            </w:r>
            <w:r w:rsidRPr="0073166E">
              <w:rPr>
                <w:color w:val="0070C0"/>
                <w:sz w:val="24"/>
                <w:szCs w:val="24"/>
                <w:vertAlign w:val="subscript"/>
              </w:rPr>
              <w:t>90%</w:t>
            </w:r>
          </w:p>
          <w:p w14:paraId="5C7E93AA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  <w:r w:rsidRPr="0073166E">
              <w:rPr>
                <w:color w:val="0070C0"/>
                <w:sz w:val="24"/>
                <w:szCs w:val="24"/>
              </w:rPr>
              <w:t xml:space="preserve">1,5 </w:t>
            </w:r>
            <w:r w:rsidRPr="0073166E">
              <w:rPr>
                <w:color w:val="0070C0"/>
                <w:sz w:val="24"/>
                <w:szCs w:val="24"/>
                <w:vertAlign w:val="subscript"/>
              </w:rPr>
              <w:t>10%</w:t>
            </w:r>
          </w:p>
          <w:p w14:paraId="7EF3C9F4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</w:p>
          <w:p w14:paraId="699796BD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</w:p>
          <w:p w14:paraId="777ECFA9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</w:p>
          <w:p w14:paraId="56F18206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</w:p>
          <w:p w14:paraId="0A16154C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</w:p>
          <w:p w14:paraId="0C3BB46B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  <w:r w:rsidRPr="0073166E">
              <w:rPr>
                <w:color w:val="0070C0"/>
                <w:sz w:val="24"/>
                <w:szCs w:val="24"/>
              </w:rPr>
              <w:t xml:space="preserve">3,4 </w:t>
            </w:r>
            <w:r w:rsidRPr="0073166E">
              <w:rPr>
                <w:color w:val="0070C0"/>
                <w:sz w:val="24"/>
                <w:szCs w:val="24"/>
                <w:vertAlign w:val="subscript"/>
              </w:rPr>
              <w:t>50%</w:t>
            </w:r>
          </w:p>
          <w:p w14:paraId="69851C00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  <w:r w:rsidRPr="0073166E">
              <w:rPr>
                <w:color w:val="0070C0"/>
                <w:sz w:val="24"/>
                <w:szCs w:val="24"/>
              </w:rPr>
              <w:t xml:space="preserve">2,5 </w:t>
            </w:r>
            <w:r w:rsidRPr="0073166E">
              <w:rPr>
                <w:color w:val="0070C0"/>
                <w:sz w:val="24"/>
                <w:szCs w:val="24"/>
                <w:vertAlign w:val="subscript"/>
              </w:rPr>
              <w:t>50%</w:t>
            </w:r>
          </w:p>
          <w:p w14:paraId="32900F82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</w:p>
          <w:p w14:paraId="5BAFAA18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</w:p>
          <w:p w14:paraId="7D1D3993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</w:p>
          <w:p w14:paraId="6536BAF4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</w:p>
          <w:p w14:paraId="7FAF1AE6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</w:p>
          <w:p w14:paraId="7BA7D7D9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  <w:r w:rsidRPr="0073166E">
              <w:rPr>
                <w:color w:val="0070C0"/>
                <w:sz w:val="24"/>
                <w:szCs w:val="24"/>
              </w:rPr>
              <w:t xml:space="preserve">3,5 </w:t>
            </w:r>
            <w:r w:rsidRPr="0073166E">
              <w:rPr>
                <w:color w:val="0070C0"/>
                <w:sz w:val="24"/>
                <w:szCs w:val="24"/>
                <w:vertAlign w:val="subscript"/>
              </w:rPr>
              <w:t>20%</w:t>
            </w:r>
          </w:p>
          <w:p w14:paraId="7110880E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  <w:r w:rsidRPr="0073166E">
              <w:rPr>
                <w:color w:val="0070C0"/>
                <w:sz w:val="24"/>
                <w:szCs w:val="24"/>
              </w:rPr>
              <w:t xml:space="preserve">2,6 </w:t>
            </w:r>
            <w:r w:rsidRPr="0073166E">
              <w:rPr>
                <w:color w:val="0070C0"/>
                <w:sz w:val="24"/>
                <w:szCs w:val="24"/>
                <w:vertAlign w:val="subscript"/>
              </w:rPr>
              <w:t>80%</w:t>
            </w:r>
          </w:p>
          <w:p w14:paraId="22407467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</w:p>
          <w:p w14:paraId="1DBE5BE0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</w:p>
          <w:p w14:paraId="2AD76CA7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</w:p>
          <w:p w14:paraId="25701910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</w:p>
          <w:p w14:paraId="587E3ED9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</w:p>
          <w:p w14:paraId="7E3DE1F8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</w:p>
          <w:p w14:paraId="2712F0D0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  <w:r w:rsidRPr="0073166E">
              <w:rPr>
                <w:color w:val="0070C0"/>
                <w:sz w:val="24"/>
                <w:szCs w:val="24"/>
              </w:rPr>
              <w:t xml:space="preserve">3,6 </w:t>
            </w:r>
            <w:r w:rsidRPr="0073166E">
              <w:rPr>
                <w:color w:val="0070C0"/>
                <w:sz w:val="24"/>
                <w:szCs w:val="24"/>
                <w:vertAlign w:val="subscript"/>
              </w:rPr>
              <w:t>75%</w:t>
            </w:r>
          </w:p>
          <w:p w14:paraId="1CAD3002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  <w:r w:rsidRPr="0073166E">
              <w:rPr>
                <w:color w:val="0070C0"/>
                <w:sz w:val="24"/>
                <w:szCs w:val="24"/>
              </w:rPr>
              <w:t xml:space="preserve">2,7 </w:t>
            </w:r>
            <w:r w:rsidRPr="0073166E">
              <w:rPr>
                <w:color w:val="0070C0"/>
                <w:sz w:val="24"/>
                <w:szCs w:val="24"/>
                <w:vertAlign w:val="subscript"/>
              </w:rPr>
              <w:t>25%</w:t>
            </w:r>
          </w:p>
          <w:p w14:paraId="3B178B67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</w:p>
          <w:p w14:paraId="114BBD9F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</w:p>
          <w:p w14:paraId="21B63004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</w:p>
          <w:p w14:paraId="655CC638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  <w:r w:rsidRPr="0073166E">
              <w:rPr>
                <w:color w:val="0070C0"/>
                <w:sz w:val="24"/>
                <w:szCs w:val="24"/>
              </w:rPr>
              <w:t>3,7</w:t>
            </w:r>
          </w:p>
          <w:p w14:paraId="332D3819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</w:p>
          <w:p w14:paraId="68CDE42E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</w:p>
          <w:p w14:paraId="3DB7B564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</w:p>
          <w:p w14:paraId="4BB6A0C2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  <w:r w:rsidRPr="0073166E">
              <w:rPr>
                <w:color w:val="0070C0"/>
                <w:sz w:val="24"/>
                <w:szCs w:val="24"/>
              </w:rPr>
              <w:t xml:space="preserve">4,7 </w:t>
            </w:r>
            <w:r w:rsidRPr="0073166E">
              <w:rPr>
                <w:color w:val="0070C0"/>
                <w:sz w:val="24"/>
                <w:szCs w:val="24"/>
                <w:vertAlign w:val="subscript"/>
              </w:rPr>
              <w:t>45%</w:t>
            </w:r>
          </w:p>
          <w:p w14:paraId="38420DBD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  <w:r w:rsidRPr="0073166E">
              <w:rPr>
                <w:color w:val="0070C0"/>
                <w:sz w:val="24"/>
                <w:szCs w:val="24"/>
              </w:rPr>
              <w:t xml:space="preserve">3,8 </w:t>
            </w:r>
            <w:r w:rsidRPr="0073166E">
              <w:rPr>
                <w:color w:val="0070C0"/>
                <w:sz w:val="24"/>
                <w:szCs w:val="24"/>
                <w:vertAlign w:val="subscript"/>
              </w:rPr>
              <w:t>55%</w:t>
            </w:r>
          </w:p>
          <w:p w14:paraId="5915EEA4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</w:p>
          <w:p w14:paraId="3970E165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</w:p>
          <w:p w14:paraId="3A83B509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  <w:r w:rsidRPr="0073166E">
              <w:rPr>
                <w:color w:val="0070C0"/>
                <w:sz w:val="24"/>
                <w:szCs w:val="24"/>
              </w:rPr>
              <w:t xml:space="preserve">4,8 </w:t>
            </w:r>
            <w:r w:rsidRPr="0073166E">
              <w:rPr>
                <w:color w:val="0070C0"/>
                <w:sz w:val="24"/>
                <w:szCs w:val="24"/>
                <w:vertAlign w:val="subscript"/>
              </w:rPr>
              <w:t>25%</w:t>
            </w:r>
          </w:p>
          <w:p w14:paraId="69C4EFD6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  <w:r w:rsidRPr="0073166E">
              <w:rPr>
                <w:color w:val="0070C0"/>
                <w:sz w:val="24"/>
                <w:szCs w:val="24"/>
              </w:rPr>
              <w:t xml:space="preserve">3,9 </w:t>
            </w:r>
            <w:r w:rsidRPr="0073166E">
              <w:rPr>
                <w:color w:val="0070C0"/>
                <w:sz w:val="24"/>
                <w:szCs w:val="24"/>
                <w:vertAlign w:val="subscript"/>
              </w:rPr>
              <w:t>75%</w:t>
            </w:r>
          </w:p>
          <w:p w14:paraId="4331CF37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</w:p>
          <w:p w14:paraId="68E74F17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</w:p>
          <w:p w14:paraId="0CD20498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  <w:r w:rsidRPr="0073166E">
              <w:rPr>
                <w:color w:val="0070C0"/>
                <w:sz w:val="24"/>
                <w:szCs w:val="24"/>
              </w:rPr>
              <w:t xml:space="preserve">5,8 </w:t>
            </w:r>
            <w:r w:rsidRPr="0073166E">
              <w:rPr>
                <w:color w:val="0070C0"/>
                <w:sz w:val="24"/>
                <w:szCs w:val="24"/>
                <w:vertAlign w:val="subscript"/>
              </w:rPr>
              <w:t>25%</w:t>
            </w:r>
          </w:p>
          <w:p w14:paraId="7006E986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  <w:r w:rsidRPr="0073166E">
              <w:rPr>
                <w:color w:val="0070C0"/>
                <w:sz w:val="24"/>
                <w:szCs w:val="24"/>
              </w:rPr>
              <w:t xml:space="preserve">4,9 </w:t>
            </w:r>
            <w:r w:rsidRPr="0073166E">
              <w:rPr>
                <w:color w:val="0070C0"/>
                <w:sz w:val="24"/>
                <w:szCs w:val="24"/>
                <w:vertAlign w:val="subscript"/>
              </w:rPr>
              <w:t>60%</w:t>
            </w:r>
          </w:p>
          <w:p w14:paraId="54399D42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  <w:r w:rsidRPr="0073166E">
              <w:rPr>
                <w:color w:val="0070C0"/>
                <w:sz w:val="24"/>
                <w:szCs w:val="24"/>
              </w:rPr>
              <w:t xml:space="preserve">3,10 </w:t>
            </w:r>
            <w:r w:rsidRPr="0073166E">
              <w:rPr>
                <w:color w:val="0070C0"/>
                <w:sz w:val="24"/>
                <w:szCs w:val="24"/>
                <w:vertAlign w:val="subscript"/>
              </w:rPr>
              <w:t>15%</w:t>
            </w:r>
          </w:p>
          <w:p w14:paraId="4152D640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</w:p>
          <w:p w14:paraId="21F236F5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</w:p>
          <w:p w14:paraId="64332972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  <w:r w:rsidRPr="0073166E">
              <w:rPr>
                <w:color w:val="0070C0"/>
                <w:sz w:val="24"/>
                <w:szCs w:val="24"/>
              </w:rPr>
              <w:t xml:space="preserve">5,9 </w:t>
            </w:r>
            <w:r w:rsidRPr="0073166E">
              <w:rPr>
                <w:color w:val="0070C0"/>
                <w:sz w:val="24"/>
                <w:szCs w:val="24"/>
                <w:vertAlign w:val="subscript"/>
              </w:rPr>
              <w:t>55%</w:t>
            </w:r>
          </w:p>
          <w:p w14:paraId="19C9EF74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  <w:r w:rsidRPr="0073166E">
              <w:rPr>
                <w:color w:val="0070C0"/>
                <w:sz w:val="24"/>
                <w:szCs w:val="24"/>
              </w:rPr>
              <w:t xml:space="preserve">4,10 </w:t>
            </w:r>
            <w:r w:rsidRPr="0073166E">
              <w:rPr>
                <w:color w:val="0070C0"/>
                <w:sz w:val="24"/>
                <w:szCs w:val="24"/>
                <w:vertAlign w:val="subscript"/>
              </w:rPr>
              <w:t>35%</w:t>
            </w:r>
          </w:p>
          <w:p w14:paraId="72F40456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  <w:r w:rsidRPr="0073166E">
              <w:rPr>
                <w:color w:val="0070C0"/>
                <w:sz w:val="24"/>
                <w:szCs w:val="24"/>
              </w:rPr>
              <w:t xml:space="preserve">3,11 </w:t>
            </w:r>
            <w:r w:rsidRPr="0073166E">
              <w:rPr>
                <w:color w:val="0070C0"/>
                <w:sz w:val="24"/>
                <w:szCs w:val="24"/>
                <w:vertAlign w:val="subscript"/>
              </w:rPr>
              <w:t>10%</w:t>
            </w:r>
          </w:p>
          <w:p w14:paraId="16575739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</w:p>
          <w:p w14:paraId="2FB9E27A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</w:p>
          <w:p w14:paraId="093221B7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  <w:r w:rsidRPr="0073166E">
              <w:rPr>
                <w:color w:val="0070C0"/>
                <w:sz w:val="24"/>
                <w:szCs w:val="24"/>
              </w:rPr>
              <w:t xml:space="preserve">5,10 </w:t>
            </w:r>
            <w:r w:rsidRPr="0073166E">
              <w:rPr>
                <w:color w:val="0070C0"/>
                <w:sz w:val="24"/>
                <w:szCs w:val="24"/>
                <w:vertAlign w:val="subscript"/>
              </w:rPr>
              <w:t>50%</w:t>
            </w:r>
          </w:p>
          <w:p w14:paraId="63441037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  <w:r w:rsidRPr="0073166E">
              <w:rPr>
                <w:color w:val="0070C0"/>
                <w:sz w:val="24"/>
                <w:szCs w:val="24"/>
              </w:rPr>
              <w:t xml:space="preserve">4,11 </w:t>
            </w:r>
            <w:r w:rsidRPr="0073166E">
              <w:rPr>
                <w:color w:val="0070C0"/>
                <w:sz w:val="24"/>
                <w:szCs w:val="24"/>
                <w:vertAlign w:val="subscript"/>
              </w:rPr>
              <w:t>35%</w:t>
            </w:r>
          </w:p>
          <w:p w14:paraId="452F0AA9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  <w:r w:rsidRPr="0073166E">
              <w:rPr>
                <w:color w:val="0070C0"/>
                <w:sz w:val="24"/>
                <w:szCs w:val="24"/>
              </w:rPr>
              <w:t xml:space="preserve">3,12 </w:t>
            </w:r>
            <w:r w:rsidRPr="0073166E">
              <w:rPr>
                <w:color w:val="0070C0"/>
                <w:sz w:val="24"/>
                <w:szCs w:val="24"/>
                <w:vertAlign w:val="subscript"/>
              </w:rPr>
              <w:t>15%</w:t>
            </w:r>
          </w:p>
          <w:p w14:paraId="38B8D8D3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</w:p>
          <w:p w14:paraId="2662F1EB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  <w:r w:rsidRPr="0073166E">
              <w:rPr>
                <w:color w:val="0070C0"/>
                <w:sz w:val="24"/>
                <w:szCs w:val="24"/>
              </w:rPr>
              <w:t xml:space="preserve">6,10 </w:t>
            </w:r>
            <w:r w:rsidRPr="0073166E">
              <w:rPr>
                <w:color w:val="0070C0"/>
                <w:sz w:val="24"/>
                <w:szCs w:val="24"/>
                <w:vertAlign w:val="subscript"/>
              </w:rPr>
              <w:t>10%</w:t>
            </w:r>
          </w:p>
          <w:p w14:paraId="3CE780FD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  <w:r w:rsidRPr="0073166E">
              <w:rPr>
                <w:color w:val="0070C0"/>
                <w:sz w:val="24"/>
                <w:szCs w:val="24"/>
              </w:rPr>
              <w:t xml:space="preserve">5,11 </w:t>
            </w:r>
            <w:r w:rsidRPr="0073166E">
              <w:rPr>
                <w:color w:val="0070C0"/>
                <w:sz w:val="24"/>
                <w:szCs w:val="24"/>
                <w:vertAlign w:val="subscript"/>
              </w:rPr>
              <w:t>55%</w:t>
            </w:r>
          </w:p>
          <w:p w14:paraId="184C41BB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  <w:r w:rsidRPr="0073166E">
              <w:rPr>
                <w:color w:val="0070C0"/>
                <w:sz w:val="24"/>
                <w:szCs w:val="24"/>
              </w:rPr>
              <w:t xml:space="preserve">4,12 </w:t>
            </w:r>
            <w:r w:rsidRPr="0073166E">
              <w:rPr>
                <w:color w:val="0070C0"/>
                <w:sz w:val="24"/>
                <w:szCs w:val="24"/>
                <w:vertAlign w:val="subscript"/>
              </w:rPr>
              <w:t>25%</w:t>
            </w:r>
          </w:p>
          <w:p w14:paraId="408251EA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  <w:r w:rsidRPr="0073166E">
              <w:rPr>
                <w:color w:val="0070C0"/>
                <w:sz w:val="24"/>
                <w:szCs w:val="24"/>
              </w:rPr>
              <w:t xml:space="preserve">3,13 </w:t>
            </w:r>
            <w:r w:rsidRPr="0073166E">
              <w:rPr>
                <w:color w:val="0070C0"/>
                <w:sz w:val="24"/>
                <w:szCs w:val="24"/>
                <w:vertAlign w:val="subscript"/>
              </w:rPr>
              <w:t>10%</w:t>
            </w:r>
          </w:p>
          <w:p w14:paraId="628D5393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</w:p>
          <w:p w14:paraId="62CC18E0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</w:p>
          <w:p w14:paraId="4AE3277C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  <w:r w:rsidRPr="0073166E">
              <w:rPr>
                <w:color w:val="0070C0"/>
                <w:sz w:val="24"/>
                <w:szCs w:val="24"/>
              </w:rPr>
              <w:t xml:space="preserve">6,11 </w:t>
            </w:r>
            <w:r w:rsidRPr="0073166E">
              <w:rPr>
                <w:color w:val="0070C0"/>
                <w:sz w:val="24"/>
                <w:szCs w:val="24"/>
                <w:vertAlign w:val="subscript"/>
              </w:rPr>
              <w:t>40%</w:t>
            </w:r>
          </w:p>
          <w:p w14:paraId="076E9F49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  <w:r w:rsidRPr="0073166E">
              <w:rPr>
                <w:color w:val="0070C0"/>
                <w:sz w:val="24"/>
                <w:szCs w:val="24"/>
              </w:rPr>
              <w:t xml:space="preserve">5,12 </w:t>
            </w:r>
            <w:r w:rsidRPr="0073166E">
              <w:rPr>
                <w:color w:val="0070C0"/>
                <w:sz w:val="24"/>
                <w:szCs w:val="24"/>
                <w:vertAlign w:val="subscript"/>
              </w:rPr>
              <w:t>50%</w:t>
            </w:r>
          </w:p>
          <w:p w14:paraId="39E161D3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  <w:r w:rsidRPr="0073166E">
              <w:rPr>
                <w:color w:val="0070C0"/>
                <w:sz w:val="24"/>
                <w:szCs w:val="24"/>
              </w:rPr>
              <w:t xml:space="preserve">4,13 </w:t>
            </w:r>
            <w:r w:rsidRPr="0073166E">
              <w:rPr>
                <w:color w:val="0070C0"/>
                <w:sz w:val="24"/>
                <w:szCs w:val="24"/>
                <w:vertAlign w:val="subscript"/>
              </w:rPr>
              <w:t>10%</w:t>
            </w:r>
          </w:p>
          <w:p w14:paraId="1672BF3C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</w:p>
          <w:p w14:paraId="4B1F23A2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</w:p>
          <w:p w14:paraId="04A6D898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  <w:r w:rsidRPr="0073166E">
              <w:rPr>
                <w:color w:val="0070C0"/>
                <w:sz w:val="24"/>
                <w:szCs w:val="24"/>
              </w:rPr>
              <w:t xml:space="preserve">6,12 </w:t>
            </w:r>
            <w:r w:rsidRPr="0073166E">
              <w:rPr>
                <w:color w:val="0070C0"/>
                <w:sz w:val="24"/>
                <w:szCs w:val="24"/>
                <w:vertAlign w:val="subscript"/>
              </w:rPr>
              <w:t>45%</w:t>
            </w:r>
          </w:p>
          <w:p w14:paraId="0FCFF16D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  <w:r w:rsidRPr="0073166E">
              <w:rPr>
                <w:color w:val="0070C0"/>
                <w:sz w:val="24"/>
                <w:szCs w:val="24"/>
              </w:rPr>
              <w:t xml:space="preserve">5,13 </w:t>
            </w:r>
            <w:r w:rsidRPr="0073166E">
              <w:rPr>
                <w:color w:val="0070C0"/>
                <w:sz w:val="24"/>
                <w:szCs w:val="24"/>
                <w:vertAlign w:val="subscript"/>
              </w:rPr>
              <w:t>45%</w:t>
            </w:r>
          </w:p>
          <w:p w14:paraId="376D8A89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  <w:r w:rsidRPr="0073166E">
              <w:rPr>
                <w:color w:val="0070C0"/>
                <w:sz w:val="24"/>
                <w:szCs w:val="24"/>
              </w:rPr>
              <w:t xml:space="preserve">4,14 </w:t>
            </w:r>
            <w:r w:rsidRPr="0073166E">
              <w:rPr>
                <w:color w:val="0070C0"/>
                <w:sz w:val="24"/>
                <w:szCs w:val="24"/>
                <w:vertAlign w:val="subscript"/>
              </w:rPr>
              <w:t>10%</w:t>
            </w:r>
          </w:p>
          <w:p w14:paraId="00687C7F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</w:p>
          <w:p w14:paraId="437CB5A1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</w:p>
          <w:p w14:paraId="2250C2C0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  <w:r w:rsidRPr="0073166E">
              <w:rPr>
                <w:color w:val="0070C0"/>
                <w:sz w:val="24"/>
                <w:szCs w:val="24"/>
              </w:rPr>
              <w:t xml:space="preserve">6,13 </w:t>
            </w:r>
            <w:r w:rsidRPr="0073166E">
              <w:rPr>
                <w:color w:val="0070C0"/>
                <w:sz w:val="24"/>
                <w:szCs w:val="24"/>
                <w:vertAlign w:val="subscript"/>
              </w:rPr>
              <w:t>60%</w:t>
            </w:r>
          </w:p>
          <w:p w14:paraId="0F4BF8C6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  <w:r w:rsidRPr="0073166E">
              <w:rPr>
                <w:color w:val="0070C0"/>
                <w:sz w:val="24"/>
                <w:szCs w:val="24"/>
              </w:rPr>
              <w:t xml:space="preserve">5,14 </w:t>
            </w:r>
            <w:r w:rsidRPr="0073166E">
              <w:rPr>
                <w:color w:val="0070C0"/>
                <w:sz w:val="24"/>
                <w:szCs w:val="24"/>
                <w:vertAlign w:val="subscript"/>
              </w:rPr>
              <w:t>30%</w:t>
            </w:r>
          </w:p>
          <w:p w14:paraId="7093802B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  <w:r w:rsidRPr="0073166E">
              <w:rPr>
                <w:color w:val="0070C0"/>
                <w:sz w:val="24"/>
                <w:szCs w:val="24"/>
              </w:rPr>
              <w:t xml:space="preserve">4,15 </w:t>
            </w:r>
            <w:r w:rsidRPr="0073166E">
              <w:rPr>
                <w:color w:val="0070C0"/>
                <w:sz w:val="24"/>
                <w:szCs w:val="24"/>
                <w:vertAlign w:val="subscript"/>
              </w:rPr>
              <w:t>10%</w:t>
            </w:r>
          </w:p>
          <w:p w14:paraId="65A8F352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</w:p>
          <w:p w14:paraId="1D8B7AD1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</w:p>
          <w:p w14:paraId="0AF3583B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  <w:r w:rsidRPr="0073166E">
              <w:rPr>
                <w:color w:val="0070C0"/>
                <w:sz w:val="24"/>
                <w:szCs w:val="24"/>
              </w:rPr>
              <w:t xml:space="preserve">7,13 </w:t>
            </w:r>
            <w:r w:rsidRPr="0073166E">
              <w:rPr>
                <w:color w:val="0070C0"/>
                <w:sz w:val="24"/>
                <w:szCs w:val="24"/>
                <w:vertAlign w:val="subscript"/>
              </w:rPr>
              <w:t>30%</w:t>
            </w:r>
          </w:p>
          <w:p w14:paraId="348C7AAB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  <w:r w:rsidRPr="0073166E">
              <w:rPr>
                <w:color w:val="0070C0"/>
                <w:sz w:val="24"/>
                <w:szCs w:val="24"/>
              </w:rPr>
              <w:t xml:space="preserve">6,14 </w:t>
            </w:r>
            <w:r w:rsidRPr="0073166E">
              <w:rPr>
                <w:color w:val="0070C0"/>
                <w:sz w:val="24"/>
                <w:szCs w:val="24"/>
                <w:vertAlign w:val="subscript"/>
              </w:rPr>
              <w:t>40%</w:t>
            </w:r>
          </w:p>
          <w:p w14:paraId="0C4AC48C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  <w:vertAlign w:val="subscript"/>
              </w:rPr>
            </w:pPr>
            <w:r w:rsidRPr="0073166E">
              <w:rPr>
                <w:color w:val="0070C0"/>
                <w:sz w:val="24"/>
                <w:szCs w:val="24"/>
              </w:rPr>
              <w:t xml:space="preserve">5,15 </w:t>
            </w:r>
            <w:r w:rsidRPr="0073166E">
              <w:rPr>
                <w:color w:val="0070C0"/>
                <w:sz w:val="24"/>
                <w:szCs w:val="24"/>
                <w:vertAlign w:val="subscript"/>
              </w:rPr>
              <w:t>30%</w:t>
            </w:r>
          </w:p>
          <w:p w14:paraId="2B62DAD8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  <w:vertAlign w:val="subscript"/>
              </w:rPr>
            </w:pPr>
          </w:p>
          <w:p w14:paraId="0A725BDA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</w:p>
          <w:p w14:paraId="603A6354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  <w:r w:rsidRPr="0073166E">
              <w:rPr>
                <w:color w:val="0070C0"/>
                <w:sz w:val="24"/>
                <w:szCs w:val="24"/>
              </w:rPr>
              <w:t xml:space="preserve">7,14 </w:t>
            </w:r>
            <w:r w:rsidRPr="0073166E">
              <w:rPr>
                <w:color w:val="0070C0"/>
                <w:sz w:val="24"/>
                <w:szCs w:val="24"/>
                <w:vertAlign w:val="subscript"/>
              </w:rPr>
              <w:t>40%</w:t>
            </w:r>
          </w:p>
          <w:p w14:paraId="3B018301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  <w:r w:rsidRPr="0073166E">
              <w:rPr>
                <w:color w:val="0070C0"/>
                <w:sz w:val="24"/>
                <w:szCs w:val="24"/>
              </w:rPr>
              <w:t xml:space="preserve">6,15 </w:t>
            </w:r>
            <w:r w:rsidRPr="0073166E">
              <w:rPr>
                <w:color w:val="0070C0"/>
                <w:sz w:val="24"/>
                <w:szCs w:val="24"/>
                <w:vertAlign w:val="subscript"/>
              </w:rPr>
              <w:t>40%</w:t>
            </w:r>
          </w:p>
          <w:p w14:paraId="440B9002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  <w:vertAlign w:val="subscript"/>
              </w:rPr>
            </w:pPr>
            <w:r w:rsidRPr="0073166E">
              <w:rPr>
                <w:color w:val="0070C0"/>
                <w:sz w:val="24"/>
                <w:szCs w:val="24"/>
              </w:rPr>
              <w:t xml:space="preserve">5,16 </w:t>
            </w:r>
            <w:r w:rsidRPr="0073166E">
              <w:rPr>
                <w:color w:val="0070C0"/>
                <w:sz w:val="24"/>
                <w:szCs w:val="24"/>
                <w:vertAlign w:val="subscript"/>
              </w:rPr>
              <w:t>20%</w:t>
            </w:r>
          </w:p>
          <w:p w14:paraId="0AA083FB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  <w:vertAlign w:val="subscript"/>
              </w:rPr>
            </w:pPr>
          </w:p>
          <w:p w14:paraId="4AF3F333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</w:p>
          <w:p w14:paraId="0BC5BC27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</w:p>
          <w:p w14:paraId="3BCFE8BA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  <w:r w:rsidRPr="0073166E">
              <w:rPr>
                <w:color w:val="0070C0"/>
                <w:sz w:val="24"/>
                <w:szCs w:val="24"/>
              </w:rPr>
              <w:t xml:space="preserve">7,15 </w:t>
            </w:r>
            <w:r w:rsidRPr="0073166E">
              <w:rPr>
                <w:color w:val="0070C0"/>
                <w:sz w:val="24"/>
                <w:szCs w:val="24"/>
                <w:vertAlign w:val="subscript"/>
              </w:rPr>
              <w:t>50%</w:t>
            </w:r>
          </w:p>
          <w:p w14:paraId="32200921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  <w:r w:rsidRPr="0073166E">
              <w:rPr>
                <w:color w:val="0070C0"/>
                <w:sz w:val="24"/>
                <w:szCs w:val="24"/>
              </w:rPr>
              <w:t xml:space="preserve">6,16 </w:t>
            </w:r>
            <w:r w:rsidRPr="0073166E">
              <w:rPr>
                <w:color w:val="0070C0"/>
                <w:sz w:val="24"/>
                <w:szCs w:val="24"/>
                <w:vertAlign w:val="subscript"/>
              </w:rPr>
              <w:t>35%</w:t>
            </w:r>
          </w:p>
          <w:p w14:paraId="120AFD80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  <w:vertAlign w:val="subscript"/>
              </w:rPr>
            </w:pPr>
            <w:r w:rsidRPr="0073166E">
              <w:rPr>
                <w:color w:val="0070C0"/>
                <w:sz w:val="24"/>
                <w:szCs w:val="24"/>
              </w:rPr>
              <w:t xml:space="preserve">5,17 </w:t>
            </w:r>
            <w:r w:rsidRPr="0073166E">
              <w:rPr>
                <w:color w:val="0070C0"/>
                <w:sz w:val="24"/>
                <w:szCs w:val="24"/>
                <w:vertAlign w:val="subscript"/>
              </w:rPr>
              <w:t>15%</w:t>
            </w:r>
          </w:p>
          <w:p w14:paraId="4AABC80E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  <w:vertAlign w:val="subscript"/>
              </w:rPr>
            </w:pPr>
          </w:p>
          <w:p w14:paraId="3B268F89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  <w:r w:rsidRPr="0073166E">
              <w:rPr>
                <w:color w:val="0070C0"/>
                <w:sz w:val="24"/>
                <w:szCs w:val="24"/>
              </w:rPr>
              <w:t xml:space="preserve">8,15 </w:t>
            </w:r>
            <w:r w:rsidRPr="0073166E">
              <w:rPr>
                <w:color w:val="0070C0"/>
                <w:sz w:val="24"/>
                <w:szCs w:val="24"/>
                <w:vertAlign w:val="subscript"/>
              </w:rPr>
              <w:t>25%</w:t>
            </w:r>
          </w:p>
          <w:p w14:paraId="515D5B6D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  <w:r w:rsidRPr="0073166E">
              <w:rPr>
                <w:color w:val="0070C0"/>
                <w:sz w:val="24"/>
                <w:szCs w:val="24"/>
              </w:rPr>
              <w:t xml:space="preserve">7,16 </w:t>
            </w:r>
            <w:r w:rsidRPr="0073166E">
              <w:rPr>
                <w:color w:val="0070C0"/>
                <w:sz w:val="24"/>
                <w:szCs w:val="24"/>
                <w:vertAlign w:val="subscript"/>
              </w:rPr>
              <w:t>30%</w:t>
            </w:r>
          </w:p>
          <w:p w14:paraId="05894A94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  <w:vertAlign w:val="subscript"/>
              </w:rPr>
            </w:pPr>
            <w:r w:rsidRPr="0073166E">
              <w:rPr>
                <w:color w:val="0070C0"/>
                <w:sz w:val="24"/>
                <w:szCs w:val="24"/>
              </w:rPr>
              <w:t xml:space="preserve">6,17 </w:t>
            </w:r>
            <w:r w:rsidRPr="0073166E">
              <w:rPr>
                <w:color w:val="0070C0"/>
                <w:sz w:val="24"/>
                <w:szCs w:val="24"/>
                <w:vertAlign w:val="subscript"/>
              </w:rPr>
              <w:t>45%</w:t>
            </w:r>
          </w:p>
          <w:p w14:paraId="7EFECB68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</w:p>
          <w:p w14:paraId="0FCE451A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</w:p>
          <w:p w14:paraId="773DB4B5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  <w:r w:rsidRPr="0073166E">
              <w:rPr>
                <w:color w:val="0070C0"/>
                <w:sz w:val="24"/>
                <w:szCs w:val="24"/>
              </w:rPr>
              <w:t xml:space="preserve">8,16 </w:t>
            </w:r>
            <w:r w:rsidRPr="0073166E">
              <w:rPr>
                <w:color w:val="0070C0"/>
                <w:sz w:val="24"/>
                <w:szCs w:val="24"/>
                <w:vertAlign w:val="subscript"/>
              </w:rPr>
              <w:t>25%</w:t>
            </w:r>
          </w:p>
          <w:p w14:paraId="154A81C9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  <w:r w:rsidRPr="0073166E">
              <w:rPr>
                <w:color w:val="0070C0"/>
                <w:sz w:val="24"/>
                <w:szCs w:val="24"/>
              </w:rPr>
              <w:t xml:space="preserve">7,17 </w:t>
            </w:r>
            <w:r w:rsidRPr="0073166E">
              <w:rPr>
                <w:color w:val="0070C0"/>
                <w:sz w:val="24"/>
                <w:szCs w:val="24"/>
                <w:vertAlign w:val="subscript"/>
              </w:rPr>
              <w:t>30%</w:t>
            </w:r>
          </w:p>
          <w:p w14:paraId="6661C393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  <w:vertAlign w:val="subscript"/>
              </w:rPr>
            </w:pPr>
            <w:r w:rsidRPr="0073166E">
              <w:rPr>
                <w:color w:val="0070C0"/>
                <w:sz w:val="24"/>
                <w:szCs w:val="24"/>
              </w:rPr>
              <w:t xml:space="preserve">6,18 </w:t>
            </w:r>
            <w:r w:rsidRPr="0073166E">
              <w:rPr>
                <w:color w:val="0070C0"/>
                <w:sz w:val="24"/>
                <w:szCs w:val="24"/>
                <w:vertAlign w:val="subscript"/>
              </w:rPr>
              <w:t>45%</w:t>
            </w:r>
          </w:p>
          <w:p w14:paraId="4F98CA26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  <w:vertAlign w:val="subscript"/>
              </w:rPr>
            </w:pPr>
          </w:p>
          <w:p w14:paraId="338FF54A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  <w:r w:rsidRPr="0073166E">
              <w:rPr>
                <w:color w:val="0070C0"/>
                <w:sz w:val="24"/>
                <w:szCs w:val="24"/>
              </w:rPr>
              <w:t xml:space="preserve">8,17 </w:t>
            </w:r>
            <w:r w:rsidRPr="0073166E">
              <w:rPr>
                <w:color w:val="0070C0"/>
                <w:sz w:val="24"/>
                <w:szCs w:val="24"/>
                <w:vertAlign w:val="subscript"/>
              </w:rPr>
              <w:t>40%</w:t>
            </w:r>
          </w:p>
          <w:p w14:paraId="34C1D76C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  <w:r w:rsidRPr="0073166E">
              <w:rPr>
                <w:color w:val="0070C0"/>
                <w:sz w:val="24"/>
                <w:szCs w:val="24"/>
              </w:rPr>
              <w:t xml:space="preserve">7,18 </w:t>
            </w:r>
            <w:r w:rsidRPr="0073166E">
              <w:rPr>
                <w:color w:val="0070C0"/>
                <w:sz w:val="24"/>
                <w:szCs w:val="24"/>
                <w:vertAlign w:val="subscript"/>
              </w:rPr>
              <w:t>40%</w:t>
            </w:r>
          </w:p>
          <w:p w14:paraId="0B722547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  <w:vertAlign w:val="subscript"/>
              </w:rPr>
            </w:pPr>
            <w:r w:rsidRPr="0073166E">
              <w:rPr>
                <w:color w:val="0070C0"/>
                <w:sz w:val="24"/>
                <w:szCs w:val="24"/>
              </w:rPr>
              <w:t xml:space="preserve">6,19 </w:t>
            </w:r>
            <w:r w:rsidRPr="0073166E">
              <w:rPr>
                <w:color w:val="0070C0"/>
                <w:sz w:val="24"/>
                <w:szCs w:val="24"/>
                <w:vertAlign w:val="subscript"/>
              </w:rPr>
              <w:t>20%</w:t>
            </w:r>
          </w:p>
          <w:p w14:paraId="350CBC82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  <w:vertAlign w:val="subscript"/>
              </w:rPr>
            </w:pPr>
          </w:p>
          <w:p w14:paraId="44A8850B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</w:p>
        </w:tc>
        <w:tc>
          <w:tcPr>
            <w:tcW w:w="1080" w:type="dxa"/>
          </w:tcPr>
          <w:p w14:paraId="1004CB38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lastRenderedPageBreak/>
              <w:t xml:space="preserve">0,2 </w:t>
            </w:r>
          </w:p>
          <w:p w14:paraId="22F4DD1E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</w:p>
          <w:p w14:paraId="26D37D19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>1,2</w:t>
            </w:r>
          </w:p>
          <w:p w14:paraId="1A730093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</w:p>
          <w:p w14:paraId="48E9CEBC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</w:p>
          <w:p w14:paraId="4CACD923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</w:p>
          <w:p w14:paraId="1E130190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</w:p>
          <w:p w14:paraId="5A2FAFBA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>4,1</w:t>
            </w:r>
          </w:p>
          <w:p w14:paraId="7275582C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</w:p>
          <w:p w14:paraId="1AC47584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</w:p>
          <w:p w14:paraId="7DDD0139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 xml:space="preserve">1,4 </w:t>
            </w:r>
            <w:r w:rsidRPr="0073166E">
              <w:rPr>
                <w:sz w:val="24"/>
                <w:szCs w:val="24"/>
                <w:vertAlign w:val="subscript"/>
              </w:rPr>
              <w:t>80%</w:t>
            </w:r>
          </w:p>
          <w:p w14:paraId="2284D15C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 xml:space="preserve">0,5 </w:t>
            </w:r>
            <w:r w:rsidRPr="0073166E">
              <w:rPr>
                <w:sz w:val="24"/>
                <w:szCs w:val="24"/>
                <w:vertAlign w:val="subscript"/>
              </w:rPr>
              <w:t>20%</w:t>
            </w:r>
          </w:p>
          <w:p w14:paraId="5C606E64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</w:p>
          <w:p w14:paraId="7A77E677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 xml:space="preserve">5,1 </w:t>
            </w:r>
            <w:r w:rsidRPr="0073166E">
              <w:rPr>
                <w:sz w:val="24"/>
                <w:szCs w:val="24"/>
                <w:vertAlign w:val="subscript"/>
              </w:rPr>
              <w:t>60%</w:t>
            </w:r>
          </w:p>
          <w:p w14:paraId="64D151E6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 xml:space="preserve">4,2 </w:t>
            </w:r>
            <w:r w:rsidRPr="0073166E">
              <w:rPr>
                <w:sz w:val="24"/>
                <w:szCs w:val="24"/>
                <w:vertAlign w:val="subscript"/>
              </w:rPr>
              <w:t>40%</w:t>
            </w:r>
          </w:p>
          <w:p w14:paraId="4D3FC955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</w:p>
          <w:p w14:paraId="231BA77C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 xml:space="preserve">2,4 </w:t>
            </w:r>
            <w:r w:rsidRPr="0073166E">
              <w:rPr>
                <w:sz w:val="24"/>
                <w:szCs w:val="24"/>
                <w:vertAlign w:val="subscript"/>
              </w:rPr>
              <w:t>85%</w:t>
            </w:r>
          </w:p>
          <w:p w14:paraId="76F4FF35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 xml:space="preserve">1,5 </w:t>
            </w:r>
            <w:r w:rsidRPr="0073166E">
              <w:rPr>
                <w:sz w:val="24"/>
                <w:szCs w:val="24"/>
                <w:vertAlign w:val="subscript"/>
              </w:rPr>
              <w:t>15%</w:t>
            </w:r>
          </w:p>
          <w:p w14:paraId="2FEF992E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</w:p>
          <w:p w14:paraId="15D4362E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</w:p>
          <w:p w14:paraId="092F4C98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>5,2</w:t>
            </w:r>
          </w:p>
          <w:p w14:paraId="769A1A70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</w:p>
          <w:p w14:paraId="10F535DF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</w:p>
          <w:p w14:paraId="2A20772B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 xml:space="preserve">3,4 </w:t>
            </w:r>
            <w:r w:rsidRPr="0073166E">
              <w:rPr>
                <w:sz w:val="24"/>
                <w:szCs w:val="24"/>
                <w:vertAlign w:val="subscript"/>
              </w:rPr>
              <w:t>80%</w:t>
            </w:r>
          </w:p>
          <w:p w14:paraId="3A886737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 xml:space="preserve">2,5 </w:t>
            </w:r>
            <w:r w:rsidRPr="0073166E">
              <w:rPr>
                <w:sz w:val="24"/>
                <w:szCs w:val="24"/>
                <w:vertAlign w:val="subscript"/>
              </w:rPr>
              <w:t>20%</w:t>
            </w:r>
          </w:p>
          <w:p w14:paraId="1DEC8478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</w:p>
          <w:p w14:paraId="15A2C11E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</w:p>
          <w:p w14:paraId="1FD7675B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 xml:space="preserve">6,2 </w:t>
            </w:r>
            <w:r w:rsidRPr="0073166E">
              <w:rPr>
                <w:sz w:val="24"/>
                <w:szCs w:val="24"/>
                <w:vertAlign w:val="subscript"/>
              </w:rPr>
              <w:t>75%</w:t>
            </w:r>
          </w:p>
          <w:p w14:paraId="25A4BE2A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 xml:space="preserve">5,3 </w:t>
            </w:r>
            <w:r w:rsidRPr="0073166E">
              <w:rPr>
                <w:sz w:val="24"/>
                <w:szCs w:val="24"/>
                <w:vertAlign w:val="subscript"/>
              </w:rPr>
              <w:t>25%</w:t>
            </w:r>
          </w:p>
          <w:p w14:paraId="3C201C43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</w:p>
          <w:p w14:paraId="36E9095C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 xml:space="preserve">3,5 </w:t>
            </w:r>
            <w:r w:rsidRPr="0073166E">
              <w:rPr>
                <w:sz w:val="24"/>
                <w:szCs w:val="24"/>
                <w:vertAlign w:val="subscript"/>
              </w:rPr>
              <w:t>45%</w:t>
            </w:r>
          </w:p>
          <w:p w14:paraId="2518F227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 xml:space="preserve">2,6 </w:t>
            </w:r>
            <w:r w:rsidRPr="0073166E">
              <w:rPr>
                <w:sz w:val="24"/>
                <w:szCs w:val="24"/>
                <w:vertAlign w:val="subscript"/>
              </w:rPr>
              <w:t>55%</w:t>
            </w:r>
          </w:p>
          <w:p w14:paraId="490E92F1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</w:p>
          <w:p w14:paraId="4F27FA0C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</w:p>
          <w:p w14:paraId="4BB077AC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 xml:space="preserve">7,2 </w:t>
            </w:r>
            <w:r w:rsidRPr="0073166E">
              <w:rPr>
                <w:sz w:val="24"/>
                <w:szCs w:val="24"/>
                <w:vertAlign w:val="subscript"/>
              </w:rPr>
              <w:t>20%</w:t>
            </w:r>
          </w:p>
          <w:p w14:paraId="4BEBEF1B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 xml:space="preserve">6,3 </w:t>
            </w:r>
            <w:r w:rsidRPr="0073166E">
              <w:rPr>
                <w:sz w:val="24"/>
                <w:szCs w:val="24"/>
                <w:vertAlign w:val="subscript"/>
              </w:rPr>
              <w:t>80%</w:t>
            </w:r>
          </w:p>
          <w:p w14:paraId="3540AEAF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</w:p>
          <w:p w14:paraId="0D7A3B2E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 xml:space="preserve">4,5 </w:t>
            </w:r>
            <w:r w:rsidRPr="0073166E">
              <w:rPr>
                <w:sz w:val="24"/>
                <w:szCs w:val="24"/>
                <w:vertAlign w:val="subscript"/>
              </w:rPr>
              <w:t>15%</w:t>
            </w:r>
          </w:p>
          <w:p w14:paraId="253D11C1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 xml:space="preserve">3,6 </w:t>
            </w:r>
            <w:r w:rsidRPr="0073166E">
              <w:rPr>
                <w:sz w:val="24"/>
                <w:szCs w:val="24"/>
                <w:vertAlign w:val="subscript"/>
              </w:rPr>
              <w:t>85%</w:t>
            </w:r>
          </w:p>
          <w:p w14:paraId="32DEDBE0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</w:p>
          <w:p w14:paraId="2AA5F425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</w:p>
          <w:p w14:paraId="3B940C21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</w:p>
          <w:p w14:paraId="39A21BEA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 xml:space="preserve">4,6 </w:t>
            </w:r>
            <w:r w:rsidRPr="0073166E">
              <w:rPr>
                <w:sz w:val="24"/>
                <w:szCs w:val="24"/>
                <w:vertAlign w:val="subscript"/>
              </w:rPr>
              <w:t>30%</w:t>
            </w:r>
          </w:p>
          <w:p w14:paraId="1B15B641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 xml:space="preserve">3,7 </w:t>
            </w:r>
            <w:r w:rsidRPr="0073166E">
              <w:rPr>
                <w:sz w:val="24"/>
                <w:szCs w:val="24"/>
                <w:vertAlign w:val="subscript"/>
              </w:rPr>
              <w:t>70%</w:t>
            </w:r>
          </w:p>
          <w:p w14:paraId="2AFD91B7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</w:p>
          <w:p w14:paraId="5CCBD280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</w:p>
          <w:p w14:paraId="12575B1C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</w:p>
          <w:p w14:paraId="3C4EF626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 xml:space="preserve">4,7 </w:t>
            </w:r>
            <w:r w:rsidRPr="0073166E">
              <w:rPr>
                <w:sz w:val="24"/>
                <w:szCs w:val="24"/>
                <w:vertAlign w:val="subscript"/>
              </w:rPr>
              <w:t>65%</w:t>
            </w:r>
          </w:p>
          <w:p w14:paraId="3C45D364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 xml:space="preserve">3,8 </w:t>
            </w:r>
            <w:r w:rsidRPr="0073166E">
              <w:rPr>
                <w:sz w:val="24"/>
                <w:szCs w:val="24"/>
                <w:vertAlign w:val="subscript"/>
              </w:rPr>
              <w:t>35%</w:t>
            </w:r>
          </w:p>
          <w:p w14:paraId="5DCB7706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</w:p>
          <w:p w14:paraId="61A1F6E5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 xml:space="preserve">5,7 </w:t>
            </w:r>
            <w:r w:rsidRPr="0073166E">
              <w:rPr>
                <w:sz w:val="24"/>
                <w:szCs w:val="24"/>
                <w:vertAlign w:val="subscript"/>
              </w:rPr>
              <w:t>15%</w:t>
            </w:r>
          </w:p>
          <w:p w14:paraId="1D89A79B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 xml:space="preserve">4,8 </w:t>
            </w:r>
            <w:r w:rsidRPr="0073166E">
              <w:rPr>
                <w:sz w:val="24"/>
                <w:szCs w:val="24"/>
                <w:vertAlign w:val="subscript"/>
              </w:rPr>
              <w:t>60%</w:t>
            </w:r>
          </w:p>
          <w:p w14:paraId="44EF94D0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 xml:space="preserve">3,9 </w:t>
            </w:r>
            <w:r w:rsidRPr="0073166E">
              <w:rPr>
                <w:sz w:val="24"/>
                <w:szCs w:val="24"/>
                <w:vertAlign w:val="subscript"/>
              </w:rPr>
              <w:t>25%</w:t>
            </w:r>
          </w:p>
          <w:p w14:paraId="362CCF8C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</w:p>
          <w:p w14:paraId="7022FB7C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</w:p>
          <w:p w14:paraId="0916A4C8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 xml:space="preserve">5,8 </w:t>
            </w:r>
            <w:r w:rsidRPr="0073166E">
              <w:rPr>
                <w:sz w:val="24"/>
                <w:szCs w:val="24"/>
                <w:vertAlign w:val="subscript"/>
              </w:rPr>
              <w:t>55%</w:t>
            </w:r>
          </w:p>
          <w:p w14:paraId="44BC5350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 xml:space="preserve">4,9 </w:t>
            </w:r>
            <w:r w:rsidRPr="0073166E">
              <w:rPr>
                <w:sz w:val="24"/>
                <w:szCs w:val="24"/>
                <w:vertAlign w:val="subscript"/>
              </w:rPr>
              <w:t>45%</w:t>
            </w:r>
          </w:p>
          <w:p w14:paraId="07D508EB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</w:p>
          <w:p w14:paraId="12C3E595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</w:p>
          <w:p w14:paraId="004B402D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</w:p>
          <w:p w14:paraId="61E9B6EB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 xml:space="preserve">5,9 </w:t>
            </w:r>
            <w:r w:rsidRPr="0073166E">
              <w:rPr>
                <w:sz w:val="24"/>
                <w:szCs w:val="24"/>
                <w:vertAlign w:val="subscript"/>
              </w:rPr>
              <w:t>80%</w:t>
            </w:r>
          </w:p>
          <w:p w14:paraId="5E1B3488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 xml:space="preserve">4,10 </w:t>
            </w:r>
            <w:r w:rsidRPr="0073166E">
              <w:rPr>
                <w:sz w:val="24"/>
                <w:szCs w:val="24"/>
                <w:vertAlign w:val="subscript"/>
              </w:rPr>
              <w:t>20%</w:t>
            </w:r>
          </w:p>
          <w:p w14:paraId="54BB217E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</w:p>
          <w:p w14:paraId="2A00C1AE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</w:p>
          <w:p w14:paraId="7A13010E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 xml:space="preserve">6,9 </w:t>
            </w:r>
            <w:r w:rsidRPr="0073166E">
              <w:rPr>
                <w:sz w:val="24"/>
                <w:szCs w:val="24"/>
                <w:vertAlign w:val="subscript"/>
              </w:rPr>
              <w:t>10%</w:t>
            </w:r>
          </w:p>
          <w:p w14:paraId="461C75EA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 xml:space="preserve">5,10 </w:t>
            </w:r>
            <w:r w:rsidRPr="0073166E">
              <w:rPr>
                <w:sz w:val="24"/>
                <w:szCs w:val="24"/>
                <w:vertAlign w:val="subscript"/>
              </w:rPr>
              <w:t>60%</w:t>
            </w:r>
          </w:p>
          <w:p w14:paraId="4CE4675A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 xml:space="preserve">4,11 </w:t>
            </w:r>
            <w:r w:rsidRPr="0073166E">
              <w:rPr>
                <w:sz w:val="24"/>
                <w:szCs w:val="24"/>
                <w:vertAlign w:val="subscript"/>
              </w:rPr>
              <w:t>30%</w:t>
            </w:r>
          </w:p>
          <w:p w14:paraId="715DBD43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</w:p>
          <w:p w14:paraId="34329DD0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</w:p>
          <w:p w14:paraId="14DD12C0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 xml:space="preserve">6,10 </w:t>
            </w:r>
            <w:r w:rsidRPr="0073166E">
              <w:rPr>
                <w:sz w:val="24"/>
                <w:szCs w:val="24"/>
                <w:vertAlign w:val="subscript"/>
              </w:rPr>
              <w:t>35%</w:t>
            </w:r>
          </w:p>
          <w:p w14:paraId="00250F98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 xml:space="preserve">5,11 </w:t>
            </w:r>
            <w:r w:rsidRPr="0073166E">
              <w:rPr>
                <w:sz w:val="24"/>
                <w:szCs w:val="24"/>
                <w:vertAlign w:val="subscript"/>
              </w:rPr>
              <w:t>45%</w:t>
            </w:r>
          </w:p>
          <w:p w14:paraId="28D3E468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 xml:space="preserve">4,12 </w:t>
            </w:r>
            <w:r w:rsidRPr="0073166E">
              <w:rPr>
                <w:sz w:val="24"/>
                <w:szCs w:val="24"/>
                <w:vertAlign w:val="subscript"/>
              </w:rPr>
              <w:t>20%</w:t>
            </w:r>
          </w:p>
          <w:p w14:paraId="63EE275F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</w:p>
          <w:p w14:paraId="42695B93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</w:p>
          <w:p w14:paraId="5EEAFE1A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 xml:space="preserve">7,10 </w:t>
            </w:r>
            <w:r w:rsidRPr="0073166E">
              <w:rPr>
                <w:sz w:val="24"/>
                <w:szCs w:val="24"/>
                <w:vertAlign w:val="subscript"/>
              </w:rPr>
              <w:t>25%</w:t>
            </w:r>
          </w:p>
          <w:p w14:paraId="78231444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 xml:space="preserve">6,11 </w:t>
            </w:r>
            <w:r w:rsidRPr="0073166E">
              <w:rPr>
                <w:sz w:val="24"/>
                <w:szCs w:val="24"/>
                <w:vertAlign w:val="subscript"/>
              </w:rPr>
              <w:t>40%</w:t>
            </w:r>
          </w:p>
          <w:p w14:paraId="74CD7953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 xml:space="preserve">5,12 </w:t>
            </w:r>
            <w:r w:rsidRPr="0073166E">
              <w:rPr>
                <w:sz w:val="24"/>
                <w:szCs w:val="24"/>
                <w:vertAlign w:val="subscript"/>
              </w:rPr>
              <w:t>35%</w:t>
            </w:r>
          </w:p>
          <w:p w14:paraId="09B4527A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</w:p>
          <w:p w14:paraId="65CCC665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</w:p>
          <w:p w14:paraId="7BE3F3BE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 xml:space="preserve">7,11 </w:t>
            </w:r>
            <w:r w:rsidRPr="0073166E">
              <w:rPr>
                <w:sz w:val="24"/>
                <w:szCs w:val="24"/>
                <w:vertAlign w:val="subscript"/>
              </w:rPr>
              <w:t>20%</w:t>
            </w:r>
          </w:p>
          <w:p w14:paraId="730AC52B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 xml:space="preserve">6,12 </w:t>
            </w:r>
            <w:r w:rsidRPr="0073166E">
              <w:rPr>
                <w:sz w:val="24"/>
                <w:szCs w:val="24"/>
                <w:vertAlign w:val="subscript"/>
              </w:rPr>
              <w:t>60%</w:t>
            </w:r>
          </w:p>
          <w:p w14:paraId="7F3AFA47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 xml:space="preserve">5,13 </w:t>
            </w:r>
            <w:r w:rsidRPr="0073166E">
              <w:rPr>
                <w:sz w:val="24"/>
                <w:szCs w:val="24"/>
                <w:vertAlign w:val="subscript"/>
              </w:rPr>
              <w:t>20%</w:t>
            </w:r>
          </w:p>
          <w:p w14:paraId="14A07925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</w:p>
          <w:p w14:paraId="6B5443F3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</w:p>
          <w:p w14:paraId="1ABFB45F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 xml:space="preserve">7,12 </w:t>
            </w:r>
            <w:r w:rsidRPr="0073166E">
              <w:rPr>
                <w:sz w:val="24"/>
                <w:szCs w:val="24"/>
                <w:vertAlign w:val="subscript"/>
              </w:rPr>
              <w:t>30%</w:t>
            </w:r>
          </w:p>
          <w:p w14:paraId="477753FD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 xml:space="preserve">6,13 </w:t>
            </w:r>
            <w:r w:rsidRPr="0073166E">
              <w:rPr>
                <w:sz w:val="24"/>
                <w:szCs w:val="24"/>
                <w:vertAlign w:val="subscript"/>
              </w:rPr>
              <w:t>45%</w:t>
            </w:r>
          </w:p>
          <w:p w14:paraId="47DDE295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 xml:space="preserve">5,14 </w:t>
            </w:r>
            <w:r w:rsidRPr="0073166E">
              <w:rPr>
                <w:sz w:val="24"/>
                <w:szCs w:val="24"/>
                <w:vertAlign w:val="subscript"/>
              </w:rPr>
              <w:t>25%</w:t>
            </w:r>
          </w:p>
          <w:p w14:paraId="264A4785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</w:p>
          <w:p w14:paraId="0AA6878C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</w:p>
          <w:p w14:paraId="31AAAB40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</w:p>
          <w:p w14:paraId="7B788239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 xml:space="preserve">7,13 </w:t>
            </w:r>
            <w:r w:rsidRPr="0073166E">
              <w:rPr>
                <w:sz w:val="24"/>
                <w:szCs w:val="24"/>
                <w:vertAlign w:val="subscript"/>
              </w:rPr>
              <w:t>50%</w:t>
            </w:r>
          </w:p>
          <w:p w14:paraId="5928CBF4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 xml:space="preserve">6,14 </w:t>
            </w:r>
            <w:r w:rsidRPr="0073166E">
              <w:rPr>
                <w:sz w:val="24"/>
                <w:szCs w:val="24"/>
                <w:vertAlign w:val="subscript"/>
              </w:rPr>
              <w:t>40%</w:t>
            </w:r>
          </w:p>
          <w:p w14:paraId="0D25243D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 xml:space="preserve">5,15 </w:t>
            </w:r>
            <w:r w:rsidRPr="0073166E">
              <w:rPr>
                <w:sz w:val="24"/>
                <w:szCs w:val="24"/>
                <w:vertAlign w:val="subscript"/>
              </w:rPr>
              <w:t>10%</w:t>
            </w:r>
          </w:p>
          <w:p w14:paraId="64EBEE68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</w:p>
          <w:p w14:paraId="4A25F91A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 xml:space="preserve">8,13 </w:t>
            </w:r>
            <w:r w:rsidRPr="0073166E">
              <w:rPr>
                <w:sz w:val="24"/>
                <w:szCs w:val="24"/>
                <w:vertAlign w:val="subscript"/>
              </w:rPr>
              <w:t>10%</w:t>
            </w:r>
          </w:p>
          <w:p w14:paraId="2DD234CF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 xml:space="preserve">7,14 </w:t>
            </w:r>
            <w:r w:rsidRPr="0073166E">
              <w:rPr>
                <w:sz w:val="24"/>
                <w:szCs w:val="24"/>
                <w:vertAlign w:val="subscript"/>
              </w:rPr>
              <w:t>40%</w:t>
            </w:r>
          </w:p>
          <w:p w14:paraId="7440C549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 xml:space="preserve">6,15 </w:t>
            </w:r>
            <w:r w:rsidRPr="0073166E">
              <w:rPr>
                <w:sz w:val="24"/>
                <w:szCs w:val="24"/>
                <w:vertAlign w:val="subscript"/>
              </w:rPr>
              <w:t>50%</w:t>
            </w:r>
          </w:p>
          <w:p w14:paraId="73DD646C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</w:p>
          <w:p w14:paraId="0F627A73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</w:p>
          <w:p w14:paraId="500040F4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</w:p>
          <w:p w14:paraId="34C8ACCE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 xml:space="preserve">8,14 </w:t>
            </w:r>
            <w:r w:rsidRPr="0073166E">
              <w:rPr>
                <w:sz w:val="24"/>
                <w:szCs w:val="24"/>
                <w:vertAlign w:val="subscript"/>
              </w:rPr>
              <w:t>30%</w:t>
            </w:r>
          </w:p>
          <w:p w14:paraId="119A1E59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 xml:space="preserve">7,15 </w:t>
            </w:r>
            <w:r w:rsidRPr="0073166E">
              <w:rPr>
                <w:sz w:val="24"/>
                <w:szCs w:val="24"/>
                <w:vertAlign w:val="subscript"/>
              </w:rPr>
              <w:t>30%</w:t>
            </w:r>
          </w:p>
          <w:p w14:paraId="608B090F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 xml:space="preserve">6,16 </w:t>
            </w:r>
            <w:r w:rsidRPr="0073166E">
              <w:rPr>
                <w:sz w:val="24"/>
                <w:szCs w:val="24"/>
                <w:vertAlign w:val="subscript"/>
              </w:rPr>
              <w:t>40%</w:t>
            </w:r>
          </w:p>
        </w:tc>
        <w:tc>
          <w:tcPr>
            <w:tcW w:w="1080" w:type="dxa"/>
          </w:tcPr>
          <w:p w14:paraId="50E75E4A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  <w:r w:rsidRPr="0073166E">
              <w:rPr>
                <w:color w:val="0070C0"/>
                <w:sz w:val="24"/>
                <w:szCs w:val="24"/>
              </w:rPr>
              <w:lastRenderedPageBreak/>
              <w:t>0,2</w:t>
            </w:r>
          </w:p>
          <w:p w14:paraId="57190E8E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</w:p>
          <w:p w14:paraId="775036F9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  <w:r w:rsidRPr="0073166E">
              <w:rPr>
                <w:color w:val="0070C0"/>
                <w:sz w:val="24"/>
                <w:szCs w:val="24"/>
              </w:rPr>
              <w:t>1,2</w:t>
            </w:r>
          </w:p>
          <w:p w14:paraId="5B59E30B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</w:p>
          <w:p w14:paraId="22680F1D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  <w:r w:rsidRPr="0073166E">
              <w:rPr>
                <w:color w:val="0070C0"/>
                <w:sz w:val="24"/>
                <w:szCs w:val="24"/>
              </w:rPr>
              <w:t>1,3</w:t>
            </w:r>
          </w:p>
          <w:p w14:paraId="0D189784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</w:p>
          <w:p w14:paraId="03795D7A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</w:p>
          <w:p w14:paraId="6203BF79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</w:p>
          <w:p w14:paraId="44D580F7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</w:p>
          <w:p w14:paraId="4DC14ECF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</w:p>
          <w:p w14:paraId="0BF93531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  <w:r w:rsidRPr="0073166E">
              <w:rPr>
                <w:color w:val="0070C0"/>
                <w:sz w:val="24"/>
                <w:szCs w:val="24"/>
              </w:rPr>
              <w:t>1,4</w:t>
            </w:r>
          </w:p>
          <w:p w14:paraId="727A520B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</w:p>
          <w:p w14:paraId="59AA6781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</w:p>
          <w:p w14:paraId="7951B546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  <w:r w:rsidRPr="0073166E">
              <w:rPr>
                <w:color w:val="0070C0"/>
                <w:sz w:val="24"/>
                <w:szCs w:val="24"/>
              </w:rPr>
              <w:t xml:space="preserve">5,1 </w:t>
            </w:r>
            <w:r w:rsidRPr="0073166E">
              <w:rPr>
                <w:color w:val="0070C0"/>
                <w:sz w:val="24"/>
                <w:szCs w:val="24"/>
                <w:vertAlign w:val="subscript"/>
              </w:rPr>
              <w:t>30%</w:t>
            </w:r>
          </w:p>
          <w:p w14:paraId="4EA43078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  <w:r w:rsidRPr="0073166E">
              <w:rPr>
                <w:color w:val="0070C0"/>
                <w:sz w:val="24"/>
                <w:szCs w:val="24"/>
              </w:rPr>
              <w:t xml:space="preserve">4,2 </w:t>
            </w:r>
            <w:r w:rsidRPr="0073166E">
              <w:rPr>
                <w:color w:val="0070C0"/>
                <w:sz w:val="24"/>
                <w:szCs w:val="24"/>
                <w:vertAlign w:val="subscript"/>
              </w:rPr>
              <w:t>70%</w:t>
            </w:r>
          </w:p>
          <w:p w14:paraId="0BE4571F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</w:p>
          <w:p w14:paraId="51EEE679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  <w:r w:rsidRPr="0073166E">
              <w:rPr>
                <w:color w:val="0070C0"/>
                <w:sz w:val="24"/>
                <w:szCs w:val="24"/>
              </w:rPr>
              <w:t xml:space="preserve">2,4 </w:t>
            </w:r>
            <w:r w:rsidRPr="0073166E">
              <w:rPr>
                <w:color w:val="0070C0"/>
                <w:sz w:val="24"/>
                <w:szCs w:val="24"/>
                <w:vertAlign w:val="subscript"/>
              </w:rPr>
              <w:t>10%</w:t>
            </w:r>
          </w:p>
          <w:p w14:paraId="550CA239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  <w:r w:rsidRPr="0073166E">
              <w:rPr>
                <w:color w:val="0070C0"/>
                <w:sz w:val="24"/>
                <w:szCs w:val="24"/>
              </w:rPr>
              <w:t xml:space="preserve">1,5 </w:t>
            </w:r>
            <w:r w:rsidRPr="0073166E">
              <w:rPr>
                <w:color w:val="0070C0"/>
                <w:sz w:val="24"/>
                <w:szCs w:val="24"/>
                <w:vertAlign w:val="subscript"/>
              </w:rPr>
              <w:t>90%</w:t>
            </w:r>
          </w:p>
          <w:p w14:paraId="60B83E9F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</w:p>
          <w:p w14:paraId="17473268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</w:p>
          <w:p w14:paraId="21656EB0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</w:p>
          <w:p w14:paraId="4B542489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</w:p>
          <w:p w14:paraId="760A8A5C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</w:p>
          <w:p w14:paraId="0D6AEF86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  <w:r w:rsidRPr="0073166E">
              <w:rPr>
                <w:color w:val="0070C0"/>
                <w:sz w:val="24"/>
                <w:szCs w:val="24"/>
              </w:rPr>
              <w:t xml:space="preserve">3,4 </w:t>
            </w:r>
            <w:r w:rsidRPr="0073166E">
              <w:rPr>
                <w:color w:val="0070C0"/>
                <w:sz w:val="24"/>
                <w:szCs w:val="24"/>
                <w:vertAlign w:val="subscript"/>
              </w:rPr>
              <w:t>30%</w:t>
            </w:r>
          </w:p>
          <w:p w14:paraId="5A73A425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  <w:r w:rsidRPr="0073166E">
              <w:rPr>
                <w:color w:val="0070C0"/>
                <w:sz w:val="24"/>
                <w:szCs w:val="24"/>
              </w:rPr>
              <w:t xml:space="preserve">2,5 </w:t>
            </w:r>
            <w:r w:rsidRPr="0073166E">
              <w:rPr>
                <w:color w:val="0070C0"/>
                <w:sz w:val="24"/>
                <w:szCs w:val="24"/>
                <w:vertAlign w:val="subscript"/>
              </w:rPr>
              <w:t>70%</w:t>
            </w:r>
          </w:p>
          <w:p w14:paraId="216D0FB0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</w:p>
          <w:p w14:paraId="6FFF8A28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</w:p>
          <w:p w14:paraId="39641BB7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  <w:r w:rsidRPr="0073166E">
              <w:rPr>
                <w:color w:val="0070C0"/>
                <w:sz w:val="24"/>
                <w:szCs w:val="24"/>
              </w:rPr>
              <w:t>6,2</w:t>
            </w:r>
          </w:p>
          <w:p w14:paraId="508806A2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</w:p>
          <w:p w14:paraId="0D7355D0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</w:p>
          <w:p w14:paraId="1CAFC1B0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  <w:r w:rsidRPr="0073166E">
              <w:rPr>
                <w:color w:val="0070C0"/>
                <w:sz w:val="24"/>
                <w:szCs w:val="24"/>
              </w:rPr>
              <w:t xml:space="preserve">3,5 </w:t>
            </w:r>
            <w:r w:rsidRPr="0073166E">
              <w:rPr>
                <w:color w:val="0070C0"/>
                <w:sz w:val="24"/>
                <w:szCs w:val="24"/>
                <w:vertAlign w:val="subscript"/>
              </w:rPr>
              <w:t>60%</w:t>
            </w:r>
          </w:p>
          <w:p w14:paraId="1DA64E76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  <w:r w:rsidRPr="0073166E">
              <w:rPr>
                <w:color w:val="0070C0"/>
                <w:sz w:val="24"/>
                <w:szCs w:val="24"/>
              </w:rPr>
              <w:t xml:space="preserve">2,6 </w:t>
            </w:r>
            <w:r w:rsidRPr="0073166E">
              <w:rPr>
                <w:color w:val="0070C0"/>
                <w:sz w:val="24"/>
                <w:szCs w:val="24"/>
                <w:vertAlign w:val="subscript"/>
              </w:rPr>
              <w:t>40%</w:t>
            </w:r>
          </w:p>
          <w:p w14:paraId="101CD053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</w:p>
          <w:p w14:paraId="3C70B042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</w:p>
          <w:p w14:paraId="4A269EFB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  <w:r w:rsidRPr="0073166E">
              <w:rPr>
                <w:color w:val="0070C0"/>
                <w:sz w:val="24"/>
                <w:szCs w:val="24"/>
              </w:rPr>
              <w:t xml:space="preserve">7,2 </w:t>
            </w:r>
            <w:r w:rsidRPr="0073166E">
              <w:rPr>
                <w:color w:val="0070C0"/>
                <w:sz w:val="24"/>
                <w:szCs w:val="24"/>
                <w:vertAlign w:val="subscript"/>
              </w:rPr>
              <w:t>30%</w:t>
            </w:r>
          </w:p>
          <w:p w14:paraId="46ADD634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  <w:r w:rsidRPr="0073166E">
              <w:rPr>
                <w:color w:val="0070C0"/>
                <w:sz w:val="24"/>
                <w:szCs w:val="24"/>
              </w:rPr>
              <w:t xml:space="preserve">6,3 </w:t>
            </w:r>
            <w:r w:rsidRPr="0073166E">
              <w:rPr>
                <w:color w:val="0070C0"/>
                <w:sz w:val="24"/>
                <w:szCs w:val="24"/>
                <w:vertAlign w:val="subscript"/>
              </w:rPr>
              <w:t>70%</w:t>
            </w:r>
          </w:p>
          <w:p w14:paraId="15FF6CA0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</w:p>
          <w:p w14:paraId="02F6E08A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</w:p>
          <w:p w14:paraId="5410BA44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  <w:r w:rsidRPr="0073166E">
              <w:rPr>
                <w:color w:val="0070C0"/>
                <w:sz w:val="24"/>
                <w:szCs w:val="24"/>
              </w:rPr>
              <w:t xml:space="preserve">3,6 </w:t>
            </w:r>
            <w:r w:rsidRPr="0073166E">
              <w:rPr>
                <w:color w:val="0070C0"/>
                <w:sz w:val="24"/>
                <w:szCs w:val="24"/>
                <w:vertAlign w:val="subscript"/>
              </w:rPr>
              <w:t>90%</w:t>
            </w:r>
          </w:p>
          <w:p w14:paraId="20C69C06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  <w:r w:rsidRPr="0073166E">
              <w:rPr>
                <w:color w:val="0070C0"/>
                <w:sz w:val="24"/>
                <w:szCs w:val="24"/>
              </w:rPr>
              <w:t xml:space="preserve">2,7 </w:t>
            </w:r>
            <w:r w:rsidRPr="0073166E">
              <w:rPr>
                <w:color w:val="0070C0"/>
                <w:sz w:val="24"/>
                <w:szCs w:val="24"/>
                <w:vertAlign w:val="subscript"/>
              </w:rPr>
              <w:t>10%</w:t>
            </w:r>
          </w:p>
          <w:p w14:paraId="7E5C4A13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</w:p>
          <w:p w14:paraId="3592A813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</w:p>
          <w:p w14:paraId="5646AD67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  <w:r w:rsidRPr="0073166E">
              <w:rPr>
                <w:color w:val="0070C0"/>
                <w:sz w:val="24"/>
                <w:szCs w:val="24"/>
              </w:rPr>
              <w:t xml:space="preserve">4,6 </w:t>
            </w:r>
            <w:r w:rsidRPr="0073166E">
              <w:rPr>
                <w:color w:val="0070C0"/>
                <w:sz w:val="24"/>
                <w:szCs w:val="24"/>
                <w:vertAlign w:val="subscript"/>
              </w:rPr>
              <w:t>60%</w:t>
            </w:r>
          </w:p>
          <w:p w14:paraId="707733B6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  <w:r w:rsidRPr="0073166E">
              <w:rPr>
                <w:color w:val="0070C0"/>
                <w:sz w:val="24"/>
                <w:szCs w:val="24"/>
              </w:rPr>
              <w:t xml:space="preserve">3,7 </w:t>
            </w:r>
            <w:r w:rsidRPr="0073166E">
              <w:rPr>
                <w:color w:val="0070C0"/>
                <w:sz w:val="24"/>
                <w:szCs w:val="24"/>
                <w:vertAlign w:val="subscript"/>
              </w:rPr>
              <w:t>40%</w:t>
            </w:r>
          </w:p>
          <w:p w14:paraId="2807D184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</w:p>
          <w:p w14:paraId="4EFD8D4B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</w:p>
          <w:p w14:paraId="70225600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</w:p>
          <w:p w14:paraId="704A4372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  <w:r w:rsidRPr="0073166E">
              <w:rPr>
                <w:color w:val="0070C0"/>
                <w:sz w:val="24"/>
                <w:szCs w:val="24"/>
              </w:rPr>
              <w:t xml:space="preserve">4,7 </w:t>
            </w:r>
            <w:r w:rsidRPr="0073166E">
              <w:rPr>
                <w:color w:val="0070C0"/>
                <w:sz w:val="24"/>
                <w:szCs w:val="24"/>
                <w:vertAlign w:val="subscript"/>
              </w:rPr>
              <w:t>60%</w:t>
            </w:r>
          </w:p>
          <w:p w14:paraId="6C0A5995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  <w:r w:rsidRPr="0073166E">
              <w:rPr>
                <w:color w:val="0070C0"/>
                <w:sz w:val="24"/>
                <w:szCs w:val="24"/>
              </w:rPr>
              <w:t xml:space="preserve">3,8 </w:t>
            </w:r>
            <w:r w:rsidRPr="0073166E">
              <w:rPr>
                <w:color w:val="0070C0"/>
                <w:sz w:val="24"/>
                <w:szCs w:val="24"/>
                <w:vertAlign w:val="subscript"/>
              </w:rPr>
              <w:t>40%</w:t>
            </w:r>
          </w:p>
          <w:p w14:paraId="641B9BFE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</w:p>
          <w:p w14:paraId="123C4AA6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</w:p>
          <w:p w14:paraId="2E0880F2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  <w:r w:rsidRPr="0073166E">
              <w:rPr>
                <w:color w:val="0070C0"/>
                <w:sz w:val="24"/>
                <w:szCs w:val="24"/>
              </w:rPr>
              <w:t xml:space="preserve">4,8 </w:t>
            </w:r>
            <w:r w:rsidRPr="0073166E">
              <w:rPr>
                <w:color w:val="0070C0"/>
                <w:sz w:val="24"/>
                <w:szCs w:val="24"/>
                <w:vertAlign w:val="subscript"/>
              </w:rPr>
              <w:t>60%</w:t>
            </w:r>
          </w:p>
          <w:p w14:paraId="17479810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  <w:r w:rsidRPr="0073166E">
              <w:rPr>
                <w:color w:val="0070C0"/>
                <w:sz w:val="24"/>
                <w:szCs w:val="24"/>
              </w:rPr>
              <w:t xml:space="preserve">3,9 </w:t>
            </w:r>
            <w:r w:rsidRPr="0073166E">
              <w:rPr>
                <w:color w:val="0070C0"/>
                <w:sz w:val="24"/>
                <w:szCs w:val="24"/>
                <w:vertAlign w:val="subscript"/>
              </w:rPr>
              <w:t>40%</w:t>
            </w:r>
          </w:p>
          <w:p w14:paraId="30A1509D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</w:p>
          <w:p w14:paraId="379E76B8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  <w:r w:rsidRPr="0073166E">
              <w:rPr>
                <w:color w:val="0070C0"/>
                <w:sz w:val="24"/>
                <w:szCs w:val="24"/>
              </w:rPr>
              <w:t xml:space="preserve">6,7 </w:t>
            </w:r>
            <w:r w:rsidRPr="0073166E">
              <w:rPr>
                <w:color w:val="0070C0"/>
                <w:sz w:val="24"/>
                <w:szCs w:val="24"/>
                <w:vertAlign w:val="subscript"/>
              </w:rPr>
              <w:t>25%</w:t>
            </w:r>
          </w:p>
          <w:p w14:paraId="553D48F5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  <w:r w:rsidRPr="0073166E">
              <w:rPr>
                <w:color w:val="0070C0"/>
                <w:sz w:val="24"/>
                <w:szCs w:val="24"/>
              </w:rPr>
              <w:t xml:space="preserve">5,8 </w:t>
            </w:r>
            <w:r w:rsidRPr="0073166E">
              <w:rPr>
                <w:color w:val="0070C0"/>
                <w:sz w:val="24"/>
                <w:szCs w:val="24"/>
                <w:vertAlign w:val="subscript"/>
              </w:rPr>
              <w:t>25%</w:t>
            </w:r>
          </w:p>
          <w:p w14:paraId="2B24D039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  <w:r w:rsidRPr="0073166E">
              <w:rPr>
                <w:color w:val="0070C0"/>
                <w:sz w:val="24"/>
                <w:szCs w:val="24"/>
              </w:rPr>
              <w:t xml:space="preserve">4,9 </w:t>
            </w:r>
            <w:r w:rsidRPr="0073166E">
              <w:rPr>
                <w:color w:val="0070C0"/>
                <w:sz w:val="24"/>
                <w:szCs w:val="24"/>
                <w:vertAlign w:val="subscript"/>
              </w:rPr>
              <w:t>30%</w:t>
            </w:r>
          </w:p>
          <w:p w14:paraId="3E54DFCB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  <w:r w:rsidRPr="0073166E">
              <w:rPr>
                <w:color w:val="0070C0"/>
                <w:sz w:val="24"/>
                <w:szCs w:val="24"/>
              </w:rPr>
              <w:t xml:space="preserve">3,10 </w:t>
            </w:r>
            <w:r w:rsidRPr="0073166E">
              <w:rPr>
                <w:color w:val="0070C0"/>
                <w:sz w:val="24"/>
                <w:szCs w:val="24"/>
                <w:vertAlign w:val="subscript"/>
              </w:rPr>
              <w:t>20%</w:t>
            </w:r>
          </w:p>
          <w:p w14:paraId="591A345A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</w:p>
          <w:p w14:paraId="5D575715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</w:p>
          <w:p w14:paraId="7AB49A2A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  <w:r w:rsidRPr="0073166E">
              <w:rPr>
                <w:color w:val="0070C0"/>
                <w:sz w:val="24"/>
                <w:szCs w:val="24"/>
              </w:rPr>
              <w:t xml:space="preserve">5,9   </w:t>
            </w:r>
            <w:r w:rsidRPr="0073166E">
              <w:rPr>
                <w:color w:val="0070C0"/>
                <w:sz w:val="24"/>
                <w:szCs w:val="24"/>
                <w:vertAlign w:val="subscript"/>
              </w:rPr>
              <w:t>60%</w:t>
            </w:r>
          </w:p>
          <w:p w14:paraId="7D8B3FC8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  <w:r w:rsidRPr="0073166E">
              <w:rPr>
                <w:color w:val="0070C0"/>
                <w:sz w:val="24"/>
                <w:szCs w:val="24"/>
              </w:rPr>
              <w:t xml:space="preserve">4,10 </w:t>
            </w:r>
            <w:r w:rsidRPr="0073166E">
              <w:rPr>
                <w:color w:val="0070C0"/>
                <w:sz w:val="24"/>
                <w:szCs w:val="24"/>
                <w:vertAlign w:val="subscript"/>
              </w:rPr>
              <w:t>40%</w:t>
            </w:r>
          </w:p>
          <w:p w14:paraId="621AC5AE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</w:p>
          <w:p w14:paraId="381E7EF3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</w:p>
          <w:p w14:paraId="04F908D9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</w:p>
          <w:p w14:paraId="60D514C4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  <w:r w:rsidRPr="0073166E">
              <w:rPr>
                <w:color w:val="0070C0"/>
                <w:sz w:val="24"/>
                <w:szCs w:val="24"/>
              </w:rPr>
              <w:t xml:space="preserve">5,10 </w:t>
            </w:r>
            <w:r w:rsidRPr="0073166E">
              <w:rPr>
                <w:color w:val="0070C0"/>
                <w:sz w:val="24"/>
                <w:szCs w:val="24"/>
                <w:vertAlign w:val="subscript"/>
              </w:rPr>
              <w:t>70%</w:t>
            </w:r>
          </w:p>
          <w:p w14:paraId="698A9C49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  <w:r w:rsidRPr="0073166E">
              <w:rPr>
                <w:color w:val="0070C0"/>
                <w:sz w:val="24"/>
                <w:szCs w:val="24"/>
              </w:rPr>
              <w:t xml:space="preserve">4,11 </w:t>
            </w:r>
            <w:r w:rsidRPr="0073166E">
              <w:rPr>
                <w:color w:val="0070C0"/>
                <w:sz w:val="24"/>
                <w:szCs w:val="24"/>
                <w:vertAlign w:val="subscript"/>
              </w:rPr>
              <w:t>30%</w:t>
            </w:r>
          </w:p>
          <w:p w14:paraId="059A8ABE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</w:p>
          <w:p w14:paraId="14C955EC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</w:p>
          <w:p w14:paraId="0AF1E95F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  <w:r w:rsidRPr="0073166E">
              <w:rPr>
                <w:color w:val="0070C0"/>
                <w:sz w:val="24"/>
                <w:szCs w:val="24"/>
              </w:rPr>
              <w:t xml:space="preserve">6,10 </w:t>
            </w:r>
            <w:r w:rsidRPr="0073166E">
              <w:rPr>
                <w:color w:val="0070C0"/>
                <w:sz w:val="24"/>
                <w:szCs w:val="24"/>
                <w:vertAlign w:val="subscript"/>
              </w:rPr>
              <w:t>20%</w:t>
            </w:r>
          </w:p>
          <w:p w14:paraId="7D92A28C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  <w:r w:rsidRPr="0073166E">
              <w:rPr>
                <w:color w:val="0070C0"/>
                <w:sz w:val="24"/>
                <w:szCs w:val="24"/>
              </w:rPr>
              <w:t xml:space="preserve">5,11 </w:t>
            </w:r>
            <w:r w:rsidRPr="0073166E">
              <w:rPr>
                <w:color w:val="0070C0"/>
                <w:sz w:val="24"/>
                <w:szCs w:val="24"/>
                <w:vertAlign w:val="subscript"/>
              </w:rPr>
              <w:t>60%</w:t>
            </w:r>
          </w:p>
          <w:p w14:paraId="7D72C82C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  <w:r w:rsidRPr="0073166E">
              <w:rPr>
                <w:color w:val="0070C0"/>
                <w:sz w:val="24"/>
                <w:szCs w:val="24"/>
              </w:rPr>
              <w:t xml:space="preserve">4,12 </w:t>
            </w:r>
            <w:r w:rsidRPr="0073166E">
              <w:rPr>
                <w:color w:val="0070C0"/>
                <w:sz w:val="24"/>
                <w:szCs w:val="24"/>
                <w:vertAlign w:val="subscript"/>
              </w:rPr>
              <w:t>20%</w:t>
            </w:r>
          </w:p>
          <w:p w14:paraId="37762ECE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</w:p>
          <w:p w14:paraId="4BEE6130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</w:p>
          <w:p w14:paraId="13134BCD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  <w:r w:rsidRPr="0073166E">
              <w:rPr>
                <w:color w:val="0070C0"/>
                <w:sz w:val="24"/>
                <w:szCs w:val="24"/>
              </w:rPr>
              <w:t xml:space="preserve">7,10 </w:t>
            </w:r>
            <w:r w:rsidRPr="0073166E">
              <w:rPr>
                <w:color w:val="0070C0"/>
                <w:sz w:val="24"/>
                <w:szCs w:val="24"/>
                <w:vertAlign w:val="subscript"/>
              </w:rPr>
              <w:t>25%</w:t>
            </w:r>
          </w:p>
          <w:p w14:paraId="664FB762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  <w:r w:rsidRPr="0073166E">
              <w:rPr>
                <w:color w:val="0070C0"/>
                <w:sz w:val="24"/>
                <w:szCs w:val="24"/>
              </w:rPr>
              <w:t xml:space="preserve">6,11 </w:t>
            </w:r>
            <w:r w:rsidRPr="0073166E">
              <w:rPr>
                <w:color w:val="0070C0"/>
                <w:sz w:val="24"/>
                <w:szCs w:val="24"/>
                <w:vertAlign w:val="subscript"/>
              </w:rPr>
              <w:t>40%</w:t>
            </w:r>
          </w:p>
          <w:p w14:paraId="1B3B287C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  <w:r w:rsidRPr="0073166E">
              <w:rPr>
                <w:color w:val="0070C0"/>
                <w:sz w:val="24"/>
                <w:szCs w:val="24"/>
              </w:rPr>
              <w:t xml:space="preserve">5,12 </w:t>
            </w:r>
            <w:r w:rsidRPr="0073166E">
              <w:rPr>
                <w:color w:val="0070C0"/>
                <w:sz w:val="24"/>
                <w:szCs w:val="24"/>
                <w:vertAlign w:val="subscript"/>
              </w:rPr>
              <w:t>35%</w:t>
            </w:r>
          </w:p>
          <w:p w14:paraId="478CD684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</w:p>
          <w:p w14:paraId="010E6C02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</w:p>
          <w:p w14:paraId="21524B57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  <w:r w:rsidRPr="0073166E">
              <w:rPr>
                <w:color w:val="0070C0"/>
                <w:sz w:val="24"/>
                <w:szCs w:val="24"/>
              </w:rPr>
              <w:t xml:space="preserve">7,11 </w:t>
            </w:r>
            <w:r w:rsidRPr="0073166E">
              <w:rPr>
                <w:color w:val="0070C0"/>
                <w:sz w:val="24"/>
                <w:szCs w:val="24"/>
                <w:vertAlign w:val="subscript"/>
              </w:rPr>
              <w:t>20%</w:t>
            </w:r>
          </w:p>
          <w:p w14:paraId="6D210E70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  <w:r w:rsidRPr="0073166E">
              <w:rPr>
                <w:color w:val="0070C0"/>
                <w:sz w:val="24"/>
                <w:szCs w:val="24"/>
              </w:rPr>
              <w:t xml:space="preserve">6,12 </w:t>
            </w:r>
            <w:r w:rsidRPr="0073166E">
              <w:rPr>
                <w:color w:val="0070C0"/>
                <w:sz w:val="24"/>
                <w:szCs w:val="24"/>
                <w:vertAlign w:val="subscript"/>
              </w:rPr>
              <w:t>40%</w:t>
            </w:r>
          </w:p>
          <w:p w14:paraId="2833CF1F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  <w:r w:rsidRPr="0073166E">
              <w:rPr>
                <w:color w:val="0070C0"/>
                <w:sz w:val="24"/>
                <w:szCs w:val="24"/>
              </w:rPr>
              <w:t xml:space="preserve">5,13 </w:t>
            </w:r>
            <w:r w:rsidRPr="0073166E">
              <w:rPr>
                <w:color w:val="0070C0"/>
                <w:sz w:val="24"/>
                <w:szCs w:val="24"/>
                <w:vertAlign w:val="subscript"/>
              </w:rPr>
              <w:t>40%</w:t>
            </w:r>
          </w:p>
          <w:p w14:paraId="669D8DD5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</w:p>
          <w:p w14:paraId="45571FB6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</w:p>
          <w:p w14:paraId="3A686235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  <w:r w:rsidRPr="0073166E">
              <w:rPr>
                <w:color w:val="0070C0"/>
                <w:sz w:val="24"/>
                <w:szCs w:val="24"/>
              </w:rPr>
              <w:t xml:space="preserve">7,12 </w:t>
            </w:r>
            <w:r w:rsidRPr="0073166E">
              <w:rPr>
                <w:color w:val="0070C0"/>
                <w:sz w:val="24"/>
                <w:szCs w:val="24"/>
                <w:vertAlign w:val="subscript"/>
              </w:rPr>
              <w:t>20%</w:t>
            </w:r>
          </w:p>
          <w:p w14:paraId="518C63F8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  <w:r w:rsidRPr="0073166E">
              <w:rPr>
                <w:color w:val="0070C0"/>
                <w:sz w:val="24"/>
                <w:szCs w:val="24"/>
              </w:rPr>
              <w:t xml:space="preserve">6,13 </w:t>
            </w:r>
            <w:r w:rsidRPr="0073166E">
              <w:rPr>
                <w:color w:val="0070C0"/>
                <w:sz w:val="24"/>
                <w:szCs w:val="24"/>
                <w:vertAlign w:val="subscript"/>
              </w:rPr>
              <w:t>50%</w:t>
            </w:r>
          </w:p>
          <w:p w14:paraId="11E3FD55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  <w:r w:rsidRPr="0073166E">
              <w:rPr>
                <w:color w:val="0070C0"/>
                <w:sz w:val="24"/>
                <w:szCs w:val="24"/>
              </w:rPr>
              <w:t xml:space="preserve">5,14 </w:t>
            </w:r>
            <w:r w:rsidRPr="0073166E">
              <w:rPr>
                <w:color w:val="0070C0"/>
                <w:sz w:val="24"/>
                <w:szCs w:val="24"/>
                <w:vertAlign w:val="subscript"/>
              </w:rPr>
              <w:t>30%</w:t>
            </w:r>
          </w:p>
          <w:p w14:paraId="727A705B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</w:p>
          <w:p w14:paraId="5E354207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</w:p>
          <w:p w14:paraId="3C32E0D5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</w:p>
          <w:p w14:paraId="06E82080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  <w:r w:rsidRPr="0073166E">
              <w:rPr>
                <w:color w:val="0070C0"/>
                <w:sz w:val="24"/>
                <w:szCs w:val="24"/>
              </w:rPr>
              <w:t xml:space="preserve">7,13 </w:t>
            </w:r>
            <w:r w:rsidRPr="0073166E">
              <w:rPr>
                <w:color w:val="0070C0"/>
                <w:sz w:val="24"/>
                <w:szCs w:val="24"/>
                <w:vertAlign w:val="subscript"/>
              </w:rPr>
              <w:t>30%</w:t>
            </w:r>
          </w:p>
          <w:p w14:paraId="12338F2B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  <w:r w:rsidRPr="0073166E">
              <w:rPr>
                <w:color w:val="0070C0"/>
                <w:sz w:val="24"/>
                <w:szCs w:val="24"/>
              </w:rPr>
              <w:t xml:space="preserve">6,14 </w:t>
            </w:r>
            <w:r w:rsidRPr="0073166E">
              <w:rPr>
                <w:color w:val="0070C0"/>
                <w:sz w:val="24"/>
                <w:szCs w:val="24"/>
                <w:vertAlign w:val="subscript"/>
              </w:rPr>
              <w:t>45%</w:t>
            </w:r>
          </w:p>
          <w:p w14:paraId="5F080EBB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  <w:r w:rsidRPr="0073166E">
              <w:rPr>
                <w:color w:val="0070C0"/>
                <w:sz w:val="24"/>
                <w:szCs w:val="24"/>
              </w:rPr>
              <w:t xml:space="preserve">5,15 </w:t>
            </w:r>
            <w:r w:rsidRPr="0073166E">
              <w:rPr>
                <w:color w:val="0070C0"/>
                <w:sz w:val="24"/>
                <w:szCs w:val="24"/>
                <w:vertAlign w:val="subscript"/>
              </w:rPr>
              <w:t>25%</w:t>
            </w:r>
          </w:p>
          <w:p w14:paraId="5329F8EB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</w:p>
          <w:p w14:paraId="0C3F392C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</w:p>
          <w:p w14:paraId="708112BD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  <w:r w:rsidRPr="0073166E">
              <w:rPr>
                <w:color w:val="0070C0"/>
                <w:sz w:val="24"/>
                <w:szCs w:val="24"/>
              </w:rPr>
              <w:t xml:space="preserve">7,14 </w:t>
            </w:r>
            <w:r w:rsidRPr="0073166E">
              <w:rPr>
                <w:color w:val="0070C0"/>
                <w:sz w:val="24"/>
                <w:szCs w:val="24"/>
                <w:vertAlign w:val="subscript"/>
              </w:rPr>
              <w:t>45%</w:t>
            </w:r>
          </w:p>
          <w:p w14:paraId="22B8E0FC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  <w:r w:rsidRPr="0073166E">
              <w:rPr>
                <w:color w:val="0070C0"/>
                <w:sz w:val="24"/>
                <w:szCs w:val="24"/>
              </w:rPr>
              <w:t xml:space="preserve">6,15 </w:t>
            </w:r>
            <w:r w:rsidRPr="0073166E">
              <w:rPr>
                <w:color w:val="0070C0"/>
                <w:sz w:val="24"/>
                <w:szCs w:val="24"/>
                <w:vertAlign w:val="subscript"/>
              </w:rPr>
              <w:t>45%</w:t>
            </w:r>
          </w:p>
          <w:p w14:paraId="299BF4FF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  <w:r w:rsidRPr="0073166E">
              <w:rPr>
                <w:color w:val="0070C0"/>
                <w:sz w:val="24"/>
                <w:szCs w:val="24"/>
              </w:rPr>
              <w:t xml:space="preserve">5,16 </w:t>
            </w:r>
            <w:r w:rsidRPr="0073166E">
              <w:rPr>
                <w:color w:val="0070C0"/>
                <w:sz w:val="24"/>
                <w:szCs w:val="24"/>
                <w:vertAlign w:val="subscript"/>
              </w:rPr>
              <w:t>10%</w:t>
            </w:r>
          </w:p>
          <w:p w14:paraId="5F129F1F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</w:p>
          <w:p w14:paraId="686F42D9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</w:p>
          <w:p w14:paraId="0F646FD4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  <w:r w:rsidRPr="0073166E">
              <w:rPr>
                <w:color w:val="0070C0"/>
                <w:sz w:val="24"/>
                <w:szCs w:val="24"/>
              </w:rPr>
              <w:t xml:space="preserve">8,14 </w:t>
            </w:r>
            <w:r w:rsidRPr="0073166E">
              <w:rPr>
                <w:color w:val="0070C0"/>
                <w:sz w:val="24"/>
                <w:szCs w:val="24"/>
                <w:vertAlign w:val="subscript"/>
              </w:rPr>
              <w:t>20%</w:t>
            </w:r>
          </w:p>
          <w:p w14:paraId="1B22C832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  <w:r w:rsidRPr="0073166E">
              <w:rPr>
                <w:color w:val="0070C0"/>
                <w:sz w:val="24"/>
                <w:szCs w:val="24"/>
              </w:rPr>
              <w:t xml:space="preserve">7,15 </w:t>
            </w:r>
            <w:r w:rsidRPr="0073166E">
              <w:rPr>
                <w:color w:val="0070C0"/>
                <w:sz w:val="24"/>
                <w:szCs w:val="24"/>
                <w:vertAlign w:val="subscript"/>
              </w:rPr>
              <w:t>40%</w:t>
            </w:r>
          </w:p>
          <w:p w14:paraId="2066F823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  <w:r w:rsidRPr="0073166E">
              <w:rPr>
                <w:color w:val="0070C0"/>
                <w:sz w:val="24"/>
                <w:szCs w:val="24"/>
              </w:rPr>
              <w:t xml:space="preserve">6,16 </w:t>
            </w:r>
            <w:r w:rsidRPr="0073166E">
              <w:rPr>
                <w:color w:val="0070C0"/>
                <w:sz w:val="24"/>
                <w:szCs w:val="24"/>
                <w:vertAlign w:val="subscript"/>
              </w:rPr>
              <w:t>40%</w:t>
            </w:r>
          </w:p>
          <w:p w14:paraId="294A259E" w14:textId="77777777" w:rsidR="00B74B86" w:rsidRPr="0073166E" w:rsidRDefault="00B74B86" w:rsidP="00AB25B4">
            <w:pPr>
              <w:rPr>
                <w:sz w:val="24"/>
                <w:szCs w:val="24"/>
              </w:rPr>
            </w:pPr>
          </w:p>
          <w:p w14:paraId="1C91DC24" w14:textId="77777777" w:rsidR="00B74B86" w:rsidRPr="0073166E" w:rsidRDefault="00B74B86" w:rsidP="00AB25B4">
            <w:pPr>
              <w:rPr>
                <w:sz w:val="24"/>
                <w:szCs w:val="24"/>
              </w:rPr>
            </w:pPr>
          </w:p>
          <w:p w14:paraId="22B71E55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  <w:r w:rsidRPr="0073166E">
              <w:rPr>
                <w:color w:val="0070C0"/>
                <w:sz w:val="24"/>
                <w:szCs w:val="24"/>
              </w:rPr>
              <w:t xml:space="preserve">8,15 </w:t>
            </w:r>
            <w:r w:rsidRPr="0073166E">
              <w:rPr>
                <w:color w:val="0070C0"/>
                <w:sz w:val="24"/>
                <w:szCs w:val="24"/>
                <w:vertAlign w:val="subscript"/>
              </w:rPr>
              <w:t>35%</w:t>
            </w:r>
          </w:p>
          <w:p w14:paraId="661360C5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  <w:r w:rsidRPr="0073166E">
              <w:rPr>
                <w:color w:val="0070C0"/>
                <w:sz w:val="24"/>
                <w:szCs w:val="24"/>
              </w:rPr>
              <w:t xml:space="preserve">7,16 </w:t>
            </w:r>
            <w:r w:rsidRPr="0073166E">
              <w:rPr>
                <w:color w:val="0070C0"/>
                <w:sz w:val="24"/>
                <w:szCs w:val="24"/>
                <w:vertAlign w:val="subscript"/>
              </w:rPr>
              <w:t>40%</w:t>
            </w:r>
          </w:p>
          <w:p w14:paraId="107440C2" w14:textId="77777777" w:rsidR="00B74B86" w:rsidRPr="0073166E" w:rsidRDefault="00B74B86" w:rsidP="00AB25B4">
            <w:pPr>
              <w:rPr>
                <w:sz w:val="24"/>
                <w:szCs w:val="24"/>
              </w:rPr>
            </w:pPr>
            <w:r w:rsidRPr="0073166E">
              <w:rPr>
                <w:color w:val="0070C0"/>
                <w:sz w:val="24"/>
                <w:szCs w:val="24"/>
              </w:rPr>
              <w:t xml:space="preserve">6,17 </w:t>
            </w:r>
            <w:r w:rsidRPr="0073166E">
              <w:rPr>
                <w:color w:val="0070C0"/>
                <w:sz w:val="24"/>
                <w:szCs w:val="24"/>
                <w:vertAlign w:val="subscript"/>
              </w:rPr>
              <w:t>25%</w:t>
            </w:r>
          </w:p>
        </w:tc>
        <w:tc>
          <w:tcPr>
            <w:tcW w:w="1080" w:type="dxa"/>
          </w:tcPr>
          <w:p w14:paraId="56E50820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lastRenderedPageBreak/>
              <w:t>0,2</w:t>
            </w:r>
          </w:p>
          <w:p w14:paraId="2B758F90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</w:p>
          <w:p w14:paraId="58115C48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>1,2</w:t>
            </w:r>
          </w:p>
          <w:p w14:paraId="2D0E0F3F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</w:p>
          <w:p w14:paraId="0F6BBC9B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>1,3</w:t>
            </w:r>
          </w:p>
          <w:p w14:paraId="332F3C2F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</w:p>
          <w:p w14:paraId="3624A18E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</w:p>
          <w:p w14:paraId="36568D31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 xml:space="preserve">4,1 </w:t>
            </w:r>
            <w:r w:rsidRPr="0073166E">
              <w:rPr>
                <w:sz w:val="24"/>
                <w:szCs w:val="24"/>
                <w:vertAlign w:val="subscript"/>
              </w:rPr>
              <w:t>60%</w:t>
            </w:r>
          </w:p>
          <w:p w14:paraId="31736B04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 xml:space="preserve">5,0 </w:t>
            </w:r>
            <w:r w:rsidRPr="0073166E">
              <w:rPr>
                <w:sz w:val="24"/>
                <w:szCs w:val="24"/>
                <w:vertAlign w:val="subscript"/>
              </w:rPr>
              <w:t>40%</w:t>
            </w:r>
          </w:p>
          <w:p w14:paraId="33DD469B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</w:p>
          <w:p w14:paraId="4AEA6D18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 xml:space="preserve">1,4 </w:t>
            </w:r>
            <w:r w:rsidRPr="0073166E">
              <w:rPr>
                <w:sz w:val="24"/>
                <w:szCs w:val="24"/>
                <w:vertAlign w:val="subscript"/>
              </w:rPr>
              <w:t>80%</w:t>
            </w:r>
          </w:p>
          <w:p w14:paraId="1E6801D2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 xml:space="preserve">2,3 </w:t>
            </w:r>
            <w:r w:rsidRPr="0073166E">
              <w:rPr>
                <w:sz w:val="24"/>
                <w:szCs w:val="24"/>
                <w:vertAlign w:val="subscript"/>
              </w:rPr>
              <w:t>20%</w:t>
            </w:r>
          </w:p>
          <w:p w14:paraId="171A8F70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</w:p>
          <w:p w14:paraId="70FD6D5D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 xml:space="preserve">5,1 </w:t>
            </w:r>
            <w:r w:rsidRPr="0073166E">
              <w:rPr>
                <w:sz w:val="24"/>
                <w:szCs w:val="24"/>
                <w:vertAlign w:val="subscript"/>
              </w:rPr>
              <w:t>60%</w:t>
            </w:r>
          </w:p>
          <w:p w14:paraId="45597309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 xml:space="preserve">4,2 </w:t>
            </w:r>
            <w:r w:rsidRPr="0073166E">
              <w:rPr>
                <w:sz w:val="24"/>
                <w:szCs w:val="24"/>
                <w:vertAlign w:val="subscript"/>
              </w:rPr>
              <w:t>40%</w:t>
            </w:r>
          </w:p>
          <w:p w14:paraId="139EE9A1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</w:p>
          <w:p w14:paraId="5275724B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>2,4</w:t>
            </w:r>
          </w:p>
          <w:p w14:paraId="7EAE98E9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</w:p>
          <w:p w14:paraId="0B2D118B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</w:p>
          <w:p w14:paraId="5B06AE60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</w:p>
          <w:p w14:paraId="2A5C9183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 xml:space="preserve">5,2 </w:t>
            </w:r>
            <w:r w:rsidRPr="0073166E">
              <w:rPr>
                <w:sz w:val="24"/>
                <w:szCs w:val="24"/>
                <w:vertAlign w:val="subscript"/>
              </w:rPr>
              <w:t>50%</w:t>
            </w:r>
          </w:p>
          <w:p w14:paraId="3C471300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 xml:space="preserve">6,1 </w:t>
            </w:r>
            <w:r w:rsidRPr="0073166E">
              <w:rPr>
                <w:sz w:val="24"/>
                <w:szCs w:val="24"/>
                <w:vertAlign w:val="subscript"/>
              </w:rPr>
              <w:t>50%</w:t>
            </w:r>
          </w:p>
          <w:p w14:paraId="0DB0BAA0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</w:p>
          <w:p w14:paraId="4FF43483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 xml:space="preserve">3,4 </w:t>
            </w:r>
            <w:r w:rsidRPr="0073166E">
              <w:rPr>
                <w:sz w:val="24"/>
                <w:szCs w:val="24"/>
                <w:vertAlign w:val="subscript"/>
              </w:rPr>
              <w:t>70%</w:t>
            </w:r>
          </w:p>
          <w:p w14:paraId="668F5BC1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 xml:space="preserve">2,5 </w:t>
            </w:r>
            <w:r w:rsidRPr="0073166E">
              <w:rPr>
                <w:sz w:val="24"/>
                <w:szCs w:val="24"/>
                <w:vertAlign w:val="subscript"/>
              </w:rPr>
              <w:t>30%</w:t>
            </w:r>
          </w:p>
          <w:p w14:paraId="24BFF6F9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</w:p>
          <w:p w14:paraId="73726B99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</w:p>
          <w:p w14:paraId="0796AED1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</w:p>
          <w:p w14:paraId="3ABD407F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</w:p>
          <w:p w14:paraId="0960274D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</w:p>
          <w:p w14:paraId="48D05C4F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 xml:space="preserve">3,5 </w:t>
            </w:r>
            <w:r w:rsidRPr="0073166E">
              <w:rPr>
                <w:sz w:val="24"/>
                <w:szCs w:val="24"/>
                <w:vertAlign w:val="subscript"/>
              </w:rPr>
              <w:t>60%</w:t>
            </w:r>
          </w:p>
          <w:p w14:paraId="7C722A66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 xml:space="preserve">2,6 </w:t>
            </w:r>
            <w:r w:rsidRPr="0073166E">
              <w:rPr>
                <w:sz w:val="24"/>
                <w:szCs w:val="24"/>
                <w:vertAlign w:val="subscript"/>
              </w:rPr>
              <w:t>40%</w:t>
            </w:r>
          </w:p>
          <w:p w14:paraId="42D173E1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</w:p>
          <w:p w14:paraId="78575D12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</w:p>
          <w:p w14:paraId="4A9A6FAD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</w:p>
          <w:p w14:paraId="21BB2EAB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</w:p>
          <w:p w14:paraId="24FA2266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</w:p>
          <w:p w14:paraId="2B067973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</w:p>
          <w:p w14:paraId="326DF4D0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>3,6</w:t>
            </w:r>
          </w:p>
          <w:p w14:paraId="3F55A6B4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</w:p>
          <w:p w14:paraId="53E92ABF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</w:p>
          <w:p w14:paraId="3319B5AF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</w:p>
          <w:p w14:paraId="7C5BBB4F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 xml:space="preserve">4,6 </w:t>
            </w:r>
            <w:r w:rsidRPr="0073166E">
              <w:rPr>
                <w:sz w:val="24"/>
                <w:szCs w:val="24"/>
                <w:vertAlign w:val="subscript"/>
              </w:rPr>
              <w:t>55%</w:t>
            </w:r>
          </w:p>
          <w:p w14:paraId="662DC380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 xml:space="preserve">3,7 </w:t>
            </w:r>
            <w:r w:rsidRPr="0073166E">
              <w:rPr>
                <w:sz w:val="24"/>
                <w:szCs w:val="24"/>
                <w:vertAlign w:val="subscript"/>
              </w:rPr>
              <w:t>45%</w:t>
            </w:r>
          </w:p>
          <w:p w14:paraId="04B204CF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</w:p>
          <w:p w14:paraId="3C6F1D9D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</w:p>
          <w:p w14:paraId="0DCFF484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</w:p>
          <w:p w14:paraId="7DE435AE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 xml:space="preserve">4,7 </w:t>
            </w:r>
            <w:r w:rsidRPr="0073166E">
              <w:rPr>
                <w:sz w:val="24"/>
                <w:szCs w:val="24"/>
                <w:vertAlign w:val="subscript"/>
              </w:rPr>
              <w:t>80%</w:t>
            </w:r>
          </w:p>
          <w:p w14:paraId="36EC4A39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 xml:space="preserve">3,8 </w:t>
            </w:r>
            <w:r w:rsidRPr="0073166E">
              <w:rPr>
                <w:sz w:val="24"/>
                <w:szCs w:val="24"/>
                <w:vertAlign w:val="subscript"/>
              </w:rPr>
              <w:t>20%</w:t>
            </w:r>
          </w:p>
          <w:p w14:paraId="21E849D8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</w:p>
          <w:p w14:paraId="6765B4D7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 xml:space="preserve">5,7 </w:t>
            </w:r>
            <w:r w:rsidRPr="0073166E">
              <w:rPr>
                <w:sz w:val="24"/>
                <w:szCs w:val="24"/>
                <w:vertAlign w:val="subscript"/>
              </w:rPr>
              <w:t>30%</w:t>
            </w:r>
          </w:p>
          <w:p w14:paraId="43D77FFC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 xml:space="preserve">4,8 </w:t>
            </w:r>
            <w:r w:rsidRPr="0073166E">
              <w:rPr>
                <w:sz w:val="24"/>
                <w:szCs w:val="24"/>
                <w:vertAlign w:val="subscript"/>
              </w:rPr>
              <w:t>40%</w:t>
            </w:r>
          </w:p>
          <w:p w14:paraId="3D55C542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 xml:space="preserve">3,9 </w:t>
            </w:r>
            <w:r w:rsidRPr="0073166E">
              <w:rPr>
                <w:sz w:val="24"/>
                <w:szCs w:val="24"/>
                <w:vertAlign w:val="subscript"/>
              </w:rPr>
              <w:t>30%</w:t>
            </w:r>
          </w:p>
          <w:p w14:paraId="1E7D3F3C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</w:p>
          <w:p w14:paraId="45EF947F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</w:p>
          <w:p w14:paraId="1320B2B7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 xml:space="preserve">5,8 </w:t>
            </w:r>
            <w:r w:rsidRPr="0073166E">
              <w:rPr>
                <w:sz w:val="24"/>
                <w:szCs w:val="24"/>
                <w:vertAlign w:val="subscript"/>
              </w:rPr>
              <w:t>40%</w:t>
            </w:r>
          </w:p>
          <w:p w14:paraId="6874E381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 xml:space="preserve">4,9 </w:t>
            </w:r>
            <w:r w:rsidRPr="0073166E">
              <w:rPr>
                <w:sz w:val="24"/>
                <w:szCs w:val="24"/>
                <w:vertAlign w:val="subscript"/>
              </w:rPr>
              <w:t>50%</w:t>
            </w:r>
          </w:p>
          <w:p w14:paraId="6748C193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 xml:space="preserve">3,10 </w:t>
            </w:r>
            <w:r w:rsidRPr="0073166E">
              <w:rPr>
                <w:sz w:val="24"/>
                <w:szCs w:val="24"/>
                <w:vertAlign w:val="subscript"/>
              </w:rPr>
              <w:t>10%</w:t>
            </w:r>
          </w:p>
          <w:p w14:paraId="6D370BF3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</w:p>
          <w:p w14:paraId="73D26A87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 xml:space="preserve">6,8 </w:t>
            </w:r>
            <w:r w:rsidRPr="0073166E">
              <w:rPr>
                <w:sz w:val="24"/>
                <w:szCs w:val="24"/>
                <w:vertAlign w:val="subscript"/>
              </w:rPr>
              <w:t>30%</w:t>
            </w:r>
          </w:p>
          <w:p w14:paraId="6A4DA39E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 xml:space="preserve">5,9 </w:t>
            </w:r>
            <w:r w:rsidRPr="0073166E">
              <w:rPr>
                <w:sz w:val="24"/>
                <w:szCs w:val="24"/>
                <w:vertAlign w:val="subscript"/>
              </w:rPr>
              <w:t>40%</w:t>
            </w:r>
          </w:p>
          <w:p w14:paraId="3F8AD7DD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 xml:space="preserve">4,10 </w:t>
            </w:r>
            <w:r w:rsidRPr="0073166E">
              <w:rPr>
                <w:sz w:val="24"/>
                <w:szCs w:val="24"/>
                <w:vertAlign w:val="subscript"/>
              </w:rPr>
              <w:t>30%</w:t>
            </w:r>
          </w:p>
          <w:p w14:paraId="4C880F9A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</w:p>
          <w:p w14:paraId="1ACB6A61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</w:p>
          <w:p w14:paraId="08BCC024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 xml:space="preserve">6,9 </w:t>
            </w:r>
            <w:r w:rsidRPr="0073166E">
              <w:rPr>
                <w:sz w:val="24"/>
                <w:szCs w:val="24"/>
                <w:vertAlign w:val="subscript"/>
              </w:rPr>
              <w:t>20%</w:t>
            </w:r>
          </w:p>
          <w:p w14:paraId="4C23E1B2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 xml:space="preserve">5,10 </w:t>
            </w:r>
            <w:r w:rsidRPr="0073166E">
              <w:rPr>
                <w:sz w:val="24"/>
                <w:szCs w:val="24"/>
                <w:vertAlign w:val="subscript"/>
              </w:rPr>
              <w:t>50%</w:t>
            </w:r>
          </w:p>
          <w:p w14:paraId="1796417C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 xml:space="preserve">4,11 </w:t>
            </w:r>
            <w:r w:rsidRPr="0073166E">
              <w:rPr>
                <w:sz w:val="24"/>
                <w:szCs w:val="24"/>
                <w:vertAlign w:val="subscript"/>
              </w:rPr>
              <w:t>30%</w:t>
            </w:r>
          </w:p>
          <w:p w14:paraId="7A5AE106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</w:p>
          <w:p w14:paraId="0B779F1D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</w:p>
          <w:p w14:paraId="071FDFCC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 xml:space="preserve">6,10 </w:t>
            </w:r>
            <w:r w:rsidRPr="0073166E">
              <w:rPr>
                <w:sz w:val="24"/>
                <w:szCs w:val="24"/>
                <w:vertAlign w:val="subscript"/>
              </w:rPr>
              <w:t>40%</w:t>
            </w:r>
          </w:p>
          <w:p w14:paraId="6CD95ACA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 xml:space="preserve">5,11 </w:t>
            </w:r>
            <w:r w:rsidRPr="0073166E">
              <w:rPr>
                <w:sz w:val="24"/>
                <w:szCs w:val="24"/>
                <w:vertAlign w:val="subscript"/>
              </w:rPr>
              <w:t>50%</w:t>
            </w:r>
          </w:p>
          <w:p w14:paraId="697CF4BC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 xml:space="preserve">4,12 </w:t>
            </w:r>
            <w:r w:rsidRPr="0073166E">
              <w:rPr>
                <w:sz w:val="24"/>
                <w:szCs w:val="24"/>
                <w:vertAlign w:val="subscript"/>
              </w:rPr>
              <w:t>10%</w:t>
            </w:r>
          </w:p>
          <w:p w14:paraId="79C5CC26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</w:p>
          <w:p w14:paraId="3435D7AC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</w:p>
          <w:p w14:paraId="109FC3B8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 xml:space="preserve">7,10 </w:t>
            </w:r>
            <w:r w:rsidRPr="0073166E">
              <w:rPr>
                <w:sz w:val="24"/>
                <w:szCs w:val="24"/>
                <w:vertAlign w:val="subscript"/>
              </w:rPr>
              <w:t>10%</w:t>
            </w:r>
          </w:p>
          <w:p w14:paraId="5C242257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 xml:space="preserve">6,11 </w:t>
            </w:r>
            <w:r w:rsidRPr="0073166E">
              <w:rPr>
                <w:sz w:val="24"/>
                <w:szCs w:val="24"/>
                <w:vertAlign w:val="subscript"/>
              </w:rPr>
              <w:t>60%</w:t>
            </w:r>
          </w:p>
          <w:p w14:paraId="71463BCB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 xml:space="preserve">5,12 </w:t>
            </w:r>
            <w:r w:rsidRPr="0073166E">
              <w:rPr>
                <w:sz w:val="24"/>
                <w:szCs w:val="24"/>
                <w:vertAlign w:val="subscript"/>
              </w:rPr>
              <w:t>30%</w:t>
            </w:r>
          </w:p>
          <w:p w14:paraId="2E70D2EF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</w:p>
          <w:p w14:paraId="3958DBCA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</w:p>
          <w:p w14:paraId="20F49A5E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 xml:space="preserve">7,11 </w:t>
            </w:r>
            <w:r w:rsidRPr="0073166E">
              <w:rPr>
                <w:sz w:val="24"/>
                <w:szCs w:val="24"/>
                <w:vertAlign w:val="subscript"/>
              </w:rPr>
              <w:t>10%</w:t>
            </w:r>
          </w:p>
          <w:p w14:paraId="62D2D4A6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 xml:space="preserve">6,12 </w:t>
            </w:r>
            <w:r w:rsidRPr="0073166E">
              <w:rPr>
                <w:sz w:val="24"/>
                <w:szCs w:val="24"/>
                <w:vertAlign w:val="subscript"/>
              </w:rPr>
              <w:t>60%</w:t>
            </w:r>
          </w:p>
          <w:p w14:paraId="4D34CF9A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 xml:space="preserve">5,13 </w:t>
            </w:r>
            <w:r w:rsidRPr="0073166E">
              <w:rPr>
                <w:sz w:val="24"/>
                <w:szCs w:val="24"/>
                <w:vertAlign w:val="subscript"/>
              </w:rPr>
              <w:t>30%</w:t>
            </w:r>
          </w:p>
          <w:p w14:paraId="7E0D24FA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</w:p>
          <w:p w14:paraId="59508973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</w:p>
          <w:p w14:paraId="01B5D9B9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 xml:space="preserve">7,12 </w:t>
            </w:r>
            <w:r w:rsidRPr="0073166E">
              <w:rPr>
                <w:sz w:val="24"/>
                <w:szCs w:val="24"/>
                <w:vertAlign w:val="subscript"/>
              </w:rPr>
              <w:t>30%</w:t>
            </w:r>
          </w:p>
          <w:p w14:paraId="386E329F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 xml:space="preserve">6,13 </w:t>
            </w:r>
            <w:r w:rsidRPr="0073166E">
              <w:rPr>
                <w:sz w:val="24"/>
                <w:szCs w:val="24"/>
                <w:vertAlign w:val="subscript"/>
              </w:rPr>
              <w:t>40%</w:t>
            </w:r>
          </w:p>
          <w:p w14:paraId="7698E23D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 xml:space="preserve">5,14 </w:t>
            </w:r>
            <w:r w:rsidRPr="0073166E">
              <w:rPr>
                <w:sz w:val="24"/>
                <w:szCs w:val="24"/>
                <w:vertAlign w:val="subscript"/>
              </w:rPr>
              <w:t>30%</w:t>
            </w:r>
          </w:p>
          <w:p w14:paraId="622C4541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</w:p>
          <w:p w14:paraId="5769BBA2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</w:p>
          <w:p w14:paraId="0E501AB5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</w:p>
          <w:p w14:paraId="321D57F7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 xml:space="preserve">7,13 </w:t>
            </w:r>
            <w:r w:rsidRPr="0073166E">
              <w:rPr>
                <w:sz w:val="24"/>
                <w:szCs w:val="24"/>
                <w:vertAlign w:val="subscript"/>
              </w:rPr>
              <w:t>50%</w:t>
            </w:r>
          </w:p>
          <w:p w14:paraId="2AC459C7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 xml:space="preserve">6,14 </w:t>
            </w:r>
            <w:r w:rsidRPr="0073166E">
              <w:rPr>
                <w:sz w:val="24"/>
                <w:szCs w:val="24"/>
                <w:vertAlign w:val="subscript"/>
              </w:rPr>
              <w:t>40%</w:t>
            </w:r>
          </w:p>
          <w:p w14:paraId="49B4DFDD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 xml:space="preserve">5,15 </w:t>
            </w:r>
            <w:r w:rsidRPr="0073166E">
              <w:rPr>
                <w:sz w:val="24"/>
                <w:szCs w:val="24"/>
                <w:vertAlign w:val="subscript"/>
              </w:rPr>
              <w:t>10%</w:t>
            </w:r>
          </w:p>
          <w:p w14:paraId="3AFD0072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</w:p>
          <w:p w14:paraId="1706E31E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 xml:space="preserve">8,13 </w:t>
            </w:r>
            <w:r w:rsidRPr="0073166E">
              <w:rPr>
                <w:sz w:val="24"/>
                <w:szCs w:val="24"/>
                <w:vertAlign w:val="subscript"/>
              </w:rPr>
              <w:t>20%</w:t>
            </w:r>
          </w:p>
          <w:p w14:paraId="7E43B73C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 xml:space="preserve">7,14 </w:t>
            </w:r>
            <w:r w:rsidRPr="0073166E">
              <w:rPr>
                <w:sz w:val="24"/>
                <w:szCs w:val="24"/>
                <w:vertAlign w:val="subscript"/>
              </w:rPr>
              <w:t>40%</w:t>
            </w:r>
          </w:p>
          <w:p w14:paraId="06D961A0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 xml:space="preserve">6,15 </w:t>
            </w:r>
            <w:r w:rsidRPr="0073166E">
              <w:rPr>
                <w:sz w:val="24"/>
                <w:szCs w:val="24"/>
                <w:vertAlign w:val="subscript"/>
              </w:rPr>
              <w:t>20%</w:t>
            </w:r>
          </w:p>
          <w:p w14:paraId="5C82EF18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 xml:space="preserve">5,16 </w:t>
            </w:r>
            <w:r w:rsidRPr="0073166E">
              <w:rPr>
                <w:sz w:val="24"/>
                <w:szCs w:val="24"/>
                <w:vertAlign w:val="subscript"/>
              </w:rPr>
              <w:t>20%</w:t>
            </w:r>
          </w:p>
          <w:p w14:paraId="261B5FDC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</w:p>
          <w:p w14:paraId="0339433B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</w:p>
          <w:p w14:paraId="46D4ECC6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 xml:space="preserve">8,14 </w:t>
            </w:r>
            <w:r w:rsidRPr="0073166E">
              <w:rPr>
                <w:sz w:val="24"/>
                <w:szCs w:val="24"/>
                <w:vertAlign w:val="subscript"/>
              </w:rPr>
              <w:t>20%</w:t>
            </w:r>
          </w:p>
          <w:p w14:paraId="718C4690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 xml:space="preserve">7,15 </w:t>
            </w:r>
            <w:r w:rsidRPr="0073166E">
              <w:rPr>
                <w:sz w:val="24"/>
                <w:szCs w:val="24"/>
                <w:vertAlign w:val="subscript"/>
              </w:rPr>
              <w:t>40%</w:t>
            </w:r>
          </w:p>
          <w:p w14:paraId="2D7C02F7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 xml:space="preserve">6,16 </w:t>
            </w:r>
            <w:r w:rsidRPr="0073166E">
              <w:rPr>
                <w:sz w:val="24"/>
                <w:szCs w:val="24"/>
                <w:vertAlign w:val="subscript"/>
              </w:rPr>
              <w:t>40%</w:t>
            </w:r>
          </w:p>
          <w:p w14:paraId="098A92ED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</w:p>
          <w:p w14:paraId="243355BB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</w:p>
        </w:tc>
        <w:tc>
          <w:tcPr>
            <w:tcW w:w="1170" w:type="dxa"/>
          </w:tcPr>
          <w:p w14:paraId="606CB349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  <w:r w:rsidRPr="0073166E">
              <w:rPr>
                <w:color w:val="0070C0"/>
                <w:sz w:val="24"/>
                <w:szCs w:val="24"/>
              </w:rPr>
              <w:lastRenderedPageBreak/>
              <w:t>0,2</w:t>
            </w:r>
          </w:p>
          <w:p w14:paraId="4526D4E1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</w:p>
          <w:p w14:paraId="7DC1A203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  <w:r w:rsidRPr="0073166E">
              <w:rPr>
                <w:color w:val="0070C0"/>
                <w:sz w:val="24"/>
                <w:szCs w:val="24"/>
              </w:rPr>
              <w:t>1,2</w:t>
            </w:r>
          </w:p>
          <w:p w14:paraId="08714AF9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</w:p>
          <w:p w14:paraId="7D55EBEC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  <w:r w:rsidRPr="0073166E">
              <w:rPr>
                <w:color w:val="0070C0"/>
                <w:sz w:val="24"/>
                <w:szCs w:val="24"/>
              </w:rPr>
              <w:t>1,3</w:t>
            </w:r>
          </w:p>
          <w:p w14:paraId="6448C926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</w:p>
          <w:p w14:paraId="57599FEE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</w:p>
          <w:p w14:paraId="2459413C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</w:p>
          <w:p w14:paraId="0F285120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</w:p>
          <w:p w14:paraId="18BCE031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</w:p>
          <w:p w14:paraId="20F167AF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  <w:r w:rsidRPr="0073166E">
              <w:rPr>
                <w:color w:val="0070C0"/>
                <w:sz w:val="24"/>
                <w:szCs w:val="24"/>
              </w:rPr>
              <w:t xml:space="preserve">1,4 </w:t>
            </w:r>
            <w:r w:rsidRPr="0073166E">
              <w:rPr>
                <w:color w:val="0070C0"/>
                <w:sz w:val="24"/>
                <w:szCs w:val="24"/>
                <w:vertAlign w:val="subscript"/>
              </w:rPr>
              <w:t>70%</w:t>
            </w:r>
          </w:p>
          <w:p w14:paraId="68235AAC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  <w:r w:rsidRPr="0073166E">
              <w:rPr>
                <w:color w:val="0070C0"/>
                <w:sz w:val="24"/>
                <w:szCs w:val="24"/>
              </w:rPr>
              <w:t xml:space="preserve">2,3 </w:t>
            </w:r>
            <w:r w:rsidRPr="0073166E">
              <w:rPr>
                <w:color w:val="0070C0"/>
                <w:sz w:val="24"/>
                <w:szCs w:val="24"/>
                <w:vertAlign w:val="subscript"/>
              </w:rPr>
              <w:t>30%</w:t>
            </w:r>
          </w:p>
          <w:p w14:paraId="2F5A57DF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</w:p>
          <w:p w14:paraId="37E9C241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</w:p>
          <w:p w14:paraId="1DCE12F4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</w:p>
          <w:p w14:paraId="05B9DE3B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</w:p>
          <w:p w14:paraId="468F2AC4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  <w:r w:rsidRPr="0073166E">
              <w:rPr>
                <w:color w:val="0070C0"/>
                <w:sz w:val="24"/>
                <w:szCs w:val="24"/>
              </w:rPr>
              <w:t>2,4</w:t>
            </w:r>
          </w:p>
          <w:p w14:paraId="7D6876EB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</w:p>
          <w:p w14:paraId="2BA70DC8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</w:p>
          <w:p w14:paraId="42C88799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</w:p>
          <w:p w14:paraId="2206DF89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</w:p>
          <w:p w14:paraId="7CBA5445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</w:p>
          <w:p w14:paraId="133FE28A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</w:p>
          <w:p w14:paraId="14E28B32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  <w:r w:rsidRPr="0073166E">
              <w:rPr>
                <w:color w:val="0070C0"/>
                <w:sz w:val="24"/>
                <w:szCs w:val="24"/>
              </w:rPr>
              <w:t xml:space="preserve">3,4 </w:t>
            </w:r>
            <w:r w:rsidRPr="0073166E">
              <w:rPr>
                <w:color w:val="0070C0"/>
                <w:sz w:val="24"/>
                <w:szCs w:val="24"/>
                <w:vertAlign w:val="subscript"/>
              </w:rPr>
              <w:t>80%</w:t>
            </w:r>
          </w:p>
          <w:p w14:paraId="5202C671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  <w:r w:rsidRPr="0073166E">
              <w:rPr>
                <w:color w:val="0070C0"/>
                <w:sz w:val="24"/>
                <w:szCs w:val="24"/>
              </w:rPr>
              <w:t xml:space="preserve">2,5 </w:t>
            </w:r>
            <w:r w:rsidRPr="0073166E">
              <w:rPr>
                <w:color w:val="0070C0"/>
                <w:sz w:val="24"/>
                <w:szCs w:val="24"/>
                <w:vertAlign w:val="subscript"/>
              </w:rPr>
              <w:t>20%</w:t>
            </w:r>
          </w:p>
          <w:p w14:paraId="4F83CF9E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</w:p>
          <w:p w14:paraId="0EC0AFD3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</w:p>
          <w:p w14:paraId="1125F9D0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</w:p>
          <w:p w14:paraId="78ED50F7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</w:p>
          <w:p w14:paraId="4347FA9B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</w:p>
          <w:p w14:paraId="3B65F549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  <w:r w:rsidRPr="0073166E">
              <w:rPr>
                <w:color w:val="0070C0"/>
                <w:sz w:val="24"/>
                <w:szCs w:val="24"/>
              </w:rPr>
              <w:t xml:space="preserve">3,5 </w:t>
            </w:r>
            <w:r w:rsidRPr="0073166E">
              <w:rPr>
                <w:color w:val="0070C0"/>
                <w:sz w:val="24"/>
                <w:szCs w:val="24"/>
                <w:vertAlign w:val="subscript"/>
              </w:rPr>
              <w:t>80%</w:t>
            </w:r>
          </w:p>
          <w:p w14:paraId="517FB75A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  <w:r w:rsidRPr="0073166E">
              <w:rPr>
                <w:color w:val="0070C0"/>
                <w:sz w:val="24"/>
                <w:szCs w:val="24"/>
              </w:rPr>
              <w:t xml:space="preserve">2,6 </w:t>
            </w:r>
            <w:r w:rsidRPr="0073166E">
              <w:rPr>
                <w:color w:val="0070C0"/>
                <w:sz w:val="24"/>
                <w:szCs w:val="24"/>
                <w:vertAlign w:val="subscript"/>
              </w:rPr>
              <w:t>20%</w:t>
            </w:r>
          </w:p>
          <w:p w14:paraId="2BA9DCA0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</w:p>
          <w:p w14:paraId="2E81B34D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</w:p>
          <w:p w14:paraId="40C86E42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</w:p>
          <w:p w14:paraId="643AB949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</w:p>
          <w:p w14:paraId="3BE30128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</w:p>
          <w:p w14:paraId="0EB03AFE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  <w:r w:rsidRPr="0073166E">
              <w:rPr>
                <w:color w:val="0070C0"/>
                <w:sz w:val="24"/>
                <w:szCs w:val="24"/>
              </w:rPr>
              <w:t xml:space="preserve">4,5 </w:t>
            </w:r>
            <w:r w:rsidRPr="0073166E">
              <w:rPr>
                <w:color w:val="0070C0"/>
                <w:sz w:val="24"/>
                <w:szCs w:val="24"/>
                <w:vertAlign w:val="subscript"/>
              </w:rPr>
              <w:t>10%</w:t>
            </w:r>
          </w:p>
          <w:p w14:paraId="19D3E57D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  <w:r w:rsidRPr="0073166E">
              <w:rPr>
                <w:color w:val="0070C0"/>
                <w:sz w:val="24"/>
                <w:szCs w:val="24"/>
              </w:rPr>
              <w:t xml:space="preserve">3,6 </w:t>
            </w:r>
            <w:r w:rsidRPr="0073166E">
              <w:rPr>
                <w:color w:val="0070C0"/>
                <w:sz w:val="24"/>
                <w:szCs w:val="24"/>
                <w:vertAlign w:val="subscript"/>
              </w:rPr>
              <w:t>90%</w:t>
            </w:r>
          </w:p>
          <w:p w14:paraId="71179D43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</w:p>
          <w:p w14:paraId="31F8FDAA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</w:p>
          <w:p w14:paraId="38283302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</w:p>
          <w:p w14:paraId="79399BCE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  <w:r w:rsidRPr="0073166E">
              <w:rPr>
                <w:color w:val="0070C0"/>
                <w:sz w:val="24"/>
                <w:szCs w:val="24"/>
              </w:rPr>
              <w:t xml:space="preserve">4,6 </w:t>
            </w:r>
            <w:r w:rsidRPr="0073166E">
              <w:rPr>
                <w:color w:val="0070C0"/>
                <w:sz w:val="24"/>
                <w:szCs w:val="24"/>
                <w:vertAlign w:val="subscript"/>
              </w:rPr>
              <w:t>60%</w:t>
            </w:r>
          </w:p>
          <w:p w14:paraId="321B2400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  <w:r w:rsidRPr="0073166E">
              <w:rPr>
                <w:color w:val="0070C0"/>
                <w:sz w:val="24"/>
                <w:szCs w:val="24"/>
              </w:rPr>
              <w:t xml:space="preserve">3,7 </w:t>
            </w:r>
            <w:r w:rsidRPr="0073166E">
              <w:rPr>
                <w:color w:val="0070C0"/>
                <w:sz w:val="24"/>
                <w:szCs w:val="24"/>
                <w:vertAlign w:val="subscript"/>
              </w:rPr>
              <w:t>40%</w:t>
            </w:r>
          </w:p>
          <w:p w14:paraId="5640D8B5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</w:p>
          <w:p w14:paraId="10C68740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</w:p>
          <w:p w14:paraId="2B3F6084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</w:p>
          <w:p w14:paraId="39667F9F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  <w:r w:rsidRPr="0073166E">
              <w:rPr>
                <w:color w:val="0070C0"/>
                <w:sz w:val="24"/>
                <w:szCs w:val="24"/>
              </w:rPr>
              <w:t xml:space="preserve">4,7 </w:t>
            </w:r>
            <w:r w:rsidRPr="0073166E">
              <w:rPr>
                <w:color w:val="0070C0"/>
                <w:sz w:val="24"/>
                <w:szCs w:val="24"/>
                <w:vertAlign w:val="subscript"/>
              </w:rPr>
              <w:t>75%</w:t>
            </w:r>
          </w:p>
          <w:p w14:paraId="2C3ABE2B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  <w:r w:rsidRPr="0073166E">
              <w:rPr>
                <w:color w:val="0070C0"/>
                <w:sz w:val="24"/>
                <w:szCs w:val="24"/>
              </w:rPr>
              <w:t xml:space="preserve">3,8 </w:t>
            </w:r>
            <w:r w:rsidRPr="0073166E">
              <w:rPr>
                <w:color w:val="0070C0"/>
                <w:sz w:val="24"/>
                <w:szCs w:val="24"/>
                <w:vertAlign w:val="subscript"/>
              </w:rPr>
              <w:t>25%</w:t>
            </w:r>
          </w:p>
          <w:p w14:paraId="649E556E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</w:p>
          <w:p w14:paraId="294046B0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</w:p>
          <w:p w14:paraId="21E48CBB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  <w:r w:rsidRPr="0073166E">
              <w:rPr>
                <w:color w:val="0070C0"/>
                <w:sz w:val="24"/>
                <w:szCs w:val="24"/>
              </w:rPr>
              <w:t xml:space="preserve">4,8 </w:t>
            </w:r>
            <w:r w:rsidRPr="0073166E">
              <w:rPr>
                <w:color w:val="0070C0"/>
                <w:sz w:val="24"/>
                <w:szCs w:val="24"/>
                <w:vertAlign w:val="subscript"/>
              </w:rPr>
              <w:t>70%</w:t>
            </w:r>
          </w:p>
          <w:p w14:paraId="57F79DA6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  <w:r w:rsidRPr="0073166E">
              <w:rPr>
                <w:color w:val="0070C0"/>
                <w:sz w:val="24"/>
                <w:szCs w:val="24"/>
              </w:rPr>
              <w:t xml:space="preserve">3,9 </w:t>
            </w:r>
            <w:r w:rsidRPr="0073166E">
              <w:rPr>
                <w:color w:val="0070C0"/>
                <w:sz w:val="24"/>
                <w:szCs w:val="24"/>
                <w:vertAlign w:val="subscript"/>
              </w:rPr>
              <w:t>30%</w:t>
            </w:r>
          </w:p>
          <w:p w14:paraId="5167E097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</w:p>
          <w:p w14:paraId="191FE14A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</w:p>
          <w:p w14:paraId="7712A4F4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  <w:r w:rsidRPr="0073166E">
              <w:rPr>
                <w:color w:val="0070C0"/>
                <w:sz w:val="24"/>
                <w:szCs w:val="24"/>
              </w:rPr>
              <w:t xml:space="preserve">5,8 </w:t>
            </w:r>
            <w:r w:rsidRPr="0073166E">
              <w:rPr>
                <w:color w:val="0070C0"/>
                <w:sz w:val="24"/>
                <w:szCs w:val="24"/>
                <w:vertAlign w:val="subscript"/>
              </w:rPr>
              <w:t>50%</w:t>
            </w:r>
          </w:p>
          <w:p w14:paraId="214F1303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  <w:r w:rsidRPr="0073166E">
              <w:rPr>
                <w:color w:val="0070C0"/>
                <w:sz w:val="24"/>
                <w:szCs w:val="24"/>
              </w:rPr>
              <w:t xml:space="preserve">4,9 </w:t>
            </w:r>
            <w:r w:rsidRPr="0073166E">
              <w:rPr>
                <w:color w:val="0070C0"/>
                <w:sz w:val="24"/>
                <w:szCs w:val="24"/>
                <w:vertAlign w:val="subscript"/>
              </w:rPr>
              <w:t>50%</w:t>
            </w:r>
          </w:p>
          <w:p w14:paraId="719922FE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</w:p>
          <w:p w14:paraId="1AE0605D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</w:p>
          <w:p w14:paraId="2CDD8D74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</w:p>
          <w:p w14:paraId="4A88616C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  <w:r w:rsidRPr="0073166E">
              <w:rPr>
                <w:color w:val="0070C0"/>
                <w:sz w:val="24"/>
                <w:szCs w:val="24"/>
              </w:rPr>
              <w:t xml:space="preserve">5,9   </w:t>
            </w:r>
            <w:r w:rsidRPr="0073166E">
              <w:rPr>
                <w:color w:val="0070C0"/>
                <w:sz w:val="24"/>
                <w:szCs w:val="24"/>
                <w:vertAlign w:val="subscript"/>
              </w:rPr>
              <w:t>60%</w:t>
            </w:r>
          </w:p>
          <w:p w14:paraId="6D0E549B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  <w:r w:rsidRPr="0073166E">
              <w:rPr>
                <w:color w:val="0070C0"/>
                <w:sz w:val="24"/>
                <w:szCs w:val="24"/>
              </w:rPr>
              <w:t xml:space="preserve">4,10 </w:t>
            </w:r>
            <w:r w:rsidRPr="0073166E">
              <w:rPr>
                <w:color w:val="0070C0"/>
                <w:sz w:val="24"/>
                <w:szCs w:val="24"/>
                <w:vertAlign w:val="subscript"/>
              </w:rPr>
              <w:t>40%</w:t>
            </w:r>
          </w:p>
          <w:p w14:paraId="59D0BF7C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</w:p>
          <w:p w14:paraId="384ED795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</w:p>
          <w:p w14:paraId="43B1394F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</w:p>
          <w:p w14:paraId="00F05ECD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  <w:r w:rsidRPr="0073166E">
              <w:rPr>
                <w:color w:val="0070C0"/>
                <w:sz w:val="24"/>
                <w:szCs w:val="24"/>
              </w:rPr>
              <w:t xml:space="preserve">5,10 </w:t>
            </w:r>
            <w:r w:rsidRPr="0073166E">
              <w:rPr>
                <w:color w:val="0070C0"/>
                <w:sz w:val="24"/>
                <w:szCs w:val="24"/>
                <w:vertAlign w:val="subscript"/>
              </w:rPr>
              <w:t>90%</w:t>
            </w:r>
          </w:p>
          <w:p w14:paraId="20717C72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  <w:r w:rsidRPr="0073166E">
              <w:rPr>
                <w:color w:val="0070C0"/>
                <w:sz w:val="24"/>
                <w:szCs w:val="24"/>
              </w:rPr>
              <w:t xml:space="preserve">4,11 </w:t>
            </w:r>
            <w:r w:rsidRPr="0073166E">
              <w:rPr>
                <w:color w:val="0070C0"/>
                <w:sz w:val="24"/>
                <w:szCs w:val="24"/>
                <w:vertAlign w:val="subscript"/>
              </w:rPr>
              <w:t>10%</w:t>
            </w:r>
          </w:p>
          <w:p w14:paraId="3CBFEE11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</w:p>
          <w:p w14:paraId="2A1CE08D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</w:p>
          <w:p w14:paraId="30DF3F44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  <w:r w:rsidRPr="0073166E">
              <w:rPr>
                <w:color w:val="0070C0"/>
                <w:sz w:val="24"/>
                <w:szCs w:val="24"/>
              </w:rPr>
              <w:t xml:space="preserve">6,10 </w:t>
            </w:r>
            <w:r w:rsidRPr="0073166E">
              <w:rPr>
                <w:color w:val="0070C0"/>
                <w:sz w:val="24"/>
                <w:szCs w:val="24"/>
                <w:vertAlign w:val="subscript"/>
              </w:rPr>
              <w:t>30%</w:t>
            </w:r>
          </w:p>
          <w:p w14:paraId="7F8AD676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  <w:r w:rsidRPr="0073166E">
              <w:rPr>
                <w:color w:val="0070C0"/>
                <w:sz w:val="24"/>
                <w:szCs w:val="24"/>
              </w:rPr>
              <w:t xml:space="preserve">5,11 </w:t>
            </w:r>
            <w:r w:rsidRPr="0073166E">
              <w:rPr>
                <w:color w:val="0070C0"/>
                <w:sz w:val="24"/>
                <w:szCs w:val="24"/>
                <w:vertAlign w:val="subscript"/>
              </w:rPr>
              <w:t>50%</w:t>
            </w:r>
          </w:p>
          <w:p w14:paraId="0C526701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  <w:r w:rsidRPr="0073166E">
              <w:rPr>
                <w:color w:val="0070C0"/>
                <w:sz w:val="24"/>
                <w:szCs w:val="24"/>
              </w:rPr>
              <w:t xml:space="preserve">4,12 </w:t>
            </w:r>
            <w:r w:rsidRPr="0073166E">
              <w:rPr>
                <w:color w:val="0070C0"/>
                <w:sz w:val="24"/>
                <w:szCs w:val="24"/>
                <w:vertAlign w:val="subscript"/>
              </w:rPr>
              <w:t>20%</w:t>
            </w:r>
          </w:p>
          <w:p w14:paraId="504647D6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</w:p>
          <w:p w14:paraId="333EB89B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</w:p>
          <w:p w14:paraId="083CE050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  <w:r w:rsidRPr="0073166E">
              <w:rPr>
                <w:color w:val="0070C0"/>
                <w:sz w:val="24"/>
                <w:szCs w:val="24"/>
              </w:rPr>
              <w:t xml:space="preserve">7,10 </w:t>
            </w:r>
            <w:r w:rsidRPr="0073166E">
              <w:rPr>
                <w:color w:val="0070C0"/>
                <w:sz w:val="24"/>
                <w:szCs w:val="24"/>
                <w:vertAlign w:val="subscript"/>
              </w:rPr>
              <w:t>10%</w:t>
            </w:r>
          </w:p>
          <w:p w14:paraId="227613EA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  <w:r w:rsidRPr="0073166E">
              <w:rPr>
                <w:color w:val="0070C0"/>
                <w:sz w:val="24"/>
                <w:szCs w:val="24"/>
              </w:rPr>
              <w:t xml:space="preserve">6,11 </w:t>
            </w:r>
            <w:r w:rsidRPr="0073166E">
              <w:rPr>
                <w:color w:val="0070C0"/>
                <w:sz w:val="24"/>
                <w:szCs w:val="24"/>
                <w:vertAlign w:val="subscript"/>
              </w:rPr>
              <w:t>60%</w:t>
            </w:r>
          </w:p>
          <w:p w14:paraId="26E6A9FD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  <w:r w:rsidRPr="0073166E">
              <w:rPr>
                <w:color w:val="0070C0"/>
                <w:sz w:val="24"/>
                <w:szCs w:val="24"/>
              </w:rPr>
              <w:t xml:space="preserve">5,12 </w:t>
            </w:r>
            <w:r w:rsidRPr="0073166E">
              <w:rPr>
                <w:color w:val="0070C0"/>
                <w:sz w:val="24"/>
                <w:szCs w:val="24"/>
                <w:vertAlign w:val="subscript"/>
              </w:rPr>
              <w:t>30%</w:t>
            </w:r>
          </w:p>
          <w:p w14:paraId="7A14084D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</w:p>
          <w:p w14:paraId="6D8F776B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</w:p>
          <w:p w14:paraId="33E5310B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  <w:r w:rsidRPr="0073166E">
              <w:rPr>
                <w:color w:val="0070C0"/>
                <w:sz w:val="24"/>
                <w:szCs w:val="24"/>
              </w:rPr>
              <w:t xml:space="preserve">7,11 </w:t>
            </w:r>
            <w:r w:rsidRPr="0073166E">
              <w:rPr>
                <w:color w:val="0070C0"/>
                <w:sz w:val="24"/>
                <w:szCs w:val="24"/>
                <w:vertAlign w:val="subscript"/>
              </w:rPr>
              <w:t>20%</w:t>
            </w:r>
          </w:p>
          <w:p w14:paraId="7A973F7F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  <w:r w:rsidRPr="0073166E">
              <w:rPr>
                <w:color w:val="0070C0"/>
                <w:sz w:val="24"/>
                <w:szCs w:val="24"/>
              </w:rPr>
              <w:t xml:space="preserve">6,12 </w:t>
            </w:r>
            <w:r w:rsidRPr="0073166E">
              <w:rPr>
                <w:color w:val="0070C0"/>
                <w:sz w:val="24"/>
                <w:szCs w:val="24"/>
                <w:vertAlign w:val="subscript"/>
              </w:rPr>
              <w:t>60%</w:t>
            </w:r>
          </w:p>
          <w:p w14:paraId="176BD670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  <w:r w:rsidRPr="0073166E">
              <w:rPr>
                <w:color w:val="0070C0"/>
                <w:sz w:val="24"/>
                <w:szCs w:val="24"/>
              </w:rPr>
              <w:t xml:space="preserve">5,13 </w:t>
            </w:r>
            <w:r w:rsidRPr="0073166E">
              <w:rPr>
                <w:color w:val="0070C0"/>
                <w:sz w:val="24"/>
                <w:szCs w:val="24"/>
                <w:vertAlign w:val="subscript"/>
              </w:rPr>
              <w:t>20%</w:t>
            </w:r>
          </w:p>
          <w:p w14:paraId="1F0E3E5D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</w:p>
          <w:p w14:paraId="007B27B1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</w:p>
          <w:p w14:paraId="0FAE63BB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  <w:r w:rsidRPr="0073166E">
              <w:rPr>
                <w:color w:val="0070C0"/>
                <w:sz w:val="24"/>
                <w:szCs w:val="24"/>
              </w:rPr>
              <w:t xml:space="preserve">7,12 </w:t>
            </w:r>
            <w:r w:rsidRPr="0073166E">
              <w:rPr>
                <w:color w:val="0070C0"/>
                <w:sz w:val="24"/>
                <w:szCs w:val="24"/>
                <w:vertAlign w:val="subscript"/>
              </w:rPr>
              <w:t>30%</w:t>
            </w:r>
          </w:p>
          <w:p w14:paraId="3034B9C7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  <w:r w:rsidRPr="0073166E">
              <w:rPr>
                <w:color w:val="0070C0"/>
                <w:sz w:val="24"/>
                <w:szCs w:val="24"/>
              </w:rPr>
              <w:t xml:space="preserve">6,13 </w:t>
            </w:r>
            <w:r w:rsidRPr="0073166E">
              <w:rPr>
                <w:color w:val="0070C0"/>
                <w:sz w:val="24"/>
                <w:szCs w:val="24"/>
                <w:vertAlign w:val="subscript"/>
              </w:rPr>
              <w:t>40%</w:t>
            </w:r>
          </w:p>
          <w:p w14:paraId="71C7D926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  <w:r w:rsidRPr="0073166E">
              <w:rPr>
                <w:color w:val="0070C0"/>
                <w:sz w:val="24"/>
                <w:szCs w:val="24"/>
              </w:rPr>
              <w:t xml:space="preserve">5,14 </w:t>
            </w:r>
            <w:r w:rsidRPr="0073166E">
              <w:rPr>
                <w:color w:val="0070C0"/>
                <w:sz w:val="24"/>
                <w:szCs w:val="24"/>
                <w:vertAlign w:val="subscript"/>
              </w:rPr>
              <w:t>30%</w:t>
            </w:r>
          </w:p>
          <w:p w14:paraId="1AE284CD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</w:p>
          <w:p w14:paraId="7F0D5D3F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</w:p>
          <w:p w14:paraId="3EBF439B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</w:p>
          <w:p w14:paraId="4A9165C1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  <w:r w:rsidRPr="0073166E">
              <w:rPr>
                <w:color w:val="0070C0"/>
                <w:sz w:val="24"/>
                <w:szCs w:val="24"/>
              </w:rPr>
              <w:t xml:space="preserve">7,13 </w:t>
            </w:r>
            <w:r w:rsidRPr="0073166E">
              <w:rPr>
                <w:color w:val="0070C0"/>
                <w:sz w:val="24"/>
                <w:szCs w:val="24"/>
                <w:vertAlign w:val="subscript"/>
              </w:rPr>
              <w:t>50%</w:t>
            </w:r>
          </w:p>
          <w:p w14:paraId="46F96BCA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  <w:r w:rsidRPr="0073166E">
              <w:rPr>
                <w:color w:val="0070C0"/>
                <w:sz w:val="24"/>
                <w:szCs w:val="24"/>
              </w:rPr>
              <w:t xml:space="preserve">6,14 </w:t>
            </w:r>
            <w:r w:rsidRPr="0073166E">
              <w:rPr>
                <w:color w:val="0070C0"/>
                <w:sz w:val="24"/>
                <w:szCs w:val="24"/>
                <w:vertAlign w:val="subscript"/>
              </w:rPr>
              <w:t>40%</w:t>
            </w:r>
          </w:p>
          <w:p w14:paraId="69A8F394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  <w:r w:rsidRPr="0073166E">
              <w:rPr>
                <w:color w:val="0070C0"/>
                <w:sz w:val="24"/>
                <w:szCs w:val="24"/>
              </w:rPr>
              <w:t xml:space="preserve">5,15 </w:t>
            </w:r>
            <w:r w:rsidRPr="0073166E">
              <w:rPr>
                <w:color w:val="0070C0"/>
                <w:sz w:val="24"/>
                <w:szCs w:val="24"/>
                <w:vertAlign w:val="subscript"/>
              </w:rPr>
              <w:t>10%</w:t>
            </w:r>
          </w:p>
          <w:p w14:paraId="119574BF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</w:p>
          <w:p w14:paraId="2DAC8028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  <w:r w:rsidRPr="0073166E">
              <w:rPr>
                <w:color w:val="0070C0"/>
                <w:sz w:val="24"/>
                <w:szCs w:val="24"/>
              </w:rPr>
              <w:t xml:space="preserve">8,13 </w:t>
            </w:r>
            <w:r w:rsidRPr="0073166E">
              <w:rPr>
                <w:color w:val="0070C0"/>
                <w:sz w:val="24"/>
                <w:szCs w:val="24"/>
                <w:vertAlign w:val="subscript"/>
              </w:rPr>
              <w:t>20%</w:t>
            </w:r>
          </w:p>
          <w:p w14:paraId="4DBD3DEC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  <w:r w:rsidRPr="0073166E">
              <w:rPr>
                <w:color w:val="0070C0"/>
                <w:sz w:val="24"/>
                <w:szCs w:val="24"/>
              </w:rPr>
              <w:t xml:space="preserve">7,14 </w:t>
            </w:r>
            <w:r w:rsidRPr="0073166E">
              <w:rPr>
                <w:color w:val="0070C0"/>
                <w:sz w:val="24"/>
                <w:szCs w:val="24"/>
                <w:vertAlign w:val="subscript"/>
              </w:rPr>
              <w:t>40%</w:t>
            </w:r>
          </w:p>
          <w:p w14:paraId="6FFD53D5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  <w:r w:rsidRPr="0073166E">
              <w:rPr>
                <w:color w:val="0070C0"/>
                <w:sz w:val="24"/>
                <w:szCs w:val="24"/>
              </w:rPr>
              <w:t xml:space="preserve">6,15 </w:t>
            </w:r>
            <w:r w:rsidRPr="0073166E">
              <w:rPr>
                <w:color w:val="0070C0"/>
                <w:sz w:val="24"/>
                <w:szCs w:val="24"/>
                <w:vertAlign w:val="subscript"/>
              </w:rPr>
              <w:t>30%</w:t>
            </w:r>
          </w:p>
          <w:p w14:paraId="64860F0F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  <w:r w:rsidRPr="0073166E">
              <w:rPr>
                <w:color w:val="0070C0"/>
                <w:sz w:val="24"/>
                <w:szCs w:val="24"/>
              </w:rPr>
              <w:t xml:space="preserve">5,16 </w:t>
            </w:r>
            <w:r w:rsidRPr="0073166E">
              <w:rPr>
                <w:color w:val="0070C0"/>
                <w:sz w:val="24"/>
                <w:szCs w:val="24"/>
                <w:vertAlign w:val="subscript"/>
              </w:rPr>
              <w:t>10%</w:t>
            </w:r>
          </w:p>
          <w:p w14:paraId="05FC95E2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</w:p>
          <w:p w14:paraId="460EB400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</w:p>
          <w:p w14:paraId="3D1C46FB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  <w:r w:rsidRPr="0073166E">
              <w:rPr>
                <w:color w:val="0070C0"/>
                <w:sz w:val="24"/>
                <w:szCs w:val="24"/>
              </w:rPr>
              <w:t xml:space="preserve">8,14 </w:t>
            </w:r>
            <w:r w:rsidRPr="0073166E">
              <w:rPr>
                <w:color w:val="0070C0"/>
                <w:sz w:val="24"/>
                <w:szCs w:val="24"/>
                <w:vertAlign w:val="subscript"/>
              </w:rPr>
              <w:t>20%</w:t>
            </w:r>
          </w:p>
          <w:p w14:paraId="00DBE301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  <w:r w:rsidRPr="0073166E">
              <w:rPr>
                <w:color w:val="0070C0"/>
                <w:sz w:val="24"/>
                <w:szCs w:val="24"/>
              </w:rPr>
              <w:t xml:space="preserve">7,15 </w:t>
            </w:r>
            <w:r w:rsidRPr="0073166E">
              <w:rPr>
                <w:color w:val="0070C0"/>
                <w:sz w:val="24"/>
                <w:szCs w:val="24"/>
                <w:vertAlign w:val="subscript"/>
              </w:rPr>
              <w:t>40%</w:t>
            </w:r>
          </w:p>
          <w:p w14:paraId="0EA04C59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  <w:r w:rsidRPr="0073166E">
              <w:rPr>
                <w:color w:val="0070C0"/>
                <w:sz w:val="24"/>
                <w:szCs w:val="24"/>
              </w:rPr>
              <w:t xml:space="preserve">6,16 </w:t>
            </w:r>
            <w:r w:rsidRPr="0073166E">
              <w:rPr>
                <w:color w:val="0070C0"/>
                <w:sz w:val="24"/>
                <w:szCs w:val="24"/>
                <w:vertAlign w:val="subscript"/>
              </w:rPr>
              <w:t>40%</w:t>
            </w:r>
          </w:p>
          <w:p w14:paraId="369DA18A" w14:textId="77777777" w:rsidR="00B74B86" w:rsidRPr="0073166E" w:rsidRDefault="00B74B86" w:rsidP="00AB25B4">
            <w:pPr>
              <w:rPr>
                <w:sz w:val="24"/>
                <w:szCs w:val="24"/>
              </w:rPr>
            </w:pPr>
          </w:p>
          <w:p w14:paraId="584AFABE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  <w:r w:rsidRPr="0073166E">
              <w:rPr>
                <w:color w:val="0070C0"/>
                <w:sz w:val="24"/>
                <w:szCs w:val="24"/>
              </w:rPr>
              <w:t xml:space="preserve">9,14 </w:t>
            </w:r>
            <w:r w:rsidRPr="0073166E">
              <w:rPr>
                <w:color w:val="0070C0"/>
                <w:sz w:val="24"/>
                <w:szCs w:val="24"/>
                <w:vertAlign w:val="subscript"/>
              </w:rPr>
              <w:t>30%</w:t>
            </w:r>
          </w:p>
          <w:p w14:paraId="4F8237D2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  <w:r w:rsidRPr="0073166E">
              <w:rPr>
                <w:color w:val="0070C0"/>
                <w:sz w:val="24"/>
                <w:szCs w:val="24"/>
              </w:rPr>
              <w:t xml:space="preserve">8,15 </w:t>
            </w:r>
            <w:r w:rsidRPr="0073166E">
              <w:rPr>
                <w:color w:val="0070C0"/>
                <w:sz w:val="24"/>
                <w:szCs w:val="24"/>
                <w:vertAlign w:val="subscript"/>
              </w:rPr>
              <w:t>25%</w:t>
            </w:r>
          </w:p>
          <w:p w14:paraId="51A4433D" w14:textId="77777777" w:rsidR="00B74B86" w:rsidRPr="0073166E" w:rsidRDefault="00B74B86" w:rsidP="00AB25B4">
            <w:pPr>
              <w:rPr>
                <w:color w:val="0070C0"/>
                <w:sz w:val="24"/>
                <w:szCs w:val="24"/>
                <w:vertAlign w:val="subscript"/>
              </w:rPr>
            </w:pPr>
            <w:r w:rsidRPr="0073166E">
              <w:rPr>
                <w:color w:val="0070C0"/>
                <w:sz w:val="24"/>
                <w:szCs w:val="24"/>
              </w:rPr>
              <w:t xml:space="preserve">7,16 </w:t>
            </w:r>
            <w:r w:rsidRPr="0073166E">
              <w:rPr>
                <w:color w:val="0070C0"/>
                <w:sz w:val="24"/>
                <w:szCs w:val="24"/>
                <w:vertAlign w:val="subscript"/>
              </w:rPr>
              <w:t>35%</w:t>
            </w:r>
          </w:p>
          <w:p w14:paraId="25B44DBC" w14:textId="77777777" w:rsidR="00B74B86" w:rsidRPr="0073166E" w:rsidRDefault="00B74B86" w:rsidP="00AB25B4">
            <w:pPr>
              <w:rPr>
                <w:color w:val="0070C0"/>
                <w:sz w:val="24"/>
                <w:szCs w:val="24"/>
                <w:vertAlign w:val="subscript"/>
              </w:rPr>
            </w:pPr>
            <w:r w:rsidRPr="0073166E">
              <w:rPr>
                <w:color w:val="0070C0"/>
                <w:sz w:val="24"/>
                <w:szCs w:val="24"/>
              </w:rPr>
              <w:t xml:space="preserve">6,17 </w:t>
            </w:r>
            <w:r w:rsidRPr="0073166E">
              <w:rPr>
                <w:color w:val="0070C0"/>
                <w:sz w:val="24"/>
                <w:szCs w:val="24"/>
                <w:vertAlign w:val="subscript"/>
              </w:rPr>
              <w:t>10%</w:t>
            </w:r>
          </w:p>
          <w:p w14:paraId="1116DF38" w14:textId="77777777" w:rsidR="00B74B86" w:rsidRPr="0073166E" w:rsidRDefault="00B74B86" w:rsidP="00AB25B4">
            <w:pPr>
              <w:rPr>
                <w:color w:val="0070C0"/>
                <w:sz w:val="24"/>
                <w:szCs w:val="24"/>
                <w:vertAlign w:val="subscript"/>
              </w:rPr>
            </w:pPr>
          </w:p>
          <w:p w14:paraId="357E2A7B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  <w:r w:rsidRPr="0073166E">
              <w:rPr>
                <w:color w:val="0070C0"/>
                <w:sz w:val="24"/>
                <w:szCs w:val="24"/>
              </w:rPr>
              <w:t xml:space="preserve">9,15 </w:t>
            </w:r>
            <w:r w:rsidRPr="0073166E">
              <w:rPr>
                <w:color w:val="0070C0"/>
                <w:sz w:val="24"/>
                <w:szCs w:val="24"/>
                <w:vertAlign w:val="subscript"/>
              </w:rPr>
              <w:t>50%</w:t>
            </w:r>
          </w:p>
          <w:p w14:paraId="443080EF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  <w:r w:rsidRPr="0073166E">
              <w:rPr>
                <w:color w:val="0070C0"/>
                <w:sz w:val="24"/>
                <w:szCs w:val="24"/>
              </w:rPr>
              <w:t xml:space="preserve">8,16 </w:t>
            </w:r>
            <w:r w:rsidRPr="0073166E">
              <w:rPr>
                <w:color w:val="0070C0"/>
                <w:sz w:val="24"/>
                <w:szCs w:val="24"/>
                <w:vertAlign w:val="subscript"/>
              </w:rPr>
              <w:t>25%</w:t>
            </w:r>
          </w:p>
          <w:p w14:paraId="13CF18E9" w14:textId="77777777" w:rsidR="00B74B86" w:rsidRPr="0073166E" w:rsidRDefault="00B74B86" w:rsidP="00AB25B4">
            <w:pPr>
              <w:rPr>
                <w:color w:val="0070C0"/>
                <w:sz w:val="24"/>
                <w:szCs w:val="24"/>
                <w:vertAlign w:val="subscript"/>
              </w:rPr>
            </w:pPr>
            <w:r w:rsidRPr="0073166E">
              <w:rPr>
                <w:color w:val="0070C0"/>
                <w:sz w:val="24"/>
                <w:szCs w:val="24"/>
              </w:rPr>
              <w:t xml:space="preserve">7,17 </w:t>
            </w:r>
            <w:r w:rsidRPr="0073166E">
              <w:rPr>
                <w:color w:val="0070C0"/>
                <w:sz w:val="24"/>
                <w:szCs w:val="24"/>
                <w:vertAlign w:val="subscript"/>
              </w:rPr>
              <w:t>25%</w:t>
            </w:r>
          </w:p>
          <w:p w14:paraId="0AFB4C15" w14:textId="77777777" w:rsidR="00B74B86" w:rsidRPr="0073166E" w:rsidRDefault="00B74B86" w:rsidP="00AB25B4">
            <w:pPr>
              <w:rPr>
                <w:color w:val="0070C0"/>
                <w:sz w:val="24"/>
                <w:szCs w:val="24"/>
                <w:vertAlign w:val="subscript"/>
              </w:rPr>
            </w:pPr>
          </w:p>
          <w:p w14:paraId="65A28643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  <w:r w:rsidRPr="0073166E">
              <w:rPr>
                <w:color w:val="0070C0"/>
                <w:sz w:val="24"/>
                <w:szCs w:val="24"/>
              </w:rPr>
              <w:t xml:space="preserve">9,16 </w:t>
            </w:r>
            <w:r w:rsidRPr="0073166E">
              <w:rPr>
                <w:color w:val="0070C0"/>
                <w:sz w:val="24"/>
                <w:szCs w:val="24"/>
                <w:vertAlign w:val="subscript"/>
              </w:rPr>
              <w:t>20%</w:t>
            </w:r>
          </w:p>
          <w:p w14:paraId="2705A0DE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  <w:r w:rsidRPr="0073166E">
              <w:rPr>
                <w:color w:val="0070C0"/>
                <w:sz w:val="24"/>
                <w:szCs w:val="24"/>
              </w:rPr>
              <w:t xml:space="preserve">8,17 </w:t>
            </w:r>
            <w:r w:rsidRPr="0073166E">
              <w:rPr>
                <w:color w:val="0070C0"/>
                <w:sz w:val="24"/>
                <w:szCs w:val="24"/>
                <w:vertAlign w:val="subscript"/>
              </w:rPr>
              <w:t>30%</w:t>
            </w:r>
          </w:p>
          <w:p w14:paraId="1DF9270A" w14:textId="77777777" w:rsidR="00B74B86" w:rsidRPr="0073166E" w:rsidRDefault="00B74B86" w:rsidP="00AB25B4">
            <w:pPr>
              <w:rPr>
                <w:color w:val="0070C0"/>
                <w:sz w:val="24"/>
                <w:szCs w:val="24"/>
                <w:vertAlign w:val="subscript"/>
              </w:rPr>
            </w:pPr>
            <w:r w:rsidRPr="0073166E">
              <w:rPr>
                <w:color w:val="0070C0"/>
                <w:sz w:val="24"/>
                <w:szCs w:val="24"/>
              </w:rPr>
              <w:t xml:space="preserve">7,18 </w:t>
            </w:r>
            <w:r w:rsidRPr="0073166E">
              <w:rPr>
                <w:color w:val="0070C0"/>
                <w:sz w:val="24"/>
                <w:szCs w:val="24"/>
                <w:vertAlign w:val="subscript"/>
              </w:rPr>
              <w:t>50%</w:t>
            </w:r>
          </w:p>
          <w:p w14:paraId="7A5B5B8F" w14:textId="77777777" w:rsidR="00B74B86" w:rsidRPr="0073166E" w:rsidRDefault="00B74B86" w:rsidP="00AB25B4">
            <w:pPr>
              <w:rPr>
                <w:color w:val="0070C0"/>
                <w:sz w:val="24"/>
                <w:szCs w:val="24"/>
                <w:vertAlign w:val="subscript"/>
              </w:rPr>
            </w:pPr>
          </w:p>
          <w:p w14:paraId="1DD46E3E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  <w:r w:rsidRPr="0073166E">
              <w:rPr>
                <w:color w:val="0070C0"/>
                <w:sz w:val="24"/>
                <w:szCs w:val="24"/>
              </w:rPr>
              <w:t xml:space="preserve">10,16 </w:t>
            </w:r>
            <w:r w:rsidRPr="0073166E">
              <w:rPr>
                <w:color w:val="0070C0"/>
                <w:sz w:val="24"/>
                <w:szCs w:val="24"/>
                <w:vertAlign w:val="subscript"/>
              </w:rPr>
              <w:t>10%</w:t>
            </w:r>
          </w:p>
          <w:p w14:paraId="79960C93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  <w:r w:rsidRPr="0073166E">
              <w:rPr>
                <w:color w:val="0070C0"/>
                <w:sz w:val="24"/>
                <w:szCs w:val="24"/>
              </w:rPr>
              <w:t xml:space="preserve">9,17 </w:t>
            </w:r>
            <w:r w:rsidRPr="0073166E">
              <w:rPr>
                <w:color w:val="0070C0"/>
                <w:sz w:val="24"/>
                <w:szCs w:val="24"/>
                <w:vertAlign w:val="subscript"/>
              </w:rPr>
              <w:t>50%</w:t>
            </w:r>
          </w:p>
          <w:p w14:paraId="0C6D4B42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  <w:r w:rsidRPr="0073166E">
              <w:rPr>
                <w:color w:val="0070C0"/>
                <w:sz w:val="24"/>
                <w:szCs w:val="24"/>
              </w:rPr>
              <w:t xml:space="preserve">8,18 </w:t>
            </w:r>
            <w:r w:rsidRPr="0073166E">
              <w:rPr>
                <w:color w:val="0070C0"/>
                <w:sz w:val="24"/>
                <w:szCs w:val="24"/>
                <w:vertAlign w:val="subscript"/>
              </w:rPr>
              <w:t>30%</w:t>
            </w:r>
          </w:p>
          <w:p w14:paraId="57ECCD29" w14:textId="77777777" w:rsidR="00B74B86" w:rsidRPr="0073166E" w:rsidRDefault="00B74B86" w:rsidP="00AB25B4">
            <w:pPr>
              <w:rPr>
                <w:color w:val="0070C0"/>
                <w:sz w:val="24"/>
                <w:szCs w:val="24"/>
                <w:vertAlign w:val="subscript"/>
              </w:rPr>
            </w:pPr>
            <w:r w:rsidRPr="0073166E">
              <w:rPr>
                <w:color w:val="0070C0"/>
                <w:sz w:val="24"/>
                <w:szCs w:val="24"/>
              </w:rPr>
              <w:t xml:space="preserve">7,19 </w:t>
            </w:r>
            <w:r w:rsidRPr="0073166E">
              <w:rPr>
                <w:color w:val="0070C0"/>
                <w:sz w:val="24"/>
                <w:szCs w:val="24"/>
                <w:vertAlign w:val="subscript"/>
              </w:rPr>
              <w:t>10%</w:t>
            </w:r>
          </w:p>
          <w:p w14:paraId="328781DA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</w:p>
          <w:p w14:paraId="138D4783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  <w:r w:rsidRPr="0073166E">
              <w:rPr>
                <w:color w:val="0070C0"/>
                <w:sz w:val="24"/>
                <w:szCs w:val="24"/>
              </w:rPr>
              <w:t xml:space="preserve">10,17 </w:t>
            </w:r>
            <w:r w:rsidRPr="0073166E">
              <w:rPr>
                <w:color w:val="0070C0"/>
                <w:sz w:val="24"/>
                <w:szCs w:val="24"/>
                <w:vertAlign w:val="subscript"/>
              </w:rPr>
              <w:t>20%</w:t>
            </w:r>
          </w:p>
          <w:p w14:paraId="2DFD32B9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  <w:r w:rsidRPr="0073166E">
              <w:rPr>
                <w:color w:val="0070C0"/>
                <w:sz w:val="24"/>
                <w:szCs w:val="24"/>
              </w:rPr>
              <w:lastRenderedPageBreak/>
              <w:t xml:space="preserve">9,18 </w:t>
            </w:r>
            <w:r w:rsidRPr="0073166E">
              <w:rPr>
                <w:color w:val="0070C0"/>
                <w:sz w:val="24"/>
                <w:szCs w:val="24"/>
                <w:vertAlign w:val="subscript"/>
              </w:rPr>
              <w:t>35%</w:t>
            </w:r>
          </w:p>
          <w:p w14:paraId="658FBDA5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  <w:r w:rsidRPr="0073166E">
              <w:rPr>
                <w:color w:val="0070C0"/>
                <w:sz w:val="24"/>
                <w:szCs w:val="24"/>
              </w:rPr>
              <w:t xml:space="preserve">8,19 </w:t>
            </w:r>
            <w:r w:rsidRPr="0073166E">
              <w:rPr>
                <w:color w:val="0070C0"/>
                <w:sz w:val="24"/>
                <w:szCs w:val="24"/>
                <w:vertAlign w:val="subscript"/>
              </w:rPr>
              <w:t>35%</w:t>
            </w:r>
          </w:p>
          <w:p w14:paraId="566B45FF" w14:textId="77777777" w:rsidR="00B74B86" w:rsidRPr="0073166E" w:rsidRDefault="00B74B86" w:rsidP="00AB25B4">
            <w:pPr>
              <w:rPr>
                <w:color w:val="0070C0"/>
                <w:sz w:val="24"/>
                <w:szCs w:val="24"/>
                <w:vertAlign w:val="subscript"/>
              </w:rPr>
            </w:pPr>
            <w:r w:rsidRPr="0073166E">
              <w:rPr>
                <w:color w:val="0070C0"/>
                <w:sz w:val="24"/>
                <w:szCs w:val="24"/>
              </w:rPr>
              <w:t xml:space="preserve">7,20 </w:t>
            </w:r>
            <w:r w:rsidRPr="0073166E">
              <w:rPr>
                <w:color w:val="0070C0"/>
                <w:sz w:val="24"/>
                <w:szCs w:val="24"/>
                <w:vertAlign w:val="subscript"/>
              </w:rPr>
              <w:t>10%</w:t>
            </w:r>
          </w:p>
          <w:p w14:paraId="6C69266B" w14:textId="77777777" w:rsidR="00B74B86" w:rsidRPr="0073166E" w:rsidRDefault="00B74B86" w:rsidP="00AB25B4">
            <w:pPr>
              <w:rPr>
                <w:color w:val="0070C0"/>
                <w:sz w:val="24"/>
                <w:szCs w:val="24"/>
                <w:vertAlign w:val="subscript"/>
              </w:rPr>
            </w:pPr>
          </w:p>
          <w:p w14:paraId="18F3CE76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  <w:r w:rsidRPr="0073166E">
              <w:rPr>
                <w:color w:val="0070C0"/>
                <w:sz w:val="24"/>
                <w:szCs w:val="24"/>
              </w:rPr>
              <w:t xml:space="preserve">10,18 </w:t>
            </w:r>
            <w:r w:rsidRPr="0073166E">
              <w:rPr>
                <w:color w:val="0070C0"/>
                <w:sz w:val="24"/>
                <w:szCs w:val="24"/>
                <w:vertAlign w:val="subscript"/>
              </w:rPr>
              <w:t>20%</w:t>
            </w:r>
          </w:p>
          <w:p w14:paraId="5C443472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  <w:r w:rsidRPr="0073166E">
              <w:rPr>
                <w:color w:val="0070C0"/>
                <w:sz w:val="24"/>
                <w:szCs w:val="24"/>
              </w:rPr>
              <w:t xml:space="preserve">9,19 </w:t>
            </w:r>
            <w:r w:rsidRPr="0073166E">
              <w:rPr>
                <w:color w:val="0070C0"/>
                <w:sz w:val="24"/>
                <w:szCs w:val="24"/>
                <w:vertAlign w:val="subscript"/>
              </w:rPr>
              <w:t>35%</w:t>
            </w:r>
          </w:p>
          <w:p w14:paraId="3F9CE05E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  <w:r w:rsidRPr="0073166E">
              <w:rPr>
                <w:color w:val="0070C0"/>
                <w:sz w:val="24"/>
                <w:szCs w:val="24"/>
              </w:rPr>
              <w:t xml:space="preserve">8,20 </w:t>
            </w:r>
            <w:r w:rsidRPr="0073166E">
              <w:rPr>
                <w:color w:val="0070C0"/>
                <w:sz w:val="24"/>
                <w:szCs w:val="24"/>
                <w:vertAlign w:val="subscript"/>
              </w:rPr>
              <w:t>35%</w:t>
            </w:r>
          </w:p>
          <w:p w14:paraId="00583FA8" w14:textId="77777777" w:rsidR="00B74B86" w:rsidRPr="0073166E" w:rsidRDefault="00B74B86" w:rsidP="00AB25B4">
            <w:pPr>
              <w:rPr>
                <w:color w:val="0070C0"/>
                <w:sz w:val="24"/>
                <w:szCs w:val="24"/>
                <w:vertAlign w:val="subscript"/>
              </w:rPr>
            </w:pPr>
            <w:r w:rsidRPr="0073166E">
              <w:rPr>
                <w:color w:val="0070C0"/>
                <w:sz w:val="24"/>
                <w:szCs w:val="24"/>
              </w:rPr>
              <w:t xml:space="preserve">7,21 </w:t>
            </w:r>
            <w:r w:rsidRPr="0073166E">
              <w:rPr>
                <w:color w:val="0070C0"/>
                <w:sz w:val="24"/>
                <w:szCs w:val="24"/>
                <w:vertAlign w:val="subscript"/>
              </w:rPr>
              <w:t>10%</w:t>
            </w:r>
          </w:p>
          <w:p w14:paraId="548ECAC6" w14:textId="77777777" w:rsidR="00B74B86" w:rsidRPr="0073166E" w:rsidRDefault="00B74B86" w:rsidP="00AB25B4">
            <w:pPr>
              <w:rPr>
                <w:color w:val="0070C0"/>
                <w:sz w:val="24"/>
                <w:szCs w:val="24"/>
                <w:vertAlign w:val="subscript"/>
              </w:rPr>
            </w:pPr>
          </w:p>
          <w:p w14:paraId="0505F75C" w14:textId="77777777" w:rsidR="00B74B86" w:rsidRPr="0073166E" w:rsidRDefault="00B74B86" w:rsidP="00AB25B4">
            <w:pPr>
              <w:rPr>
                <w:color w:val="0070C0"/>
                <w:sz w:val="24"/>
                <w:szCs w:val="24"/>
                <w:vertAlign w:val="subscript"/>
              </w:rPr>
            </w:pPr>
          </w:p>
          <w:p w14:paraId="50EF35B9" w14:textId="77777777" w:rsidR="00B74B86" w:rsidRPr="0073166E" w:rsidRDefault="00B74B86" w:rsidP="00AB25B4">
            <w:pPr>
              <w:rPr>
                <w:sz w:val="24"/>
                <w:szCs w:val="24"/>
              </w:rPr>
            </w:pPr>
          </w:p>
        </w:tc>
      </w:tr>
      <w:tr w:rsidR="00B74B86" w:rsidRPr="0073166E" w14:paraId="4971ED36" w14:textId="77777777" w:rsidTr="00AB25B4">
        <w:tc>
          <w:tcPr>
            <w:tcW w:w="8725" w:type="dxa"/>
            <w:gridSpan w:val="8"/>
          </w:tcPr>
          <w:p w14:paraId="328C3FA2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  <w:r w:rsidRPr="009C22A5">
              <w:rPr>
                <w:sz w:val="24"/>
                <w:szCs w:val="24"/>
              </w:rPr>
              <w:lastRenderedPageBreak/>
              <w:t>The number</w:t>
            </w:r>
            <w:r>
              <w:rPr>
                <w:sz w:val="24"/>
                <w:szCs w:val="24"/>
              </w:rPr>
              <w:t>s</w:t>
            </w:r>
            <w:r w:rsidRPr="009C22A5">
              <w:rPr>
                <w:sz w:val="24"/>
                <w:szCs w:val="24"/>
              </w:rPr>
              <w:t xml:space="preserve"> below indicate additional peaks (clusters) which were not identified due to the low intensity and unstable isotopic patterns.</w:t>
            </w:r>
          </w:p>
        </w:tc>
      </w:tr>
      <w:tr w:rsidR="00B74B86" w:rsidRPr="0073166E" w14:paraId="0DC29B7B" w14:textId="77777777" w:rsidTr="00AB25B4">
        <w:tc>
          <w:tcPr>
            <w:tcW w:w="1075" w:type="dxa"/>
          </w:tcPr>
          <w:p w14:paraId="32A615C6" w14:textId="77777777" w:rsidR="00B74B86" w:rsidRPr="0073166E" w:rsidRDefault="00B74B86" w:rsidP="00AB25B4">
            <w:pPr>
              <w:contextualSpacing/>
              <w:rPr>
                <w:bCs/>
                <w:sz w:val="24"/>
                <w:szCs w:val="24"/>
              </w:rPr>
            </w:pPr>
            <w:r w:rsidRPr="0073166E">
              <w:rPr>
                <w:bCs/>
                <w:sz w:val="24"/>
                <w:szCs w:val="24"/>
              </w:rPr>
              <w:t>1</w:t>
            </w:r>
          </w:p>
        </w:tc>
        <w:tc>
          <w:tcPr>
            <w:tcW w:w="1080" w:type="dxa"/>
          </w:tcPr>
          <w:p w14:paraId="289E08A6" w14:textId="77777777" w:rsidR="00B74B86" w:rsidRPr="0073166E" w:rsidRDefault="00B74B86" w:rsidP="00AB25B4">
            <w:pPr>
              <w:ind w:right="33"/>
              <w:contextualSpacing/>
              <w:rPr>
                <w:bCs/>
                <w:color w:val="0070C0"/>
                <w:sz w:val="24"/>
                <w:szCs w:val="24"/>
              </w:rPr>
            </w:pPr>
            <w:r w:rsidRPr="0073166E">
              <w:rPr>
                <w:bCs/>
                <w:color w:val="0070C0"/>
                <w:sz w:val="24"/>
                <w:szCs w:val="24"/>
              </w:rPr>
              <w:t>11</w:t>
            </w:r>
          </w:p>
        </w:tc>
        <w:tc>
          <w:tcPr>
            <w:tcW w:w="1080" w:type="dxa"/>
          </w:tcPr>
          <w:p w14:paraId="51BE993A" w14:textId="77777777" w:rsidR="00B74B86" w:rsidRPr="0073166E" w:rsidRDefault="00B74B86" w:rsidP="00AB25B4">
            <w:pPr>
              <w:tabs>
                <w:tab w:val="left" w:pos="345"/>
                <w:tab w:val="center" w:pos="669"/>
              </w:tabs>
              <w:ind w:right="33"/>
              <w:contextualSpacing/>
              <w:rPr>
                <w:bCs/>
                <w:sz w:val="24"/>
                <w:szCs w:val="24"/>
              </w:rPr>
            </w:pPr>
            <w:r w:rsidRPr="0073166E">
              <w:rPr>
                <w:bCs/>
                <w:sz w:val="24"/>
                <w:szCs w:val="24"/>
              </w:rPr>
              <w:t>3</w:t>
            </w:r>
          </w:p>
        </w:tc>
        <w:tc>
          <w:tcPr>
            <w:tcW w:w="1080" w:type="dxa"/>
          </w:tcPr>
          <w:p w14:paraId="18092681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  <w:r w:rsidRPr="0073166E">
              <w:rPr>
                <w:color w:val="0070C0"/>
                <w:sz w:val="24"/>
                <w:szCs w:val="24"/>
              </w:rPr>
              <w:t>23</w:t>
            </w:r>
          </w:p>
        </w:tc>
        <w:tc>
          <w:tcPr>
            <w:tcW w:w="1080" w:type="dxa"/>
          </w:tcPr>
          <w:p w14:paraId="3216F3F0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>5</w:t>
            </w:r>
          </w:p>
        </w:tc>
        <w:tc>
          <w:tcPr>
            <w:tcW w:w="1080" w:type="dxa"/>
          </w:tcPr>
          <w:p w14:paraId="35990632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  <w:r w:rsidRPr="0073166E">
              <w:rPr>
                <w:color w:val="0070C0"/>
                <w:sz w:val="24"/>
                <w:szCs w:val="24"/>
              </w:rPr>
              <w:t>22</w:t>
            </w:r>
          </w:p>
        </w:tc>
        <w:tc>
          <w:tcPr>
            <w:tcW w:w="1080" w:type="dxa"/>
          </w:tcPr>
          <w:p w14:paraId="4A8F74FE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>8</w:t>
            </w:r>
          </w:p>
        </w:tc>
        <w:tc>
          <w:tcPr>
            <w:tcW w:w="1170" w:type="dxa"/>
          </w:tcPr>
          <w:p w14:paraId="7C882364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  <w:r w:rsidRPr="0073166E">
              <w:rPr>
                <w:color w:val="0070C0"/>
                <w:sz w:val="24"/>
                <w:szCs w:val="24"/>
              </w:rPr>
              <w:t>18</w:t>
            </w:r>
          </w:p>
        </w:tc>
      </w:tr>
    </w:tbl>
    <w:p w14:paraId="3818C705" w14:textId="42E0080B" w:rsidR="0008086F" w:rsidRDefault="0008086F" w:rsidP="0008086F">
      <w:pPr>
        <w:spacing w:after="240" w:line="480" w:lineRule="auto"/>
        <w:rPr>
          <w:lang w:val="en-GB"/>
        </w:rPr>
      </w:pPr>
    </w:p>
    <w:p w14:paraId="27A16FDB" w14:textId="774CE093" w:rsidR="00B74B86" w:rsidRDefault="00B74B86" w:rsidP="0008086F">
      <w:pPr>
        <w:spacing w:after="240" w:line="480" w:lineRule="auto"/>
        <w:rPr>
          <w:lang w:val="en-GB"/>
        </w:rPr>
      </w:pPr>
    </w:p>
    <w:p w14:paraId="5B505432" w14:textId="33BAF87A" w:rsidR="00B74B86" w:rsidRDefault="00B74B86" w:rsidP="0008086F">
      <w:pPr>
        <w:spacing w:after="240" w:line="480" w:lineRule="auto"/>
        <w:rPr>
          <w:lang w:val="en-GB"/>
        </w:rPr>
      </w:pPr>
    </w:p>
    <w:p w14:paraId="26DB32E5" w14:textId="423C351C" w:rsidR="00B74B86" w:rsidRDefault="00B74B86" w:rsidP="0008086F">
      <w:pPr>
        <w:spacing w:after="240" w:line="480" w:lineRule="auto"/>
        <w:rPr>
          <w:lang w:val="en-GB"/>
        </w:rPr>
      </w:pPr>
    </w:p>
    <w:p w14:paraId="1ACE5CAC" w14:textId="79C602BB" w:rsidR="00B74B86" w:rsidRDefault="00B74B86" w:rsidP="0008086F">
      <w:pPr>
        <w:spacing w:after="240" w:line="480" w:lineRule="auto"/>
        <w:rPr>
          <w:lang w:val="en-GB"/>
        </w:rPr>
      </w:pPr>
    </w:p>
    <w:p w14:paraId="3C63AE61" w14:textId="57258F30" w:rsidR="00B74B86" w:rsidRDefault="00B74B86" w:rsidP="0008086F">
      <w:pPr>
        <w:spacing w:after="240" w:line="480" w:lineRule="auto"/>
        <w:rPr>
          <w:lang w:val="en-GB"/>
        </w:rPr>
      </w:pPr>
    </w:p>
    <w:p w14:paraId="56F2F702" w14:textId="41FAE802" w:rsidR="00B74B86" w:rsidRDefault="00B74B86" w:rsidP="0008086F">
      <w:pPr>
        <w:spacing w:after="240" w:line="480" w:lineRule="auto"/>
        <w:rPr>
          <w:lang w:val="en-GB"/>
        </w:rPr>
      </w:pPr>
    </w:p>
    <w:p w14:paraId="51A37E3A" w14:textId="082E4752" w:rsidR="00B74B86" w:rsidRDefault="00B74B86" w:rsidP="0008086F">
      <w:pPr>
        <w:spacing w:after="240" w:line="480" w:lineRule="auto"/>
        <w:rPr>
          <w:lang w:val="en-GB"/>
        </w:rPr>
      </w:pPr>
    </w:p>
    <w:p w14:paraId="7272DCDE" w14:textId="172C626F" w:rsidR="00B74B86" w:rsidRDefault="00B74B86" w:rsidP="0008086F">
      <w:pPr>
        <w:spacing w:after="240" w:line="480" w:lineRule="auto"/>
        <w:rPr>
          <w:lang w:val="en-GB"/>
        </w:rPr>
      </w:pPr>
    </w:p>
    <w:p w14:paraId="1CC90814" w14:textId="6747B33E" w:rsidR="00AB25B4" w:rsidRDefault="00AB25B4" w:rsidP="0008086F">
      <w:pPr>
        <w:spacing w:after="240" w:line="480" w:lineRule="auto"/>
        <w:rPr>
          <w:lang w:val="en-GB"/>
        </w:rPr>
      </w:pPr>
    </w:p>
    <w:p w14:paraId="44B43268" w14:textId="77777777" w:rsidR="00AB25B4" w:rsidRDefault="00AB25B4" w:rsidP="0008086F">
      <w:pPr>
        <w:spacing w:after="240" w:line="480" w:lineRule="auto"/>
        <w:rPr>
          <w:lang w:val="en-GB"/>
        </w:rPr>
      </w:pPr>
    </w:p>
    <w:p w14:paraId="242DBE46" w14:textId="09E94C90" w:rsidR="00B74B86" w:rsidRDefault="00B74B86" w:rsidP="0008086F">
      <w:pPr>
        <w:spacing w:after="240" w:line="480" w:lineRule="auto"/>
        <w:rPr>
          <w:lang w:val="en-GB"/>
        </w:rPr>
      </w:pPr>
    </w:p>
    <w:p w14:paraId="27B639EC" w14:textId="75ABF5A0" w:rsidR="00B74B86" w:rsidRDefault="006D598E" w:rsidP="00B74B86">
      <w:pPr>
        <w:rPr>
          <w:bCs/>
          <w:noProof/>
          <w:sz w:val="24"/>
        </w:rPr>
      </w:pPr>
      <w:r w:rsidRPr="00AB25B4">
        <w:rPr>
          <w:b/>
          <w:iCs/>
          <w:sz w:val="24"/>
          <w:szCs w:val="24"/>
        </w:rPr>
        <w:t xml:space="preserve">Supplementary </w:t>
      </w:r>
      <w:r w:rsidR="00B74B86" w:rsidRPr="00AB25B4">
        <w:rPr>
          <w:b/>
          <w:iCs/>
          <w:sz w:val="24"/>
          <w:szCs w:val="24"/>
        </w:rPr>
        <w:t>Table 3:</w:t>
      </w:r>
      <w:r w:rsidR="00B74B86" w:rsidRPr="0073166E">
        <w:rPr>
          <w:iCs/>
          <w:sz w:val="24"/>
          <w:szCs w:val="24"/>
        </w:rPr>
        <w:t xml:space="preserve"> Overview of </w:t>
      </w:r>
      <w:proofErr w:type="spellStart"/>
      <w:r w:rsidR="00B74B86" w:rsidRPr="0073166E">
        <w:rPr>
          <w:iCs/>
          <w:sz w:val="24"/>
          <w:szCs w:val="24"/>
        </w:rPr>
        <w:t>Ge</w:t>
      </w:r>
      <w:r w:rsidR="00B74B86" w:rsidRPr="0073166E">
        <w:rPr>
          <w:i/>
          <w:iCs/>
          <w:sz w:val="24"/>
          <w:szCs w:val="24"/>
          <w:vertAlign w:val="subscript"/>
        </w:rPr>
        <w:t>a</w:t>
      </w:r>
      <w:r w:rsidR="00B74B86" w:rsidRPr="0073166E">
        <w:rPr>
          <w:iCs/>
          <w:sz w:val="24"/>
          <w:szCs w:val="24"/>
        </w:rPr>
        <w:t>Se</w:t>
      </w:r>
      <w:r w:rsidR="00B74B86" w:rsidRPr="0073166E">
        <w:rPr>
          <w:i/>
          <w:iCs/>
          <w:sz w:val="24"/>
          <w:szCs w:val="24"/>
          <w:vertAlign w:val="subscript"/>
        </w:rPr>
        <w:t>b</w:t>
      </w:r>
      <w:proofErr w:type="spellEnd"/>
      <w:r w:rsidR="00B74B86" w:rsidRPr="0073166E">
        <w:rPr>
          <w:iCs/>
          <w:sz w:val="24"/>
          <w:szCs w:val="24"/>
          <w:vertAlign w:val="superscript"/>
        </w:rPr>
        <w:t>-</w:t>
      </w:r>
      <w:r w:rsidR="00B74B86" w:rsidRPr="0073166E">
        <w:rPr>
          <w:iCs/>
          <w:sz w:val="24"/>
          <w:szCs w:val="24"/>
        </w:rPr>
        <w:t xml:space="preserve"> clusters generated by LDI from </w:t>
      </w:r>
      <w:r w:rsidR="00B74B86" w:rsidRPr="0073166E">
        <w:rPr>
          <w:bCs/>
          <w:iCs/>
          <w:sz w:val="24"/>
          <w:szCs w:val="24"/>
        </w:rPr>
        <w:t>Ge</w:t>
      </w:r>
      <w:r w:rsidR="00B74B86" w:rsidRPr="0073166E">
        <w:rPr>
          <w:i/>
          <w:iCs/>
          <w:sz w:val="24"/>
          <w:szCs w:val="24"/>
          <w:vertAlign w:val="subscript"/>
        </w:rPr>
        <w:t>x</w:t>
      </w:r>
      <w:r w:rsidR="00B74B86" w:rsidRPr="0073166E">
        <w:rPr>
          <w:bCs/>
          <w:iCs/>
          <w:sz w:val="24"/>
          <w:szCs w:val="24"/>
        </w:rPr>
        <w:t>Se</w:t>
      </w:r>
      <w:r w:rsidR="00B74B86" w:rsidRPr="0073166E">
        <w:rPr>
          <w:i/>
          <w:iCs/>
          <w:sz w:val="24"/>
          <w:szCs w:val="24"/>
          <w:vertAlign w:val="subscript"/>
        </w:rPr>
        <w:t>1-x</w:t>
      </w:r>
      <w:r w:rsidR="00B74B86" w:rsidRPr="0073166E">
        <w:rPr>
          <w:iCs/>
          <w:sz w:val="24"/>
          <w:szCs w:val="24"/>
        </w:rPr>
        <w:t xml:space="preserve"> glass. The clusters shown in blue are detected when Ge-Se glass powder was dispersed in polymers. The first and second digit represents the number of Ge and Se atoms in each cluster. </w:t>
      </w:r>
      <w:r w:rsidR="00B74B86" w:rsidRPr="0073166E">
        <w:rPr>
          <w:bCs/>
          <w:noProof/>
          <w:sz w:val="24"/>
        </w:rPr>
        <w:t>The percentage in small fonts indicates the contribution of individual species to the overall peak intensity.</w:t>
      </w:r>
    </w:p>
    <w:tbl>
      <w:tblPr>
        <w:tblStyle w:val="TableGrid"/>
        <w:tblW w:w="0" w:type="auto"/>
        <w:tblInd w:w="468" w:type="dxa"/>
        <w:tblLayout w:type="fixed"/>
        <w:tblLook w:val="04A0" w:firstRow="1" w:lastRow="0" w:firstColumn="1" w:lastColumn="0" w:noHBand="0" w:noVBand="1"/>
      </w:tblPr>
      <w:tblGrid>
        <w:gridCol w:w="1075"/>
        <w:gridCol w:w="1080"/>
        <w:gridCol w:w="1080"/>
        <w:gridCol w:w="1080"/>
        <w:gridCol w:w="1080"/>
        <w:gridCol w:w="1080"/>
        <w:gridCol w:w="1080"/>
        <w:gridCol w:w="1080"/>
      </w:tblGrid>
      <w:tr w:rsidR="00B74B86" w:rsidRPr="0073166E" w14:paraId="63D262F6" w14:textId="77777777" w:rsidTr="00AB25B4">
        <w:tc>
          <w:tcPr>
            <w:tcW w:w="2155" w:type="dxa"/>
            <w:gridSpan w:val="2"/>
          </w:tcPr>
          <w:p w14:paraId="373EA967" w14:textId="77777777" w:rsidR="00B74B86" w:rsidRPr="0073166E" w:rsidRDefault="00B74B86" w:rsidP="00AB25B4">
            <w:pPr>
              <w:tabs>
                <w:tab w:val="left" w:pos="5556"/>
              </w:tabs>
              <w:spacing w:line="480" w:lineRule="auto"/>
              <w:jc w:val="center"/>
              <w:rPr>
                <w:b/>
                <w:iCs/>
                <w:sz w:val="24"/>
                <w:szCs w:val="24"/>
              </w:rPr>
            </w:pPr>
            <w:r w:rsidRPr="0073166E">
              <w:rPr>
                <w:b/>
                <w:iCs/>
                <w:sz w:val="24"/>
                <w:szCs w:val="24"/>
              </w:rPr>
              <w:t>Ge</w:t>
            </w:r>
            <w:r w:rsidRPr="0073166E">
              <w:rPr>
                <w:b/>
                <w:iCs/>
                <w:sz w:val="24"/>
                <w:szCs w:val="24"/>
                <w:vertAlign w:val="subscript"/>
              </w:rPr>
              <w:t>0.1</w:t>
            </w:r>
            <w:r w:rsidRPr="0073166E">
              <w:rPr>
                <w:b/>
                <w:iCs/>
                <w:sz w:val="24"/>
                <w:szCs w:val="24"/>
              </w:rPr>
              <w:t>Se</w:t>
            </w:r>
            <w:r w:rsidRPr="0073166E">
              <w:rPr>
                <w:b/>
                <w:iCs/>
                <w:sz w:val="24"/>
                <w:szCs w:val="24"/>
                <w:vertAlign w:val="subscript"/>
              </w:rPr>
              <w:t>0.9</w:t>
            </w:r>
          </w:p>
        </w:tc>
        <w:tc>
          <w:tcPr>
            <w:tcW w:w="2160" w:type="dxa"/>
            <w:gridSpan w:val="2"/>
          </w:tcPr>
          <w:p w14:paraId="79F5AE54" w14:textId="77777777" w:rsidR="00B74B86" w:rsidRPr="0073166E" w:rsidRDefault="00B74B86" w:rsidP="00AB25B4">
            <w:pPr>
              <w:tabs>
                <w:tab w:val="left" w:pos="5556"/>
              </w:tabs>
              <w:spacing w:line="480" w:lineRule="auto"/>
              <w:jc w:val="center"/>
              <w:rPr>
                <w:b/>
                <w:iCs/>
                <w:sz w:val="24"/>
                <w:szCs w:val="24"/>
              </w:rPr>
            </w:pPr>
            <w:r w:rsidRPr="0073166E">
              <w:rPr>
                <w:b/>
                <w:iCs/>
                <w:sz w:val="24"/>
                <w:szCs w:val="24"/>
              </w:rPr>
              <w:t>Ge</w:t>
            </w:r>
            <w:r w:rsidRPr="0073166E">
              <w:rPr>
                <w:b/>
                <w:iCs/>
                <w:sz w:val="24"/>
                <w:szCs w:val="24"/>
                <w:vertAlign w:val="subscript"/>
              </w:rPr>
              <w:t>0.2</w:t>
            </w:r>
            <w:r w:rsidRPr="0073166E">
              <w:rPr>
                <w:b/>
                <w:iCs/>
                <w:sz w:val="24"/>
                <w:szCs w:val="24"/>
              </w:rPr>
              <w:t>Se</w:t>
            </w:r>
            <w:r w:rsidRPr="0073166E">
              <w:rPr>
                <w:b/>
                <w:iCs/>
                <w:sz w:val="24"/>
                <w:szCs w:val="24"/>
                <w:vertAlign w:val="subscript"/>
              </w:rPr>
              <w:t>0.8</w:t>
            </w:r>
          </w:p>
        </w:tc>
        <w:tc>
          <w:tcPr>
            <w:tcW w:w="2160" w:type="dxa"/>
            <w:gridSpan w:val="2"/>
          </w:tcPr>
          <w:p w14:paraId="612DCB84" w14:textId="77777777" w:rsidR="00B74B86" w:rsidRPr="0073166E" w:rsidRDefault="00B74B86" w:rsidP="00AB25B4">
            <w:pPr>
              <w:tabs>
                <w:tab w:val="left" w:pos="5556"/>
              </w:tabs>
              <w:spacing w:line="480" w:lineRule="auto"/>
              <w:jc w:val="center"/>
              <w:rPr>
                <w:b/>
                <w:iCs/>
                <w:sz w:val="24"/>
                <w:szCs w:val="24"/>
              </w:rPr>
            </w:pPr>
            <w:r w:rsidRPr="0073166E">
              <w:rPr>
                <w:b/>
                <w:iCs/>
                <w:sz w:val="24"/>
                <w:szCs w:val="24"/>
              </w:rPr>
              <w:t>Ge</w:t>
            </w:r>
            <w:r w:rsidRPr="0073166E">
              <w:rPr>
                <w:b/>
                <w:iCs/>
                <w:sz w:val="24"/>
                <w:szCs w:val="24"/>
                <w:vertAlign w:val="subscript"/>
              </w:rPr>
              <w:t>0.3</w:t>
            </w:r>
            <w:r w:rsidRPr="0073166E">
              <w:rPr>
                <w:b/>
                <w:iCs/>
                <w:sz w:val="24"/>
                <w:szCs w:val="24"/>
              </w:rPr>
              <w:t>Se</w:t>
            </w:r>
            <w:r w:rsidRPr="0073166E">
              <w:rPr>
                <w:b/>
                <w:iCs/>
                <w:sz w:val="24"/>
                <w:szCs w:val="24"/>
                <w:vertAlign w:val="subscript"/>
              </w:rPr>
              <w:t>0.7</w:t>
            </w:r>
          </w:p>
        </w:tc>
        <w:tc>
          <w:tcPr>
            <w:tcW w:w="2160" w:type="dxa"/>
            <w:gridSpan w:val="2"/>
          </w:tcPr>
          <w:p w14:paraId="34E582A9" w14:textId="77777777" w:rsidR="00B74B86" w:rsidRPr="0073166E" w:rsidRDefault="00B74B86" w:rsidP="00AB25B4">
            <w:pPr>
              <w:tabs>
                <w:tab w:val="left" w:pos="5556"/>
              </w:tabs>
              <w:spacing w:line="480" w:lineRule="auto"/>
              <w:jc w:val="center"/>
              <w:rPr>
                <w:b/>
                <w:iCs/>
                <w:sz w:val="24"/>
                <w:szCs w:val="24"/>
              </w:rPr>
            </w:pPr>
            <w:r w:rsidRPr="0073166E">
              <w:rPr>
                <w:b/>
                <w:iCs/>
                <w:sz w:val="24"/>
                <w:szCs w:val="24"/>
              </w:rPr>
              <w:t>Ge</w:t>
            </w:r>
            <w:r w:rsidRPr="0073166E">
              <w:rPr>
                <w:b/>
                <w:iCs/>
                <w:sz w:val="24"/>
                <w:szCs w:val="24"/>
                <w:vertAlign w:val="subscript"/>
              </w:rPr>
              <w:t>0.33</w:t>
            </w:r>
            <w:r w:rsidRPr="0073166E">
              <w:rPr>
                <w:b/>
                <w:iCs/>
                <w:sz w:val="24"/>
                <w:szCs w:val="24"/>
              </w:rPr>
              <w:t>Se</w:t>
            </w:r>
            <w:r w:rsidRPr="0073166E">
              <w:rPr>
                <w:b/>
                <w:iCs/>
                <w:sz w:val="24"/>
                <w:szCs w:val="24"/>
                <w:vertAlign w:val="subscript"/>
              </w:rPr>
              <w:t>0.67</w:t>
            </w:r>
          </w:p>
        </w:tc>
      </w:tr>
      <w:tr w:rsidR="00B74B86" w:rsidRPr="0073166E" w14:paraId="19162628" w14:textId="77777777" w:rsidTr="00AB25B4">
        <w:tc>
          <w:tcPr>
            <w:tcW w:w="1075" w:type="dxa"/>
          </w:tcPr>
          <w:p w14:paraId="192B61D8" w14:textId="77777777" w:rsidR="00B74B86" w:rsidRPr="009C22A5" w:rsidRDefault="00B74B86" w:rsidP="00AB25B4">
            <w:pPr>
              <w:tabs>
                <w:tab w:val="left" w:pos="5556"/>
              </w:tabs>
              <w:spacing w:line="480" w:lineRule="auto"/>
              <w:jc w:val="center"/>
              <w:rPr>
                <w:iCs/>
                <w:sz w:val="16"/>
                <w:szCs w:val="24"/>
              </w:rPr>
            </w:pPr>
            <w:r w:rsidRPr="009C22A5">
              <w:rPr>
                <w:iCs/>
                <w:sz w:val="16"/>
                <w:szCs w:val="24"/>
              </w:rPr>
              <w:t>w/o dispersion in parafilm</w:t>
            </w:r>
          </w:p>
        </w:tc>
        <w:tc>
          <w:tcPr>
            <w:tcW w:w="1080" w:type="dxa"/>
          </w:tcPr>
          <w:p w14:paraId="30555337" w14:textId="77777777" w:rsidR="00B74B86" w:rsidRPr="009C22A5" w:rsidRDefault="00B74B86" w:rsidP="00AB25B4">
            <w:pPr>
              <w:tabs>
                <w:tab w:val="left" w:pos="5556"/>
              </w:tabs>
              <w:spacing w:line="480" w:lineRule="auto"/>
              <w:jc w:val="center"/>
              <w:rPr>
                <w:iCs/>
                <w:color w:val="0070C0"/>
                <w:sz w:val="16"/>
                <w:szCs w:val="24"/>
              </w:rPr>
            </w:pPr>
            <w:r w:rsidRPr="009C22A5">
              <w:rPr>
                <w:iCs/>
                <w:color w:val="0070C0"/>
                <w:sz w:val="16"/>
                <w:szCs w:val="24"/>
              </w:rPr>
              <w:t>w/ dispersion in parafilm</w:t>
            </w:r>
          </w:p>
        </w:tc>
        <w:tc>
          <w:tcPr>
            <w:tcW w:w="1080" w:type="dxa"/>
          </w:tcPr>
          <w:p w14:paraId="54664437" w14:textId="77777777" w:rsidR="00B74B86" w:rsidRPr="009C22A5" w:rsidRDefault="00B74B86" w:rsidP="00AB25B4">
            <w:pPr>
              <w:tabs>
                <w:tab w:val="left" w:pos="5556"/>
              </w:tabs>
              <w:spacing w:line="480" w:lineRule="auto"/>
              <w:jc w:val="center"/>
              <w:rPr>
                <w:iCs/>
                <w:sz w:val="24"/>
                <w:szCs w:val="24"/>
              </w:rPr>
            </w:pPr>
            <w:r w:rsidRPr="009C22A5">
              <w:rPr>
                <w:iCs/>
                <w:sz w:val="16"/>
                <w:szCs w:val="24"/>
              </w:rPr>
              <w:t>w/o dispersion in parafilm</w:t>
            </w:r>
          </w:p>
        </w:tc>
        <w:tc>
          <w:tcPr>
            <w:tcW w:w="1080" w:type="dxa"/>
          </w:tcPr>
          <w:p w14:paraId="7253C6A6" w14:textId="77777777" w:rsidR="00B74B86" w:rsidRPr="009C22A5" w:rsidRDefault="00B74B86" w:rsidP="00AB25B4">
            <w:pPr>
              <w:tabs>
                <w:tab w:val="left" w:pos="5556"/>
              </w:tabs>
              <w:spacing w:line="480" w:lineRule="auto"/>
              <w:jc w:val="center"/>
              <w:rPr>
                <w:iCs/>
                <w:color w:val="0070C0"/>
                <w:sz w:val="24"/>
                <w:szCs w:val="24"/>
              </w:rPr>
            </w:pPr>
            <w:r w:rsidRPr="009C22A5">
              <w:rPr>
                <w:iCs/>
                <w:color w:val="0070C0"/>
                <w:sz w:val="16"/>
                <w:szCs w:val="24"/>
              </w:rPr>
              <w:t>w/ dispersion in parafilm</w:t>
            </w:r>
          </w:p>
        </w:tc>
        <w:tc>
          <w:tcPr>
            <w:tcW w:w="1080" w:type="dxa"/>
          </w:tcPr>
          <w:p w14:paraId="12F8B1E3" w14:textId="77777777" w:rsidR="00B74B86" w:rsidRPr="009C22A5" w:rsidRDefault="00B74B86" w:rsidP="00AB25B4">
            <w:pPr>
              <w:tabs>
                <w:tab w:val="left" w:pos="5556"/>
              </w:tabs>
              <w:spacing w:line="480" w:lineRule="auto"/>
              <w:jc w:val="center"/>
              <w:rPr>
                <w:iCs/>
                <w:sz w:val="24"/>
                <w:szCs w:val="24"/>
              </w:rPr>
            </w:pPr>
            <w:r w:rsidRPr="009C22A5">
              <w:rPr>
                <w:iCs/>
                <w:sz w:val="16"/>
                <w:szCs w:val="24"/>
              </w:rPr>
              <w:t>w/o dispersion in parafilm</w:t>
            </w:r>
          </w:p>
        </w:tc>
        <w:tc>
          <w:tcPr>
            <w:tcW w:w="1080" w:type="dxa"/>
          </w:tcPr>
          <w:p w14:paraId="69CD1460" w14:textId="77777777" w:rsidR="00B74B86" w:rsidRPr="009C22A5" w:rsidRDefault="00B74B86" w:rsidP="00AB25B4">
            <w:pPr>
              <w:tabs>
                <w:tab w:val="left" w:pos="5556"/>
              </w:tabs>
              <w:spacing w:line="480" w:lineRule="auto"/>
              <w:jc w:val="center"/>
              <w:rPr>
                <w:iCs/>
                <w:color w:val="0070C0"/>
                <w:sz w:val="24"/>
                <w:szCs w:val="24"/>
              </w:rPr>
            </w:pPr>
            <w:r w:rsidRPr="009C22A5">
              <w:rPr>
                <w:iCs/>
                <w:color w:val="0070C0"/>
                <w:sz w:val="16"/>
                <w:szCs w:val="24"/>
              </w:rPr>
              <w:t>w/ dispersion in parafilm</w:t>
            </w:r>
          </w:p>
        </w:tc>
        <w:tc>
          <w:tcPr>
            <w:tcW w:w="1080" w:type="dxa"/>
          </w:tcPr>
          <w:p w14:paraId="7B938894" w14:textId="77777777" w:rsidR="00B74B86" w:rsidRPr="009C22A5" w:rsidRDefault="00B74B86" w:rsidP="00AB25B4">
            <w:pPr>
              <w:tabs>
                <w:tab w:val="left" w:pos="5556"/>
              </w:tabs>
              <w:spacing w:line="480" w:lineRule="auto"/>
              <w:jc w:val="center"/>
              <w:rPr>
                <w:iCs/>
                <w:sz w:val="24"/>
                <w:szCs w:val="24"/>
              </w:rPr>
            </w:pPr>
            <w:r w:rsidRPr="009C22A5">
              <w:rPr>
                <w:iCs/>
                <w:sz w:val="16"/>
                <w:szCs w:val="24"/>
              </w:rPr>
              <w:t>w/o dispersion in parafilm</w:t>
            </w:r>
          </w:p>
        </w:tc>
        <w:tc>
          <w:tcPr>
            <w:tcW w:w="1080" w:type="dxa"/>
          </w:tcPr>
          <w:p w14:paraId="65EB9092" w14:textId="77777777" w:rsidR="00B74B86" w:rsidRPr="009C22A5" w:rsidRDefault="00B74B86" w:rsidP="00AB25B4">
            <w:pPr>
              <w:tabs>
                <w:tab w:val="left" w:pos="5556"/>
              </w:tabs>
              <w:spacing w:line="480" w:lineRule="auto"/>
              <w:jc w:val="center"/>
              <w:rPr>
                <w:iCs/>
                <w:color w:val="0070C0"/>
                <w:sz w:val="24"/>
                <w:szCs w:val="24"/>
              </w:rPr>
            </w:pPr>
            <w:r w:rsidRPr="009C22A5">
              <w:rPr>
                <w:iCs/>
                <w:color w:val="0070C0"/>
                <w:sz w:val="16"/>
                <w:szCs w:val="24"/>
              </w:rPr>
              <w:t>w/ dispersion in parafilm</w:t>
            </w:r>
          </w:p>
        </w:tc>
      </w:tr>
      <w:tr w:rsidR="00B74B86" w:rsidRPr="0073166E" w14:paraId="1A568F6A" w14:textId="77777777" w:rsidTr="00AB25B4">
        <w:tc>
          <w:tcPr>
            <w:tcW w:w="1075" w:type="dxa"/>
          </w:tcPr>
          <w:p w14:paraId="01C27C57" w14:textId="77777777" w:rsidR="00B74B86" w:rsidRPr="0073166E" w:rsidRDefault="00B74B86" w:rsidP="00AB25B4">
            <w:pPr>
              <w:contextualSpacing/>
              <w:rPr>
                <w:bCs/>
                <w:sz w:val="24"/>
                <w:szCs w:val="24"/>
              </w:rPr>
            </w:pPr>
            <w:r w:rsidRPr="0073166E">
              <w:rPr>
                <w:bCs/>
                <w:sz w:val="24"/>
                <w:szCs w:val="24"/>
              </w:rPr>
              <w:t>0,2</w:t>
            </w:r>
          </w:p>
          <w:p w14:paraId="1D28C4BD" w14:textId="77777777" w:rsidR="00B74B86" w:rsidRPr="0073166E" w:rsidRDefault="00B74B86" w:rsidP="00AB25B4">
            <w:pPr>
              <w:contextualSpacing/>
              <w:rPr>
                <w:bCs/>
                <w:sz w:val="24"/>
                <w:szCs w:val="24"/>
              </w:rPr>
            </w:pPr>
          </w:p>
          <w:p w14:paraId="401043CE" w14:textId="77777777" w:rsidR="00B74B86" w:rsidRPr="0073166E" w:rsidRDefault="00B74B86" w:rsidP="00AB25B4">
            <w:pPr>
              <w:contextualSpacing/>
              <w:rPr>
                <w:bCs/>
                <w:sz w:val="24"/>
                <w:szCs w:val="24"/>
              </w:rPr>
            </w:pPr>
            <w:r w:rsidRPr="0073166E">
              <w:rPr>
                <w:bCs/>
                <w:sz w:val="24"/>
                <w:szCs w:val="24"/>
              </w:rPr>
              <w:t>0,3</w:t>
            </w:r>
          </w:p>
          <w:p w14:paraId="4B0608B5" w14:textId="77777777" w:rsidR="00B74B86" w:rsidRPr="0073166E" w:rsidRDefault="00B74B86" w:rsidP="00AB25B4">
            <w:pPr>
              <w:contextualSpacing/>
              <w:rPr>
                <w:bCs/>
                <w:sz w:val="24"/>
                <w:szCs w:val="24"/>
              </w:rPr>
            </w:pPr>
          </w:p>
          <w:p w14:paraId="4188DD8C" w14:textId="77777777" w:rsidR="00B74B86" w:rsidRPr="0073166E" w:rsidRDefault="00B74B86" w:rsidP="00AB25B4">
            <w:pPr>
              <w:contextualSpacing/>
              <w:rPr>
                <w:bCs/>
                <w:sz w:val="24"/>
                <w:szCs w:val="24"/>
              </w:rPr>
            </w:pPr>
          </w:p>
          <w:p w14:paraId="3AA81CE0" w14:textId="77777777" w:rsidR="00B74B86" w:rsidRPr="0073166E" w:rsidRDefault="00B74B86" w:rsidP="00AB25B4">
            <w:pPr>
              <w:contextualSpacing/>
              <w:rPr>
                <w:bCs/>
                <w:sz w:val="24"/>
                <w:szCs w:val="24"/>
              </w:rPr>
            </w:pPr>
          </w:p>
          <w:p w14:paraId="5E688F1F" w14:textId="77777777" w:rsidR="00B74B86" w:rsidRPr="0073166E" w:rsidRDefault="00B74B86" w:rsidP="00AB25B4">
            <w:pPr>
              <w:contextualSpacing/>
              <w:rPr>
                <w:bCs/>
                <w:sz w:val="24"/>
                <w:szCs w:val="24"/>
              </w:rPr>
            </w:pPr>
          </w:p>
          <w:p w14:paraId="6C47789E" w14:textId="77777777" w:rsidR="00B74B86" w:rsidRPr="0073166E" w:rsidRDefault="00B74B86" w:rsidP="00AB25B4">
            <w:pPr>
              <w:contextualSpacing/>
              <w:rPr>
                <w:bCs/>
                <w:sz w:val="24"/>
                <w:szCs w:val="24"/>
              </w:rPr>
            </w:pPr>
            <w:r w:rsidRPr="0073166E">
              <w:rPr>
                <w:bCs/>
                <w:sz w:val="24"/>
                <w:szCs w:val="24"/>
              </w:rPr>
              <w:t xml:space="preserve">1,3 </w:t>
            </w:r>
            <w:r w:rsidRPr="0073166E">
              <w:rPr>
                <w:sz w:val="24"/>
                <w:szCs w:val="24"/>
                <w:vertAlign w:val="subscript"/>
              </w:rPr>
              <w:t>48%</w:t>
            </w:r>
          </w:p>
          <w:p w14:paraId="0CEB35DF" w14:textId="77777777" w:rsidR="00B74B86" w:rsidRPr="0073166E" w:rsidRDefault="00B74B86" w:rsidP="00AB25B4">
            <w:pPr>
              <w:contextualSpacing/>
              <w:rPr>
                <w:bCs/>
                <w:sz w:val="24"/>
                <w:szCs w:val="24"/>
              </w:rPr>
            </w:pPr>
            <w:r w:rsidRPr="0073166E">
              <w:rPr>
                <w:bCs/>
                <w:sz w:val="24"/>
                <w:szCs w:val="24"/>
              </w:rPr>
              <w:t xml:space="preserve">0,4 </w:t>
            </w:r>
            <w:r w:rsidRPr="0073166E">
              <w:rPr>
                <w:sz w:val="24"/>
                <w:szCs w:val="24"/>
                <w:vertAlign w:val="subscript"/>
              </w:rPr>
              <w:t>52%</w:t>
            </w:r>
          </w:p>
          <w:p w14:paraId="367E51DA" w14:textId="77777777" w:rsidR="00B74B86" w:rsidRPr="0073166E" w:rsidRDefault="00B74B86" w:rsidP="00AB25B4">
            <w:pPr>
              <w:contextualSpacing/>
              <w:rPr>
                <w:bCs/>
                <w:sz w:val="24"/>
                <w:szCs w:val="24"/>
              </w:rPr>
            </w:pPr>
          </w:p>
          <w:p w14:paraId="2716E79F" w14:textId="77777777" w:rsidR="00B74B86" w:rsidRPr="0073166E" w:rsidRDefault="00B74B86" w:rsidP="00AB25B4">
            <w:pPr>
              <w:contextualSpacing/>
              <w:rPr>
                <w:bCs/>
                <w:sz w:val="24"/>
                <w:szCs w:val="24"/>
              </w:rPr>
            </w:pPr>
          </w:p>
          <w:p w14:paraId="34C086EB" w14:textId="77777777" w:rsidR="00B74B86" w:rsidRPr="0073166E" w:rsidRDefault="00B74B86" w:rsidP="00AB25B4">
            <w:pPr>
              <w:contextualSpacing/>
              <w:rPr>
                <w:bCs/>
                <w:sz w:val="24"/>
                <w:szCs w:val="24"/>
              </w:rPr>
            </w:pPr>
          </w:p>
          <w:p w14:paraId="5904BC23" w14:textId="77777777" w:rsidR="00B74B86" w:rsidRPr="0073166E" w:rsidRDefault="00B74B86" w:rsidP="00AB25B4">
            <w:pPr>
              <w:contextualSpacing/>
              <w:rPr>
                <w:bCs/>
                <w:sz w:val="24"/>
                <w:szCs w:val="24"/>
              </w:rPr>
            </w:pPr>
          </w:p>
          <w:p w14:paraId="25B27198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  <w:r w:rsidRPr="0073166E">
              <w:rPr>
                <w:bCs/>
                <w:sz w:val="24"/>
                <w:szCs w:val="24"/>
              </w:rPr>
              <w:t xml:space="preserve">1,4 </w:t>
            </w:r>
          </w:p>
          <w:p w14:paraId="49BC96C1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</w:p>
          <w:p w14:paraId="62F04F57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</w:p>
          <w:p w14:paraId="3820A5A8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</w:p>
          <w:p w14:paraId="577FEAD5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</w:p>
          <w:p w14:paraId="6160CE2F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</w:p>
          <w:p w14:paraId="59D2D4FD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</w:p>
          <w:p w14:paraId="0841C7AE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 xml:space="preserve">2,4 </w:t>
            </w:r>
            <w:r w:rsidRPr="0073166E">
              <w:rPr>
                <w:sz w:val="24"/>
                <w:szCs w:val="24"/>
                <w:vertAlign w:val="subscript"/>
              </w:rPr>
              <w:t>40%</w:t>
            </w:r>
          </w:p>
          <w:p w14:paraId="5E96028D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 xml:space="preserve">1,5 </w:t>
            </w:r>
            <w:r w:rsidRPr="0073166E">
              <w:rPr>
                <w:sz w:val="24"/>
                <w:szCs w:val="24"/>
                <w:vertAlign w:val="subscript"/>
              </w:rPr>
              <w:t>60%</w:t>
            </w:r>
          </w:p>
          <w:p w14:paraId="3BECB8BC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</w:p>
          <w:p w14:paraId="0377D227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</w:p>
          <w:p w14:paraId="26C5CB15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</w:p>
          <w:p w14:paraId="0D0C9EDA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</w:p>
          <w:p w14:paraId="3836C9D8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</w:p>
          <w:p w14:paraId="28EA233C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</w:p>
          <w:p w14:paraId="39567E61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</w:p>
          <w:p w14:paraId="463B10F3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 xml:space="preserve">2,5 </w:t>
            </w:r>
            <w:r w:rsidRPr="0073166E">
              <w:rPr>
                <w:sz w:val="24"/>
                <w:szCs w:val="24"/>
                <w:vertAlign w:val="subscript"/>
              </w:rPr>
              <w:t>90%</w:t>
            </w:r>
          </w:p>
          <w:p w14:paraId="63061F94" w14:textId="77777777" w:rsidR="00B74B86" w:rsidRPr="0073166E" w:rsidRDefault="00B74B86" w:rsidP="00AB25B4">
            <w:pPr>
              <w:contextualSpacing/>
              <w:rPr>
                <w:i/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lastRenderedPageBreak/>
              <w:t>1,6</w:t>
            </w:r>
            <w:r w:rsidRPr="0073166E">
              <w:rPr>
                <w:i/>
                <w:sz w:val="24"/>
                <w:szCs w:val="24"/>
              </w:rPr>
              <w:t xml:space="preserve"> </w:t>
            </w:r>
            <w:r w:rsidRPr="0073166E">
              <w:rPr>
                <w:sz w:val="24"/>
                <w:szCs w:val="24"/>
                <w:vertAlign w:val="subscript"/>
              </w:rPr>
              <w:t>10%</w:t>
            </w:r>
          </w:p>
          <w:p w14:paraId="7CF660C8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</w:p>
          <w:p w14:paraId="12EBC7B4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</w:p>
          <w:p w14:paraId="7A58FF5B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</w:p>
          <w:p w14:paraId="43494463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</w:p>
          <w:p w14:paraId="6CD16D64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</w:p>
          <w:p w14:paraId="395E96F4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</w:p>
          <w:p w14:paraId="7CD1F1C4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 xml:space="preserve">2,6 </w:t>
            </w:r>
          </w:p>
          <w:p w14:paraId="1D34F852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</w:p>
          <w:p w14:paraId="14272F0B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</w:p>
          <w:p w14:paraId="3E4476E3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</w:p>
          <w:p w14:paraId="6391BDA7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</w:p>
          <w:p w14:paraId="69258BAD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</w:p>
          <w:p w14:paraId="606C6E25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</w:p>
          <w:p w14:paraId="3ACA7CC6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</w:p>
          <w:p w14:paraId="05219106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 xml:space="preserve">2,7 </w:t>
            </w:r>
          </w:p>
          <w:p w14:paraId="73C54587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</w:p>
          <w:p w14:paraId="72094EA4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</w:p>
          <w:p w14:paraId="6A1ADA7E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</w:p>
          <w:p w14:paraId="233D09CA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</w:p>
          <w:p w14:paraId="77AD4114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</w:p>
          <w:p w14:paraId="4CA68D08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 xml:space="preserve">3,7 </w:t>
            </w:r>
            <w:r w:rsidRPr="0073166E">
              <w:rPr>
                <w:sz w:val="24"/>
                <w:szCs w:val="24"/>
                <w:vertAlign w:val="subscript"/>
              </w:rPr>
              <w:t>40%</w:t>
            </w:r>
          </w:p>
          <w:p w14:paraId="2C7D53FC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 xml:space="preserve">2,8 </w:t>
            </w:r>
            <w:r w:rsidRPr="0073166E">
              <w:rPr>
                <w:sz w:val="24"/>
                <w:szCs w:val="24"/>
                <w:vertAlign w:val="subscript"/>
              </w:rPr>
              <w:t>60%</w:t>
            </w:r>
          </w:p>
          <w:p w14:paraId="5F0BA97C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</w:p>
          <w:p w14:paraId="5D71EA10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</w:p>
          <w:p w14:paraId="762D56DA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 xml:space="preserve">3,8 </w:t>
            </w:r>
            <w:r w:rsidRPr="0073166E">
              <w:rPr>
                <w:sz w:val="24"/>
                <w:szCs w:val="24"/>
                <w:vertAlign w:val="subscript"/>
              </w:rPr>
              <w:t>85%</w:t>
            </w:r>
          </w:p>
          <w:p w14:paraId="4469F0BE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 xml:space="preserve">2,9 </w:t>
            </w:r>
            <w:r w:rsidRPr="0073166E">
              <w:rPr>
                <w:sz w:val="24"/>
                <w:szCs w:val="24"/>
                <w:vertAlign w:val="subscript"/>
              </w:rPr>
              <w:t>15%</w:t>
            </w:r>
          </w:p>
          <w:p w14:paraId="2F457321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</w:p>
          <w:p w14:paraId="165E851E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</w:p>
          <w:p w14:paraId="4325985B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 xml:space="preserve">3,9 </w:t>
            </w:r>
            <w:r w:rsidRPr="0073166E">
              <w:rPr>
                <w:sz w:val="24"/>
                <w:szCs w:val="24"/>
                <w:vertAlign w:val="subscript"/>
              </w:rPr>
              <w:t>70%</w:t>
            </w:r>
          </w:p>
          <w:p w14:paraId="1452A757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</w:p>
          <w:p w14:paraId="41EA64A2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</w:p>
          <w:p w14:paraId="58238540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 xml:space="preserve">4,9 </w:t>
            </w:r>
            <w:r w:rsidRPr="0073166E">
              <w:rPr>
                <w:sz w:val="24"/>
                <w:szCs w:val="24"/>
                <w:vertAlign w:val="subscript"/>
              </w:rPr>
              <w:t>65%</w:t>
            </w:r>
          </w:p>
          <w:p w14:paraId="65BBBF64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 xml:space="preserve">3,10 </w:t>
            </w:r>
            <w:r w:rsidRPr="0073166E">
              <w:rPr>
                <w:sz w:val="24"/>
                <w:szCs w:val="24"/>
                <w:vertAlign w:val="subscript"/>
              </w:rPr>
              <w:t>35%</w:t>
            </w:r>
          </w:p>
          <w:p w14:paraId="6EAA42AE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</w:p>
          <w:p w14:paraId="14CD07DF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 xml:space="preserve">4,10 </w:t>
            </w:r>
            <w:r w:rsidRPr="0073166E">
              <w:rPr>
                <w:sz w:val="24"/>
                <w:szCs w:val="24"/>
                <w:vertAlign w:val="subscript"/>
              </w:rPr>
              <w:t>85%</w:t>
            </w:r>
          </w:p>
          <w:p w14:paraId="18B3B6D4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 xml:space="preserve">3,11 </w:t>
            </w:r>
            <w:r w:rsidRPr="0073166E">
              <w:rPr>
                <w:sz w:val="24"/>
                <w:szCs w:val="24"/>
                <w:vertAlign w:val="subscript"/>
              </w:rPr>
              <w:t>15%</w:t>
            </w:r>
          </w:p>
          <w:p w14:paraId="41799B10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</w:p>
          <w:p w14:paraId="713E898E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</w:p>
          <w:p w14:paraId="072FF723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 xml:space="preserve">4,11 </w:t>
            </w:r>
            <w:r w:rsidRPr="0073166E">
              <w:rPr>
                <w:sz w:val="24"/>
                <w:szCs w:val="24"/>
                <w:vertAlign w:val="subscript"/>
              </w:rPr>
              <w:t>85%</w:t>
            </w:r>
          </w:p>
          <w:p w14:paraId="5628B894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 xml:space="preserve">3,12 </w:t>
            </w:r>
            <w:r w:rsidRPr="0073166E">
              <w:rPr>
                <w:sz w:val="24"/>
                <w:szCs w:val="24"/>
                <w:vertAlign w:val="subscript"/>
              </w:rPr>
              <w:t>15%</w:t>
            </w:r>
          </w:p>
          <w:p w14:paraId="733DEED0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</w:p>
          <w:p w14:paraId="29FF94BB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 xml:space="preserve">5,11 </w:t>
            </w:r>
            <w:r w:rsidRPr="0073166E">
              <w:rPr>
                <w:sz w:val="24"/>
                <w:szCs w:val="24"/>
                <w:vertAlign w:val="subscript"/>
              </w:rPr>
              <w:t>55%</w:t>
            </w:r>
          </w:p>
          <w:p w14:paraId="4CF98474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 xml:space="preserve">4,12 </w:t>
            </w:r>
            <w:r w:rsidRPr="0073166E">
              <w:rPr>
                <w:sz w:val="24"/>
                <w:szCs w:val="24"/>
                <w:vertAlign w:val="subscript"/>
              </w:rPr>
              <w:t>45%</w:t>
            </w:r>
          </w:p>
          <w:p w14:paraId="1B5B2AAA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</w:p>
          <w:p w14:paraId="13806B0A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</w:p>
          <w:p w14:paraId="409729B6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 xml:space="preserve">5,12 </w:t>
            </w:r>
            <w:r w:rsidRPr="0073166E">
              <w:rPr>
                <w:sz w:val="24"/>
                <w:szCs w:val="24"/>
                <w:vertAlign w:val="subscript"/>
              </w:rPr>
              <w:t>65%</w:t>
            </w:r>
          </w:p>
          <w:p w14:paraId="0228051C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 xml:space="preserve">4,13 </w:t>
            </w:r>
            <w:r w:rsidRPr="0073166E">
              <w:rPr>
                <w:sz w:val="24"/>
                <w:szCs w:val="24"/>
                <w:vertAlign w:val="subscript"/>
              </w:rPr>
              <w:t>35%</w:t>
            </w:r>
          </w:p>
          <w:p w14:paraId="5458BC6B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</w:p>
          <w:p w14:paraId="6B412605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</w:p>
          <w:p w14:paraId="3D5C73CB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 xml:space="preserve">6,12 </w:t>
            </w:r>
            <w:r w:rsidRPr="0073166E">
              <w:rPr>
                <w:sz w:val="24"/>
                <w:szCs w:val="24"/>
                <w:vertAlign w:val="subscript"/>
              </w:rPr>
              <w:t>20%</w:t>
            </w:r>
          </w:p>
          <w:p w14:paraId="1ED314D4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 xml:space="preserve">5,13 </w:t>
            </w:r>
            <w:r w:rsidRPr="0073166E">
              <w:rPr>
                <w:sz w:val="24"/>
                <w:szCs w:val="24"/>
                <w:vertAlign w:val="subscript"/>
              </w:rPr>
              <w:t>60%</w:t>
            </w:r>
          </w:p>
          <w:p w14:paraId="22D2D9F1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 xml:space="preserve">4,14 </w:t>
            </w:r>
            <w:r w:rsidRPr="0073166E">
              <w:rPr>
                <w:sz w:val="24"/>
                <w:szCs w:val="24"/>
                <w:vertAlign w:val="subscript"/>
              </w:rPr>
              <w:t>20%</w:t>
            </w:r>
          </w:p>
          <w:p w14:paraId="0DFFACA0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</w:p>
          <w:p w14:paraId="248E20D6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</w:p>
          <w:p w14:paraId="7B8E79BF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 xml:space="preserve">6,13 </w:t>
            </w:r>
            <w:r w:rsidRPr="0073166E">
              <w:rPr>
                <w:sz w:val="24"/>
                <w:szCs w:val="24"/>
                <w:vertAlign w:val="subscript"/>
              </w:rPr>
              <w:t>40%</w:t>
            </w:r>
          </w:p>
          <w:p w14:paraId="23E18395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 xml:space="preserve">5,14 </w:t>
            </w:r>
            <w:r w:rsidRPr="0073166E">
              <w:rPr>
                <w:sz w:val="24"/>
                <w:szCs w:val="24"/>
                <w:vertAlign w:val="subscript"/>
              </w:rPr>
              <w:t>60%</w:t>
            </w:r>
          </w:p>
          <w:p w14:paraId="1D81B3E3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</w:p>
          <w:p w14:paraId="13DECD41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</w:p>
          <w:p w14:paraId="6574FC85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</w:p>
          <w:p w14:paraId="54086636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 xml:space="preserve">6,14 </w:t>
            </w:r>
            <w:r w:rsidRPr="0073166E">
              <w:rPr>
                <w:sz w:val="24"/>
                <w:szCs w:val="24"/>
                <w:vertAlign w:val="subscript"/>
              </w:rPr>
              <w:t>50%</w:t>
            </w:r>
          </w:p>
          <w:p w14:paraId="61461509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 xml:space="preserve">5,15 </w:t>
            </w:r>
            <w:r w:rsidRPr="0073166E">
              <w:rPr>
                <w:sz w:val="24"/>
                <w:szCs w:val="24"/>
                <w:vertAlign w:val="subscript"/>
              </w:rPr>
              <w:t>30%</w:t>
            </w:r>
          </w:p>
          <w:p w14:paraId="58A1D7EE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 xml:space="preserve">4,16 </w:t>
            </w:r>
            <w:r w:rsidRPr="0073166E">
              <w:rPr>
                <w:sz w:val="24"/>
                <w:szCs w:val="24"/>
                <w:vertAlign w:val="subscript"/>
              </w:rPr>
              <w:t>20%</w:t>
            </w:r>
          </w:p>
          <w:p w14:paraId="53E5A13F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</w:p>
          <w:p w14:paraId="2B67DB49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 xml:space="preserve">7,14 </w:t>
            </w:r>
            <w:r w:rsidRPr="0073166E">
              <w:rPr>
                <w:sz w:val="24"/>
                <w:szCs w:val="24"/>
                <w:vertAlign w:val="subscript"/>
              </w:rPr>
              <w:t>45%</w:t>
            </w:r>
          </w:p>
          <w:p w14:paraId="4A543A7D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 xml:space="preserve">6,15 </w:t>
            </w:r>
            <w:r w:rsidRPr="0073166E">
              <w:rPr>
                <w:sz w:val="24"/>
                <w:szCs w:val="24"/>
                <w:vertAlign w:val="subscript"/>
              </w:rPr>
              <w:t>40%</w:t>
            </w:r>
          </w:p>
          <w:p w14:paraId="1C54A561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 xml:space="preserve">5,16 </w:t>
            </w:r>
            <w:r w:rsidRPr="0073166E">
              <w:rPr>
                <w:sz w:val="24"/>
                <w:szCs w:val="24"/>
                <w:vertAlign w:val="subscript"/>
              </w:rPr>
              <w:t>15%</w:t>
            </w:r>
          </w:p>
          <w:p w14:paraId="76593727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</w:p>
          <w:p w14:paraId="57A5C6DB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</w:p>
          <w:p w14:paraId="0DCAAAC9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</w:p>
          <w:p w14:paraId="330691B9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</w:p>
        </w:tc>
        <w:tc>
          <w:tcPr>
            <w:tcW w:w="1080" w:type="dxa"/>
          </w:tcPr>
          <w:p w14:paraId="1E114299" w14:textId="77777777" w:rsidR="00B74B86" w:rsidRPr="0073166E" w:rsidRDefault="00B74B86" w:rsidP="00AB25B4">
            <w:pPr>
              <w:ind w:right="33"/>
              <w:contextualSpacing/>
              <w:rPr>
                <w:bCs/>
                <w:color w:val="0070C0"/>
                <w:sz w:val="24"/>
                <w:szCs w:val="24"/>
              </w:rPr>
            </w:pPr>
            <w:r w:rsidRPr="0073166E">
              <w:rPr>
                <w:bCs/>
                <w:color w:val="0070C0"/>
                <w:sz w:val="24"/>
                <w:szCs w:val="24"/>
              </w:rPr>
              <w:lastRenderedPageBreak/>
              <w:t>0,2</w:t>
            </w:r>
          </w:p>
          <w:p w14:paraId="173499A3" w14:textId="77777777" w:rsidR="00B74B86" w:rsidRPr="0073166E" w:rsidRDefault="00B74B86" w:rsidP="00AB25B4">
            <w:pPr>
              <w:contextualSpacing/>
              <w:rPr>
                <w:bCs/>
                <w:color w:val="0070C0"/>
                <w:sz w:val="24"/>
                <w:szCs w:val="24"/>
              </w:rPr>
            </w:pPr>
          </w:p>
          <w:p w14:paraId="57F6C294" w14:textId="77777777" w:rsidR="00B74B86" w:rsidRPr="0073166E" w:rsidRDefault="00B74B86" w:rsidP="00AB25B4">
            <w:pPr>
              <w:contextualSpacing/>
              <w:rPr>
                <w:bCs/>
                <w:sz w:val="24"/>
                <w:szCs w:val="24"/>
              </w:rPr>
            </w:pPr>
            <w:r w:rsidRPr="0073166E">
              <w:rPr>
                <w:bCs/>
                <w:sz w:val="24"/>
                <w:szCs w:val="24"/>
              </w:rPr>
              <w:t>0,3</w:t>
            </w:r>
          </w:p>
          <w:p w14:paraId="309382BB" w14:textId="77777777" w:rsidR="00B74B86" w:rsidRPr="0073166E" w:rsidRDefault="00B74B86" w:rsidP="00AB25B4">
            <w:pPr>
              <w:contextualSpacing/>
              <w:rPr>
                <w:bCs/>
                <w:color w:val="0070C0"/>
                <w:sz w:val="24"/>
                <w:szCs w:val="24"/>
              </w:rPr>
            </w:pPr>
          </w:p>
          <w:p w14:paraId="260B070B" w14:textId="77777777" w:rsidR="00B74B86" w:rsidRPr="0073166E" w:rsidRDefault="00B74B86" w:rsidP="00AB25B4">
            <w:pPr>
              <w:contextualSpacing/>
              <w:rPr>
                <w:bCs/>
                <w:color w:val="0070C0"/>
                <w:sz w:val="24"/>
                <w:szCs w:val="24"/>
              </w:rPr>
            </w:pPr>
          </w:p>
          <w:p w14:paraId="1019F2F0" w14:textId="77777777" w:rsidR="00B74B86" w:rsidRPr="0073166E" w:rsidRDefault="00B74B86" w:rsidP="00AB25B4">
            <w:pPr>
              <w:contextualSpacing/>
              <w:rPr>
                <w:bCs/>
                <w:color w:val="0070C0"/>
                <w:sz w:val="24"/>
                <w:szCs w:val="24"/>
              </w:rPr>
            </w:pPr>
          </w:p>
          <w:p w14:paraId="4E898EAB" w14:textId="77777777" w:rsidR="00B74B86" w:rsidRPr="0073166E" w:rsidRDefault="00B74B86" w:rsidP="00AB25B4">
            <w:pPr>
              <w:contextualSpacing/>
              <w:rPr>
                <w:bCs/>
                <w:color w:val="0070C0"/>
                <w:sz w:val="24"/>
                <w:szCs w:val="24"/>
              </w:rPr>
            </w:pPr>
          </w:p>
          <w:p w14:paraId="0E3319C7" w14:textId="77777777" w:rsidR="00B74B86" w:rsidRPr="0073166E" w:rsidRDefault="00B74B86" w:rsidP="00AB25B4">
            <w:pPr>
              <w:contextualSpacing/>
              <w:rPr>
                <w:bCs/>
                <w:color w:val="0070C0"/>
                <w:sz w:val="24"/>
                <w:szCs w:val="24"/>
              </w:rPr>
            </w:pPr>
            <w:r w:rsidRPr="0073166E">
              <w:rPr>
                <w:bCs/>
                <w:color w:val="0070C0"/>
                <w:sz w:val="24"/>
                <w:szCs w:val="24"/>
              </w:rPr>
              <w:t xml:space="preserve">1,3 </w:t>
            </w:r>
            <w:r w:rsidRPr="0073166E">
              <w:rPr>
                <w:color w:val="0070C0"/>
                <w:sz w:val="24"/>
                <w:szCs w:val="24"/>
                <w:vertAlign w:val="subscript"/>
              </w:rPr>
              <w:t>60%</w:t>
            </w:r>
          </w:p>
          <w:p w14:paraId="5970B119" w14:textId="77777777" w:rsidR="00B74B86" w:rsidRPr="0073166E" w:rsidRDefault="00B74B86" w:rsidP="00AB25B4">
            <w:pPr>
              <w:contextualSpacing/>
              <w:rPr>
                <w:bCs/>
                <w:color w:val="0070C0"/>
                <w:sz w:val="24"/>
                <w:szCs w:val="24"/>
              </w:rPr>
            </w:pPr>
            <w:r w:rsidRPr="0073166E">
              <w:rPr>
                <w:bCs/>
                <w:color w:val="0070C0"/>
                <w:sz w:val="24"/>
                <w:szCs w:val="24"/>
              </w:rPr>
              <w:t xml:space="preserve">0,4 </w:t>
            </w:r>
            <w:r w:rsidRPr="0073166E">
              <w:rPr>
                <w:color w:val="0070C0"/>
                <w:sz w:val="24"/>
                <w:szCs w:val="24"/>
                <w:vertAlign w:val="subscript"/>
              </w:rPr>
              <w:t>40%</w:t>
            </w:r>
          </w:p>
          <w:p w14:paraId="5346E2B3" w14:textId="77777777" w:rsidR="00B74B86" w:rsidRPr="0073166E" w:rsidRDefault="00B74B86" w:rsidP="00AB25B4">
            <w:pPr>
              <w:contextualSpacing/>
              <w:rPr>
                <w:bCs/>
                <w:color w:val="0070C0"/>
                <w:sz w:val="24"/>
                <w:szCs w:val="24"/>
              </w:rPr>
            </w:pPr>
          </w:p>
          <w:p w14:paraId="6173C5F7" w14:textId="77777777" w:rsidR="00B74B86" w:rsidRPr="0073166E" w:rsidRDefault="00B74B86" w:rsidP="00AB25B4">
            <w:pPr>
              <w:contextualSpacing/>
              <w:rPr>
                <w:bCs/>
                <w:color w:val="0070C0"/>
                <w:sz w:val="24"/>
                <w:szCs w:val="24"/>
              </w:rPr>
            </w:pPr>
            <w:r w:rsidRPr="0073166E">
              <w:rPr>
                <w:bCs/>
                <w:color w:val="0070C0"/>
                <w:sz w:val="24"/>
                <w:szCs w:val="24"/>
              </w:rPr>
              <w:t xml:space="preserve">4,1 </w:t>
            </w:r>
          </w:p>
          <w:p w14:paraId="317E85E0" w14:textId="77777777" w:rsidR="00B74B86" w:rsidRPr="0073166E" w:rsidRDefault="00B74B86" w:rsidP="00AB25B4">
            <w:pPr>
              <w:contextualSpacing/>
              <w:rPr>
                <w:bCs/>
                <w:color w:val="0070C0"/>
                <w:sz w:val="24"/>
                <w:szCs w:val="24"/>
              </w:rPr>
            </w:pPr>
          </w:p>
          <w:p w14:paraId="5DE2A07D" w14:textId="77777777" w:rsidR="00B74B86" w:rsidRPr="0073166E" w:rsidRDefault="00B74B86" w:rsidP="00AB25B4">
            <w:pPr>
              <w:contextualSpacing/>
              <w:rPr>
                <w:bCs/>
                <w:color w:val="0070C0"/>
                <w:sz w:val="24"/>
                <w:szCs w:val="24"/>
              </w:rPr>
            </w:pPr>
          </w:p>
          <w:p w14:paraId="5A33CB80" w14:textId="77777777" w:rsidR="00B74B86" w:rsidRPr="0073166E" w:rsidRDefault="00B74B86" w:rsidP="00AB25B4">
            <w:pPr>
              <w:contextualSpacing/>
              <w:rPr>
                <w:bCs/>
                <w:color w:val="0070C0"/>
                <w:sz w:val="24"/>
                <w:szCs w:val="24"/>
              </w:rPr>
            </w:pPr>
          </w:p>
          <w:p w14:paraId="1012E384" w14:textId="77777777" w:rsidR="00B74B86" w:rsidRPr="0073166E" w:rsidRDefault="00B74B86" w:rsidP="00AB25B4">
            <w:pPr>
              <w:contextualSpacing/>
              <w:rPr>
                <w:bCs/>
                <w:color w:val="0070C0"/>
                <w:sz w:val="24"/>
                <w:szCs w:val="24"/>
              </w:rPr>
            </w:pPr>
            <w:r w:rsidRPr="0073166E">
              <w:rPr>
                <w:bCs/>
                <w:color w:val="0070C0"/>
                <w:sz w:val="24"/>
                <w:szCs w:val="24"/>
              </w:rPr>
              <w:t xml:space="preserve">1,4 </w:t>
            </w:r>
            <w:r w:rsidRPr="0073166E">
              <w:rPr>
                <w:color w:val="0070C0"/>
                <w:sz w:val="24"/>
                <w:szCs w:val="24"/>
                <w:vertAlign w:val="subscript"/>
              </w:rPr>
              <w:t>85%</w:t>
            </w:r>
          </w:p>
          <w:p w14:paraId="3FAEF5A7" w14:textId="77777777" w:rsidR="00B74B86" w:rsidRPr="0073166E" w:rsidRDefault="00B74B86" w:rsidP="00AB25B4">
            <w:pPr>
              <w:contextualSpacing/>
              <w:rPr>
                <w:color w:val="0070C0"/>
                <w:sz w:val="24"/>
                <w:szCs w:val="24"/>
              </w:rPr>
            </w:pPr>
            <w:r w:rsidRPr="0073166E">
              <w:rPr>
                <w:color w:val="0070C0"/>
                <w:sz w:val="24"/>
                <w:szCs w:val="24"/>
              </w:rPr>
              <w:t xml:space="preserve">0,5 </w:t>
            </w:r>
            <w:r w:rsidRPr="0073166E">
              <w:rPr>
                <w:color w:val="0070C0"/>
                <w:sz w:val="24"/>
                <w:szCs w:val="24"/>
                <w:vertAlign w:val="subscript"/>
              </w:rPr>
              <w:t>15%</w:t>
            </w:r>
          </w:p>
          <w:p w14:paraId="3612D213" w14:textId="77777777" w:rsidR="00B74B86" w:rsidRPr="0073166E" w:rsidRDefault="00B74B86" w:rsidP="00AB25B4">
            <w:pPr>
              <w:contextualSpacing/>
              <w:rPr>
                <w:color w:val="0070C0"/>
                <w:sz w:val="24"/>
                <w:szCs w:val="24"/>
              </w:rPr>
            </w:pPr>
          </w:p>
          <w:p w14:paraId="0B11E48B" w14:textId="77777777" w:rsidR="00B74B86" w:rsidRPr="0073166E" w:rsidRDefault="00B74B86" w:rsidP="00AB25B4">
            <w:pPr>
              <w:contextualSpacing/>
              <w:rPr>
                <w:color w:val="0070C0"/>
                <w:sz w:val="24"/>
                <w:szCs w:val="24"/>
              </w:rPr>
            </w:pPr>
          </w:p>
          <w:p w14:paraId="48796078" w14:textId="77777777" w:rsidR="00B74B86" w:rsidRPr="0073166E" w:rsidRDefault="00B74B86" w:rsidP="00AB25B4">
            <w:pPr>
              <w:contextualSpacing/>
              <w:rPr>
                <w:color w:val="0070C0"/>
                <w:sz w:val="24"/>
                <w:szCs w:val="24"/>
              </w:rPr>
            </w:pPr>
            <w:r w:rsidRPr="0073166E">
              <w:rPr>
                <w:color w:val="0070C0"/>
                <w:sz w:val="24"/>
                <w:szCs w:val="24"/>
              </w:rPr>
              <w:t>4,2</w:t>
            </w:r>
          </w:p>
          <w:p w14:paraId="7376A95E" w14:textId="77777777" w:rsidR="00B74B86" w:rsidRPr="0073166E" w:rsidRDefault="00B74B86" w:rsidP="00AB25B4">
            <w:pPr>
              <w:contextualSpacing/>
              <w:rPr>
                <w:color w:val="0070C0"/>
                <w:sz w:val="24"/>
                <w:szCs w:val="24"/>
              </w:rPr>
            </w:pPr>
          </w:p>
          <w:p w14:paraId="2A4C69D2" w14:textId="77777777" w:rsidR="00B74B86" w:rsidRPr="0073166E" w:rsidRDefault="00B74B86" w:rsidP="00AB25B4">
            <w:pPr>
              <w:contextualSpacing/>
              <w:rPr>
                <w:color w:val="0070C0"/>
                <w:sz w:val="24"/>
                <w:szCs w:val="24"/>
              </w:rPr>
            </w:pPr>
            <w:r w:rsidRPr="0073166E">
              <w:rPr>
                <w:color w:val="0070C0"/>
                <w:sz w:val="24"/>
                <w:szCs w:val="24"/>
              </w:rPr>
              <w:t xml:space="preserve">2,4 </w:t>
            </w:r>
            <w:r w:rsidRPr="0073166E">
              <w:rPr>
                <w:color w:val="0070C0"/>
                <w:sz w:val="24"/>
                <w:szCs w:val="24"/>
                <w:vertAlign w:val="subscript"/>
              </w:rPr>
              <w:t>25%</w:t>
            </w:r>
          </w:p>
          <w:p w14:paraId="50845BB4" w14:textId="77777777" w:rsidR="00B74B86" w:rsidRPr="0073166E" w:rsidRDefault="00B74B86" w:rsidP="00AB25B4">
            <w:pPr>
              <w:contextualSpacing/>
              <w:rPr>
                <w:color w:val="0070C0"/>
                <w:sz w:val="24"/>
                <w:szCs w:val="24"/>
              </w:rPr>
            </w:pPr>
            <w:r w:rsidRPr="0073166E">
              <w:rPr>
                <w:color w:val="0070C0"/>
                <w:sz w:val="24"/>
                <w:szCs w:val="24"/>
              </w:rPr>
              <w:t xml:space="preserve">1,5 </w:t>
            </w:r>
            <w:r w:rsidRPr="0073166E">
              <w:rPr>
                <w:color w:val="0070C0"/>
                <w:sz w:val="24"/>
                <w:szCs w:val="24"/>
                <w:vertAlign w:val="subscript"/>
              </w:rPr>
              <w:t>75%</w:t>
            </w:r>
          </w:p>
          <w:p w14:paraId="00BEEDFF" w14:textId="77777777" w:rsidR="00B74B86" w:rsidRPr="0073166E" w:rsidRDefault="00B74B86" w:rsidP="00AB25B4">
            <w:pPr>
              <w:contextualSpacing/>
              <w:rPr>
                <w:color w:val="0070C0"/>
                <w:sz w:val="24"/>
                <w:szCs w:val="24"/>
              </w:rPr>
            </w:pPr>
          </w:p>
          <w:p w14:paraId="37BD0ECD" w14:textId="77777777" w:rsidR="00B74B86" w:rsidRPr="0073166E" w:rsidRDefault="00B74B86" w:rsidP="00AB25B4">
            <w:pPr>
              <w:contextualSpacing/>
              <w:rPr>
                <w:color w:val="0070C0"/>
                <w:sz w:val="24"/>
                <w:szCs w:val="24"/>
              </w:rPr>
            </w:pPr>
            <w:r w:rsidRPr="0073166E">
              <w:rPr>
                <w:color w:val="0070C0"/>
                <w:sz w:val="24"/>
                <w:szCs w:val="24"/>
              </w:rPr>
              <w:t>7,0</w:t>
            </w:r>
          </w:p>
          <w:p w14:paraId="6AEDAD08" w14:textId="77777777" w:rsidR="00B74B86" w:rsidRPr="0073166E" w:rsidRDefault="00B74B86" w:rsidP="00AB25B4">
            <w:pPr>
              <w:contextualSpacing/>
              <w:rPr>
                <w:color w:val="0070C0"/>
                <w:sz w:val="24"/>
                <w:szCs w:val="24"/>
              </w:rPr>
            </w:pPr>
          </w:p>
          <w:p w14:paraId="3B13FA0D" w14:textId="77777777" w:rsidR="00B74B86" w:rsidRPr="0073166E" w:rsidRDefault="00B74B86" w:rsidP="00AB25B4">
            <w:pPr>
              <w:contextualSpacing/>
              <w:rPr>
                <w:color w:val="0070C0"/>
                <w:sz w:val="24"/>
                <w:szCs w:val="24"/>
              </w:rPr>
            </w:pPr>
            <w:r w:rsidRPr="0073166E">
              <w:rPr>
                <w:color w:val="0070C0"/>
                <w:sz w:val="24"/>
                <w:szCs w:val="24"/>
              </w:rPr>
              <w:t xml:space="preserve">5,2 </w:t>
            </w:r>
          </w:p>
          <w:p w14:paraId="086C9F2A" w14:textId="77777777" w:rsidR="00B74B86" w:rsidRPr="0073166E" w:rsidRDefault="00B74B86" w:rsidP="00AB25B4">
            <w:pPr>
              <w:contextualSpacing/>
              <w:rPr>
                <w:color w:val="0070C0"/>
                <w:sz w:val="24"/>
                <w:szCs w:val="24"/>
              </w:rPr>
            </w:pPr>
          </w:p>
          <w:p w14:paraId="4A22CAF3" w14:textId="77777777" w:rsidR="00B74B86" w:rsidRPr="0073166E" w:rsidRDefault="00B74B86" w:rsidP="00AB25B4">
            <w:pPr>
              <w:contextualSpacing/>
              <w:rPr>
                <w:color w:val="0070C0"/>
                <w:sz w:val="24"/>
                <w:szCs w:val="24"/>
              </w:rPr>
            </w:pPr>
          </w:p>
          <w:p w14:paraId="33D0AB10" w14:textId="77777777" w:rsidR="00B74B86" w:rsidRPr="0073166E" w:rsidRDefault="00B74B86" w:rsidP="00AB25B4">
            <w:pPr>
              <w:contextualSpacing/>
              <w:rPr>
                <w:color w:val="0070C0"/>
                <w:sz w:val="24"/>
                <w:szCs w:val="24"/>
              </w:rPr>
            </w:pPr>
          </w:p>
          <w:p w14:paraId="673F5608" w14:textId="77777777" w:rsidR="00B74B86" w:rsidRPr="0073166E" w:rsidRDefault="00B74B86" w:rsidP="00AB25B4">
            <w:pPr>
              <w:contextualSpacing/>
              <w:rPr>
                <w:color w:val="0070C0"/>
                <w:sz w:val="24"/>
                <w:szCs w:val="24"/>
              </w:rPr>
            </w:pPr>
            <w:r w:rsidRPr="0073166E">
              <w:rPr>
                <w:color w:val="0070C0"/>
                <w:sz w:val="24"/>
                <w:szCs w:val="24"/>
              </w:rPr>
              <w:t xml:space="preserve">2,5 </w:t>
            </w:r>
            <w:r w:rsidRPr="0073166E">
              <w:rPr>
                <w:color w:val="0070C0"/>
                <w:sz w:val="24"/>
                <w:szCs w:val="24"/>
                <w:vertAlign w:val="subscript"/>
              </w:rPr>
              <w:t>80%</w:t>
            </w:r>
          </w:p>
          <w:p w14:paraId="03D46D37" w14:textId="77777777" w:rsidR="00B74B86" w:rsidRPr="0073166E" w:rsidRDefault="00B74B86" w:rsidP="00AB25B4">
            <w:pPr>
              <w:contextualSpacing/>
              <w:rPr>
                <w:i/>
                <w:color w:val="0070C0"/>
                <w:sz w:val="24"/>
                <w:szCs w:val="24"/>
              </w:rPr>
            </w:pPr>
            <w:r w:rsidRPr="0073166E">
              <w:rPr>
                <w:color w:val="0070C0"/>
                <w:sz w:val="24"/>
                <w:szCs w:val="24"/>
              </w:rPr>
              <w:lastRenderedPageBreak/>
              <w:t>1,6</w:t>
            </w:r>
            <w:r w:rsidRPr="0073166E">
              <w:rPr>
                <w:i/>
                <w:color w:val="0070C0"/>
                <w:sz w:val="24"/>
                <w:szCs w:val="24"/>
              </w:rPr>
              <w:t xml:space="preserve"> </w:t>
            </w:r>
            <w:r w:rsidRPr="0073166E">
              <w:rPr>
                <w:color w:val="0070C0"/>
                <w:sz w:val="24"/>
                <w:szCs w:val="24"/>
                <w:vertAlign w:val="subscript"/>
              </w:rPr>
              <w:t>20%</w:t>
            </w:r>
          </w:p>
          <w:p w14:paraId="076E9793" w14:textId="77777777" w:rsidR="00B74B86" w:rsidRPr="0073166E" w:rsidRDefault="00B74B86" w:rsidP="00AB25B4">
            <w:pPr>
              <w:contextualSpacing/>
              <w:rPr>
                <w:color w:val="0070C0"/>
                <w:sz w:val="24"/>
                <w:szCs w:val="24"/>
              </w:rPr>
            </w:pPr>
          </w:p>
          <w:p w14:paraId="38B9858B" w14:textId="77777777" w:rsidR="00B74B86" w:rsidRPr="0073166E" w:rsidRDefault="00B74B86" w:rsidP="00AB25B4">
            <w:pPr>
              <w:contextualSpacing/>
              <w:rPr>
                <w:color w:val="0070C0"/>
                <w:sz w:val="24"/>
                <w:szCs w:val="24"/>
              </w:rPr>
            </w:pPr>
            <w:r w:rsidRPr="0073166E">
              <w:rPr>
                <w:color w:val="0070C0"/>
                <w:sz w:val="24"/>
                <w:szCs w:val="24"/>
              </w:rPr>
              <w:t>8,0</w:t>
            </w:r>
          </w:p>
          <w:p w14:paraId="4045069A" w14:textId="77777777" w:rsidR="00B74B86" w:rsidRPr="0073166E" w:rsidRDefault="00B74B86" w:rsidP="00AB25B4">
            <w:pPr>
              <w:contextualSpacing/>
              <w:rPr>
                <w:color w:val="0070C0"/>
                <w:sz w:val="24"/>
                <w:szCs w:val="24"/>
              </w:rPr>
            </w:pPr>
          </w:p>
          <w:p w14:paraId="331B2B5F" w14:textId="77777777" w:rsidR="00B74B86" w:rsidRPr="0073166E" w:rsidRDefault="00B74B86" w:rsidP="00AB25B4">
            <w:pPr>
              <w:contextualSpacing/>
              <w:rPr>
                <w:color w:val="0070C0"/>
                <w:sz w:val="24"/>
                <w:szCs w:val="24"/>
              </w:rPr>
            </w:pPr>
            <w:r w:rsidRPr="0073166E">
              <w:rPr>
                <w:color w:val="0070C0"/>
                <w:sz w:val="24"/>
                <w:szCs w:val="24"/>
              </w:rPr>
              <w:t xml:space="preserve">5,3 </w:t>
            </w:r>
          </w:p>
          <w:p w14:paraId="345BA4CB" w14:textId="77777777" w:rsidR="00B74B86" w:rsidRPr="0073166E" w:rsidRDefault="00B74B86" w:rsidP="00AB25B4">
            <w:pPr>
              <w:contextualSpacing/>
              <w:rPr>
                <w:color w:val="0070C0"/>
                <w:sz w:val="24"/>
                <w:szCs w:val="24"/>
              </w:rPr>
            </w:pPr>
          </w:p>
          <w:p w14:paraId="3ACDCBF3" w14:textId="77777777" w:rsidR="00B74B86" w:rsidRPr="0073166E" w:rsidRDefault="00B74B86" w:rsidP="00AB25B4">
            <w:pPr>
              <w:contextualSpacing/>
              <w:rPr>
                <w:color w:val="0070C0"/>
                <w:sz w:val="24"/>
                <w:szCs w:val="24"/>
              </w:rPr>
            </w:pPr>
          </w:p>
          <w:p w14:paraId="0415F8B5" w14:textId="77777777" w:rsidR="00B74B86" w:rsidRPr="0073166E" w:rsidRDefault="00B74B86" w:rsidP="00AB25B4">
            <w:pPr>
              <w:contextualSpacing/>
              <w:rPr>
                <w:color w:val="0070C0"/>
                <w:sz w:val="24"/>
                <w:szCs w:val="24"/>
              </w:rPr>
            </w:pPr>
            <w:r w:rsidRPr="0073166E">
              <w:rPr>
                <w:color w:val="0070C0"/>
                <w:sz w:val="24"/>
                <w:szCs w:val="24"/>
              </w:rPr>
              <w:t xml:space="preserve">2,6 </w:t>
            </w:r>
          </w:p>
          <w:p w14:paraId="59F2D98C" w14:textId="77777777" w:rsidR="00B74B86" w:rsidRPr="0073166E" w:rsidRDefault="00B74B86" w:rsidP="00AB25B4">
            <w:pPr>
              <w:contextualSpacing/>
              <w:rPr>
                <w:color w:val="0070C0"/>
                <w:sz w:val="24"/>
                <w:szCs w:val="24"/>
              </w:rPr>
            </w:pPr>
          </w:p>
          <w:p w14:paraId="5490A6A0" w14:textId="77777777" w:rsidR="00B74B86" w:rsidRPr="0073166E" w:rsidRDefault="00B74B86" w:rsidP="00AB25B4">
            <w:pPr>
              <w:contextualSpacing/>
              <w:rPr>
                <w:color w:val="0070C0"/>
                <w:sz w:val="24"/>
                <w:szCs w:val="24"/>
              </w:rPr>
            </w:pPr>
          </w:p>
          <w:p w14:paraId="4C552F00" w14:textId="77777777" w:rsidR="00B74B86" w:rsidRPr="0073166E" w:rsidRDefault="00B74B86" w:rsidP="00AB25B4">
            <w:pPr>
              <w:contextualSpacing/>
              <w:rPr>
                <w:color w:val="0070C0"/>
                <w:sz w:val="24"/>
                <w:szCs w:val="24"/>
              </w:rPr>
            </w:pPr>
            <w:r w:rsidRPr="0073166E">
              <w:rPr>
                <w:color w:val="0070C0"/>
                <w:sz w:val="24"/>
                <w:szCs w:val="24"/>
              </w:rPr>
              <w:t>8,1</w:t>
            </w:r>
          </w:p>
          <w:p w14:paraId="7AF8FBE5" w14:textId="77777777" w:rsidR="00B74B86" w:rsidRPr="0073166E" w:rsidRDefault="00B74B86" w:rsidP="00AB25B4">
            <w:pPr>
              <w:contextualSpacing/>
              <w:rPr>
                <w:color w:val="0070C0"/>
                <w:sz w:val="24"/>
                <w:szCs w:val="24"/>
              </w:rPr>
            </w:pPr>
          </w:p>
          <w:p w14:paraId="3CE48BC9" w14:textId="77777777" w:rsidR="00B74B86" w:rsidRPr="0073166E" w:rsidRDefault="00B74B86" w:rsidP="00AB25B4">
            <w:pPr>
              <w:contextualSpacing/>
              <w:rPr>
                <w:color w:val="0070C0"/>
                <w:sz w:val="24"/>
                <w:szCs w:val="24"/>
              </w:rPr>
            </w:pPr>
            <w:r w:rsidRPr="0073166E">
              <w:rPr>
                <w:color w:val="0070C0"/>
                <w:sz w:val="24"/>
                <w:szCs w:val="24"/>
              </w:rPr>
              <w:t>6,3</w:t>
            </w:r>
          </w:p>
          <w:p w14:paraId="26D360C8" w14:textId="77777777" w:rsidR="00B74B86" w:rsidRPr="0073166E" w:rsidRDefault="00B74B86" w:rsidP="00AB25B4">
            <w:pPr>
              <w:contextualSpacing/>
              <w:rPr>
                <w:color w:val="0070C0"/>
                <w:sz w:val="24"/>
                <w:szCs w:val="24"/>
              </w:rPr>
            </w:pPr>
            <w:r w:rsidRPr="0073166E">
              <w:rPr>
                <w:color w:val="0070C0"/>
                <w:sz w:val="24"/>
                <w:szCs w:val="24"/>
              </w:rPr>
              <w:t>5,4</w:t>
            </w:r>
          </w:p>
          <w:p w14:paraId="1634AC6E" w14:textId="77777777" w:rsidR="00B74B86" w:rsidRPr="0073166E" w:rsidRDefault="00B74B86" w:rsidP="00AB25B4">
            <w:pPr>
              <w:contextualSpacing/>
              <w:rPr>
                <w:color w:val="0070C0"/>
                <w:sz w:val="24"/>
                <w:szCs w:val="24"/>
              </w:rPr>
            </w:pPr>
          </w:p>
          <w:p w14:paraId="7DC7AE48" w14:textId="77777777" w:rsidR="00B74B86" w:rsidRPr="0073166E" w:rsidRDefault="00B74B86" w:rsidP="00AB25B4">
            <w:pPr>
              <w:contextualSpacing/>
              <w:rPr>
                <w:color w:val="0070C0"/>
                <w:sz w:val="24"/>
                <w:szCs w:val="24"/>
              </w:rPr>
            </w:pPr>
            <w:r w:rsidRPr="0073166E">
              <w:rPr>
                <w:color w:val="0070C0"/>
                <w:sz w:val="24"/>
                <w:szCs w:val="24"/>
              </w:rPr>
              <w:t>2,7</w:t>
            </w:r>
          </w:p>
          <w:p w14:paraId="7075F471" w14:textId="77777777" w:rsidR="00B74B86" w:rsidRPr="0073166E" w:rsidRDefault="00B74B86" w:rsidP="00AB25B4">
            <w:pPr>
              <w:contextualSpacing/>
              <w:rPr>
                <w:color w:val="0070C0"/>
                <w:sz w:val="24"/>
                <w:szCs w:val="24"/>
              </w:rPr>
            </w:pPr>
          </w:p>
          <w:p w14:paraId="782F8FA7" w14:textId="77777777" w:rsidR="00B74B86" w:rsidRPr="0073166E" w:rsidRDefault="00B74B86" w:rsidP="00AB25B4">
            <w:pPr>
              <w:contextualSpacing/>
              <w:rPr>
                <w:color w:val="0070C0"/>
                <w:sz w:val="24"/>
                <w:szCs w:val="24"/>
              </w:rPr>
            </w:pPr>
            <w:r w:rsidRPr="0073166E">
              <w:rPr>
                <w:color w:val="0070C0"/>
                <w:sz w:val="24"/>
                <w:szCs w:val="24"/>
              </w:rPr>
              <w:t>9,1</w:t>
            </w:r>
          </w:p>
          <w:p w14:paraId="53A6FC91" w14:textId="77777777" w:rsidR="00B74B86" w:rsidRPr="0073166E" w:rsidRDefault="00B74B86" w:rsidP="00AB25B4">
            <w:pPr>
              <w:contextualSpacing/>
              <w:rPr>
                <w:color w:val="0070C0"/>
                <w:sz w:val="24"/>
                <w:szCs w:val="24"/>
              </w:rPr>
            </w:pPr>
          </w:p>
          <w:p w14:paraId="48342D1A" w14:textId="77777777" w:rsidR="00B74B86" w:rsidRPr="0073166E" w:rsidRDefault="00B74B86" w:rsidP="00AB25B4">
            <w:pPr>
              <w:contextualSpacing/>
              <w:rPr>
                <w:color w:val="0070C0"/>
                <w:sz w:val="24"/>
                <w:szCs w:val="24"/>
              </w:rPr>
            </w:pPr>
            <w:r w:rsidRPr="0073166E">
              <w:rPr>
                <w:color w:val="0070C0"/>
                <w:sz w:val="24"/>
                <w:szCs w:val="24"/>
              </w:rPr>
              <w:t>6,4</w:t>
            </w:r>
          </w:p>
          <w:p w14:paraId="14B323E7" w14:textId="77777777" w:rsidR="00B74B86" w:rsidRPr="0073166E" w:rsidRDefault="00B74B86" w:rsidP="00AB25B4">
            <w:pPr>
              <w:contextualSpacing/>
              <w:rPr>
                <w:color w:val="0070C0"/>
                <w:sz w:val="24"/>
                <w:szCs w:val="24"/>
              </w:rPr>
            </w:pPr>
          </w:p>
          <w:p w14:paraId="37750626" w14:textId="77777777" w:rsidR="00B74B86" w:rsidRPr="0073166E" w:rsidRDefault="00B74B86" w:rsidP="00AB25B4">
            <w:pPr>
              <w:contextualSpacing/>
              <w:rPr>
                <w:color w:val="0070C0"/>
                <w:sz w:val="24"/>
                <w:szCs w:val="24"/>
              </w:rPr>
            </w:pPr>
            <w:r w:rsidRPr="0073166E">
              <w:rPr>
                <w:color w:val="0070C0"/>
                <w:sz w:val="24"/>
                <w:szCs w:val="24"/>
              </w:rPr>
              <w:t xml:space="preserve">3,7 </w:t>
            </w:r>
            <w:r w:rsidRPr="0073166E">
              <w:rPr>
                <w:color w:val="0070C0"/>
                <w:sz w:val="24"/>
                <w:szCs w:val="24"/>
                <w:vertAlign w:val="subscript"/>
              </w:rPr>
              <w:t>40%</w:t>
            </w:r>
          </w:p>
          <w:p w14:paraId="1F79A03F" w14:textId="77777777" w:rsidR="00B74B86" w:rsidRPr="0073166E" w:rsidRDefault="00B74B86" w:rsidP="00AB25B4">
            <w:pPr>
              <w:contextualSpacing/>
              <w:rPr>
                <w:color w:val="0070C0"/>
                <w:sz w:val="24"/>
                <w:szCs w:val="24"/>
              </w:rPr>
            </w:pPr>
            <w:r w:rsidRPr="0073166E">
              <w:rPr>
                <w:color w:val="0070C0"/>
                <w:sz w:val="24"/>
                <w:szCs w:val="24"/>
              </w:rPr>
              <w:t xml:space="preserve">2,8 </w:t>
            </w:r>
            <w:r w:rsidRPr="0073166E">
              <w:rPr>
                <w:color w:val="0070C0"/>
                <w:sz w:val="24"/>
                <w:szCs w:val="24"/>
                <w:vertAlign w:val="subscript"/>
              </w:rPr>
              <w:t>60%</w:t>
            </w:r>
          </w:p>
          <w:p w14:paraId="18054C75" w14:textId="77777777" w:rsidR="00B74B86" w:rsidRPr="0073166E" w:rsidRDefault="00B74B86" w:rsidP="00AB25B4">
            <w:pPr>
              <w:contextualSpacing/>
              <w:rPr>
                <w:color w:val="0070C0"/>
                <w:sz w:val="24"/>
                <w:szCs w:val="24"/>
              </w:rPr>
            </w:pPr>
          </w:p>
          <w:p w14:paraId="1E52E77E" w14:textId="77777777" w:rsidR="00B74B86" w:rsidRPr="0073166E" w:rsidRDefault="00B74B86" w:rsidP="00AB25B4">
            <w:pPr>
              <w:contextualSpacing/>
              <w:rPr>
                <w:color w:val="0070C0"/>
                <w:sz w:val="24"/>
                <w:szCs w:val="24"/>
              </w:rPr>
            </w:pPr>
            <w:r w:rsidRPr="0073166E">
              <w:rPr>
                <w:color w:val="0070C0"/>
                <w:sz w:val="24"/>
                <w:szCs w:val="24"/>
              </w:rPr>
              <w:t xml:space="preserve">4,7 </w:t>
            </w:r>
            <w:r w:rsidRPr="0073166E">
              <w:rPr>
                <w:color w:val="0070C0"/>
                <w:sz w:val="24"/>
                <w:szCs w:val="24"/>
                <w:vertAlign w:val="subscript"/>
              </w:rPr>
              <w:t>20%</w:t>
            </w:r>
          </w:p>
          <w:p w14:paraId="6D878F15" w14:textId="77777777" w:rsidR="00B74B86" w:rsidRPr="0073166E" w:rsidRDefault="00B74B86" w:rsidP="00AB25B4">
            <w:pPr>
              <w:contextualSpacing/>
              <w:rPr>
                <w:color w:val="0070C0"/>
                <w:sz w:val="24"/>
                <w:szCs w:val="24"/>
              </w:rPr>
            </w:pPr>
            <w:r w:rsidRPr="0073166E">
              <w:rPr>
                <w:color w:val="0070C0"/>
                <w:sz w:val="24"/>
                <w:szCs w:val="24"/>
              </w:rPr>
              <w:t xml:space="preserve">3,8 </w:t>
            </w:r>
            <w:r w:rsidRPr="0073166E">
              <w:rPr>
                <w:color w:val="0070C0"/>
                <w:sz w:val="24"/>
                <w:szCs w:val="24"/>
                <w:vertAlign w:val="subscript"/>
              </w:rPr>
              <w:t>80%</w:t>
            </w:r>
          </w:p>
          <w:p w14:paraId="04890F52" w14:textId="77777777" w:rsidR="00B74B86" w:rsidRPr="0073166E" w:rsidRDefault="00B74B86" w:rsidP="00AB25B4">
            <w:pPr>
              <w:contextualSpacing/>
              <w:rPr>
                <w:color w:val="0070C0"/>
                <w:sz w:val="24"/>
                <w:szCs w:val="24"/>
              </w:rPr>
            </w:pPr>
          </w:p>
          <w:p w14:paraId="191D657A" w14:textId="77777777" w:rsidR="00B74B86" w:rsidRPr="0073166E" w:rsidRDefault="00B74B86" w:rsidP="00AB25B4">
            <w:pPr>
              <w:contextualSpacing/>
              <w:rPr>
                <w:color w:val="0070C0"/>
                <w:sz w:val="24"/>
                <w:szCs w:val="24"/>
              </w:rPr>
            </w:pPr>
          </w:p>
          <w:p w14:paraId="17CAC500" w14:textId="77777777" w:rsidR="00B74B86" w:rsidRPr="0073166E" w:rsidRDefault="00B74B86" w:rsidP="00AB25B4">
            <w:pPr>
              <w:contextualSpacing/>
              <w:rPr>
                <w:color w:val="0070C0"/>
                <w:sz w:val="24"/>
                <w:szCs w:val="24"/>
              </w:rPr>
            </w:pPr>
            <w:r w:rsidRPr="0073166E">
              <w:rPr>
                <w:color w:val="0070C0"/>
                <w:sz w:val="24"/>
                <w:szCs w:val="24"/>
              </w:rPr>
              <w:t xml:space="preserve">4,8 </w:t>
            </w:r>
            <w:r w:rsidRPr="0073166E">
              <w:rPr>
                <w:color w:val="0070C0"/>
                <w:sz w:val="24"/>
                <w:szCs w:val="24"/>
                <w:vertAlign w:val="subscript"/>
              </w:rPr>
              <w:t>20%</w:t>
            </w:r>
          </w:p>
          <w:p w14:paraId="58F45602" w14:textId="77777777" w:rsidR="00B74B86" w:rsidRPr="0073166E" w:rsidRDefault="00B74B86" w:rsidP="00AB25B4">
            <w:pPr>
              <w:contextualSpacing/>
              <w:rPr>
                <w:color w:val="0070C0"/>
                <w:sz w:val="24"/>
                <w:szCs w:val="24"/>
              </w:rPr>
            </w:pPr>
            <w:r w:rsidRPr="0073166E">
              <w:rPr>
                <w:color w:val="0070C0"/>
                <w:sz w:val="24"/>
                <w:szCs w:val="24"/>
              </w:rPr>
              <w:t xml:space="preserve">3,9 </w:t>
            </w:r>
            <w:r w:rsidRPr="0073166E">
              <w:rPr>
                <w:color w:val="0070C0"/>
                <w:sz w:val="24"/>
                <w:szCs w:val="24"/>
                <w:vertAlign w:val="subscript"/>
              </w:rPr>
              <w:t>80%</w:t>
            </w:r>
          </w:p>
          <w:p w14:paraId="30946FBB" w14:textId="77777777" w:rsidR="00B74B86" w:rsidRPr="0073166E" w:rsidRDefault="00B74B86" w:rsidP="00AB25B4">
            <w:pPr>
              <w:contextualSpacing/>
              <w:rPr>
                <w:color w:val="0070C0"/>
                <w:sz w:val="24"/>
                <w:szCs w:val="24"/>
              </w:rPr>
            </w:pPr>
          </w:p>
          <w:p w14:paraId="498F2D14" w14:textId="77777777" w:rsidR="00B74B86" w:rsidRPr="0073166E" w:rsidRDefault="00B74B86" w:rsidP="00AB25B4">
            <w:pPr>
              <w:contextualSpacing/>
              <w:rPr>
                <w:color w:val="0070C0"/>
                <w:sz w:val="24"/>
                <w:szCs w:val="24"/>
              </w:rPr>
            </w:pPr>
          </w:p>
          <w:p w14:paraId="14C1316F" w14:textId="77777777" w:rsidR="00B74B86" w:rsidRPr="0073166E" w:rsidRDefault="00B74B86" w:rsidP="00AB25B4">
            <w:pPr>
              <w:contextualSpacing/>
              <w:rPr>
                <w:color w:val="0070C0"/>
                <w:sz w:val="24"/>
                <w:szCs w:val="24"/>
              </w:rPr>
            </w:pPr>
            <w:r w:rsidRPr="0073166E">
              <w:rPr>
                <w:color w:val="0070C0"/>
                <w:sz w:val="24"/>
                <w:szCs w:val="24"/>
              </w:rPr>
              <w:t xml:space="preserve">4,9   </w:t>
            </w:r>
            <w:r w:rsidRPr="0073166E">
              <w:rPr>
                <w:color w:val="0070C0"/>
                <w:sz w:val="24"/>
                <w:szCs w:val="24"/>
                <w:vertAlign w:val="subscript"/>
              </w:rPr>
              <w:t>55%</w:t>
            </w:r>
          </w:p>
          <w:p w14:paraId="529228A5" w14:textId="77777777" w:rsidR="00B74B86" w:rsidRPr="0073166E" w:rsidRDefault="00B74B86" w:rsidP="00AB25B4">
            <w:pPr>
              <w:contextualSpacing/>
              <w:rPr>
                <w:color w:val="0070C0"/>
                <w:sz w:val="24"/>
                <w:szCs w:val="24"/>
              </w:rPr>
            </w:pPr>
            <w:r w:rsidRPr="0073166E">
              <w:rPr>
                <w:color w:val="0070C0"/>
                <w:sz w:val="24"/>
                <w:szCs w:val="24"/>
              </w:rPr>
              <w:t xml:space="preserve">3,10 </w:t>
            </w:r>
            <w:r w:rsidRPr="0073166E">
              <w:rPr>
                <w:color w:val="0070C0"/>
                <w:sz w:val="24"/>
                <w:szCs w:val="24"/>
                <w:vertAlign w:val="subscript"/>
              </w:rPr>
              <w:t>45%</w:t>
            </w:r>
          </w:p>
          <w:p w14:paraId="4C2E1A0F" w14:textId="77777777" w:rsidR="00B74B86" w:rsidRPr="0073166E" w:rsidRDefault="00B74B86" w:rsidP="00AB25B4">
            <w:pPr>
              <w:contextualSpacing/>
              <w:rPr>
                <w:color w:val="0070C0"/>
                <w:sz w:val="24"/>
                <w:szCs w:val="24"/>
              </w:rPr>
            </w:pPr>
          </w:p>
          <w:p w14:paraId="1FAA7C4E" w14:textId="77777777" w:rsidR="00B74B86" w:rsidRPr="0073166E" w:rsidRDefault="00B74B86" w:rsidP="00AB25B4">
            <w:pPr>
              <w:contextualSpacing/>
              <w:rPr>
                <w:color w:val="0070C0"/>
                <w:sz w:val="24"/>
                <w:szCs w:val="24"/>
              </w:rPr>
            </w:pPr>
            <w:r w:rsidRPr="0073166E">
              <w:rPr>
                <w:color w:val="0070C0"/>
                <w:sz w:val="24"/>
                <w:szCs w:val="24"/>
              </w:rPr>
              <w:t xml:space="preserve">4,10 </w:t>
            </w:r>
            <w:r w:rsidRPr="0073166E">
              <w:rPr>
                <w:color w:val="0070C0"/>
                <w:sz w:val="24"/>
                <w:szCs w:val="24"/>
                <w:vertAlign w:val="subscript"/>
              </w:rPr>
              <w:t>70%</w:t>
            </w:r>
          </w:p>
          <w:p w14:paraId="6A6F816B" w14:textId="77777777" w:rsidR="00B74B86" w:rsidRPr="0073166E" w:rsidRDefault="00B74B86" w:rsidP="00AB25B4">
            <w:pPr>
              <w:contextualSpacing/>
              <w:rPr>
                <w:color w:val="0070C0"/>
                <w:sz w:val="24"/>
                <w:szCs w:val="24"/>
              </w:rPr>
            </w:pPr>
            <w:r w:rsidRPr="0073166E">
              <w:rPr>
                <w:color w:val="0070C0"/>
                <w:sz w:val="24"/>
                <w:szCs w:val="24"/>
              </w:rPr>
              <w:t xml:space="preserve">3,11 </w:t>
            </w:r>
            <w:r w:rsidRPr="0073166E">
              <w:rPr>
                <w:color w:val="0070C0"/>
                <w:sz w:val="24"/>
                <w:szCs w:val="24"/>
                <w:vertAlign w:val="subscript"/>
              </w:rPr>
              <w:t>30%</w:t>
            </w:r>
          </w:p>
          <w:p w14:paraId="52C4D1D8" w14:textId="77777777" w:rsidR="00B74B86" w:rsidRPr="0073166E" w:rsidRDefault="00B74B86" w:rsidP="00AB25B4">
            <w:pPr>
              <w:contextualSpacing/>
              <w:rPr>
                <w:color w:val="0070C0"/>
                <w:sz w:val="24"/>
                <w:szCs w:val="24"/>
              </w:rPr>
            </w:pPr>
          </w:p>
          <w:p w14:paraId="63B31B7E" w14:textId="77777777" w:rsidR="00B74B86" w:rsidRPr="0073166E" w:rsidRDefault="00B74B86" w:rsidP="00AB25B4">
            <w:pPr>
              <w:contextualSpacing/>
              <w:rPr>
                <w:color w:val="0070C0"/>
                <w:sz w:val="24"/>
                <w:szCs w:val="24"/>
              </w:rPr>
            </w:pPr>
          </w:p>
          <w:p w14:paraId="69328A50" w14:textId="77777777" w:rsidR="00B74B86" w:rsidRPr="0073166E" w:rsidRDefault="00B74B86" w:rsidP="00AB25B4">
            <w:pPr>
              <w:contextualSpacing/>
              <w:rPr>
                <w:color w:val="0070C0"/>
                <w:sz w:val="24"/>
                <w:szCs w:val="24"/>
              </w:rPr>
            </w:pPr>
            <w:r w:rsidRPr="0073166E">
              <w:rPr>
                <w:color w:val="0070C0"/>
                <w:sz w:val="24"/>
                <w:szCs w:val="24"/>
              </w:rPr>
              <w:t xml:space="preserve">4,11 </w:t>
            </w:r>
          </w:p>
          <w:p w14:paraId="52F0FB39" w14:textId="77777777" w:rsidR="00B74B86" w:rsidRPr="0073166E" w:rsidRDefault="00B74B86" w:rsidP="00AB25B4">
            <w:pPr>
              <w:contextualSpacing/>
              <w:rPr>
                <w:color w:val="0070C0"/>
                <w:sz w:val="24"/>
                <w:szCs w:val="24"/>
              </w:rPr>
            </w:pPr>
          </w:p>
          <w:p w14:paraId="01E2A396" w14:textId="77777777" w:rsidR="00B74B86" w:rsidRPr="0073166E" w:rsidRDefault="00B74B86" w:rsidP="00AB25B4">
            <w:pPr>
              <w:contextualSpacing/>
              <w:rPr>
                <w:color w:val="0070C0"/>
                <w:sz w:val="24"/>
                <w:szCs w:val="24"/>
              </w:rPr>
            </w:pPr>
          </w:p>
          <w:p w14:paraId="6EAA57DA" w14:textId="77777777" w:rsidR="00B74B86" w:rsidRPr="0073166E" w:rsidRDefault="00B74B86" w:rsidP="00AB25B4">
            <w:pPr>
              <w:contextualSpacing/>
              <w:rPr>
                <w:color w:val="0070C0"/>
                <w:sz w:val="24"/>
                <w:szCs w:val="24"/>
              </w:rPr>
            </w:pPr>
            <w:r w:rsidRPr="0073166E">
              <w:rPr>
                <w:color w:val="0070C0"/>
                <w:sz w:val="24"/>
                <w:szCs w:val="24"/>
              </w:rPr>
              <w:t xml:space="preserve">5,11 </w:t>
            </w:r>
            <w:r w:rsidRPr="0073166E">
              <w:rPr>
                <w:color w:val="0070C0"/>
                <w:sz w:val="24"/>
                <w:szCs w:val="24"/>
                <w:vertAlign w:val="subscript"/>
              </w:rPr>
              <w:t>50%</w:t>
            </w:r>
          </w:p>
          <w:p w14:paraId="17F94667" w14:textId="77777777" w:rsidR="00B74B86" w:rsidRPr="0073166E" w:rsidRDefault="00B74B86" w:rsidP="00AB25B4">
            <w:pPr>
              <w:contextualSpacing/>
              <w:rPr>
                <w:color w:val="0070C0"/>
                <w:sz w:val="24"/>
                <w:szCs w:val="24"/>
              </w:rPr>
            </w:pPr>
            <w:r w:rsidRPr="0073166E">
              <w:rPr>
                <w:color w:val="0070C0"/>
                <w:sz w:val="24"/>
                <w:szCs w:val="24"/>
              </w:rPr>
              <w:t xml:space="preserve">4,12 </w:t>
            </w:r>
            <w:r w:rsidRPr="0073166E">
              <w:rPr>
                <w:color w:val="0070C0"/>
                <w:sz w:val="24"/>
                <w:szCs w:val="24"/>
                <w:vertAlign w:val="subscript"/>
              </w:rPr>
              <w:t>50%</w:t>
            </w:r>
          </w:p>
          <w:p w14:paraId="510E9FBB" w14:textId="77777777" w:rsidR="00B74B86" w:rsidRPr="0073166E" w:rsidRDefault="00B74B86" w:rsidP="00AB25B4">
            <w:pPr>
              <w:contextualSpacing/>
              <w:rPr>
                <w:color w:val="0070C0"/>
                <w:sz w:val="24"/>
                <w:szCs w:val="24"/>
              </w:rPr>
            </w:pPr>
          </w:p>
          <w:p w14:paraId="39129942" w14:textId="77777777" w:rsidR="00B74B86" w:rsidRPr="0073166E" w:rsidRDefault="00B74B86" w:rsidP="00AB25B4">
            <w:pPr>
              <w:contextualSpacing/>
              <w:rPr>
                <w:color w:val="0070C0"/>
                <w:sz w:val="24"/>
                <w:szCs w:val="24"/>
              </w:rPr>
            </w:pPr>
            <w:r w:rsidRPr="0073166E">
              <w:rPr>
                <w:color w:val="0070C0"/>
                <w:sz w:val="24"/>
                <w:szCs w:val="24"/>
              </w:rPr>
              <w:t xml:space="preserve">6,11 </w:t>
            </w:r>
            <w:r w:rsidRPr="0073166E">
              <w:rPr>
                <w:color w:val="0070C0"/>
                <w:sz w:val="24"/>
                <w:szCs w:val="24"/>
                <w:vertAlign w:val="subscript"/>
              </w:rPr>
              <w:t>20%</w:t>
            </w:r>
          </w:p>
          <w:p w14:paraId="198E4807" w14:textId="77777777" w:rsidR="00B74B86" w:rsidRPr="0073166E" w:rsidRDefault="00B74B86" w:rsidP="00AB25B4">
            <w:pPr>
              <w:contextualSpacing/>
              <w:rPr>
                <w:color w:val="0070C0"/>
                <w:sz w:val="24"/>
                <w:szCs w:val="24"/>
              </w:rPr>
            </w:pPr>
            <w:r w:rsidRPr="0073166E">
              <w:rPr>
                <w:color w:val="0070C0"/>
                <w:sz w:val="24"/>
                <w:szCs w:val="24"/>
              </w:rPr>
              <w:t xml:space="preserve">5,12 </w:t>
            </w:r>
            <w:r w:rsidRPr="0073166E">
              <w:rPr>
                <w:color w:val="0070C0"/>
                <w:sz w:val="24"/>
                <w:szCs w:val="24"/>
                <w:vertAlign w:val="subscript"/>
              </w:rPr>
              <w:t>40%</w:t>
            </w:r>
          </w:p>
          <w:p w14:paraId="026E003A" w14:textId="77777777" w:rsidR="00B74B86" w:rsidRPr="0073166E" w:rsidRDefault="00B74B86" w:rsidP="00AB25B4">
            <w:pPr>
              <w:contextualSpacing/>
              <w:rPr>
                <w:color w:val="0070C0"/>
                <w:sz w:val="24"/>
                <w:szCs w:val="24"/>
              </w:rPr>
            </w:pPr>
            <w:r w:rsidRPr="0073166E">
              <w:rPr>
                <w:color w:val="0070C0"/>
                <w:sz w:val="24"/>
                <w:szCs w:val="24"/>
              </w:rPr>
              <w:t xml:space="preserve">4,13 </w:t>
            </w:r>
            <w:r w:rsidRPr="0073166E">
              <w:rPr>
                <w:color w:val="0070C0"/>
                <w:sz w:val="24"/>
                <w:szCs w:val="24"/>
                <w:vertAlign w:val="subscript"/>
              </w:rPr>
              <w:t>40%</w:t>
            </w:r>
          </w:p>
          <w:p w14:paraId="510B4FB7" w14:textId="77777777" w:rsidR="00B74B86" w:rsidRPr="0073166E" w:rsidRDefault="00B74B86" w:rsidP="00AB25B4">
            <w:pPr>
              <w:contextualSpacing/>
              <w:rPr>
                <w:color w:val="0070C0"/>
                <w:sz w:val="24"/>
                <w:szCs w:val="24"/>
              </w:rPr>
            </w:pPr>
          </w:p>
          <w:p w14:paraId="39FE047D" w14:textId="77777777" w:rsidR="00B74B86" w:rsidRPr="0073166E" w:rsidRDefault="00B74B86" w:rsidP="00AB25B4">
            <w:pPr>
              <w:contextualSpacing/>
              <w:rPr>
                <w:color w:val="0070C0"/>
                <w:sz w:val="24"/>
                <w:szCs w:val="24"/>
              </w:rPr>
            </w:pPr>
          </w:p>
          <w:p w14:paraId="60FEF431" w14:textId="77777777" w:rsidR="00B74B86" w:rsidRPr="0073166E" w:rsidRDefault="00B74B86" w:rsidP="00AB25B4">
            <w:pPr>
              <w:contextualSpacing/>
              <w:rPr>
                <w:color w:val="0070C0"/>
                <w:sz w:val="24"/>
                <w:szCs w:val="24"/>
              </w:rPr>
            </w:pPr>
            <w:r w:rsidRPr="0073166E">
              <w:rPr>
                <w:color w:val="0070C0"/>
                <w:sz w:val="24"/>
                <w:szCs w:val="24"/>
              </w:rPr>
              <w:t xml:space="preserve">6,12 </w:t>
            </w:r>
            <w:r w:rsidRPr="0073166E">
              <w:rPr>
                <w:color w:val="0070C0"/>
                <w:sz w:val="24"/>
                <w:szCs w:val="24"/>
                <w:vertAlign w:val="subscript"/>
              </w:rPr>
              <w:t>30%</w:t>
            </w:r>
          </w:p>
          <w:p w14:paraId="2FEAF244" w14:textId="77777777" w:rsidR="00B74B86" w:rsidRPr="0073166E" w:rsidRDefault="00B74B86" w:rsidP="00AB25B4">
            <w:pPr>
              <w:contextualSpacing/>
              <w:rPr>
                <w:color w:val="0070C0"/>
                <w:sz w:val="24"/>
                <w:szCs w:val="24"/>
              </w:rPr>
            </w:pPr>
            <w:r w:rsidRPr="0073166E">
              <w:rPr>
                <w:color w:val="0070C0"/>
                <w:sz w:val="24"/>
                <w:szCs w:val="24"/>
              </w:rPr>
              <w:t xml:space="preserve">5,13 </w:t>
            </w:r>
            <w:r w:rsidRPr="0073166E">
              <w:rPr>
                <w:color w:val="0070C0"/>
                <w:sz w:val="24"/>
                <w:szCs w:val="24"/>
                <w:vertAlign w:val="subscript"/>
              </w:rPr>
              <w:t>40%</w:t>
            </w:r>
          </w:p>
          <w:p w14:paraId="635CD4D8" w14:textId="77777777" w:rsidR="00B74B86" w:rsidRPr="0073166E" w:rsidRDefault="00B74B86" w:rsidP="00AB25B4">
            <w:pPr>
              <w:contextualSpacing/>
              <w:rPr>
                <w:color w:val="0070C0"/>
                <w:sz w:val="24"/>
                <w:szCs w:val="24"/>
              </w:rPr>
            </w:pPr>
            <w:r w:rsidRPr="0073166E">
              <w:rPr>
                <w:color w:val="0070C0"/>
                <w:sz w:val="24"/>
                <w:szCs w:val="24"/>
              </w:rPr>
              <w:t xml:space="preserve">4,14 </w:t>
            </w:r>
            <w:r w:rsidRPr="0073166E">
              <w:rPr>
                <w:color w:val="0070C0"/>
                <w:sz w:val="24"/>
                <w:szCs w:val="24"/>
                <w:vertAlign w:val="subscript"/>
              </w:rPr>
              <w:t>30%</w:t>
            </w:r>
          </w:p>
          <w:p w14:paraId="7B5E60DF" w14:textId="77777777" w:rsidR="00B74B86" w:rsidRPr="0073166E" w:rsidRDefault="00B74B86" w:rsidP="00AB25B4">
            <w:pPr>
              <w:contextualSpacing/>
              <w:rPr>
                <w:color w:val="0070C0"/>
                <w:sz w:val="24"/>
                <w:szCs w:val="24"/>
              </w:rPr>
            </w:pPr>
          </w:p>
          <w:p w14:paraId="6EB73542" w14:textId="77777777" w:rsidR="00B74B86" w:rsidRPr="0073166E" w:rsidRDefault="00B74B86" w:rsidP="00AB25B4">
            <w:pPr>
              <w:contextualSpacing/>
              <w:rPr>
                <w:color w:val="0070C0"/>
                <w:sz w:val="24"/>
                <w:szCs w:val="24"/>
              </w:rPr>
            </w:pPr>
          </w:p>
          <w:p w14:paraId="058314B3" w14:textId="77777777" w:rsidR="00B74B86" w:rsidRPr="0073166E" w:rsidRDefault="00B74B86" w:rsidP="00AB25B4">
            <w:pPr>
              <w:contextualSpacing/>
              <w:rPr>
                <w:color w:val="0070C0"/>
                <w:sz w:val="24"/>
                <w:szCs w:val="24"/>
              </w:rPr>
            </w:pPr>
            <w:r w:rsidRPr="0073166E">
              <w:rPr>
                <w:color w:val="0070C0"/>
                <w:sz w:val="24"/>
                <w:szCs w:val="24"/>
              </w:rPr>
              <w:t xml:space="preserve">6,13 </w:t>
            </w:r>
            <w:r w:rsidRPr="0073166E">
              <w:rPr>
                <w:color w:val="0070C0"/>
                <w:sz w:val="24"/>
                <w:szCs w:val="24"/>
                <w:vertAlign w:val="subscript"/>
              </w:rPr>
              <w:t>50%</w:t>
            </w:r>
          </w:p>
          <w:p w14:paraId="10BDC3EA" w14:textId="77777777" w:rsidR="00B74B86" w:rsidRPr="0073166E" w:rsidRDefault="00B74B86" w:rsidP="00AB25B4">
            <w:pPr>
              <w:contextualSpacing/>
              <w:rPr>
                <w:color w:val="0070C0"/>
                <w:sz w:val="24"/>
                <w:szCs w:val="24"/>
              </w:rPr>
            </w:pPr>
            <w:r w:rsidRPr="0073166E">
              <w:rPr>
                <w:color w:val="0070C0"/>
                <w:sz w:val="24"/>
                <w:szCs w:val="24"/>
              </w:rPr>
              <w:t xml:space="preserve">5,14 </w:t>
            </w:r>
            <w:r w:rsidRPr="0073166E">
              <w:rPr>
                <w:color w:val="0070C0"/>
                <w:sz w:val="24"/>
                <w:szCs w:val="24"/>
                <w:vertAlign w:val="subscript"/>
              </w:rPr>
              <w:t>50%</w:t>
            </w:r>
          </w:p>
          <w:p w14:paraId="5B1193EA" w14:textId="77777777" w:rsidR="00B74B86" w:rsidRPr="0073166E" w:rsidRDefault="00B74B86" w:rsidP="00AB25B4">
            <w:pPr>
              <w:contextualSpacing/>
              <w:rPr>
                <w:color w:val="0070C0"/>
                <w:sz w:val="24"/>
                <w:szCs w:val="24"/>
              </w:rPr>
            </w:pPr>
          </w:p>
          <w:p w14:paraId="4C6462C8" w14:textId="77777777" w:rsidR="00B74B86" w:rsidRPr="0073166E" w:rsidRDefault="00B74B86" w:rsidP="00AB25B4">
            <w:pPr>
              <w:contextualSpacing/>
              <w:rPr>
                <w:color w:val="0070C0"/>
                <w:sz w:val="24"/>
                <w:szCs w:val="24"/>
              </w:rPr>
            </w:pPr>
          </w:p>
          <w:p w14:paraId="422E6647" w14:textId="77777777" w:rsidR="00B74B86" w:rsidRPr="0073166E" w:rsidRDefault="00B74B86" w:rsidP="00AB25B4">
            <w:pPr>
              <w:contextualSpacing/>
              <w:rPr>
                <w:color w:val="0070C0"/>
                <w:sz w:val="24"/>
                <w:szCs w:val="24"/>
              </w:rPr>
            </w:pPr>
          </w:p>
          <w:p w14:paraId="0916808C" w14:textId="77777777" w:rsidR="00B74B86" w:rsidRPr="0073166E" w:rsidRDefault="00B74B86" w:rsidP="00AB25B4">
            <w:pPr>
              <w:contextualSpacing/>
              <w:rPr>
                <w:color w:val="0070C0"/>
                <w:sz w:val="24"/>
                <w:szCs w:val="24"/>
              </w:rPr>
            </w:pPr>
            <w:r w:rsidRPr="0073166E">
              <w:rPr>
                <w:color w:val="0070C0"/>
                <w:sz w:val="24"/>
                <w:szCs w:val="24"/>
              </w:rPr>
              <w:t xml:space="preserve">6,14 </w:t>
            </w:r>
            <w:r w:rsidRPr="0073166E">
              <w:rPr>
                <w:color w:val="0070C0"/>
                <w:sz w:val="24"/>
                <w:szCs w:val="24"/>
                <w:vertAlign w:val="subscript"/>
              </w:rPr>
              <w:t>45%</w:t>
            </w:r>
          </w:p>
          <w:p w14:paraId="3F4E2AAA" w14:textId="77777777" w:rsidR="00B74B86" w:rsidRPr="0073166E" w:rsidRDefault="00B74B86" w:rsidP="00AB25B4">
            <w:pPr>
              <w:contextualSpacing/>
              <w:rPr>
                <w:color w:val="0070C0"/>
                <w:sz w:val="24"/>
                <w:szCs w:val="24"/>
              </w:rPr>
            </w:pPr>
            <w:r w:rsidRPr="0073166E">
              <w:rPr>
                <w:color w:val="0070C0"/>
                <w:sz w:val="24"/>
                <w:szCs w:val="24"/>
              </w:rPr>
              <w:t xml:space="preserve">5,15 </w:t>
            </w:r>
            <w:r w:rsidRPr="0073166E">
              <w:rPr>
                <w:color w:val="0070C0"/>
                <w:sz w:val="24"/>
                <w:szCs w:val="24"/>
                <w:vertAlign w:val="subscript"/>
              </w:rPr>
              <w:t>55%</w:t>
            </w:r>
          </w:p>
          <w:p w14:paraId="34C79141" w14:textId="77777777" w:rsidR="00B74B86" w:rsidRPr="0073166E" w:rsidRDefault="00B74B86" w:rsidP="00AB25B4">
            <w:pPr>
              <w:contextualSpacing/>
              <w:rPr>
                <w:color w:val="0070C0"/>
                <w:sz w:val="24"/>
                <w:szCs w:val="24"/>
              </w:rPr>
            </w:pPr>
          </w:p>
          <w:p w14:paraId="671C27C1" w14:textId="77777777" w:rsidR="00B74B86" w:rsidRPr="0073166E" w:rsidRDefault="00B74B86" w:rsidP="00AB25B4">
            <w:pPr>
              <w:contextualSpacing/>
              <w:rPr>
                <w:color w:val="0070C0"/>
                <w:sz w:val="24"/>
                <w:szCs w:val="24"/>
              </w:rPr>
            </w:pPr>
          </w:p>
          <w:p w14:paraId="3E2DF958" w14:textId="77777777" w:rsidR="00B74B86" w:rsidRPr="0073166E" w:rsidRDefault="00B74B86" w:rsidP="00AB25B4">
            <w:pPr>
              <w:contextualSpacing/>
              <w:rPr>
                <w:color w:val="0070C0"/>
                <w:sz w:val="24"/>
                <w:szCs w:val="24"/>
              </w:rPr>
            </w:pPr>
          </w:p>
          <w:p w14:paraId="04C383D5" w14:textId="77777777" w:rsidR="00B74B86" w:rsidRPr="0073166E" w:rsidRDefault="00B74B86" w:rsidP="00AB25B4">
            <w:pPr>
              <w:contextualSpacing/>
              <w:rPr>
                <w:color w:val="0070C0"/>
                <w:sz w:val="24"/>
                <w:szCs w:val="24"/>
              </w:rPr>
            </w:pPr>
            <w:r w:rsidRPr="0073166E">
              <w:rPr>
                <w:color w:val="0070C0"/>
                <w:sz w:val="24"/>
                <w:szCs w:val="24"/>
              </w:rPr>
              <w:t xml:space="preserve">6,15 </w:t>
            </w:r>
            <w:r w:rsidRPr="0073166E">
              <w:rPr>
                <w:color w:val="0070C0"/>
                <w:sz w:val="24"/>
                <w:szCs w:val="24"/>
                <w:vertAlign w:val="subscript"/>
              </w:rPr>
              <w:t>80%</w:t>
            </w:r>
          </w:p>
          <w:p w14:paraId="5BA53434" w14:textId="77777777" w:rsidR="00B74B86" w:rsidRPr="0073166E" w:rsidRDefault="00B74B86" w:rsidP="00AB25B4">
            <w:pPr>
              <w:contextualSpacing/>
              <w:rPr>
                <w:color w:val="0070C0"/>
                <w:sz w:val="24"/>
                <w:szCs w:val="24"/>
              </w:rPr>
            </w:pPr>
            <w:r w:rsidRPr="0073166E">
              <w:rPr>
                <w:color w:val="0070C0"/>
                <w:sz w:val="24"/>
                <w:szCs w:val="24"/>
              </w:rPr>
              <w:t xml:space="preserve">5,16 </w:t>
            </w:r>
            <w:r w:rsidRPr="0073166E">
              <w:rPr>
                <w:color w:val="0070C0"/>
                <w:sz w:val="24"/>
                <w:szCs w:val="24"/>
                <w:vertAlign w:val="subscript"/>
              </w:rPr>
              <w:t>20%</w:t>
            </w:r>
          </w:p>
          <w:p w14:paraId="6BD0A713" w14:textId="77777777" w:rsidR="00B74B86" w:rsidRPr="0073166E" w:rsidRDefault="00B74B86" w:rsidP="00AB25B4">
            <w:pPr>
              <w:contextualSpacing/>
              <w:rPr>
                <w:color w:val="0070C0"/>
                <w:sz w:val="24"/>
                <w:szCs w:val="24"/>
              </w:rPr>
            </w:pPr>
          </w:p>
          <w:p w14:paraId="3EA66B3B" w14:textId="77777777" w:rsidR="00B74B86" w:rsidRPr="0073166E" w:rsidRDefault="00B74B86" w:rsidP="00AB25B4">
            <w:pPr>
              <w:contextualSpacing/>
              <w:rPr>
                <w:color w:val="0070C0"/>
                <w:sz w:val="24"/>
                <w:szCs w:val="24"/>
              </w:rPr>
            </w:pPr>
          </w:p>
          <w:p w14:paraId="116C7C7F" w14:textId="77777777" w:rsidR="00B74B86" w:rsidRPr="0073166E" w:rsidRDefault="00B74B86" w:rsidP="00AB25B4">
            <w:pPr>
              <w:contextualSpacing/>
              <w:rPr>
                <w:color w:val="0070C0"/>
                <w:sz w:val="24"/>
                <w:szCs w:val="24"/>
              </w:rPr>
            </w:pPr>
            <w:r w:rsidRPr="0073166E">
              <w:rPr>
                <w:color w:val="0070C0"/>
                <w:sz w:val="24"/>
                <w:szCs w:val="24"/>
              </w:rPr>
              <w:t xml:space="preserve">7,15 </w:t>
            </w:r>
            <w:r w:rsidRPr="0073166E">
              <w:rPr>
                <w:color w:val="0070C0"/>
                <w:sz w:val="24"/>
                <w:szCs w:val="24"/>
                <w:vertAlign w:val="subscript"/>
              </w:rPr>
              <w:t>30%</w:t>
            </w:r>
          </w:p>
          <w:p w14:paraId="09F0C13F" w14:textId="77777777" w:rsidR="00B74B86" w:rsidRPr="0073166E" w:rsidRDefault="00B74B86" w:rsidP="00AB25B4">
            <w:pPr>
              <w:contextualSpacing/>
              <w:rPr>
                <w:color w:val="0070C0"/>
                <w:sz w:val="24"/>
                <w:szCs w:val="24"/>
              </w:rPr>
            </w:pPr>
            <w:r w:rsidRPr="0073166E">
              <w:rPr>
                <w:color w:val="0070C0"/>
                <w:sz w:val="24"/>
                <w:szCs w:val="24"/>
              </w:rPr>
              <w:t xml:space="preserve">6,16 </w:t>
            </w:r>
            <w:r w:rsidRPr="0073166E">
              <w:rPr>
                <w:color w:val="0070C0"/>
                <w:sz w:val="24"/>
                <w:szCs w:val="24"/>
                <w:vertAlign w:val="subscript"/>
              </w:rPr>
              <w:t>70%</w:t>
            </w:r>
          </w:p>
          <w:p w14:paraId="74324EB2" w14:textId="77777777" w:rsidR="00B74B86" w:rsidRPr="0073166E" w:rsidRDefault="00B74B86" w:rsidP="00AB25B4">
            <w:pPr>
              <w:tabs>
                <w:tab w:val="left" w:pos="345"/>
                <w:tab w:val="center" w:pos="669"/>
              </w:tabs>
              <w:ind w:right="33"/>
              <w:contextualSpacing/>
              <w:rPr>
                <w:bCs/>
                <w:color w:val="0070C0"/>
                <w:sz w:val="24"/>
                <w:szCs w:val="24"/>
              </w:rPr>
            </w:pPr>
          </w:p>
        </w:tc>
        <w:tc>
          <w:tcPr>
            <w:tcW w:w="1080" w:type="dxa"/>
          </w:tcPr>
          <w:p w14:paraId="49020770" w14:textId="77777777" w:rsidR="00B74B86" w:rsidRPr="0073166E" w:rsidRDefault="00B74B86" w:rsidP="00AB25B4">
            <w:pPr>
              <w:contextualSpacing/>
              <w:rPr>
                <w:bCs/>
                <w:sz w:val="24"/>
                <w:szCs w:val="24"/>
              </w:rPr>
            </w:pPr>
            <w:r w:rsidRPr="0073166E">
              <w:rPr>
                <w:bCs/>
                <w:sz w:val="24"/>
                <w:szCs w:val="24"/>
              </w:rPr>
              <w:lastRenderedPageBreak/>
              <w:t>0,2</w:t>
            </w:r>
          </w:p>
          <w:p w14:paraId="6DE4286E" w14:textId="77777777" w:rsidR="00B74B86" w:rsidRPr="0073166E" w:rsidRDefault="00B74B86" w:rsidP="00AB25B4">
            <w:pPr>
              <w:contextualSpacing/>
              <w:rPr>
                <w:bCs/>
                <w:sz w:val="24"/>
                <w:szCs w:val="24"/>
              </w:rPr>
            </w:pPr>
          </w:p>
          <w:p w14:paraId="64EFEE82" w14:textId="77777777" w:rsidR="00B74B86" w:rsidRPr="0073166E" w:rsidRDefault="00B74B86" w:rsidP="00AB25B4">
            <w:pPr>
              <w:contextualSpacing/>
              <w:rPr>
                <w:bCs/>
                <w:sz w:val="24"/>
                <w:szCs w:val="24"/>
              </w:rPr>
            </w:pPr>
            <w:r w:rsidRPr="0073166E">
              <w:rPr>
                <w:bCs/>
                <w:sz w:val="24"/>
                <w:szCs w:val="24"/>
              </w:rPr>
              <w:t>0,3</w:t>
            </w:r>
          </w:p>
          <w:p w14:paraId="639DD674" w14:textId="77777777" w:rsidR="00B74B86" w:rsidRPr="0073166E" w:rsidRDefault="00B74B86" w:rsidP="00AB25B4">
            <w:pPr>
              <w:contextualSpacing/>
              <w:rPr>
                <w:bCs/>
                <w:sz w:val="24"/>
                <w:szCs w:val="24"/>
              </w:rPr>
            </w:pPr>
          </w:p>
          <w:p w14:paraId="39390931" w14:textId="77777777" w:rsidR="00B74B86" w:rsidRPr="0073166E" w:rsidRDefault="00B74B86" w:rsidP="00AB25B4">
            <w:pPr>
              <w:contextualSpacing/>
              <w:rPr>
                <w:bCs/>
                <w:sz w:val="24"/>
                <w:szCs w:val="24"/>
              </w:rPr>
            </w:pPr>
          </w:p>
          <w:p w14:paraId="5C22699A" w14:textId="77777777" w:rsidR="00B74B86" w:rsidRPr="0073166E" w:rsidRDefault="00B74B86" w:rsidP="00AB25B4">
            <w:pPr>
              <w:contextualSpacing/>
              <w:rPr>
                <w:bCs/>
                <w:sz w:val="24"/>
                <w:szCs w:val="24"/>
              </w:rPr>
            </w:pPr>
          </w:p>
          <w:p w14:paraId="2F3A19C1" w14:textId="77777777" w:rsidR="00B74B86" w:rsidRPr="0073166E" w:rsidRDefault="00B74B86" w:rsidP="00AB25B4">
            <w:pPr>
              <w:contextualSpacing/>
              <w:rPr>
                <w:bCs/>
                <w:sz w:val="24"/>
                <w:szCs w:val="24"/>
              </w:rPr>
            </w:pPr>
          </w:p>
          <w:p w14:paraId="62FACEAA" w14:textId="77777777" w:rsidR="00B74B86" w:rsidRPr="0073166E" w:rsidRDefault="00B74B86" w:rsidP="00AB25B4">
            <w:pPr>
              <w:contextualSpacing/>
              <w:rPr>
                <w:bCs/>
                <w:sz w:val="24"/>
                <w:szCs w:val="24"/>
              </w:rPr>
            </w:pPr>
            <w:r w:rsidRPr="0073166E">
              <w:rPr>
                <w:bCs/>
                <w:sz w:val="24"/>
                <w:szCs w:val="24"/>
              </w:rPr>
              <w:t xml:space="preserve">1,3 </w:t>
            </w:r>
            <w:r w:rsidRPr="0073166E">
              <w:rPr>
                <w:sz w:val="24"/>
                <w:szCs w:val="24"/>
                <w:vertAlign w:val="subscript"/>
              </w:rPr>
              <w:t>90%</w:t>
            </w:r>
          </w:p>
          <w:p w14:paraId="4AD72986" w14:textId="77777777" w:rsidR="00B74B86" w:rsidRPr="0073166E" w:rsidRDefault="00B74B86" w:rsidP="00AB25B4">
            <w:pPr>
              <w:contextualSpacing/>
              <w:rPr>
                <w:bCs/>
                <w:sz w:val="24"/>
                <w:szCs w:val="24"/>
              </w:rPr>
            </w:pPr>
            <w:r w:rsidRPr="0073166E">
              <w:rPr>
                <w:bCs/>
                <w:sz w:val="24"/>
                <w:szCs w:val="24"/>
              </w:rPr>
              <w:t xml:space="preserve">0,4 </w:t>
            </w:r>
            <w:r w:rsidRPr="0073166E">
              <w:rPr>
                <w:sz w:val="24"/>
                <w:szCs w:val="24"/>
                <w:vertAlign w:val="subscript"/>
              </w:rPr>
              <w:t>10%</w:t>
            </w:r>
          </w:p>
          <w:p w14:paraId="3B60C462" w14:textId="77777777" w:rsidR="00B74B86" w:rsidRPr="0073166E" w:rsidRDefault="00B74B86" w:rsidP="00AB25B4">
            <w:pPr>
              <w:contextualSpacing/>
              <w:rPr>
                <w:bCs/>
                <w:sz w:val="24"/>
                <w:szCs w:val="24"/>
              </w:rPr>
            </w:pPr>
          </w:p>
          <w:p w14:paraId="0A5AC11E" w14:textId="77777777" w:rsidR="00B74B86" w:rsidRPr="0073166E" w:rsidRDefault="00B74B86" w:rsidP="00AB25B4">
            <w:pPr>
              <w:contextualSpacing/>
              <w:rPr>
                <w:bCs/>
                <w:sz w:val="24"/>
                <w:szCs w:val="24"/>
              </w:rPr>
            </w:pPr>
            <w:r w:rsidRPr="0073166E">
              <w:rPr>
                <w:bCs/>
                <w:sz w:val="24"/>
                <w:szCs w:val="24"/>
              </w:rPr>
              <w:t xml:space="preserve">4,1 </w:t>
            </w:r>
            <w:r w:rsidRPr="0073166E">
              <w:rPr>
                <w:sz w:val="24"/>
                <w:szCs w:val="24"/>
                <w:vertAlign w:val="subscript"/>
              </w:rPr>
              <w:t>40%</w:t>
            </w:r>
          </w:p>
          <w:p w14:paraId="56AF4362" w14:textId="77777777" w:rsidR="00B74B86" w:rsidRPr="0073166E" w:rsidRDefault="00B74B86" w:rsidP="00AB25B4">
            <w:pPr>
              <w:contextualSpacing/>
              <w:rPr>
                <w:bCs/>
                <w:sz w:val="24"/>
                <w:szCs w:val="24"/>
              </w:rPr>
            </w:pPr>
            <w:r w:rsidRPr="0073166E">
              <w:rPr>
                <w:bCs/>
                <w:sz w:val="24"/>
                <w:szCs w:val="24"/>
              </w:rPr>
              <w:t xml:space="preserve">3,2 </w:t>
            </w:r>
            <w:r w:rsidRPr="0073166E">
              <w:rPr>
                <w:sz w:val="24"/>
                <w:szCs w:val="24"/>
                <w:vertAlign w:val="subscript"/>
              </w:rPr>
              <w:t>60%</w:t>
            </w:r>
          </w:p>
          <w:p w14:paraId="1CB8FC3E" w14:textId="77777777" w:rsidR="00B74B86" w:rsidRPr="0073166E" w:rsidRDefault="00B74B86" w:rsidP="00AB25B4">
            <w:pPr>
              <w:contextualSpacing/>
              <w:rPr>
                <w:bCs/>
                <w:sz w:val="24"/>
                <w:szCs w:val="24"/>
              </w:rPr>
            </w:pPr>
          </w:p>
          <w:p w14:paraId="7FB190BD" w14:textId="77777777" w:rsidR="00B74B86" w:rsidRPr="0073166E" w:rsidRDefault="00B74B86" w:rsidP="00AB25B4">
            <w:pPr>
              <w:contextualSpacing/>
              <w:rPr>
                <w:bCs/>
                <w:sz w:val="24"/>
                <w:szCs w:val="24"/>
              </w:rPr>
            </w:pPr>
            <w:r w:rsidRPr="0073166E">
              <w:rPr>
                <w:bCs/>
                <w:sz w:val="24"/>
                <w:szCs w:val="24"/>
              </w:rPr>
              <w:t xml:space="preserve">2,3 </w:t>
            </w:r>
            <w:r w:rsidRPr="0073166E">
              <w:rPr>
                <w:sz w:val="24"/>
                <w:szCs w:val="24"/>
                <w:vertAlign w:val="subscript"/>
              </w:rPr>
              <w:t>85%</w:t>
            </w:r>
          </w:p>
          <w:p w14:paraId="5A0AA808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  <w:r w:rsidRPr="0073166E">
              <w:rPr>
                <w:bCs/>
                <w:sz w:val="24"/>
                <w:szCs w:val="24"/>
              </w:rPr>
              <w:t xml:space="preserve">1,4 </w:t>
            </w:r>
            <w:r w:rsidRPr="0073166E">
              <w:rPr>
                <w:sz w:val="24"/>
                <w:szCs w:val="24"/>
                <w:vertAlign w:val="subscript"/>
              </w:rPr>
              <w:t>15%</w:t>
            </w:r>
          </w:p>
          <w:p w14:paraId="65DD2108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</w:p>
          <w:p w14:paraId="6F491FD9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</w:p>
          <w:p w14:paraId="6357AFE8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</w:p>
          <w:p w14:paraId="36043CA9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</w:p>
          <w:p w14:paraId="5B97F004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</w:p>
          <w:p w14:paraId="6EDFB460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 xml:space="preserve">2,4 </w:t>
            </w:r>
            <w:r w:rsidRPr="0073166E">
              <w:rPr>
                <w:sz w:val="24"/>
                <w:szCs w:val="24"/>
                <w:vertAlign w:val="subscript"/>
              </w:rPr>
              <w:t>40%</w:t>
            </w:r>
          </w:p>
          <w:p w14:paraId="1717A86F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 xml:space="preserve">1,5 </w:t>
            </w:r>
            <w:r w:rsidRPr="0073166E">
              <w:rPr>
                <w:sz w:val="24"/>
                <w:szCs w:val="24"/>
                <w:vertAlign w:val="subscript"/>
              </w:rPr>
              <w:t>60%</w:t>
            </w:r>
          </w:p>
          <w:p w14:paraId="01A570FC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</w:p>
          <w:p w14:paraId="42EC320A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>7,0</w:t>
            </w:r>
          </w:p>
          <w:p w14:paraId="7A486FD7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</w:p>
          <w:p w14:paraId="47F777FA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</w:p>
          <w:p w14:paraId="7BC288CF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</w:p>
          <w:p w14:paraId="710768FA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</w:p>
          <w:p w14:paraId="445341B8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</w:p>
          <w:p w14:paraId="490D1645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 xml:space="preserve">2,5 </w:t>
            </w:r>
          </w:p>
          <w:p w14:paraId="161C3A86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</w:p>
          <w:p w14:paraId="53FDD7E8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</w:p>
          <w:p w14:paraId="4C50C615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</w:p>
          <w:p w14:paraId="51CBF58F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</w:p>
          <w:p w14:paraId="1898584D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</w:p>
          <w:p w14:paraId="27804449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</w:p>
          <w:p w14:paraId="7EC874D7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</w:p>
          <w:p w14:paraId="6B375184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 xml:space="preserve">2,6 </w:t>
            </w:r>
          </w:p>
          <w:p w14:paraId="443F2712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</w:p>
          <w:p w14:paraId="45CAA997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</w:p>
          <w:p w14:paraId="0AD8EDB6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</w:p>
          <w:p w14:paraId="3F240927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</w:p>
          <w:p w14:paraId="647FF32F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</w:p>
          <w:p w14:paraId="1BA13FFF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</w:p>
          <w:p w14:paraId="1420DF06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</w:p>
          <w:p w14:paraId="4C18A44C" w14:textId="77777777" w:rsidR="00B74B86" w:rsidRPr="0073166E" w:rsidRDefault="00B74B86" w:rsidP="00AB25B4">
            <w:pPr>
              <w:contextualSpacing/>
              <w:rPr>
                <w:sz w:val="24"/>
                <w:szCs w:val="24"/>
                <w:vertAlign w:val="subscript"/>
              </w:rPr>
            </w:pPr>
            <w:r w:rsidRPr="0073166E">
              <w:rPr>
                <w:sz w:val="24"/>
                <w:szCs w:val="24"/>
              </w:rPr>
              <w:t xml:space="preserve">2,7 </w:t>
            </w:r>
          </w:p>
          <w:p w14:paraId="6863DD82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</w:p>
          <w:p w14:paraId="5A35C5A0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</w:p>
          <w:p w14:paraId="5BEB7F90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</w:p>
          <w:p w14:paraId="74899B7D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</w:p>
          <w:p w14:paraId="5E1F04FE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</w:p>
          <w:p w14:paraId="670F6468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 xml:space="preserve">3,7 </w:t>
            </w:r>
            <w:r w:rsidRPr="0073166E">
              <w:rPr>
                <w:sz w:val="24"/>
                <w:szCs w:val="24"/>
                <w:vertAlign w:val="subscript"/>
              </w:rPr>
              <w:t>85%</w:t>
            </w:r>
          </w:p>
          <w:p w14:paraId="548BC558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 xml:space="preserve">2,8 </w:t>
            </w:r>
            <w:r w:rsidRPr="0073166E">
              <w:rPr>
                <w:sz w:val="24"/>
                <w:szCs w:val="24"/>
                <w:vertAlign w:val="subscript"/>
              </w:rPr>
              <w:t>15%</w:t>
            </w:r>
          </w:p>
          <w:p w14:paraId="111E9976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</w:p>
          <w:p w14:paraId="5DF20B33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</w:p>
          <w:p w14:paraId="29A47A5F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>3,8</w:t>
            </w:r>
          </w:p>
          <w:p w14:paraId="25F755FF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</w:p>
          <w:p w14:paraId="1CAAD60E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</w:p>
          <w:p w14:paraId="60E29653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 xml:space="preserve">4,8 </w:t>
            </w:r>
            <w:r w:rsidRPr="0073166E">
              <w:rPr>
                <w:sz w:val="24"/>
                <w:szCs w:val="24"/>
                <w:vertAlign w:val="subscript"/>
              </w:rPr>
              <w:t>50%</w:t>
            </w:r>
          </w:p>
          <w:p w14:paraId="6FADD3AD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 xml:space="preserve">3,9 </w:t>
            </w:r>
            <w:r w:rsidRPr="0073166E">
              <w:rPr>
                <w:sz w:val="24"/>
                <w:szCs w:val="24"/>
                <w:vertAlign w:val="subscript"/>
              </w:rPr>
              <w:t>50%</w:t>
            </w:r>
          </w:p>
          <w:p w14:paraId="7A9E98C4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</w:p>
          <w:p w14:paraId="3157A066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</w:p>
          <w:p w14:paraId="09B13303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 xml:space="preserve">4,9 </w:t>
            </w:r>
          </w:p>
          <w:p w14:paraId="6DFEB847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</w:p>
          <w:p w14:paraId="5FF072DA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</w:p>
          <w:p w14:paraId="2673072A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 xml:space="preserve">4,10 </w:t>
            </w:r>
          </w:p>
          <w:p w14:paraId="25E6944D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</w:p>
          <w:p w14:paraId="19D410BD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</w:p>
          <w:p w14:paraId="7792D010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 xml:space="preserve">5,10 </w:t>
            </w:r>
            <w:r w:rsidRPr="0073166E">
              <w:rPr>
                <w:sz w:val="24"/>
                <w:szCs w:val="24"/>
                <w:vertAlign w:val="subscript"/>
              </w:rPr>
              <w:t>30%</w:t>
            </w:r>
          </w:p>
          <w:p w14:paraId="5644F8DC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 xml:space="preserve">4,11 </w:t>
            </w:r>
            <w:r w:rsidRPr="0073166E">
              <w:rPr>
                <w:sz w:val="24"/>
                <w:szCs w:val="24"/>
                <w:vertAlign w:val="subscript"/>
              </w:rPr>
              <w:t>70%</w:t>
            </w:r>
          </w:p>
          <w:p w14:paraId="2F0C0449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</w:p>
          <w:p w14:paraId="7B0D41BA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</w:p>
          <w:p w14:paraId="469F7B46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 xml:space="preserve">5,11 </w:t>
            </w:r>
            <w:r w:rsidRPr="0073166E">
              <w:rPr>
                <w:sz w:val="24"/>
                <w:szCs w:val="24"/>
                <w:vertAlign w:val="subscript"/>
              </w:rPr>
              <w:t>70%</w:t>
            </w:r>
          </w:p>
          <w:p w14:paraId="6F490C43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 xml:space="preserve">4,12 </w:t>
            </w:r>
            <w:r w:rsidRPr="0073166E">
              <w:rPr>
                <w:sz w:val="24"/>
                <w:szCs w:val="24"/>
                <w:vertAlign w:val="subscript"/>
              </w:rPr>
              <w:t>30%</w:t>
            </w:r>
          </w:p>
          <w:p w14:paraId="60684C64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</w:p>
          <w:p w14:paraId="1C478174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lastRenderedPageBreak/>
              <w:t xml:space="preserve">6,11 </w:t>
            </w:r>
            <w:r w:rsidRPr="0073166E">
              <w:rPr>
                <w:sz w:val="24"/>
                <w:szCs w:val="24"/>
                <w:vertAlign w:val="subscript"/>
              </w:rPr>
              <w:t>20%</w:t>
            </w:r>
          </w:p>
          <w:p w14:paraId="7E3E12E8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 xml:space="preserve">5,12 </w:t>
            </w:r>
            <w:r w:rsidRPr="0073166E">
              <w:rPr>
                <w:sz w:val="24"/>
                <w:szCs w:val="24"/>
                <w:vertAlign w:val="subscript"/>
              </w:rPr>
              <w:t>40%</w:t>
            </w:r>
          </w:p>
          <w:p w14:paraId="2E685155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 xml:space="preserve">4,13 </w:t>
            </w:r>
            <w:r w:rsidRPr="0073166E">
              <w:rPr>
                <w:sz w:val="24"/>
                <w:szCs w:val="24"/>
                <w:vertAlign w:val="subscript"/>
              </w:rPr>
              <w:t>40%</w:t>
            </w:r>
          </w:p>
          <w:p w14:paraId="7304F7E0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</w:p>
          <w:p w14:paraId="20A64FF4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</w:p>
          <w:p w14:paraId="2755F59F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 xml:space="preserve">6,12 </w:t>
            </w:r>
            <w:r w:rsidRPr="0073166E">
              <w:rPr>
                <w:sz w:val="24"/>
                <w:szCs w:val="24"/>
                <w:vertAlign w:val="subscript"/>
              </w:rPr>
              <w:t>50%</w:t>
            </w:r>
          </w:p>
          <w:p w14:paraId="27BC8E29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 xml:space="preserve">5,13 </w:t>
            </w:r>
            <w:r w:rsidRPr="0073166E">
              <w:rPr>
                <w:sz w:val="24"/>
                <w:szCs w:val="24"/>
                <w:vertAlign w:val="subscript"/>
              </w:rPr>
              <w:t>30%</w:t>
            </w:r>
          </w:p>
          <w:p w14:paraId="07A6739E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 xml:space="preserve">4,14 </w:t>
            </w:r>
            <w:r w:rsidRPr="0073166E">
              <w:rPr>
                <w:sz w:val="24"/>
                <w:szCs w:val="24"/>
                <w:vertAlign w:val="subscript"/>
              </w:rPr>
              <w:t>20%</w:t>
            </w:r>
          </w:p>
          <w:p w14:paraId="17AE3B22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</w:p>
          <w:p w14:paraId="121F4CD0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</w:p>
          <w:p w14:paraId="55D289A6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 xml:space="preserve">6,13 </w:t>
            </w:r>
            <w:r w:rsidRPr="0073166E">
              <w:rPr>
                <w:sz w:val="24"/>
                <w:szCs w:val="24"/>
                <w:vertAlign w:val="subscript"/>
              </w:rPr>
              <w:t>50%</w:t>
            </w:r>
          </w:p>
          <w:p w14:paraId="08F78717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 xml:space="preserve">5,14 </w:t>
            </w:r>
            <w:r w:rsidRPr="0073166E">
              <w:rPr>
                <w:sz w:val="24"/>
                <w:szCs w:val="24"/>
                <w:vertAlign w:val="subscript"/>
              </w:rPr>
              <w:t>40%</w:t>
            </w:r>
          </w:p>
          <w:p w14:paraId="1B063268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 xml:space="preserve">4,15 </w:t>
            </w:r>
            <w:r w:rsidRPr="0073166E">
              <w:rPr>
                <w:sz w:val="24"/>
                <w:szCs w:val="24"/>
                <w:vertAlign w:val="subscript"/>
              </w:rPr>
              <w:t>10%</w:t>
            </w:r>
          </w:p>
          <w:p w14:paraId="57C88A55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</w:p>
          <w:p w14:paraId="436FD4D1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 xml:space="preserve">7,13 </w:t>
            </w:r>
            <w:r w:rsidRPr="0073166E">
              <w:rPr>
                <w:sz w:val="24"/>
                <w:szCs w:val="24"/>
                <w:vertAlign w:val="subscript"/>
              </w:rPr>
              <w:t>10%</w:t>
            </w:r>
          </w:p>
          <w:p w14:paraId="34442C05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 xml:space="preserve">6,14 </w:t>
            </w:r>
            <w:r w:rsidRPr="0073166E">
              <w:rPr>
                <w:sz w:val="24"/>
                <w:szCs w:val="24"/>
                <w:vertAlign w:val="subscript"/>
              </w:rPr>
              <w:t>70%</w:t>
            </w:r>
          </w:p>
          <w:p w14:paraId="36598A58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 xml:space="preserve">5,15 </w:t>
            </w:r>
            <w:r w:rsidRPr="0073166E">
              <w:rPr>
                <w:sz w:val="24"/>
                <w:szCs w:val="24"/>
                <w:vertAlign w:val="subscript"/>
              </w:rPr>
              <w:t>20%</w:t>
            </w:r>
          </w:p>
          <w:p w14:paraId="241D133C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</w:p>
          <w:p w14:paraId="0A77A04B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 xml:space="preserve">8,13 </w:t>
            </w:r>
            <w:r w:rsidRPr="0073166E">
              <w:rPr>
                <w:sz w:val="24"/>
                <w:szCs w:val="24"/>
                <w:vertAlign w:val="subscript"/>
              </w:rPr>
              <w:t>10%</w:t>
            </w:r>
          </w:p>
          <w:p w14:paraId="2A4D1944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 xml:space="preserve">7,14 </w:t>
            </w:r>
            <w:r w:rsidRPr="0073166E">
              <w:rPr>
                <w:sz w:val="24"/>
                <w:szCs w:val="24"/>
                <w:vertAlign w:val="subscript"/>
              </w:rPr>
              <w:t>40%</w:t>
            </w:r>
          </w:p>
          <w:p w14:paraId="6ACF0C22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 xml:space="preserve">6,15 </w:t>
            </w:r>
            <w:r w:rsidRPr="0073166E">
              <w:rPr>
                <w:sz w:val="24"/>
                <w:szCs w:val="24"/>
                <w:vertAlign w:val="subscript"/>
              </w:rPr>
              <w:t>50%</w:t>
            </w:r>
          </w:p>
          <w:p w14:paraId="24116AAA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</w:p>
          <w:p w14:paraId="4B35CE67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</w:p>
          <w:p w14:paraId="6A3C2CAB" w14:textId="77777777" w:rsidR="00B74B86" w:rsidRPr="0073166E" w:rsidRDefault="00B74B86" w:rsidP="00AB25B4">
            <w:pPr>
              <w:contextualSpacing/>
              <w:rPr>
                <w:sz w:val="24"/>
                <w:szCs w:val="24"/>
              </w:rPr>
            </w:pPr>
          </w:p>
          <w:p w14:paraId="218A8180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</w:p>
        </w:tc>
        <w:tc>
          <w:tcPr>
            <w:tcW w:w="1080" w:type="dxa"/>
          </w:tcPr>
          <w:p w14:paraId="5996DC1F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  <w:r w:rsidRPr="0073166E">
              <w:rPr>
                <w:color w:val="0070C0"/>
                <w:sz w:val="24"/>
                <w:szCs w:val="24"/>
              </w:rPr>
              <w:lastRenderedPageBreak/>
              <w:t>0,2</w:t>
            </w:r>
          </w:p>
          <w:p w14:paraId="0B877C30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</w:p>
          <w:p w14:paraId="67B3F8A1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  <w:r w:rsidRPr="0073166E">
              <w:rPr>
                <w:color w:val="0070C0"/>
                <w:sz w:val="24"/>
                <w:szCs w:val="24"/>
              </w:rPr>
              <w:t>0,3</w:t>
            </w:r>
          </w:p>
          <w:p w14:paraId="7E56255B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</w:p>
          <w:p w14:paraId="49E41157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</w:p>
          <w:p w14:paraId="4D7A050E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  <w:r w:rsidRPr="0073166E">
              <w:rPr>
                <w:color w:val="0070C0"/>
                <w:sz w:val="24"/>
                <w:szCs w:val="24"/>
              </w:rPr>
              <w:t>4,0</w:t>
            </w:r>
          </w:p>
          <w:p w14:paraId="5D20CABE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</w:p>
          <w:p w14:paraId="4E0EC100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  <w:r w:rsidRPr="0073166E">
              <w:rPr>
                <w:color w:val="0070C0"/>
                <w:sz w:val="24"/>
                <w:szCs w:val="24"/>
              </w:rPr>
              <w:t xml:space="preserve">1,3 </w:t>
            </w:r>
            <w:r w:rsidRPr="0073166E">
              <w:rPr>
                <w:color w:val="0070C0"/>
                <w:sz w:val="24"/>
                <w:szCs w:val="24"/>
                <w:vertAlign w:val="subscript"/>
              </w:rPr>
              <w:t>35%</w:t>
            </w:r>
          </w:p>
          <w:p w14:paraId="270EFF02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  <w:r w:rsidRPr="0073166E">
              <w:rPr>
                <w:color w:val="0070C0"/>
                <w:sz w:val="24"/>
                <w:szCs w:val="24"/>
              </w:rPr>
              <w:t xml:space="preserve">0,4 </w:t>
            </w:r>
            <w:r w:rsidRPr="0073166E">
              <w:rPr>
                <w:color w:val="0070C0"/>
                <w:sz w:val="24"/>
                <w:szCs w:val="24"/>
                <w:vertAlign w:val="subscript"/>
              </w:rPr>
              <w:t>65%</w:t>
            </w:r>
          </w:p>
          <w:p w14:paraId="0559B9AF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</w:p>
          <w:p w14:paraId="5E352CC3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bCs/>
                <w:color w:val="0070C0"/>
                <w:sz w:val="24"/>
                <w:szCs w:val="24"/>
              </w:rPr>
            </w:pPr>
            <w:r w:rsidRPr="0073166E">
              <w:rPr>
                <w:bCs/>
                <w:color w:val="0070C0"/>
                <w:sz w:val="24"/>
                <w:szCs w:val="24"/>
              </w:rPr>
              <w:t xml:space="preserve">4,1 </w:t>
            </w:r>
            <w:r w:rsidRPr="0073166E">
              <w:rPr>
                <w:color w:val="0070C0"/>
                <w:sz w:val="24"/>
                <w:szCs w:val="24"/>
                <w:vertAlign w:val="subscript"/>
              </w:rPr>
              <w:t>70%</w:t>
            </w:r>
          </w:p>
          <w:p w14:paraId="39032BE7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bCs/>
                <w:color w:val="0070C0"/>
                <w:sz w:val="24"/>
                <w:szCs w:val="24"/>
              </w:rPr>
            </w:pPr>
            <w:r w:rsidRPr="0073166E">
              <w:rPr>
                <w:bCs/>
                <w:color w:val="0070C0"/>
                <w:sz w:val="24"/>
                <w:szCs w:val="24"/>
              </w:rPr>
              <w:t xml:space="preserve">3,2 </w:t>
            </w:r>
            <w:r w:rsidRPr="0073166E">
              <w:rPr>
                <w:color w:val="0070C0"/>
                <w:sz w:val="24"/>
                <w:szCs w:val="24"/>
                <w:vertAlign w:val="subscript"/>
              </w:rPr>
              <w:t>30%</w:t>
            </w:r>
          </w:p>
          <w:p w14:paraId="49B80872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</w:p>
          <w:p w14:paraId="3428DADA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  <w:r w:rsidRPr="0073166E">
              <w:rPr>
                <w:color w:val="0070C0"/>
                <w:sz w:val="24"/>
                <w:szCs w:val="24"/>
              </w:rPr>
              <w:t xml:space="preserve">2,3 </w:t>
            </w:r>
            <w:r w:rsidRPr="0073166E">
              <w:rPr>
                <w:color w:val="0070C0"/>
                <w:sz w:val="24"/>
                <w:szCs w:val="24"/>
                <w:vertAlign w:val="subscript"/>
              </w:rPr>
              <w:t>35%</w:t>
            </w:r>
          </w:p>
          <w:p w14:paraId="1E60A414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  <w:r w:rsidRPr="0073166E">
              <w:rPr>
                <w:color w:val="0070C0"/>
                <w:sz w:val="24"/>
                <w:szCs w:val="24"/>
              </w:rPr>
              <w:t xml:space="preserve">1,4 </w:t>
            </w:r>
            <w:r w:rsidRPr="0073166E">
              <w:rPr>
                <w:color w:val="0070C0"/>
                <w:sz w:val="24"/>
                <w:szCs w:val="24"/>
                <w:vertAlign w:val="subscript"/>
              </w:rPr>
              <w:t>65%</w:t>
            </w:r>
          </w:p>
          <w:p w14:paraId="7C8366A8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</w:p>
          <w:p w14:paraId="5806419A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  <w:r w:rsidRPr="0073166E">
              <w:rPr>
                <w:color w:val="0070C0"/>
                <w:sz w:val="24"/>
                <w:szCs w:val="24"/>
              </w:rPr>
              <w:t xml:space="preserve">5,1 </w:t>
            </w:r>
            <w:r w:rsidRPr="0073166E">
              <w:rPr>
                <w:color w:val="0070C0"/>
                <w:sz w:val="24"/>
                <w:szCs w:val="24"/>
                <w:vertAlign w:val="subscript"/>
              </w:rPr>
              <w:t>50%</w:t>
            </w:r>
          </w:p>
          <w:p w14:paraId="030F937B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  <w:r w:rsidRPr="0073166E">
              <w:rPr>
                <w:color w:val="0070C0"/>
                <w:sz w:val="24"/>
                <w:szCs w:val="24"/>
              </w:rPr>
              <w:t xml:space="preserve">4,2 </w:t>
            </w:r>
            <w:r w:rsidRPr="0073166E">
              <w:rPr>
                <w:color w:val="0070C0"/>
                <w:sz w:val="24"/>
                <w:szCs w:val="24"/>
                <w:vertAlign w:val="subscript"/>
              </w:rPr>
              <w:t>50%</w:t>
            </w:r>
          </w:p>
          <w:p w14:paraId="079983B1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</w:p>
          <w:p w14:paraId="275DE503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</w:p>
          <w:p w14:paraId="5827680A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  <w:r w:rsidRPr="0073166E">
              <w:rPr>
                <w:color w:val="0070C0"/>
                <w:sz w:val="24"/>
                <w:szCs w:val="24"/>
              </w:rPr>
              <w:t xml:space="preserve">2,4 </w:t>
            </w:r>
            <w:r w:rsidRPr="0073166E">
              <w:rPr>
                <w:color w:val="0070C0"/>
                <w:sz w:val="24"/>
                <w:szCs w:val="24"/>
                <w:vertAlign w:val="subscript"/>
              </w:rPr>
              <w:t>65%</w:t>
            </w:r>
          </w:p>
          <w:p w14:paraId="7ACF2EEB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  <w:r w:rsidRPr="0073166E">
              <w:rPr>
                <w:color w:val="0070C0"/>
                <w:sz w:val="24"/>
                <w:szCs w:val="24"/>
              </w:rPr>
              <w:t xml:space="preserve">1,5 </w:t>
            </w:r>
            <w:r w:rsidRPr="0073166E">
              <w:rPr>
                <w:color w:val="0070C0"/>
                <w:sz w:val="24"/>
                <w:szCs w:val="24"/>
                <w:vertAlign w:val="subscript"/>
              </w:rPr>
              <w:t>35%</w:t>
            </w:r>
          </w:p>
          <w:p w14:paraId="7947E973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</w:p>
          <w:p w14:paraId="56D3D930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</w:p>
          <w:p w14:paraId="183FDC62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</w:p>
          <w:p w14:paraId="64F65C30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  <w:r w:rsidRPr="0073166E">
              <w:rPr>
                <w:color w:val="0070C0"/>
                <w:sz w:val="24"/>
                <w:szCs w:val="24"/>
              </w:rPr>
              <w:t xml:space="preserve">5,2 </w:t>
            </w:r>
            <w:r w:rsidRPr="0073166E">
              <w:rPr>
                <w:color w:val="0070C0"/>
                <w:sz w:val="24"/>
                <w:szCs w:val="24"/>
                <w:vertAlign w:val="subscript"/>
              </w:rPr>
              <w:t>65%</w:t>
            </w:r>
          </w:p>
          <w:p w14:paraId="5A3B8D4E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  <w:r w:rsidRPr="0073166E">
              <w:rPr>
                <w:color w:val="0070C0"/>
                <w:sz w:val="24"/>
                <w:szCs w:val="24"/>
              </w:rPr>
              <w:t xml:space="preserve">4,3 </w:t>
            </w:r>
            <w:r w:rsidRPr="0073166E">
              <w:rPr>
                <w:color w:val="0070C0"/>
                <w:sz w:val="24"/>
                <w:szCs w:val="24"/>
                <w:vertAlign w:val="subscript"/>
              </w:rPr>
              <w:t>35%</w:t>
            </w:r>
          </w:p>
          <w:p w14:paraId="39A8CA72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</w:p>
          <w:p w14:paraId="1B6B3A7A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</w:p>
          <w:p w14:paraId="7BAF2399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  <w:r w:rsidRPr="0073166E">
              <w:rPr>
                <w:color w:val="0070C0"/>
                <w:sz w:val="24"/>
                <w:szCs w:val="24"/>
              </w:rPr>
              <w:t xml:space="preserve">2,5 </w:t>
            </w:r>
          </w:p>
          <w:p w14:paraId="08F59727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</w:p>
          <w:p w14:paraId="50B45C4E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</w:p>
          <w:p w14:paraId="3245EB76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</w:p>
          <w:p w14:paraId="3F66E083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</w:p>
          <w:p w14:paraId="68BFE8D7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  <w:r w:rsidRPr="0073166E">
              <w:rPr>
                <w:color w:val="0070C0"/>
                <w:sz w:val="24"/>
                <w:szCs w:val="24"/>
              </w:rPr>
              <w:t>5,3</w:t>
            </w:r>
          </w:p>
          <w:p w14:paraId="2554657C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</w:p>
          <w:p w14:paraId="31C616AC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  <w:r w:rsidRPr="0073166E">
              <w:rPr>
                <w:color w:val="0070C0"/>
                <w:sz w:val="24"/>
                <w:szCs w:val="24"/>
              </w:rPr>
              <w:t xml:space="preserve">3,5 </w:t>
            </w:r>
            <w:r w:rsidRPr="0073166E">
              <w:rPr>
                <w:color w:val="0070C0"/>
                <w:sz w:val="24"/>
                <w:szCs w:val="24"/>
                <w:vertAlign w:val="subscript"/>
              </w:rPr>
              <w:t>25%</w:t>
            </w:r>
          </w:p>
          <w:p w14:paraId="1760890C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  <w:r w:rsidRPr="0073166E">
              <w:rPr>
                <w:color w:val="0070C0"/>
                <w:sz w:val="24"/>
                <w:szCs w:val="24"/>
              </w:rPr>
              <w:t xml:space="preserve">2,6 </w:t>
            </w:r>
            <w:r w:rsidRPr="0073166E">
              <w:rPr>
                <w:color w:val="0070C0"/>
                <w:sz w:val="24"/>
                <w:szCs w:val="24"/>
                <w:vertAlign w:val="subscript"/>
              </w:rPr>
              <w:t>75%</w:t>
            </w:r>
          </w:p>
          <w:p w14:paraId="6D764C8D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</w:p>
          <w:p w14:paraId="6E63AA17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</w:p>
          <w:p w14:paraId="008131B7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</w:p>
          <w:p w14:paraId="775CE89B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</w:p>
          <w:p w14:paraId="42548C2E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</w:p>
          <w:p w14:paraId="4092881E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</w:p>
          <w:p w14:paraId="507CC4B5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  <w:r w:rsidRPr="0073166E">
              <w:rPr>
                <w:color w:val="0070C0"/>
                <w:sz w:val="24"/>
                <w:szCs w:val="24"/>
              </w:rPr>
              <w:t xml:space="preserve">3,6 </w:t>
            </w:r>
            <w:r w:rsidRPr="0073166E">
              <w:rPr>
                <w:color w:val="0070C0"/>
                <w:sz w:val="24"/>
                <w:szCs w:val="24"/>
                <w:vertAlign w:val="subscript"/>
              </w:rPr>
              <w:t>25%</w:t>
            </w:r>
          </w:p>
          <w:p w14:paraId="5D933D7A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  <w:r w:rsidRPr="0073166E">
              <w:rPr>
                <w:color w:val="0070C0"/>
                <w:sz w:val="24"/>
                <w:szCs w:val="24"/>
              </w:rPr>
              <w:t xml:space="preserve">2,7 </w:t>
            </w:r>
            <w:r w:rsidRPr="0073166E">
              <w:rPr>
                <w:color w:val="0070C0"/>
                <w:sz w:val="24"/>
                <w:szCs w:val="24"/>
                <w:vertAlign w:val="subscript"/>
              </w:rPr>
              <w:t>75%</w:t>
            </w:r>
          </w:p>
          <w:p w14:paraId="74AA5678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</w:p>
          <w:p w14:paraId="45C4420A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</w:p>
          <w:p w14:paraId="15264AA2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</w:p>
          <w:p w14:paraId="7909E9E3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</w:p>
          <w:p w14:paraId="0C5E9CC8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</w:p>
          <w:p w14:paraId="24B16D1D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  <w:vertAlign w:val="subscript"/>
              </w:rPr>
            </w:pPr>
            <w:r w:rsidRPr="0073166E">
              <w:rPr>
                <w:color w:val="0070C0"/>
                <w:sz w:val="24"/>
                <w:szCs w:val="24"/>
              </w:rPr>
              <w:t xml:space="preserve">3,7 </w:t>
            </w:r>
            <w:r w:rsidRPr="0073166E">
              <w:rPr>
                <w:color w:val="0070C0"/>
                <w:sz w:val="24"/>
                <w:szCs w:val="24"/>
                <w:vertAlign w:val="subscript"/>
              </w:rPr>
              <w:t>85%</w:t>
            </w:r>
          </w:p>
          <w:p w14:paraId="45B3BDD0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  <w:vertAlign w:val="subscript"/>
              </w:rPr>
            </w:pPr>
            <w:r w:rsidRPr="0073166E">
              <w:rPr>
                <w:color w:val="0070C0"/>
                <w:sz w:val="24"/>
                <w:szCs w:val="24"/>
              </w:rPr>
              <w:t xml:space="preserve">2,8 </w:t>
            </w:r>
            <w:r w:rsidRPr="0073166E">
              <w:rPr>
                <w:color w:val="0070C0"/>
                <w:sz w:val="24"/>
                <w:szCs w:val="24"/>
                <w:vertAlign w:val="subscript"/>
              </w:rPr>
              <w:t>15%</w:t>
            </w:r>
          </w:p>
          <w:p w14:paraId="1B85AAF5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</w:p>
          <w:p w14:paraId="71FC3D09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</w:p>
          <w:p w14:paraId="74BE7FC6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  <w:r w:rsidRPr="0073166E">
              <w:rPr>
                <w:color w:val="0070C0"/>
                <w:sz w:val="24"/>
                <w:szCs w:val="24"/>
              </w:rPr>
              <w:t xml:space="preserve">3,8 </w:t>
            </w:r>
          </w:p>
          <w:p w14:paraId="4B38B25C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</w:p>
          <w:p w14:paraId="591F4EC2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</w:p>
          <w:p w14:paraId="211D526D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  <w:r w:rsidRPr="0073166E">
              <w:rPr>
                <w:color w:val="0070C0"/>
                <w:sz w:val="24"/>
                <w:szCs w:val="24"/>
              </w:rPr>
              <w:t xml:space="preserve">4,8 </w:t>
            </w:r>
            <w:r w:rsidRPr="0073166E">
              <w:rPr>
                <w:color w:val="0070C0"/>
                <w:sz w:val="24"/>
                <w:szCs w:val="24"/>
                <w:vertAlign w:val="subscript"/>
              </w:rPr>
              <w:t>50%</w:t>
            </w:r>
          </w:p>
          <w:p w14:paraId="7CEFF34A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  <w:r w:rsidRPr="0073166E">
              <w:rPr>
                <w:color w:val="0070C0"/>
                <w:sz w:val="24"/>
                <w:szCs w:val="24"/>
              </w:rPr>
              <w:t xml:space="preserve">3,9 </w:t>
            </w:r>
            <w:r w:rsidRPr="0073166E">
              <w:rPr>
                <w:color w:val="0070C0"/>
                <w:sz w:val="24"/>
                <w:szCs w:val="24"/>
                <w:vertAlign w:val="subscript"/>
              </w:rPr>
              <w:t>50%</w:t>
            </w:r>
          </w:p>
          <w:p w14:paraId="1C5559F7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</w:p>
          <w:p w14:paraId="11692AC8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</w:p>
          <w:p w14:paraId="0A9AEA2A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  <w:r w:rsidRPr="0073166E">
              <w:rPr>
                <w:color w:val="0070C0"/>
                <w:sz w:val="24"/>
                <w:szCs w:val="24"/>
              </w:rPr>
              <w:t xml:space="preserve">4,9 </w:t>
            </w:r>
          </w:p>
          <w:p w14:paraId="741606E0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</w:p>
          <w:p w14:paraId="0C12B35E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</w:p>
          <w:p w14:paraId="4477D785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  <w:r w:rsidRPr="0073166E">
              <w:rPr>
                <w:color w:val="0070C0"/>
                <w:sz w:val="24"/>
                <w:szCs w:val="24"/>
              </w:rPr>
              <w:t xml:space="preserve">4,10 </w:t>
            </w:r>
          </w:p>
          <w:p w14:paraId="4493CFE6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</w:p>
          <w:p w14:paraId="759B8870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</w:p>
          <w:p w14:paraId="6ACE2161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  <w:r w:rsidRPr="0073166E">
              <w:rPr>
                <w:color w:val="0070C0"/>
                <w:sz w:val="24"/>
                <w:szCs w:val="24"/>
              </w:rPr>
              <w:t xml:space="preserve">5,10 </w:t>
            </w:r>
            <w:r w:rsidRPr="0073166E">
              <w:rPr>
                <w:color w:val="0070C0"/>
                <w:sz w:val="24"/>
                <w:szCs w:val="24"/>
                <w:vertAlign w:val="subscript"/>
              </w:rPr>
              <w:t>50%</w:t>
            </w:r>
          </w:p>
          <w:p w14:paraId="00E36746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  <w:r w:rsidRPr="0073166E">
              <w:rPr>
                <w:color w:val="0070C0"/>
                <w:sz w:val="24"/>
                <w:szCs w:val="24"/>
              </w:rPr>
              <w:t xml:space="preserve">4,11 </w:t>
            </w:r>
            <w:r w:rsidRPr="0073166E">
              <w:rPr>
                <w:color w:val="0070C0"/>
                <w:sz w:val="24"/>
                <w:szCs w:val="24"/>
                <w:vertAlign w:val="subscript"/>
              </w:rPr>
              <w:t>50%</w:t>
            </w:r>
          </w:p>
          <w:p w14:paraId="2EFDA499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</w:p>
          <w:p w14:paraId="53A055F4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</w:p>
          <w:p w14:paraId="490E44D9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  <w:r w:rsidRPr="0073166E">
              <w:rPr>
                <w:color w:val="0070C0"/>
                <w:sz w:val="24"/>
                <w:szCs w:val="24"/>
              </w:rPr>
              <w:t xml:space="preserve">5,11 </w:t>
            </w:r>
            <w:r w:rsidRPr="0073166E">
              <w:rPr>
                <w:color w:val="0070C0"/>
                <w:sz w:val="24"/>
                <w:szCs w:val="24"/>
                <w:vertAlign w:val="subscript"/>
              </w:rPr>
              <w:t>70%</w:t>
            </w:r>
          </w:p>
          <w:p w14:paraId="43741AD7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  <w:r w:rsidRPr="0073166E">
              <w:rPr>
                <w:color w:val="0070C0"/>
                <w:sz w:val="24"/>
                <w:szCs w:val="24"/>
              </w:rPr>
              <w:t xml:space="preserve">4,12 </w:t>
            </w:r>
            <w:r w:rsidRPr="0073166E">
              <w:rPr>
                <w:color w:val="0070C0"/>
                <w:sz w:val="24"/>
                <w:szCs w:val="24"/>
                <w:vertAlign w:val="subscript"/>
              </w:rPr>
              <w:t>30%</w:t>
            </w:r>
          </w:p>
          <w:p w14:paraId="5836740F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</w:p>
          <w:p w14:paraId="3C0F4801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  <w:r w:rsidRPr="0073166E">
              <w:rPr>
                <w:color w:val="0070C0"/>
                <w:sz w:val="24"/>
                <w:szCs w:val="24"/>
              </w:rPr>
              <w:lastRenderedPageBreak/>
              <w:t xml:space="preserve">6,11 </w:t>
            </w:r>
            <w:r w:rsidRPr="0073166E">
              <w:rPr>
                <w:color w:val="0070C0"/>
                <w:sz w:val="24"/>
                <w:szCs w:val="24"/>
                <w:vertAlign w:val="subscript"/>
              </w:rPr>
              <w:t>30%</w:t>
            </w:r>
          </w:p>
          <w:p w14:paraId="314A1F10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  <w:r w:rsidRPr="0073166E">
              <w:rPr>
                <w:color w:val="0070C0"/>
                <w:sz w:val="24"/>
                <w:szCs w:val="24"/>
              </w:rPr>
              <w:t xml:space="preserve">5,12 </w:t>
            </w:r>
            <w:r w:rsidRPr="0073166E">
              <w:rPr>
                <w:color w:val="0070C0"/>
                <w:sz w:val="24"/>
                <w:szCs w:val="24"/>
                <w:vertAlign w:val="subscript"/>
              </w:rPr>
              <w:t>50%</w:t>
            </w:r>
          </w:p>
          <w:p w14:paraId="03967458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  <w:r w:rsidRPr="0073166E">
              <w:rPr>
                <w:color w:val="0070C0"/>
                <w:sz w:val="24"/>
                <w:szCs w:val="24"/>
              </w:rPr>
              <w:t xml:space="preserve">4,13 </w:t>
            </w:r>
            <w:r w:rsidRPr="0073166E">
              <w:rPr>
                <w:color w:val="0070C0"/>
                <w:sz w:val="24"/>
                <w:szCs w:val="24"/>
                <w:vertAlign w:val="subscript"/>
              </w:rPr>
              <w:t>20%</w:t>
            </w:r>
          </w:p>
          <w:p w14:paraId="3DFA0B0B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</w:p>
          <w:p w14:paraId="3C866BE1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</w:p>
          <w:p w14:paraId="0BE56A23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  <w:r w:rsidRPr="0073166E">
              <w:rPr>
                <w:color w:val="0070C0"/>
                <w:sz w:val="24"/>
                <w:szCs w:val="24"/>
              </w:rPr>
              <w:t xml:space="preserve">6,12 </w:t>
            </w:r>
            <w:r w:rsidRPr="0073166E">
              <w:rPr>
                <w:color w:val="0070C0"/>
                <w:sz w:val="24"/>
                <w:szCs w:val="24"/>
                <w:vertAlign w:val="subscript"/>
              </w:rPr>
              <w:t>50%</w:t>
            </w:r>
          </w:p>
          <w:p w14:paraId="7B257A8E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  <w:r w:rsidRPr="0073166E">
              <w:rPr>
                <w:color w:val="0070C0"/>
                <w:sz w:val="24"/>
                <w:szCs w:val="24"/>
              </w:rPr>
              <w:t xml:space="preserve">5,13 </w:t>
            </w:r>
            <w:r w:rsidRPr="0073166E">
              <w:rPr>
                <w:color w:val="0070C0"/>
                <w:sz w:val="24"/>
                <w:szCs w:val="24"/>
                <w:vertAlign w:val="subscript"/>
              </w:rPr>
              <w:t>40%</w:t>
            </w:r>
          </w:p>
          <w:p w14:paraId="67DBA27A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  <w:r w:rsidRPr="0073166E">
              <w:rPr>
                <w:color w:val="0070C0"/>
                <w:sz w:val="24"/>
                <w:szCs w:val="24"/>
              </w:rPr>
              <w:t xml:space="preserve">4,14 </w:t>
            </w:r>
            <w:r w:rsidRPr="0073166E">
              <w:rPr>
                <w:color w:val="0070C0"/>
                <w:sz w:val="24"/>
                <w:szCs w:val="24"/>
                <w:vertAlign w:val="subscript"/>
              </w:rPr>
              <w:t>10%</w:t>
            </w:r>
          </w:p>
          <w:p w14:paraId="6FF51D20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</w:p>
          <w:p w14:paraId="296B49AA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</w:p>
          <w:p w14:paraId="13F5CE1C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  <w:r w:rsidRPr="0073166E">
              <w:rPr>
                <w:color w:val="0070C0"/>
                <w:sz w:val="24"/>
                <w:szCs w:val="24"/>
              </w:rPr>
              <w:t xml:space="preserve">6,13 </w:t>
            </w:r>
            <w:r w:rsidRPr="0073166E">
              <w:rPr>
                <w:color w:val="0070C0"/>
                <w:sz w:val="24"/>
                <w:szCs w:val="24"/>
                <w:vertAlign w:val="subscript"/>
              </w:rPr>
              <w:t>70%</w:t>
            </w:r>
          </w:p>
          <w:p w14:paraId="57F0C95C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  <w:r w:rsidRPr="0073166E">
              <w:rPr>
                <w:color w:val="0070C0"/>
                <w:sz w:val="24"/>
                <w:szCs w:val="24"/>
              </w:rPr>
              <w:t xml:space="preserve">5,14 </w:t>
            </w:r>
            <w:r w:rsidRPr="0073166E">
              <w:rPr>
                <w:color w:val="0070C0"/>
                <w:sz w:val="24"/>
                <w:szCs w:val="24"/>
                <w:vertAlign w:val="subscript"/>
              </w:rPr>
              <w:t>30%</w:t>
            </w:r>
          </w:p>
          <w:p w14:paraId="4B69A94F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</w:p>
          <w:p w14:paraId="2F912234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</w:p>
          <w:p w14:paraId="6DD9EAF2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</w:p>
          <w:p w14:paraId="5C173FBF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  <w:r w:rsidRPr="0073166E">
              <w:rPr>
                <w:color w:val="0070C0"/>
                <w:sz w:val="24"/>
                <w:szCs w:val="24"/>
              </w:rPr>
              <w:t xml:space="preserve">6,14 </w:t>
            </w:r>
            <w:r w:rsidRPr="0073166E">
              <w:rPr>
                <w:color w:val="0070C0"/>
                <w:sz w:val="24"/>
                <w:szCs w:val="24"/>
                <w:vertAlign w:val="subscript"/>
              </w:rPr>
              <w:t>60%</w:t>
            </w:r>
          </w:p>
          <w:p w14:paraId="02F569B8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  <w:vertAlign w:val="subscript"/>
              </w:rPr>
            </w:pPr>
            <w:r w:rsidRPr="0073166E">
              <w:rPr>
                <w:color w:val="0070C0"/>
                <w:sz w:val="24"/>
                <w:szCs w:val="24"/>
              </w:rPr>
              <w:t xml:space="preserve">5,15 </w:t>
            </w:r>
            <w:r w:rsidRPr="0073166E">
              <w:rPr>
                <w:color w:val="0070C0"/>
                <w:sz w:val="24"/>
                <w:szCs w:val="24"/>
                <w:vertAlign w:val="subscript"/>
              </w:rPr>
              <w:t>40%</w:t>
            </w:r>
          </w:p>
          <w:p w14:paraId="1BE55777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  <w:vertAlign w:val="subscript"/>
              </w:rPr>
            </w:pPr>
          </w:p>
          <w:p w14:paraId="48593CBC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  <w:vertAlign w:val="subscript"/>
              </w:rPr>
            </w:pPr>
          </w:p>
          <w:p w14:paraId="227BD43C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  <w:r w:rsidRPr="0073166E">
              <w:rPr>
                <w:color w:val="0070C0"/>
                <w:sz w:val="24"/>
                <w:szCs w:val="24"/>
              </w:rPr>
              <w:t xml:space="preserve">7,14 </w:t>
            </w:r>
            <w:r w:rsidRPr="0073166E">
              <w:rPr>
                <w:color w:val="0070C0"/>
                <w:sz w:val="24"/>
                <w:szCs w:val="24"/>
                <w:vertAlign w:val="subscript"/>
              </w:rPr>
              <w:t>40%</w:t>
            </w:r>
          </w:p>
          <w:p w14:paraId="0389D6C5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  <w:r w:rsidRPr="0073166E">
              <w:rPr>
                <w:color w:val="0070C0"/>
                <w:sz w:val="24"/>
                <w:szCs w:val="24"/>
              </w:rPr>
              <w:t xml:space="preserve">6,15 </w:t>
            </w:r>
            <w:r w:rsidRPr="0073166E">
              <w:rPr>
                <w:color w:val="0070C0"/>
                <w:sz w:val="24"/>
                <w:szCs w:val="24"/>
                <w:vertAlign w:val="subscript"/>
              </w:rPr>
              <w:t>30%</w:t>
            </w:r>
          </w:p>
          <w:p w14:paraId="5A00F64B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  <w:r w:rsidRPr="0073166E">
              <w:rPr>
                <w:color w:val="0070C0"/>
                <w:sz w:val="24"/>
                <w:szCs w:val="24"/>
              </w:rPr>
              <w:t xml:space="preserve">5,16 </w:t>
            </w:r>
            <w:r w:rsidRPr="0073166E">
              <w:rPr>
                <w:color w:val="0070C0"/>
                <w:sz w:val="24"/>
                <w:szCs w:val="24"/>
                <w:vertAlign w:val="subscript"/>
              </w:rPr>
              <w:t>30%</w:t>
            </w:r>
          </w:p>
          <w:p w14:paraId="71F573F5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</w:p>
          <w:p w14:paraId="706E809A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</w:p>
          <w:p w14:paraId="5A4884DC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  <w:r w:rsidRPr="0073166E">
              <w:rPr>
                <w:color w:val="0070C0"/>
                <w:sz w:val="24"/>
                <w:szCs w:val="24"/>
              </w:rPr>
              <w:t xml:space="preserve">7,15 </w:t>
            </w:r>
            <w:r w:rsidRPr="0073166E">
              <w:rPr>
                <w:color w:val="0070C0"/>
                <w:sz w:val="24"/>
                <w:szCs w:val="24"/>
                <w:vertAlign w:val="subscript"/>
              </w:rPr>
              <w:t>40%</w:t>
            </w:r>
          </w:p>
          <w:p w14:paraId="2B1DE1EF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  <w:vertAlign w:val="subscript"/>
              </w:rPr>
            </w:pPr>
            <w:r w:rsidRPr="0073166E">
              <w:rPr>
                <w:color w:val="0070C0"/>
                <w:sz w:val="24"/>
                <w:szCs w:val="24"/>
              </w:rPr>
              <w:t xml:space="preserve">6,16 </w:t>
            </w:r>
            <w:r w:rsidRPr="0073166E">
              <w:rPr>
                <w:color w:val="0070C0"/>
                <w:sz w:val="24"/>
                <w:szCs w:val="24"/>
                <w:vertAlign w:val="subscript"/>
              </w:rPr>
              <w:t>60%</w:t>
            </w:r>
          </w:p>
          <w:p w14:paraId="34716AE3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</w:p>
          <w:p w14:paraId="7E1E50DD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</w:p>
          <w:p w14:paraId="6C113CA6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  <w:r w:rsidRPr="0073166E">
              <w:rPr>
                <w:color w:val="0070C0"/>
                <w:sz w:val="24"/>
                <w:szCs w:val="24"/>
              </w:rPr>
              <w:t xml:space="preserve">7,16 </w:t>
            </w:r>
            <w:r w:rsidRPr="0073166E">
              <w:rPr>
                <w:color w:val="0070C0"/>
                <w:sz w:val="24"/>
                <w:szCs w:val="24"/>
                <w:vertAlign w:val="subscript"/>
              </w:rPr>
              <w:t>40%</w:t>
            </w:r>
          </w:p>
          <w:p w14:paraId="6C508AA3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  <w:r w:rsidRPr="0073166E">
              <w:rPr>
                <w:color w:val="0070C0"/>
                <w:sz w:val="24"/>
                <w:szCs w:val="24"/>
              </w:rPr>
              <w:t xml:space="preserve">6,17 </w:t>
            </w:r>
            <w:r w:rsidRPr="0073166E">
              <w:rPr>
                <w:color w:val="0070C0"/>
                <w:sz w:val="24"/>
                <w:szCs w:val="24"/>
                <w:vertAlign w:val="subscript"/>
              </w:rPr>
              <w:t>60%</w:t>
            </w:r>
          </w:p>
        </w:tc>
        <w:tc>
          <w:tcPr>
            <w:tcW w:w="1080" w:type="dxa"/>
          </w:tcPr>
          <w:p w14:paraId="68E3836D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lastRenderedPageBreak/>
              <w:t xml:space="preserve">0,2 </w:t>
            </w:r>
          </w:p>
          <w:p w14:paraId="7B35E24F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</w:p>
          <w:p w14:paraId="5D37D840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 xml:space="preserve">0,3 </w:t>
            </w:r>
          </w:p>
          <w:p w14:paraId="426FEA4A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</w:p>
          <w:p w14:paraId="5A7BE6F5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</w:p>
          <w:p w14:paraId="5E58292E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</w:p>
          <w:p w14:paraId="7730C44A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</w:p>
          <w:p w14:paraId="24E75162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>1,3</w:t>
            </w:r>
          </w:p>
          <w:p w14:paraId="5929D1E0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</w:p>
          <w:p w14:paraId="34655DD6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</w:p>
          <w:p w14:paraId="2FCD9DF4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>4,1</w:t>
            </w:r>
          </w:p>
          <w:p w14:paraId="7E3170DB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</w:p>
          <w:p w14:paraId="49C36BE2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</w:p>
          <w:p w14:paraId="690E8D59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 xml:space="preserve">2,3 </w:t>
            </w:r>
            <w:r w:rsidRPr="0073166E">
              <w:rPr>
                <w:sz w:val="24"/>
                <w:szCs w:val="24"/>
                <w:vertAlign w:val="subscript"/>
              </w:rPr>
              <w:t>35%</w:t>
            </w:r>
          </w:p>
          <w:p w14:paraId="6E517DC6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 xml:space="preserve">1,4 </w:t>
            </w:r>
            <w:r w:rsidRPr="0073166E">
              <w:rPr>
                <w:sz w:val="24"/>
                <w:szCs w:val="24"/>
                <w:vertAlign w:val="subscript"/>
              </w:rPr>
              <w:t>65%</w:t>
            </w:r>
          </w:p>
          <w:p w14:paraId="47530B17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</w:p>
          <w:p w14:paraId="57DD5C6D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 xml:space="preserve">5,1 </w:t>
            </w:r>
            <w:r w:rsidRPr="0073166E">
              <w:rPr>
                <w:sz w:val="24"/>
                <w:szCs w:val="24"/>
                <w:vertAlign w:val="subscript"/>
              </w:rPr>
              <w:t>50%</w:t>
            </w:r>
          </w:p>
          <w:p w14:paraId="622FB117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 xml:space="preserve">4,2 </w:t>
            </w:r>
            <w:r w:rsidRPr="0073166E">
              <w:rPr>
                <w:sz w:val="24"/>
                <w:szCs w:val="24"/>
                <w:vertAlign w:val="subscript"/>
              </w:rPr>
              <w:t>50%</w:t>
            </w:r>
          </w:p>
          <w:p w14:paraId="5AA9A3FC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</w:p>
          <w:p w14:paraId="3904D237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</w:p>
          <w:p w14:paraId="09014F64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 xml:space="preserve">2,4 </w:t>
            </w:r>
            <w:r w:rsidRPr="0073166E">
              <w:rPr>
                <w:sz w:val="24"/>
                <w:szCs w:val="24"/>
                <w:vertAlign w:val="subscript"/>
              </w:rPr>
              <w:t>70%</w:t>
            </w:r>
          </w:p>
          <w:p w14:paraId="124F66C7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 xml:space="preserve">1,5 </w:t>
            </w:r>
            <w:r w:rsidRPr="0073166E">
              <w:rPr>
                <w:sz w:val="24"/>
                <w:szCs w:val="24"/>
                <w:vertAlign w:val="subscript"/>
              </w:rPr>
              <w:t>30%</w:t>
            </w:r>
          </w:p>
          <w:p w14:paraId="0B26A3A8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</w:p>
          <w:p w14:paraId="646122D2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</w:p>
          <w:p w14:paraId="7D81B45E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</w:p>
          <w:p w14:paraId="73F1716E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 xml:space="preserve">5,2 </w:t>
            </w:r>
            <w:r w:rsidRPr="0073166E">
              <w:rPr>
                <w:sz w:val="24"/>
                <w:szCs w:val="24"/>
                <w:vertAlign w:val="subscript"/>
              </w:rPr>
              <w:t>70%</w:t>
            </w:r>
          </w:p>
          <w:p w14:paraId="10998FC3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 xml:space="preserve">4,3 </w:t>
            </w:r>
            <w:r w:rsidRPr="0073166E">
              <w:rPr>
                <w:sz w:val="24"/>
                <w:szCs w:val="24"/>
                <w:vertAlign w:val="subscript"/>
              </w:rPr>
              <w:t>30%</w:t>
            </w:r>
          </w:p>
          <w:p w14:paraId="6E2CD69F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</w:p>
          <w:p w14:paraId="49328719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 xml:space="preserve">3,4 </w:t>
            </w:r>
            <w:r w:rsidRPr="0073166E">
              <w:rPr>
                <w:sz w:val="24"/>
                <w:szCs w:val="24"/>
                <w:vertAlign w:val="subscript"/>
              </w:rPr>
              <w:t>20%</w:t>
            </w:r>
          </w:p>
          <w:p w14:paraId="3275B54E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 xml:space="preserve">2,5 </w:t>
            </w:r>
            <w:r w:rsidRPr="0073166E">
              <w:rPr>
                <w:sz w:val="24"/>
                <w:szCs w:val="24"/>
                <w:vertAlign w:val="subscript"/>
              </w:rPr>
              <w:t>80%</w:t>
            </w:r>
          </w:p>
          <w:p w14:paraId="68B94867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</w:p>
          <w:p w14:paraId="271B73CE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</w:p>
          <w:p w14:paraId="63367E40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</w:p>
          <w:p w14:paraId="3C9643FA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</w:p>
          <w:p w14:paraId="6BBAA8C8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</w:p>
          <w:p w14:paraId="72E9EE20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</w:p>
          <w:p w14:paraId="13612A01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 xml:space="preserve">3,5 </w:t>
            </w:r>
            <w:r w:rsidRPr="0073166E">
              <w:rPr>
                <w:sz w:val="24"/>
                <w:szCs w:val="24"/>
                <w:vertAlign w:val="subscript"/>
              </w:rPr>
              <w:t>15%</w:t>
            </w:r>
          </w:p>
          <w:p w14:paraId="11951CE4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 xml:space="preserve">2,6 </w:t>
            </w:r>
            <w:r w:rsidRPr="0073166E">
              <w:rPr>
                <w:sz w:val="24"/>
                <w:szCs w:val="24"/>
                <w:vertAlign w:val="subscript"/>
              </w:rPr>
              <w:t>85%</w:t>
            </w:r>
          </w:p>
          <w:p w14:paraId="208216F8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</w:p>
          <w:p w14:paraId="39B7EE27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</w:p>
          <w:p w14:paraId="603821A3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</w:p>
          <w:p w14:paraId="646F5164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</w:p>
          <w:p w14:paraId="1D9247BD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</w:p>
          <w:p w14:paraId="0FD6F268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</w:p>
          <w:p w14:paraId="441E43F7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 xml:space="preserve">3,6 </w:t>
            </w:r>
            <w:r w:rsidRPr="0073166E">
              <w:rPr>
                <w:sz w:val="24"/>
                <w:szCs w:val="24"/>
                <w:vertAlign w:val="subscript"/>
              </w:rPr>
              <w:t>30%</w:t>
            </w:r>
          </w:p>
          <w:p w14:paraId="58223FCF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 xml:space="preserve">2,7 </w:t>
            </w:r>
            <w:r w:rsidRPr="0073166E">
              <w:rPr>
                <w:sz w:val="24"/>
                <w:szCs w:val="24"/>
                <w:vertAlign w:val="subscript"/>
              </w:rPr>
              <w:t>70%</w:t>
            </w:r>
          </w:p>
          <w:p w14:paraId="34F6C350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</w:p>
          <w:p w14:paraId="79AFA91A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</w:p>
          <w:p w14:paraId="62F750DD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</w:p>
          <w:p w14:paraId="44E62964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</w:p>
          <w:p w14:paraId="4CCECBE0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</w:p>
          <w:p w14:paraId="34703574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 xml:space="preserve">3,7 </w:t>
            </w:r>
            <w:r w:rsidRPr="0073166E">
              <w:rPr>
                <w:sz w:val="24"/>
                <w:szCs w:val="24"/>
                <w:vertAlign w:val="subscript"/>
              </w:rPr>
              <w:t>90%</w:t>
            </w:r>
          </w:p>
          <w:p w14:paraId="4FBF7E41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 xml:space="preserve">2,8 </w:t>
            </w:r>
            <w:r w:rsidRPr="0073166E">
              <w:rPr>
                <w:sz w:val="24"/>
                <w:szCs w:val="24"/>
                <w:vertAlign w:val="subscript"/>
              </w:rPr>
              <w:t>10%</w:t>
            </w:r>
          </w:p>
          <w:p w14:paraId="005B58A9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</w:p>
          <w:p w14:paraId="4B650517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 xml:space="preserve">4,7 </w:t>
            </w:r>
            <w:r w:rsidRPr="0073166E">
              <w:rPr>
                <w:sz w:val="24"/>
                <w:szCs w:val="24"/>
                <w:vertAlign w:val="subscript"/>
              </w:rPr>
              <w:t>30%</w:t>
            </w:r>
          </w:p>
          <w:p w14:paraId="7D8117F3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 xml:space="preserve">3,8 </w:t>
            </w:r>
            <w:r w:rsidRPr="0073166E">
              <w:rPr>
                <w:sz w:val="24"/>
                <w:szCs w:val="24"/>
                <w:vertAlign w:val="subscript"/>
              </w:rPr>
              <w:t>70%</w:t>
            </w:r>
          </w:p>
          <w:p w14:paraId="5C80B046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</w:p>
          <w:p w14:paraId="4FF755F4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</w:p>
          <w:p w14:paraId="5EA95A64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 xml:space="preserve">4,8 </w:t>
            </w:r>
            <w:r w:rsidRPr="0073166E">
              <w:rPr>
                <w:sz w:val="24"/>
                <w:szCs w:val="24"/>
                <w:vertAlign w:val="subscript"/>
              </w:rPr>
              <w:t>65%</w:t>
            </w:r>
          </w:p>
          <w:p w14:paraId="21FD859F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 xml:space="preserve">3,9 </w:t>
            </w:r>
            <w:r w:rsidRPr="0073166E">
              <w:rPr>
                <w:sz w:val="24"/>
                <w:szCs w:val="24"/>
                <w:vertAlign w:val="subscript"/>
              </w:rPr>
              <w:t>35%</w:t>
            </w:r>
          </w:p>
          <w:p w14:paraId="15FBEFB1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</w:p>
          <w:p w14:paraId="7D272559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 xml:space="preserve">5,8 </w:t>
            </w:r>
            <w:r w:rsidRPr="0073166E">
              <w:rPr>
                <w:sz w:val="24"/>
                <w:szCs w:val="24"/>
                <w:vertAlign w:val="subscript"/>
              </w:rPr>
              <w:t>20%</w:t>
            </w:r>
          </w:p>
          <w:p w14:paraId="61D0D58B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 xml:space="preserve">4,9 </w:t>
            </w:r>
            <w:r w:rsidRPr="0073166E">
              <w:rPr>
                <w:sz w:val="24"/>
                <w:szCs w:val="24"/>
                <w:vertAlign w:val="subscript"/>
              </w:rPr>
              <w:t>80%</w:t>
            </w:r>
          </w:p>
          <w:p w14:paraId="239D2C69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</w:p>
          <w:p w14:paraId="5FBD75BC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 xml:space="preserve">5,9 </w:t>
            </w:r>
            <w:r w:rsidRPr="0073166E">
              <w:rPr>
                <w:sz w:val="24"/>
                <w:szCs w:val="24"/>
                <w:vertAlign w:val="subscript"/>
              </w:rPr>
              <w:t>20%</w:t>
            </w:r>
          </w:p>
          <w:p w14:paraId="025A92FB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 xml:space="preserve">4,10 </w:t>
            </w:r>
            <w:r w:rsidRPr="0073166E">
              <w:rPr>
                <w:sz w:val="24"/>
                <w:szCs w:val="24"/>
                <w:vertAlign w:val="subscript"/>
              </w:rPr>
              <w:t>80%</w:t>
            </w:r>
          </w:p>
          <w:p w14:paraId="67C546F3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</w:p>
          <w:p w14:paraId="163FD916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 xml:space="preserve">6,9 </w:t>
            </w:r>
            <w:r w:rsidRPr="0073166E">
              <w:rPr>
                <w:sz w:val="24"/>
                <w:szCs w:val="24"/>
                <w:vertAlign w:val="subscript"/>
              </w:rPr>
              <w:t>10%</w:t>
            </w:r>
          </w:p>
          <w:p w14:paraId="2A77CE53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 xml:space="preserve">5,10 </w:t>
            </w:r>
            <w:r w:rsidRPr="0073166E">
              <w:rPr>
                <w:sz w:val="24"/>
                <w:szCs w:val="24"/>
                <w:vertAlign w:val="subscript"/>
              </w:rPr>
              <w:t>20%</w:t>
            </w:r>
          </w:p>
          <w:p w14:paraId="51331BDF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 xml:space="preserve">4,11 </w:t>
            </w:r>
            <w:r w:rsidRPr="0073166E">
              <w:rPr>
                <w:sz w:val="24"/>
                <w:szCs w:val="24"/>
                <w:vertAlign w:val="subscript"/>
              </w:rPr>
              <w:t>70%</w:t>
            </w:r>
          </w:p>
          <w:p w14:paraId="30C10C0F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</w:p>
          <w:p w14:paraId="78F87150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 xml:space="preserve">6,10 </w:t>
            </w:r>
            <w:r w:rsidRPr="0073166E">
              <w:rPr>
                <w:sz w:val="24"/>
                <w:szCs w:val="24"/>
                <w:vertAlign w:val="subscript"/>
              </w:rPr>
              <w:t>10%</w:t>
            </w:r>
          </w:p>
          <w:p w14:paraId="6E201068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 xml:space="preserve">5,11 </w:t>
            </w:r>
            <w:r w:rsidRPr="0073166E">
              <w:rPr>
                <w:sz w:val="24"/>
                <w:szCs w:val="24"/>
                <w:vertAlign w:val="subscript"/>
              </w:rPr>
              <w:t>90%</w:t>
            </w:r>
          </w:p>
          <w:p w14:paraId="5F2259D8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</w:p>
          <w:p w14:paraId="43DD9B3F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</w:p>
          <w:p w14:paraId="27998951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lastRenderedPageBreak/>
              <w:t xml:space="preserve">6,11 </w:t>
            </w:r>
            <w:r w:rsidRPr="0073166E">
              <w:rPr>
                <w:sz w:val="24"/>
                <w:szCs w:val="24"/>
                <w:vertAlign w:val="subscript"/>
              </w:rPr>
              <w:t>35%</w:t>
            </w:r>
          </w:p>
          <w:p w14:paraId="4835C290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 xml:space="preserve">5,12 </w:t>
            </w:r>
            <w:r w:rsidRPr="0073166E">
              <w:rPr>
                <w:sz w:val="24"/>
                <w:szCs w:val="24"/>
                <w:vertAlign w:val="subscript"/>
              </w:rPr>
              <w:t>65%</w:t>
            </w:r>
          </w:p>
          <w:p w14:paraId="5175FBDB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</w:p>
          <w:p w14:paraId="364BEFD4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</w:p>
          <w:p w14:paraId="1A3C67BE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</w:p>
          <w:p w14:paraId="1A64A1B1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 xml:space="preserve">6,12 </w:t>
            </w:r>
            <w:r w:rsidRPr="0073166E">
              <w:rPr>
                <w:sz w:val="24"/>
                <w:szCs w:val="24"/>
                <w:vertAlign w:val="subscript"/>
              </w:rPr>
              <w:t>90%</w:t>
            </w:r>
          </w:p>
          <w:p w14:paraId="219BC996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 xml:space="preserve">5,13 </w:t>
            </w:r>
            <w:r w:rsidRPr="0073166E">
              <w:rPr>
                <w:sz w:val="24"/>
                <w:szCs w:val="24"/>
                <w:vertAlign w:val="subscript"/>
              </w:rPr>
              <w:t>10%</w:t>
            </w:r>
          </w:p>
          <w:p w14:paraId="70914180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</w:p>
          <w:p w14:paraId="0F8ACCAE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</w:p>
          <w:p w14:paraId="5ADAE861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 xml:space="preserve">7,12 </w:t>
            </w:r>
            <w:r w:rsidRPr="0073166E">
              <w:rPr>
                <w:sz w:val="24"/>
                <w:szCs w:val="24"/>
                <w:vertAlign w:val="subscript"/>
              </w:rPr>
              <w:t>10%</w:t>
            </w:r>
          </w:p>
          <w:p w14:paraId="1B11C1C8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 xml:space="preserve">6,13 </w:t>
            </w:r>
            <w:r w:rsidRPr="0073166E">
              <w:rPr>
                <w:sz w:val="24"/>
                <w:szCs w:val="24"/>
                <w:vertAlign w:val="subscript"/>
              </w:rPr>
              <w:t>65%</w:t>
            </w:r>
          </w:p>
          <w:p w14:paraId="1343E8C1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 xml:space="preserve">5,14 </w:t>
            </w:r>
            <w:r w:rsidRPr="0073166E">
              <w:rPr>
                <w:sz w:val="24"/>
                <w:szCs w:val="24"/>
                <w:vertAlign w:val="subscript"/>
              </w:rPr>
              <w:t>25%</w:t>
            </w:r>
          </w:p>
          <w:p w14:paraId="2F44F873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</w:p>
          <w:p w14:paraId="03FC206F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</w:p>
          <w:p w14:paraId="7A74EED4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 xml:space="preserve">7,13 </w:t>
            </w:r>
            <w:r w:rsidRPr="0073166E">
              <w:rPr>
                <w:sz w:val="24"/>
                <w:szCs w:val="24"/>
                <w:vertAlign w:val="subscript"/>
              </w:rPr>
              <w:t>35%</w:t>
            </w:r>
          </w:p>
          <w:p w14:paraId="72FB372B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 xml:space="preserve">6,14 </w:t>
            </w:r>
            <w:r w:rsidRPr="0073166E">
              <w:rPr>
                <w:sz w:val="24"/>
                <w:szCs w:val="24"/>
                <w:vertAlign w:val="subscript"/>
              </w:rPr>
              <w:t>55%</w:t>
            </w:r>
          </w:p>
          <w:p w14:paraId="2A806C13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 xml:space="preserve">5,15 </w:t>
            </w:r>
            <w:r w:rsidRPr="0073166E">
              <w:rPr>
                <w:sz w:val="24"/>
                <w:szCs w:val="24"/>
                <w:vertAlign w:val="subscript"/>
              </w:rPr>
              <w:t>10%</w:t>
            </w:r>
          </w:p>
          <w:p w14:paraId="1BBEEDB2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</w:p>
          <w:p w14:paraId="06B18282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 xml:space="preserve">8,13 </w:t>
            </w:r>
            <w:r w:rsidRPr="0073166E">
              <w:rPr>
                <w:sz w:val="24"/>
                <w:szCs w:val="24"/>
                <w:vertAlign w:val="subscript"/>
              </w:rPr>
              <w:t>10%</w:t>
            </w:r>
          </w:p>
          <w:p w14:paraId="62E87B95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 xml:space="preserve">7,14 </w:t>
            </w:r>
            <w:r w:rsidRPr="0073166E">
              <w:rPr>
                <w:sz w:val="24"/>
                <w:szCs w:val="24"/>
                <w:vertAlign w:val="subscript"/>
              </w:rPr>
              <w:t>60%</w:t>
            </w:r>
          </w:p>
          <w:p w14:paraId="0BD9F27A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 xml:space="preserve">6,15 </w:t>
            </w:r>
            <w:r w:rsidRPr="0073166E">
              <w:rPr>
                <w:sz w:val="24"/>
                <w:szCs w:val="24"/>
                <w:vertAlign w:val="subscript"/>
              </w:rPr>
              <w:t>30%</w:t>
            </w:r>
          </w:p>
          <w:p w14:paraId="4337E2A6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</w:p>
          <w:p w14:paraId="51FEDA36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</w:p>
          <w:p w14:paraId="390636A3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 xml:space="preserve">8,14 </w:t>
            </w:r>
            <w:r w:rsidRPr="0073166E">
              <w:rPr>
                <w:sz w:val="24"/>
                <w:szCs w:val="24"/>
                <w:vertAlign w:val="subscript"/>
              </w:rPr>
              <w:t>10%</w:t>
            </w:r>
          </w:p>
          <w:p w14:paraId="3E6AF012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 xml:space="preserve">7,15 </w:t>
            </w:r>
            <w:r w:rsidRPr="0073166E">
              <w:rPr>
                <w:sz w:val="24"/>
                <w:szCs w:val="24"/>
                <w:vertAlign w:val="subscript"/>
              </w:rPr>
              <w:t>60%</w:t>
            </w:r>
          </w:p>
          <w:p w14:paraId="2788A8C0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 xml:space="preserve">6,16 </w:t>
            </w:r>
            <w:r w:rsidRPr="0073166E">
              <w:rPr>
                <w:sz w:val="24"/>
                <w:szCs w:val="24"/>
                <w:vertAlign w:val="subscript"/>
              </w:rPr>
              <w:t>30%</w:t>
            </w:r>
          </w:p>
        </w:tc>
        <w:tc>
          <w:tcPr>
            <w:tcW w:w="1080" w:type="dxa"/>
          </w:tcPr>
          <w:p w14:paraId="40BE88CB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  <w:r w:rsidRPr="0073166E">
              <w:rPr>
                <w:color w:val="0070C0"/>
                <w:sz w:val="24"/>
                <w:szCs w:val="24"/>
              </w:rPr>
              <w:lastRenderedPageBreak/>
              <w:t>0,2</w:t>
            </w:r>
          </w:p>
          <w:p w14:paraId="6892B2AE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</w:p>
          <w:p w14:paraId="5EDD9C5E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  <w:r w:rsidRPr="0073166E">
              <w:rPr>
                <w:color w:val="0070C0"/>
                <w:sz w:val="24"/>
                <w:szCs w:val="24"/>
              </w:rPr>
              <w:t xml:space="preserve">0,3 </w:t>
            </w:r>
            <w:r w:rsidRPr="0073166E">
              <w:rPr>
                <w:color w:val="0070C0"/>
                <w:sz w:val="24"/>
                <w:szCs w:val="24"/>
                <w:vertAlign w:val="subscript"/>
              </w:rPr>
              <w:t>70%</w:t>
            </w:r>
          </w:p>
          <w:p w14:paraId="76C4B636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  <w:r w:rsidRPr="0073166E">
              <w:rPr>
                <w:color w:val="0070C0"/>
                <w:sz w:val="24"/>
                <w:szCs w:val="24"/>
              </w:rPr>
              <w:t xml:space="preserve">1,2 </w:t>
            </w:r>
            <w:r w:rsidRPr="0073166E">
              <w:rPr>
                <w:color w:val="0070C0"/>
                <w:sz w:val="24"/>
                <w:szCs w:val="24"/>
                <w:vertAlign w:val="subscript"/>
              </w:rPr>
              <w:t>30%</w:t>
            </w:r>
          </w:p>
          <w:p w14:paraId="738F1D51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</w:p>
          <w:p w14:paraId="54649540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  <w:r w:rsidRPr="0073166E">
              <w:rPr>
                <w:color w:val="0070C0"/>
                <w:sz w:val="24"/>
                <w:szCs w:val="24"/>
              </w:rPr>
              <w:t>4,0</w:t>
            </w:r>
          </w:p>
          <w:p w14:paraId="31BE9696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</w:p>
          <w:p w14:paraId="77A3C644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  <w:r w:rsidRPr="0073166E">
              <w:rPr>
                <w:color w:val="0070C0"/>
                <w:sz w:val="24"/>
                <w:szCs w:val="24"/>
              </w:rPr>
              <w:t>1,3</w:t>
            </w:r>
          </w:p>
          <w:p w14:paraId="60FA0D5F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</w:p>
          <w:p w14:paraId="73DFDA4A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bCs/>
                <w:color w:val="0070C0"/>
                <w:sz w:val="24"/>
                <w:szCs w:val="24"/>
              </w:rPr>
            </w:pPr>
          </w:p>
          <w:p w14:paraId="6DC62E7C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bCs/>
                <w:color w:val="0070C0"/>
                <w:sz w:val="24"/>
                <w:szCs w:val="24"/>
              </w:rPr>
            </w:pPr>
            <w:r w:rsidRPr="0073166E">
              <w:rPr>
                <w:bCs/>
                <w:color w:val="0070C0"/>
                <w:sz w:val="24"/>
                <w:szCs w:val="24"/>
              </w:rPr>
              <w:t xml:space="preserve">4,1 </w:t>
            </w:r>
            <w:r w:rsidRPr="0073166E">
              <w:rPr>
                <w:color w:val="0070C0"/>
                <w:sz w:val="24"/>
                <w:szCs w:val="24"/>
                <w:vertAlign w:val="subscript"/>
              </w:rPr>
              <w:t>65%</w:t>
            </w:r>
          </w:p>
          <w:p w14:paraId="66F23093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bCs/>
                <w:color w:val="0070C0"/>
                <w:sz w:val="24"/>
                <w:szCs w:val="24"/>
              </w:rPr>
            </w:pPr>
            <w:r w:rsidRPr="0073166E">
              <w:rPr>
                <w:bCs/>
                <w:color w:val="0070C0"/>
                <w:sz w:val="24"/>
                <w:szCs w:val="24"/>
              </w:rPr>
              <w:t xml:space="preserve">3,2 </w:t>
            </w:r>
            <w:r w:rsidRPr="0073166E">
              <w:rPr>
                <w:color w:val="0070C0"/>
                <w:sz w:val="24"/>
                <w:szCs w:val="24"/>
                <w:vertAlign w:val="subscript"/>
              </w:rPr>
              <w:t>35%</w:t>
            </w:r>
          </w:p>
          <w:p w14:paraId="743E5609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</w:p>
          <w:p w14:paraId="167780EC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  <w:r w:rsidRPr="0073166E">
              <w:rPr>
                <w:color w:val="0070C0"/>
                <w:sz w:val="24"/>
                <w:szCs w:val="24"/>
              </w:rPr>
              <w:t xml:space="preserve">2,3 </w:t>
            </w:r>
            <w:r w:rsidRPr="0073166E">
              <w:rPr>
                <w:color w:val="0070C0"/>
                <w:sz w:val="24"/>
                <w:szCs w:val="24"/>
                <w:vertAlign w:val="subscript"/>
              </w:rPr>
              <w:t>50%</w:t>
            </w:r>
          </w:p>
          <w:p w14:paraId="019995B6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  <w:r w:rsidRPr="0073166E">
              <w:rPr>
                <w:color w:val="0070C0"/>
                <w:sz w:val="24"/>
                <w:szCs w:val="24"/>
              </w:rPr>
              <w:t xml:space="preserve">1,4 </w:t>
            </w:r>
            <w:r w:rsidRPr="0073166E">
              <w:rPr>
                <w:color w:val="0070C0"/>
                <w:sz w:val="24"/>
                <w:szCs w:val="24"/>
                <w:vertAlign w:val="subscript"/>
              </w:rPr>
              <w:t>50%</w:t>
            </w:r>
          </w:p>
          <w:p w14:paraId="7C110E87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</w:p>
          <w:p w14:paraId="35673FB7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  <w:r w:rsidRPr="0073166E">
              <w:rPr>
                <w:color w:val="0070C0"/>
                <w:sz w:val="24"/>
                <w:szCs w:val="24"/>
              </w:rPr>
              <w:t xml:space="preserve">5,1 </w:t>
            </w:r>
            <w:r w:rsidRPr="0073166E">
              <w:rPr>
                <w:color w:val="0070C0"/>
                <w:sz w:val="24"/>
                <w:szCs w:val="24"/>
                <w:vertAlign w:val="subscript"/>
              </w:rPr>
              <w:t>70%</w:t>
            </w:r>
          </w:p>
          <w:p w14:paraId="5504196F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  <w:r w:rsidRPr="0073166E">
              <w:rPr>
                <w:color w:val="0070C0"/>
                <w:sz w:val="24"/>
                <w:szCs w:val="24"/>
              </w:rPr>
              <w:t xml:space="preserve">4,2 </w:t>
            </w:r>
            <w:r w:rsidRPr="0073166E">
              <w:rPr>
                <w:color w:val="0070C0"/>
                <w:sz w:val="24"/>
                <w:szCs w:val="24"/>
                <w:vertAlign w:val="subscript"/>
              </w:rPr>
              <w:t>30%</w:t>
            </w:r>
          </w:p>
          <w:p w14:paraId="19509BE1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</w:p>
          <w:p w14:paraId="4478D770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</w:p>
          <w:p w14:paraId="6AEDAF37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  <w:r w:rsidRPr="0073166E">
              <w:rPr>
                <w:color w:val="0070C0"/>
                <w:sz w:val="24"/>
                <w:szCs w:val="24"/>
              </w:rPr>
              <w:t xml:space="preserve">2,4 </w:t>
            </w:r>
            <w:r w:rsidRPr="0073166E">
              <w:rPr>
                <w:color w:val="0070C0"/>
                <w:sz w:val="24"/>
                <w:szCs w:val="24"/>
                <w:vertAlign w:val="subscript"/>
              </w:rPr>
              <w:t>65%</w:t>
            </w:r>
          </w:p>
          <w:p w14:paraId="3B67AE6B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  <w:r w:rsidRPr="0073166E">
              <w:rPr>
                <w:color w:val="0070C0"/>
                <w:sz w:val="24"/>
                <w:szCs w:val="24"/>
              </w:rPr>
              <w:t xml:space="preserve">1,5 </w:t>
            </w:r>
            <w:r w:rsidRPr="0073166E">
              <w:rPr>
                <w:color w:val="0070C0"/>
                <w:sz w:val="24"/>
                <w:szCs w:val="24"/>
                <w:vertAlign w:val="subscript"/>
              </w:rPr>
              <w:t>35%</w:t>
            </w:r>
          </w:p>
          <w:p w14:paraId="139B05D5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</w:p>
          <w:p w14:paraId="3D3B7061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</w:p>
          <w:p w14:paraId="2C531554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</w:p>
          <w:p w14:paraId="0A65F410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  <w:r w:rsidRPr="0073166E">
              <w:rPr>
                <w:color w:val="0070C0"/>
                <w:sz w:val="24"/>
                <w:szCs w:val="24"/>
              </w:rPr>
              <w:t>5,2</w:t>
            </w:r>
          </w:p>
          <w:p w14:paraId="0450B44D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</w:p>
          <w:p w14:paraId="2721A113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</w:p>
          <w:p w14:paraId="502D2B18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</w:p>
          <w:p w14:paraId="6FDB25B6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  <w:r w:rsidRPr="0073166E">
              <w:rPr>
                <w:color w:val="0070C0"/>
                <w:sz w:val="24"/>
                <w:szCs w:val="24"/>
              </w:rPr>
              <w:t xml:space="preserve">2,5 </w:t>
            </w:r>
          </w:p>
          <w:p w14:paraId="4542A9D5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</w:p>
          <w:p w14:paraId="297A2DD1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</w:p>
          <w:p w14:paraId="4F3C71CF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</w:p>
          <w:p w14:paraId="5CE6E598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  <w:r w:rsidRPr="0073166E">
              <w:rPr>
                <w:color w:val="0070C0"/>
                <w:sz w:val="24"/>
                <w:szCs w:val="24"/>
              </w:rPr>
              <w:t xml:space="preserve">6,2 </w:t>
            </w:r>
            <w:r w:rsidRPr="0073166E">
              <w:rPr>
                <w:color w:val="0070C0"/>
                <w:sz w:val="24"/>
                <w:szCs w:val="24"/>
                <w:vertAlign w:val="subscript"/>
              </w:rPr>
              <w:t>30%</w:t>
            </w:r>
          </w:p>
          <w:p w14:paraId="2102D86E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  <w:r w:rsidRPr="0073166E">
              <w:rPr>
                <w:color w:val="0070C0"/>
                <w:sz w:val="24"/>
                <w:szCs w:val="24"/>
              </w:rPr>
              <w:t xml:space="preserve">5,3 </w:t>
            </w:r>
            <w:r w:rsidRPr="0073166E">
              <w:rPr>
                <w:color w:val="0070C0"/>
                <w:sz w:val="24"/>
                <w:szCs w:val="24"/>
                <w:vertAlign w:val="subscript"/>
              </w:rPr>
              <w:t>70%</w:t>
            </w:r>
          </w:p>
          <w:p w14:paraId="0535B022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</w:p>
          <w:p w14:paraId="77B2B65B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</w:p>
          <w:p w14:paraId="1E0AAF21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  <w:r w:rsidRPr="0073166E">
              <w:rPr>
                <w:color w:val="0070C0"/>
                <w:sz w:val="24"/>
                <w:szCs w:val="24"/>
              </w:rPr>
              <w:t xml:space="preserve">2,6 </w:t>
            </w:r>
            <w:r w:rsidRPr="0073166E">
              <w:rPr>
                <w:color w:val="0070C0"/>
                <w:sz w:val="24"/>
                <w:szCs w:val="24"/>
                <w:vertAlign w:val="subscript"/>
              </w:rPr>
              <w:t>75%</w:t>
            </w:r>
          </w:p>
          <w:p w14:paraId="1AED5863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  <w:r w:rsidRPr="0073166E">
              <w:rPr>
                <w:color w:val="0070C0"/>
                <w:sz w:val="24"/>
                <w:szCs w:val="24"/>
              </w:rPr>
              <w:t xml:space="preserve">1,7 </w:t>
            </w:r>
            <w:r w:rsidRPr="0073166E">
              <w:rPr>
                <w:color w:val="0070C0"/>
                <w:sz w:val="24"/>
                <w:szCs w:val="24"/>
                <w:vertAlign w:val="subscript"/>
              </w:rPr>
              <w:t>25%</w:t>
            </w:r>
          </w:p>
          <w:p w14:paraId="1E6487D0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</w:p>
          <w:p w14:paraId="11BAF2BC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</w:p>
          <w:p w14:paraId="4BFEC44D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</w:p>
          <w:p w14:paraId="07BDAC0C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</w:p>
          <w:p w14:paraId="127DF552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</w:p>
          <w:p w14:paraId="0538FDAB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  <w:r w:rsidRPr="0073166E">
              <w:rPr>
                <w:color w:val="0070C0"/>
                <w:sz w:val="24"/>
                <w:szCs w:val="24"/>
              </w:rPr>
              <w:t xml:space="preserve">3,6 </w:t>
            </w:r>
            <w:r w:rsidRPr="0073166E">
              <w:rPr>
                <w:color w:val="0070C0"/>
                <w:sz w:val="24"/>
                <w:szCs w:val="24"/>
                <w:vertAlign w:val="subscript"/>
              </w:rPr>
              <w:t>25%</w:t>
            </w:r>
          </w:p>
          <w:p w14:paraId="76684968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  <w:r w:rsidRPr="0073166E">
              <w:rPr>
                <w:color w:val="0070C0"/>
                <w:sz w:val="24"/>
                <w:szCs w:val="24"/>
              </w:rPr>
              <w:t xml:space="preserve">2,7 </w:t>
            </w:r>
            <w:r w:rsidRPr="0073166E">
              <w:rPr>
                <w:color w:val="0070C0"/>
                <w:sz w:val="24"/>
                <w:szCs w:val="24"/>
                <w:vertAlign w:val="subscript"/>
              </w:rPr>
              <w:t>75%</w:t>
            </w:r>
          </w:p>
          <w:p w14:paraId="19D51524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</w:p>
          <w:p w14:paraId="1E98D162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</w:p>
          <w:p w14:paraId="67A56521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</w:p>
          <w:p w14:paraId="4F259C99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</w:p>
          <w:p w14:paraId="70F56BDA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</w:p>
          <w:p w14:paraId="123774F9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  <w:r w:rsidRPr="0073166E">
              <w:rPr>
                <w:color w:val="0070C0"/>
                <w:sz w:val="24"/>
                <w:szCs w:val="24"/>
              </w:rPr>
              <w:t xml:space="preserve">3,7 </w:t>
            </w:r>
            <w:r w:rsidRPr="0073166E">
              <w:rPr>
                <w:color w:val="0070C0"/>
                <w:sz w:val="24"/>
                <w:szCs w:val="24"/>
                <w:vertAlign w:val="subscript"/>
              </w:rPr>
              <w:t>85%</w:t>
            </w:r>
          </w:p>
          <w:p w14:paraId="748F21C9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  <w:r w:rsidRPr="0073166E">
              <w:rPr>
                <w:color w:val="0070C0"/>
                <w:sz w:val="24"/>
                <w:szCs w:val="24"/>
              </w:rPr>
              <w:t xml:space="preserve">2,8 </w:t>
            </w:r>
            <w:r w:rsidRPr="0073166E">
              <w:rPr>
                <w:color w:val="0070C0"/>
                <w:sz w:val="24"/>
                <w:szCs w:val="24"/>
                <w:vertAlign w:val="subscript"/>
              </w:rPr>
              <w:t>15%</w:t>
            </w:r>
          </w:p>
          <w:p w14:paraId="3210181A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</w:p>
          <w:p w14:paraId="2E796F7E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  <w:r w:rsidRPr="0073166E">
              <w:rPr>
                <w:color w:val="0070C0"/>
                <w:sz w:val="24"/>
                <w:szCs w:val="24"/>
              </w:rPr>
              <w:t xml:space="preserve">4,7 </w:t>
            </w:r>
            <w:r w:rsidRPr="0073166E">
              <w:rPr>
                <w:color w:val="0070C0"/>
                <w:sz w:val="24"/>
                <w:szCs w:val="24"/>
                <w:vertAlign w:val="subscript"/>
              </w:rPr>
              <w:t>40%</w:t>
            </w:r>
          </w:p>
          <w:p w14:paraId="03B70AA5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  <w:r w:rsidRPr="0073166E">
              <w:rPr>
                <w:color w:val="0070C0"/>
                <w:sz w:val="24"/>
                <w:szCs w:val="24"/>
              </w:rPr>
              <w:t xml:space="preserve">3,8 </w:t>
            </w:r>
            <w:r w:rsidRPr="0073166E">
              <w:rPr>
                <w:color w:val="0070C0"/>
                <w:sz w:val="24"/>
                <w:szCs w:val="24"/>
                <w:vertAlign w:val="subscript"/>
              </w:rPr>
              <w:t>60%</w:t>
            </w:r>
          </w:p>
          <w:p w14:paraId="20201590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</w:p>
          <w:p w14:paraId="09E802F1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</w:p>
          <w:p w14:paraId="24C591EC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  <w:r w:rsidRPr="0073166E">
              <w:rPr>
                <w:color w:val="0070C0"/>
                <w:sz w:val="24"/>
                <w:szCs w:val="24"/>
              </w:rPr>
              <w:t xml:space="preserve">4,8 </w:t>
            </w:r>
            <w:r w:rsidRPr="0073166E">
              <w:rPr>
                <w:color w:val="0070C0"/>
                <w:sz w:val="24"/>
                <w:szCs w:val="24"/>
                <w:vertAlign w:val="subscript"/>
              </w:rPr>
              <w:t>65%</w:t>
            </w:r>
          </w:p>
          <w:p w14:paraId="4A7BD151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  <w:r w:rsidRPr="0073166E">
              <w:rPr>
                <w:color w:val="0070C0"/>
                <w:sz w:val="24"/>
                <w:szCs w:val="24"/>
              </w:rPr>
              <w:t xml:space="preserve">3,9 </w:t>
            </w:r>
            <w:r w:rsidRPr="0073166E">
              <w:rPr>
                <w:color w:val="0070C0"/>
                <w:sz w:val="24"/>
                <w:szCs w:val="24"/>
                <w:vertAlign w:val="subscript"/>
              </w:rPr>
              <w:t>35%</w:t>
            </w:r>
          </w:p>
          <w:p w14:paraId="0B19EE51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</w:p>
          <w:p w14:paraId="7CD83D63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  <w:r w:rsidRPr="0073166E">
              <w:rPr>
                <w:color w:val="0070C0"/>
                <w:sz w:val="24"/>
                <w:szCs w:val="24"/>
              </w:rPr>
              <w:t xml:space="preserve">5,8 </w:t>
            </w:r>
            <w:r w:rsidRPr="0073166E">
              <w:rPr>
                <w:color w:val="0070C0"/>
                <w:sz w:val="24"/>
                <w:szCs w:val="24"/>
                <w:vertAlign w:val="subscript"/>
              </w:rPr>
              <w:t>20%</w:t>
            </w:r>
          </w:p>
          <w:p w14:paraId="0EB8065D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  <w:r w:rsidRPr="0073166E">
              <w:rPr>
                <w:color w:val="0070C0"/>
                <w:sz w:val="24"/>
                <w:szCs w:val="24"/>
              </w:rPr>
              <w:t xml:space="preserve">4,9 </w:t>
            </w:r>
            <w:r w:rsidRPr="0073166E">
              <w:rPr>
                <w:color w:val="0070C0"/>
                <w:sz w:val="24"/>
                <w:szCs w:val="24"/>
                <w:vertAlign w:val="subscript"/>
              </w:rPr>
              <w:t>80%</w:t>
            </w:r>
          </w:p>
          <w:p w14:paraId="44D8D9F4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</w:p>
          <w:p w14:paraId="4E2E3A02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</w:p>
          <w:p w14:paraId="5E744CCB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  <w:r w:rsidRPr="0073166E">
              <w:rPr>
                <w:color w:val="0070C0"/>
                <w:sz w:val="24"/>
                <w:szCs w:val="24"/>
              </w:rPr>
              <w:t xml:space="preserve">4,10 </w:t>
            </w:r>
          </w:p>
          <w:p w14:paraId="2EB3016E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</w:p>
          <w:p w14:paraId="244AB234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</w:p>
          <w:p w14:paraId="60A3352D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  <w:r w:rsidRPr="0073166E">
              <w:rPr>
                <w:color w:val="0070C0"/>
                <w:sz w:val="24"/>
                <w:szCs w:val="24"/>
              </w:rPr>
              <w:t xml:space="preserve">5,10 </w:t>
            </w:r>
            <w:r w:rsidRPr="0073166E">
              <w:rPr>
                <w:color w:val="0070C0"/>
                <w:sz w:val="24"/>
                <w:szCs w:val="24"/>
                <w:vertAlign w:val="subscript"/>
              </w:rPr>
              <w:t>50%</w:t>
            </w:r>
          </w:p>
          <w:p w14:paraId="703BF9B4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  <w:r w:rsidRPr="0073166E">
              <w:rPr>
                <w:color w:val="0070C0"/>
                <w:sz w:val="24"/>
                <w:szCs w:val="24"/>
              </w:rPr>
              <w:t xml:space="preserve">4,11 </w:t>
            </w:r>
            <w:r w:rsidRPr="0073166E">
              <w:rPr>
                <w:color w:val="0070C0"/>
                <w:sz w:val="24"/>
                <w:szCs w:val="24"/>
                <w:vertAlign w:val="subscript"/>
              </w:rPr>
              <w:t>50%</w:t>
            </w:r>
          </w:p>
          <w:p w14:paraId="47E75FFB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</w:p>
          <w:p w14:paraId="125A081D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</w:p>
          <w:p w14:paraId="22F5F18A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  <w:r w:rsidRPr="0073166E">
              <w:rPr>
                <w:color w:val="0070C0"/>
                <w:sz w:val="24"/>
                <w:szCs w:val="24"/>
              </w:rPr>
              <w:t xml:space="preserve">5,11 </w:t>
            </w:r>
          </w:p>
          <w:p w14:paraId="50400D07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</w:p>
          <w:p w14:paraId="4440B3D6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</w:p>
          <w:p w14:paraId="014000F9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  <w:r w:rsidRPr="0073166E">
              <w:rPr>
                <w:color w:val="0070C0"/>
                <w:sz w:val="24"/>
                <w:szCs w:val="24"/>
              </w:rPr>
              <w:lastRenderedPageBreak/>
              <w:t xml:space="preserve">6,11 </w:t>
            </w:r>
            <w:r w:rsidRPr="0073166E">
              <w:rPr>
                <w:color w:val="0070C0"/>
                <w:sz w:val="24"/>
                <w:szCs w:val="24"/>
                <w:vertAlign w:val="subscript"/>
              </w:rPr>
              <w:t>50%</w:t>
            </w:r>
          </w:p>
          <w:p w14:paraId="0F71F6F9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  <w:r w:rsidRPr="0073166E">
              <w:rPr>
                <w:color w:val="0070C0"/>
                <w:sz w:val="24"/>
                <w:szCs w:val="24"/>
              </w:rPr>
              <w:t xml:space="preserve">5,12 </w:t>
            </w:r>
            <w:r w:rsidRPr="0073166E">
              <w:rPr>
                <w:color w:val="0070C0"/>
                <w:sz w:val="24"/>
                <w:szCs w:val="24"/>
                <w:vertAlign w:val="subscript"/>
              </w:rPr>
              <w:t>50%</w:t>
            </w:r>
          </w:p>
          <w:p w14:paraId="221C6FDF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</w:p>
          <w:p w14:paraId="37FC92F2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</w:p>
          <w:p w14:paraId="6F9E1056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  <w:r w:rsidRPr="0073166E">
              <w:rPr>
                <w:color w:val="0070C0"/>
                <w:sz w:val="24"/>
                <w:szCs w:val="24"/>
              </w:rPr>
              <w:t xml:space="preserve">7,11 </w:t>
            </w:r>
            <w:r w:rsidRPr="0073166E">
              <w:rPr>
                <w:color w:val="0070C0"/>
                <w:sz w:val="24"/>
                <w:szCs w:val="24"/>
                <w:vertAlign w:val="subscript"/>
              </w:rPr>
              <w:t>20%</w:t>
            </w:r>
          </w:p>
          <w:p w14:paraId="1DE5A13D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  <w:r w:rsidRPr="0073166E">
              <w:rPr>
                <w:color w:val="0070C0"/>
                <w:sz w:val="24"/>
                <w:szCs w:val="24"/>
              </w:rPr>
              <w:t xml:space="preserve">6,12 </w:t>
            </w:r>
            <w:r w:rsidRPr="0073166E">
              <w:rPr>
                <w:color w:val="0070C0"/>
                <w:sz w:val="24"/>
                <w:szCs w:val="24"/>
                <w:vertAlign w:val="subscript"/>
              </w:rPr>
              <w:t>60%</w:t>
            </w:r>
          </w:p>
          <w:p w14:paraId="0D676D84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  <w:r w:rsidRPr="0073166E">
              <w:rPr>
                <w:color w:val="0070C0"/>
                <w:sz w:val="24"/>
                <w:szCs w:val="24"/>
              </w:rPr>
              <w:t xml:space="preserve">5,13 </w:t>
            </w:r>
            <w:r w:rsidRPr="0073166E">
              <w:rPr>
                <w:color w:val="0070C0"/>
                <w:sz w:val="24"/>
                <w:szCs w:val="24"/>
                <w:vertAlign w:val="subscript"/>
              </w:rPr>
              <w:t>20%</w:t>
            </w:r>
          </w:p>
          <w:p w14:paraId="53E117F3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</w:p>
          <w:p w14:paraId="7D60AB8D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</w:p>
          <w:p w14:paraId="00A23E1B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  <w:r w:rsidRPr="0073166E">
              <w:rPr>
                <w:color w:val="0070C0"/>
                <w:sz w:val="24"/>
                <w:szCs w:val="24"/>
              </w:rPr>
              <w:t xml:space="preserve">7,12 </w:t>
            </w:r>
            <w:r w:rsidRPr="0073166E">
              <w:rPr>
                <w:color w:val="0070C0"/>
                <w:sz w:val="24"/>
                <w:szCs w:val="24"/>
                <w:vertAlign w:val="subscript"/>
              </w:rPr>
              <w:t>20%</w:t>
            </w:r>
          </w:p>
          <w:p w14:paraId="6B354B47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  <w:r w:rsidRPr="0073166E">
              <w:rPr>
                <w:color w:val="0070C0"/>
                <w:sz w:val="24"/>
                <w:szCs w:val="24"/>
              </w:rPr>
              <w:t xml:space="preserve">6,13 </w:t>
            </w:r>
            <w:r w:rsidRPr="0073166E">
              <w:rPr>
                <w:color w:val="0070C0"/>
                <w:sz w:val="24"/>
                <w:szCs w:val="24"/>
                <w:vertAlign w:val="subscript"/>
              </w:rPr>
              <w:t>50%</w:t>
            </w:r>
          </w:p>
          <w:p w14:paraId="7695C8D8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  <w:r w:rsidRPr="0073166E">
              <w:rPr>
                <w:color w:val="0070C0"/>
                <w:sz w:val="24"/>
                <w:szCs w:val="24"/>
              </w:rPr>
              <w:t xml:space="preserve">5,14 </w:t>
            </w:r>
            <w:r w:rsidRPr="0073166E">
              <w:rPr>
                <w:color w:val="0070C0"/>
                <w:sz w:val="24"/>
                <w:szCs w:val="24"/>
                <w:vertAlign w:val="subscript"/>
              </w:rPr>
              <w:t>30%</w:t>
            </w:r>
          </w:p>
          <w:p w14:paraId="6B46FAFB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</w:p>
          <w:p w14:paraId="1D175A69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</w:p>
          <w:p w14:paraId="23F41EED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  <w:r w:rsidRPr="0073166E">
              <w:rPr>
                <w:color w:val="0070C0"/>
                <w:sz w:val="24"/>
                <w:szCs w:val="24"/>
              </w:rPr>
              <w:t xml:space="preserve">7,13 </w:t>
            </w:r>
            <w:r w:rsidRPr="0073166E">
              <w:rPr>
                <w:color w:val="0070C0"/>
                <w:sz w:val="24"/>
                <w:szCs w:val="24"/>
                <w:vertAlign w:val="subscript"/>
              </w:rPr>
              <w:t>40%</w:t>
            </w:r>
          </w:p>
          <w:p w14:paraId="67532716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  <w:r w:rsidRPr="0073166E">
              <w:rPr>
                <w:color w:val="0070C0"/>
                <w:sz w:val="24"/>
                <w:szCs w:val="24"/>
              </w:rPr>
              <w:t xml:space="preserve">6,14 </w:t>
            </w:r>
            <w:r w:rsidRPr="0073166E">
              <w:rPr>
                <w:color w:val="0070C0"/>
                <w:sz w:val="24"/>
                <w:szCs w:val="24"/>
                <w:vertAlign w:val="subscript"/>
              </w:rPr>
              <w:t>30%</w:t>
            </w:r>
          </w:p>
          <w:p w14:paraId="7C0F71A5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  <w:r w:rsidRPr="0073166E">
              <w:rPr>
                <w:color w:val="0070C0"/>
                <w:sz w:val="24"/>
                <w:szCs w:val="24"/>
              </w:rPr>
              <w:t xml:space="preserve">5,15 </w:t>
            </w:r>
            <w:r w:rsidRPr="0073166E">
              <w:rPr>
                <w:color w:val="0070C0"/>
                <w:sz w:val="24"/>
                <w:szCs w:val="24"/>
                <w:vertAlign w:val="subscript"/>
              </w:rPr>
              <w:t>30%</w:t>
            </w:r>
          </w:p>
          <w:p w14:paraId="7787D467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</w:p>
          <w:p w14:paraId="30EC7139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</w:p>
          <w:p w14:paraId="79C070A5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  <w:r w:rsidRPr="0073166E">
              <w:rPr>
                <w:color w:val="0070C0"/>
                <w:sz w:val="24"/>
                <w:szCs w:val="24"/>
              </w:rPr>
              <w:t xml:space="preserve">7,14 </w:t>
            </w:r>
            <w:r w:rsidRPr="0073166E">
              <w:rPr>
                <w:color w:val="0070C0"/>
                <w:sz w:val="24"/>
                <w:szCs w:val="24"/>
                <w:vertAlign w:val="subscript"/>
              </w:rPr>
              <w:t>60%</w:t>
            </w:r>
          </w:p>
          <w:p w14:paraId="66AE5B15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  <w:r w:rsidRPr="0073166E">
              <w:rPr>
                <w:color w:val="0070C0"/>
                <w:sz w:val="24"/>
                <w:szCs w:val="24"/>
              </w:rPr>
              <w:t xml:space="preserve">6,15 </w:t>
            </w:r>
            <w:r w:rsidRPr="0073166E">
              <w:rPr>
                <w:color w:val="0070C0"/>
                <w:sz w:val="24"/>
                <w:szCs w:val="24"/>
                <w:vertAlign w:val="subscript"/>
              </w:rPr>
              <w:t>30%</w:t>
            </w:r>
          </w:p>
          <w:p w14:paraId="49E91942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  <w:r w:rsidRPr="0073166E">
              <w:rPr>
                <w:color w:val="0070C0"/>
                <w:sz w:val="24"/>
                <w:szCs w:val="24"/>
              </w:rPr>
              <w:t xml:space="preserve">5,16 </w:t>
            </w:r>
            <w:r w:rsidRPr="0073166E">
              <w:rPr>
                <w:color w:val="0070C0"/>
                <w:sz w:val="24"/>
                <w:szCs w:val="24"/>
                <w:vertAlign w:val="subscript"/>
              </w:rPr>
              <w:t>10%</w:t>
            </w:r>
          </w:p>
          <w:p w14:paraId="0E7AD0A5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</w:p>
          <w:p w14:paraId="18A3115A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  <w:r w:rsidRPr="0073166E">
              <w:rPr>
                <w:color w:val="0070C0"/>
                <w:sz w:val="24"/>
                <w:szCs w:val="24"/>
              </w:rPr>
              <w:t xml:space="preserve">8,14 </w:t>
            </w:r>
            <w:r w:rsidRPr="0073166E">
              <w:rPr>
                <w:color w:val="0070C0"/>
                <w:sz w:val="24"/>
                <w:szCs w:val="24"/>
                <w:vertAlign w:val="subscript"/>
              </w:rPr>
              <w:t>15%</w:t>
            </w:r>
          </w:p>
          <w:p w14:paraId="42DD6124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  <w:r w:rsidRPr="0073166E">
              <w:rPr>
                <w:color w:val="0070C0"/>
                <w:sz w:val="24"/>
                <w:szCs w:val="24"/>
              </w:rPr>
              <w:t xml:space="preserve">7,15 </w:t>
            </w:r>
            <w:r w:rsidRPr="0073166E">
              <w:rPr>
                <w:color w:val="0070C0"/>
                <w:sz w:val="24"/>
                <w:szCs w:val="24"/>
                <w:vertAlign w:val="subscript"/>
              </w:rPr>
              <w:t>50%</w:t>
            </w:r>
          </w:p>
          <w:p w14:paraId="41E48BCD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  <w:r w:rsidRPr="0073166E">
              <w:rPr>
                <w:color w:val="0070C0"/>
                <w:sz w:val="24"/>
                <w:szCs w:val="24"/>
              </w:rPr>
              <w:t xml:space="preserve">6,16 </w:t>
            </w:r>
            <w:r w:rsidRPr="0073166E">
              <w:rPr>
                <w:color w:val="0070C0"/>
                <w:sz w:val="24"/>
                <w:szCs w:val="24"/>
                <w:vertAlign w:val="subscript"/>
              </w:rPr>
              <w:t>35%</w:t>
            </w:r>
          </w:p>
        </w:tc>
        <w:tc>
          <w:tcPr>
            <w:tcW w:w="1080" w:type="dxa"/>
          </w:tcPr>
          <w:p w14:paraId="77D41C9F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lastRenderedPageBreak/>
              <w:t>0,2</w:t>
            </w:r>
          </w:p>
          <w:p w14:paraId="1F5B0835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</w:p>
          <w:p w14:paraId="0256AA41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 xml:space="preserve">0,3 </w:t>
            </w:r>
            <w:r w:rsidRPr="0073166E">
              <w:rPr>
                <w:sz w:val="24"/>
                <w:szCs w:val="24"/>
                <w:vertAlign w:val="subscript"/>
              </w:rPr>
              <w:t>75%</w:t>
            </w:r>
          </w:p>
          <w:p w14:paraId="51CE40A6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 xml:space="preserve">1,2 </w:t>
            </w:r>
            <w:r w:rsidRPr="0073166E">
              <w:rPr>
                <w:sz w:val="24"/>
                <w:szCs w:val="24"/>
                <w:vertAlign w:val="subscript"/>
              </w:rPr>
              <w:t>25%</w:t>
            </w:r>
          </w:p>
          <w:p w14:paraId="7093139E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</w:p>
          <w:p w14:paraId="55649A25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</w:p>
          <w:p w14:paraId="0F7A6020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</w:p>
          <w:p w14:paraId="64C66791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>1,3</w:t>
            </w:r>
          </w:p>
          <w:p w14:paraId="2A800B81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</w:p>
          <w:p w14:paraId="0D4627F0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</w:p>
          <w:p w14:paraId="5776CE05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</w:p>
          <w:p w14:paraId="03CA79A0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</w:p>
          <w:p w14:paraId="09A8A082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</w:p>
          <w:p w14:paraId="2522433E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 xml:space="preserve">2,3 </w:t>
            </w:r>
            <w:r w:rsidRPr="0073166E">
              <w:rPr>
                <w:sz w:val="24"/>
                <w:szCs w:val="24"/>
                <w:vertAlign w:val="subscript"/>
              </w:rPr>
              <w:t>20%</w:t>
            </w:r>
          </w:p>
          <w:p w14:paraId="2E7A54DA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 xml:space="preserve">1,4 </w:t>
            </w:r>
            <w:r w:rsidRPr="0073166E">
              <w:rPr>
                <w:sz w:val="24"/>
                <w:szCs w:val="24"/>
                <w:vertAlign w:val="subscript"/>
              </w:rPr>
              <w:t>80%</w:t>
            </w:r>
          </w:p>
          <w:p w14:paraId="2615F2EF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</w:p>
          <w:p w14:paraId="33157618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</w:p>
          <w:p w14:paraId="59604432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</w:p>
          <w:p w14:paraId="5D2504F5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</w:p>
          <w:p w14:paraId="703C2030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</w:p>
          <w:p w14:paraId="4DABD4F0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 xml:space="preserve">2,4 </w:t>
            </w:r>
            <w:r w:rsidRPr="0073166E">
              <w:rPr>
                <w:sz w:val="24"/>
                <w:szCs w:val="24"/>
                <w:vertAlign w:val="subscript"/>
              </w:rPr>
              <w:t>70%</w:t>
            </w:r>
          </w:p>
          <w:p w14:paraId="5414CCA2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 xml:space="preserve">1,5 </w:t>
            </w:r>
            <w:r w:rsidRPr="0073166E">
              <w:rPr>
                <w:sz w:val="24"/>
                <w:szCs w:val="24"/>
                <w:vertAlign w:val="subscript"/>
              </w:rPr>
              <w:t>30%</w:t>
            </w:r>
          </w:p>
          <w:p w14:paraId="3CFB4DB3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</w:p>
          <w:p w14:paraId="0FE0A69E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</w:p>
          <w:p w14:paraId="3864C607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</w:p>
          <w:p w14:paraId="0D0DD117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</w:p>
          <w:p w14:paraId="661B0AF6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</w:p>
          <w:p w14:paraId="368074A2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</w:p>
          <w:p w14:paraId="79072897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</w:p>
          <w:p w14:paraId="22AD1C79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 xml:space="preserve">2,5 </w:t>
            </w:r>
          </w:p>
          <w:p w14:paraId="662A0BEC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</w:p>
          <w:p w14:paraId="76183EE3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</w:p>
          <w:p w14:paraId="1B3188B9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</w:p>
          <w:p w14:paraId="5656D73B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</w:p>
          <w:p w14:paraId="5C8BCAD9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</w:p>
          <w:p w14:paraId="79F1CD8E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</w:p>
          <w:p w14:paraId="4C67C1E9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 xml:space="preserve">3,5 </w:t>
            </w:r>
            <w:r w:rsidRPr="0073166E">
              <w:rPr>
                <w:sz w:val="24"/>
                <w:szCs w:val="24"/>
                <w:vertAlign w:val="subscript"/>
              </w:rPr>
              <w:t>15%</w:t>
            </w:r>
          </w:p>
          <w:p w14:paraId="4386F544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 xml:space="preserve">2,6 </w:t>
            </w:r>
            <w:r w:rsidRPr="0073166E">
              <w:rPr>
                <w:sz w:val="24"/>
                <w:szCs w:val="24"/>
                <w:vertAlign w:val="subscript"/>
              </w:rPr>
              <w:t>85%</w:t>
            </w:r>
          </w:p>
          <w:p w14:paraId="2B7C0194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</w:p>
          <w:p w14:paraId="4F55565E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</w:p>
          <w:p w14:paraId="17DF388E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</w:p>
          <w:p w14:paraId="69896258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</w:p>
          <w:p w14:paraId="568EC41A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</w:p>
          <w:p w14:paraId="3E05F622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</w:p>
          <w:p w14:paraId="05C04448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 xml:space="preserve">3,6 </w:t>
            </w:r>
            <w:r w:rsidRPr="0073166E">
              <w:rPr>
                <w:sz w:val="24"/>
                <w:szCs w:val="24"/>
                <w:vertAlign w:val="subscript"/>
              </w:rPr>
              <w:t>30%</w:t>
            </w:r>
          </w:p>
          <w:p w14:paraId="3C082E09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 xml:space="preserve">2,7 </w:t>
            </w:r>
            <w:r w:rsidRPr="0073166E">
              <w:rPr>
                <w:sz w:val="24"/>
                <w:szCs w:val="24"/>
                <w:vertAlign w:val="subscript"/>
              </w:rPr>
              <w:t>70%</w:t>
            </w:r>
          </w:p>
          <w:p w14:paraId="20DAEBBC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</w:p>
          <w:p w14:paraId="09924452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</w:p>
          <w:p w14:paraId="4B53BA08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</w:p>
          <w:p w14:paraId="6614A03E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</w:p>
          <w:p w14:paraId="40545479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</w:p>
          <w:p w14:paraId="7E3979A6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>3,7</w:t>
            </w:r>
          </w:p>
          <w:p w14:paraId="7DFCD162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</w:p>
          <w:p w14:paraId="66F99502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</w:p>
          <w:p w14:paraId="0FD66A09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 xml:space="preserve">4,7 </w:t>
            </w:r>
            <w:r w:rsidRPr="0073166E">
              <w:rPr>
                <w:sz w:val="24"/>
                <w:szCs w:val="24"/>
                <w:vertAlign w:val="subscript"/>
              </w:rPr>
              <w:t>20%</w:t>
            </w:r>
          </w:p>
          <w:p w14:paraId="2FAE9BDC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 xml:space="preserve">3,8 </w:t>
            </w:r>
            <w:r w:rsidRPr="0073166E">
              <w:rPr>
                <w:sz w:val="24"/>
                <w:szCs w:val="24"/>
                <w:vertAlign w:val="subscript"/>
              </w:rPr>
              <w:t>70%</w:t>
            </w:r>
          </w:p>
          <w:p w14:paraId="589E106D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 xml:space="preserve">2,9 </w:t>
            </w:r>
            <w:r w:rsidRPr="0073166E">
              <w:rPr>
                <w:sz w:val="24"/>
                <w:szCs w:val="24"/>
                <w:vertAlign w:val="subscript"/>
              </w:rPr>
              <w:t>10%</w:t>
            </w:r>
          </w:p>
          <w:p w14:paraId="42E906B4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</w:p>
          <w:p w14:paraId="00B310D2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 xml:space="preserve">4,8 </w:t>
            </w:r>
            <w:r w:rsidRPr="0073166E">
              <w:rPr>
                <w:sz w:val="24"/>
                <w:szCs w:val="24"/>
                <w:vertAlign w:val="subscript"/>
              </w:rPr>
              <w:t>50%</w:t>
            </w:r>
          </w:p>
          <w:p w14:paraId="7098EB34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 xml:space="preserve">3,9 </w:t>
            </w:r>
            <w:r w:rsidRPr="0073166E">
              <w:rPr>
                <w:sz w:val="24"/>
                <w:szCs w:val="24"/>
                <w:vertAlign w:val="subscript"/>
              </w:rPr>
              <w:t>50%</w:t>
            </w:r>
          </w:p>
          <w:p w14:paraId="35841C75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</w:p>
          <w:p w14:paraId="28448F8B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</w:p>
          <w:p w14:paraId="69439592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 xml:space="preserve">4,9 </w:t>
            </w:r>
          </w:p>
          <w:p w14:paraId="60CDE637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</w:p>
          <w:p w14:paraId="5605C690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 xml:space="preserve">5,9 </w:t>
            </w:r>
            <w:r w:rsidRPr="0073166E">
              <w:rPr>
                <w:sz w:val="24"/>
                <w:szCs w:val="24"/>
                <w:vertAlign w:val="subscript"/>
              </w:rPr>
              <w:t>20%</w:t>
            </w:r>
          </w:p>
          <w:p w14:paraId="369F6272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 xml:space="preserve">4,10 </w:t>
            </w:r>
            <w:r w:rsidRPr="0073166E">
              <w:rPr>
                <w:sz w:val="24"/>
                <w:szCs w:val="24"/>
                <w:vertAlign w:val="subscript"/>
              </w:rPr>
              <w:t>80%</w:t>
            </w:r>
          </w:p>
          <w:p w14:paraId="1B908AFB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</w:p>
          <w:p w14:paraId="13307150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</w:p>
          <w:p w14:paraId="4477D165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 xml:space="preserve">5,10 </w:t>
            </w:r>
            <w:r w:rsidRPr="0073166E">
              <w:rPr>
                <w:sz w:val="24"/>
                <w:szCs w:val="24"/>
                <w:vertAlign w:val="subscript"/>
              </w:rPr>
              <w:t>35%</w:t>
            </w:r>
          </w:p>
          <w:p w14:paraId="43A8E689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 xml:space="preserve">4,11 </w:t>
            </w:r>
            <w:r w:rsidRPr="0073166E">
              <w:rPr>
                <w:sz w:val="24"/>
                <w:szCs w:val="24"/>
                <w:vertAlign w:val="subscript"/>
              </w:rPr>
              <w:t>65%</w:t>
            </w:r>
          </w:p>
          <w:p w14:paraId="41A0DD40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</w:p>
          <w:p w14:paraId="5354C507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 xml:space="preserve">6,10 </w:t>
            </w:r>
            <w:r w:rsidRPr="0073166E">
              <w:rPr>
                <w:sz w:val="24"/>
                <w:szCs w:val="24"/>
                <w:vertAlign w:val="subscript"/>
              </w:rPr>
              <w:t>20%</w:t>
            </w:r>
          </w:p>
          <w:p w14:paraId="76178325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 xml:space="preserve">5,11 </w:t>
            </w:r>
            <w:r w:rsidRPr="0073166E">
              <w:rPr>
                <w:sz w:val="24"/>
                <w:szCs w:val="24"/>
                <w:vertAlign w:val="subscript"/>
              </w:rPr>
              <w:t>70%</w:t>
            </w:r>
          </w:p>
          <w:p w14:paraId="7F0F07F7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 xml:space="preserve">4,12 </w:t>
            </w:r>
            <w:r w:rsidRPr="0073166E">
              <w:rPr>
                <w:sz w:val="24"/>
                <w:szCs w:val="24"/>
                <w:vertAlign w:val="subscript"/>
              </w:rPr>
              <w:t>10%</w:t>
            </w:r>
          </w:p>
          <w:p w14:paraId="7EB193BA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</w:p>
          <w:p w14:paraId="7D7D304A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lastRenderedPageBreak/>
              <w:t xml:space="preserve">6,11 </w:t>
            </w:r>
            <w:r w:rsidRPr="0073166E">
              <w:rPr>
                <w:sz w:val="24"/>
                <w:szCs w:val="24"/>
                <w:vertAlign w:val="subscript"/>
              </w:rPr>
              <w:t>30%</w:t>
            </w:r>
          </w:p>
          <w:p w14:paraId="46B29279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 xml:space="preserve">5,12 </w:t>
            </w:r>
            <w:r w:rsidRPr="0073166E">
              <w:rPr>
                <w:sz w:val="24"/>
                <w:szCs w:val="24"/>
                <w:vertAlign w:val="subscript"/>
              </w:rPr>
              <w:t>70%</w:t>
            </w:r>
          </w:p>
          <w:p w14:paraId="4BAA1515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</w:p>
          <w:p w14:paraId="56F79A66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</w:p>
          <w:p w14:paraId="73EB17BD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 xml:space="preserve">7,11 </w:t>
            </w:r>
            <w:r w:rsidRPr="0073166E">
              <w:rPr>
                <w:sz w:val="24"/>
                <w:szCs w:val="24"/>
                <w:vertAlign w:val="subscript"/>
              </w:rPr>
              <w:t>10%</w:t>
            </w:r>
          </w:p>
          <w:p w14:paraId="1CFAA1F4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 xml:space="preserve">6,12 </w:t>
            </w:r>
            <w:r w:rsidRPr="0073166E">
              <w:rPr>
                <w:sz w:val="24"/>
                <w:szCs w:val="24"/>
                <w:vertAlign w:val="subscript"/>
              </w:rPr>
              <w:t>60%</w:t>
            </w:r>
          </w:p>
          <w:p w14:paraId="5623BD85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 xml:space="preserve">5,13 </w:t>
            </w:r>
            <w:r w:rsidRPr="0073166E">
              <w:rPr>
                <w:sz w:val="24"/>
                <w:szCs w:val="24"/>
                <w:vertAlign w:val="subscript"/>
              </w:rPr>
              <w:t>30%</w:t>
            </w:r>
          </w:p>
          <w:p w14:paraId="342A73C7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</w:p>
          <w:p w14:paraId="5BA878AD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</w:p>
          <w:p w14:paraId="692A6773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 xml:space="preserve">7,12 </w:t>
            </w:r>
            <w:r w:rsidRPr="0073166E">
              <w:rPr>
                <w:sz w:val="24"/>
                <w:szCs w:val="24"/>
                <w:vertAlign w:val="subscript"/>
              </w:rPr>
              <w:t>10%</w:t>
            </w:r>
          </w:p>
          <w:p w14:paraId="1ACFA87B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 xml:space="preserve">6,13 </w:t>
            </w:r>
            <w:r w:rsidRPr="0073166E">
              <w:rPr>
                <w:sz w:val="24"/>
                <w:szCs w:val="24"/>
                <w:vertAlign w:val="subscript"/>
              </w:rPr>
              <w:t>70%</w:t>
            </w:r>
          </w:p>
          <w:p w14:paraId="2B7F3A45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 xml:space="preserve">5,14 </w:t>
            </w:r>
            <w:r w:rsidRPr="0073166E">
              <w:rPr>
                <w:sz w:val="24"/>
                <w:szCs w:val="24"/>
                <w:vertAlign w:val="subscript"/>
              </w:rPr>
              <w:t>20%</w:t>
            </w:r>
          </w:p>
          <w:p w14:paraId="4AEB3CC3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</w:p>
          <w:p w14:paraId="3D86DA8F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</w:p>
          <w:p w14:paraId="797B71FE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 xml:space="preserve">7,13 </w:t>
            </w:r>
            <w:r w:rsidRPr="0073166E">
              <w:rPr>
                <w:sz w:val="24"/>
                <w:szCs w:val="24"/>
                <w:vertAlign w:val="subscript"/>
              </w:rPr>
              <w:t>10%</w:t>
            </w:r>
          </w:p>
          <w:p w14:paraId="0FD11982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 xml:space="preserve">6,14 </w:t>
            </w:r>
            <w:r w:rsidRPr="0073166E">
              <w:rPr>
                <w:sz w:val="24"/>
                <w:szCs w:val="24"/>
                <w:vertAlign w:val="subscript"/>
              </w:rPr>
              <w:t>70%</w:t>
            </w:r>
          </w:p>
          <w:p w14:paraId="63CC49FF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 xml:space="preserve">5,15 </w:t>
            </w:r>
            <w:r w:rsidRPr="0073166E">
              <w:rPr>
                <w:sz w:val="24"/>
                <w:szCs w:val="24"/>
                <w:vertAlign w:val="subscript"/>
              </w:rPr>
              <w:t>20%</w:t>
            </w:r>
          </w:p>
          <w:p w14:paraId="2F3F9733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</w:p>
          <w:p w14:paraId="35985805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 xml:space="preserve">8,13 </w:t>
            </w:r>
            <w:r w:rsidRPr="0073166E">
              <w:rPr>
                <w:sz w:val="24"/>
                <w:szCs w:val="24"/>
                <w:vertAlign w:val="subscript"/>
              </w:rPr>
              <w:t>20%</w:t>
            </w:r>
          </w:p>
          <w:p w14:paraId="30757F26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 xml:space="preserve">7,14 </w:t>
            </w:r>
            <w:r w:rsidRPr="0073166E">
              <w:rPr>
                <w:sz w:val="24"/>
                <w:szCs w:val="24"/>
                <w:vertAlign w:val="subscript"/>
              </w:rPr>
              <w:t>50%</w:t>
            </w:r>
          </w:p>
          <w:p w14:paraId="269BABA6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 xml:space="preserve">6,15 </w:t>
            </w:r>
            <w:r w:rsidRPr="0073166E">
              <w:rPr>
                <w:sz w:val="24"/>
                <w:szCs w:val="24"/>
                <w:vertAlign w:val="subscript"/>
              </w:rPr>
              <w:t>30%</w:t>
            </w:r>
          </w:p>
          <w:p w14:paraId="3D14C6C9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</w:p>
          <w:p w14:paraId="611AF1CC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</w:p>
          <w:p w14:paraId="61BB04B6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 xml:space="preserve">8,14 </w:t>
            </w:r>
            <w:r w:rsidRPr="0073166E">
              <w:rPr>
                <w:sz w:val="24"/>
                <w:szCs w:val="24"/>
                <w:vertAlign w:val="subscript"/>
              </w:rPr>
              <w:t>20%</w:t>
            </w:r>
          </w:p>
          <w:p w14:paraId="5EB09FA5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 xml:space="preserve">7,15 </w:t>
            </w:r>
            <w:r w:rsidRPr="0073166E">
              <w:rPr>
                <w:sz w:val="24"/>
                <w:szCs w:val="24"/>
                <w:vertAlign w:val="subscript"/>
              </w:rPr>
              <w:t>50%</w:t>
            </w:r>
          </w:p>
          <w:p w14:paraId="38E95B80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 xml:space="preserve">6,16 </w:t>
            </w:r>
            <w:r w:rsidRPr="0073166E">
              <w:rPr>
                <w:sz w:val="24"/>
                <w:szCs w:val="24"/>
                <w:vertAlign w:val="subscript"/>
              </w:rPr>
              <w:t>30%</w:t>
            </w:r>
          </w:p>
          <w:p w14:paraId="6B68202E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</w:p>
          <w:p w14:paraId="14A76705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</w:p>
        </w:tc>
        <w:tc>
          <w:tcPr>
            <w:tcW w:w="1080" w:type="dxa"/>
          </w:tcPr>
          <w:p w14:paraId="7527EA47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  <w:r w:rsidRPr="0073166E">
              <w:rPr>
                <w:color w:val="0070C0"/>
                <w:sz w:val="24"/>
                <w:szCs w:val="24"/>
              </w:rPr>
              <w:lastRenderedPageBreak/>
              <w:t>0,2</w:t>
            </w:r>
          </w:p>
          <w:p w14:paraId="1753A03B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</w:p>
          <w:p w14:paraId="7E36A36A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  <w:r w:rsidRPr="0073166E">
              <w:rPr>
                <w:color w:val="0070C0"/>
                <w:sz w:val="24"/>
                <w:szCs w:val="24"/>
              </w:rPr>
              <w:t xml:space="preserve">0,3 </w:t>
            </w:r>
            <w:r w:rsidRPr="0073166E">
              <w:rPr>
                <w:color w:val="0070C0"/>
                <w:sz w:val="24"/>
                <w:szCs w:val="24"/>
                <w:vertAlign w:val="subscript"/>
              </w:rPr>
              <w:t>35%</w:t>
            </w:r>
          </w:p>
          <w:p w14:paraId="11280B41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  <w:r w:rsidRPr="0073166E">
              <w:rPr>
                <w:color w:val="0070C0"/>
                <w:sz w:val="24"/>
                <w:szCs w:val="24"/>
              </w:rPr>
              <w:t xml:space="preserve">1,2 </w:t>
            </w:r>
            <w:r w:rsidRPr="0073166E">
              <w:rPr>
                <w:color w:val="0070C0"/>
                <w:sz w:val="24"/>
                <w:szCs w:val="24"/>
                <w:vertAlign w:val="subscript"/>
              </w:rPr>
              <w:t>65%</w:t>
            </w:r>
          </w:p>
          <w:p w14:paraId="484465E6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</w:p>
          <w:p w14:paraId="0306059F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</w:p>
          <w:p w14:paraId="191248CE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</w:p>
          <w:p w14:paraId="6D7FC879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  <w:r w:rsidRPr="0073166E">
              <w:rPr>
                <w:color w:val="0070C0"/>
                <w:sz w:val="24"/>
                <w:szCs w:val="24"/>
              </w:rPr>
              <w:t>1,3</w:t>
            </w:r>
          </w:p>
          <w:p w14:paraId="5A3ABF4B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</w:p>
          <w:p w14:paraId="1AC98B79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</w:p>
          <w:p w14:paraId="40F851A9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</w:p>
          <w:p w14:paraId="11619CC9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</w:p>
          <w:p w14:paraId="68C87D12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</w:p>
          <w:p w14:paraId="6E730243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  <w:r w:rsidRPr="0073166E">
              <w:rPr>
                <w:color w:val="0070C0"/>
                <w:sz w:val="24"/>
                <w:szCs w:val="24"/>
              </w:rPr>
              <w:t xml:space="preserve">2,3 </w:t>
            </w:r>
            <w:r w:rsidRPr="0073166E">
              <w:rPr>
                <w:color w:val="0070C0"/>
                <w:sz w:val="24"/>
                <w:szCs w:val="24"/>
                <w:vertAlign w:val="subscript"/>
              </w:rPr>
              <w:t>33%</w:t>
            </w:r>
          </w:p>
          <w:p w14:paraId="4D2AC5AA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  <w:r w:rsidRPr="0073166E">
              <w:rPr>
                <w:color w:val="0070C0"/>
                <w:sz w:val="24"/>
                <w:szCs w:val="24"/>
              </w:rPr>
              <w:t xml:space="preserve">1,4 </w:t>
            </w:r>
            <w:r w:rsidRPr="0073166E">
              <w:rPr>
                <w:color w:val="0070C0"/>
                <w:sz w:val="24"/>
                <w:szCs w:val="24"/>
                <w:vertAlign w:val="subscript"/>
              </w:rPr>
              <w:t>67%</w:t>
            </w:r>
          </w:p>
          <w:p w14:paraId="7CEDF860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</w:p>
          <w:p w14:paraId="505E711C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</w:p>
          <w:p w14:paraId="52263149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</w:p>
          <w:p w14:paraId="1E3DAFDD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</w:p>
          <w:p w14:paraId="3F906BCE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</w:p>
          <w:p w14:paraId="2284925B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  <w:r w:rsidRPr="0073166E">
              <w:rPr>
                <w:color w:val="0070C0"/>
                <w:sz w:val="24"/>
                <w:szCs w:val="24"/>
              </w:rPr>
              <w:t xml:space="preserve">2,4 </w:t>
            </w:r>
            <w:r w:rsidRPr="0073166E">
              <w:rPr>
                <w:color w:val="0070C0"/>
                <w:sz w:val="24"/>
                <w:szCs w:val="24"/>
                <w:vertAlign w:val="subscript"/>
              </w:rPr>
              <w:t>70%</w:t>
            </w:r>
          </w:p>
          <w:p w14:paraId="52EF82B3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  <w:r w:rsidRPr="0073166E">
              <w:rPr>
                <w:color w:val="0070C0"/>
                <w:sz w:val="24"/>
                <w:szCs w:val="24"/>
              </w:rPr>
              <w:t xml:space="preserve">1,5 </w:t>
            </w:r>
            <w:r w:rsidRPr="0073166E">
              <w:rPr>
                <w:color w:val="0070C0"/>
                <w:sz w:val="24"/>
                <w:szCs w:val="24"/>
                <w:vertAlign w:val="subscript"/>
              </w:rPr>
              <w:t>30%</w:t>
            </w:r>
          </w:p>
          <w:p w14:paraId="4975FE78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</w:p>
          <w:p w14:paraId="4EB01B95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</w:p>
          <w:p w14:paraId="551F02BD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</w:p>
          <w:p w14:paraId="21B8DDCF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</w:p>
          <w:p w14:paraId="4C221D2C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</w:p>
          <w:p w14:paraId="53C60C0E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</w:p>
          <w:p w14:paraId="6FC96494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  <w:r w:rsidRPr="0073166E">
              <w:rPr>
                <w:color w:val="0070C0"/>
                <w:sz w:val="24"/>
                <w:szCs w:val="24"/>
              </w:rPr>
              <w:t xml:space="preserve">3,4 </w:t>
            </w:r>
            <w:r w:rsidRPr="0073166E">
              <w:rPr>
                <w:color w:val="0070C0"/>
                <w:sz w:val="24"/>
                <w:szCs w:val="24"/>
                <w:vertAlign w:val="subscript"/>
              </w:rPr>
              <w:t>15%</w:t>
            </w:r>
          </w:p>
          <w:p w14:paraId="1C246666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  <w:r w:rsidRPr="0073166E">
              <w:rPr>
                <w:color w:val="0070C0"/>
                <w:sz w:val="24"/>
                <w:szCs w:val="24"/>
              </w:rPr>
              <w:t xml:space="preserve">2,5 </w:t>
            </w:r>
            <w:r w:rsidRPr="0073166E">
              <w:rPr>
                <w:color w:val="0070C0"/>
                <w:sz w:val="24"/>
                <w:szCs w:val="24"/>
                <w:vertAlign w:val="subscript"/>
              </w:rPr>
              <w:t>85%</w:t>
            </w:r>
          </w:p>
          <w:p w14:paraId="3B79086F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</w:p>
          <w:p w14:paraId="2D4558B3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</w:p>
          <w:p w14:paraId="5868A4B7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</w:p>
          <w:p w14:paraId="4183EA94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</w:p>
          <w:p w14:paraId="7CCB1165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</w:p>
          <w:p w14:paraId="15674389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</w:p>
          <w:p w14:paraId="35968B5A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</w:p>
          <w:p w14:paraId="6B6CD874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  <w:r w:rsidRPr="0073166E">
              <w:rPr>
                <w:color w:val="0070C0"/>
                <w:sz w:val="24"/>
                <w:szCs w:val="24"/>
              </w:rPr>
              <w:t xml:space="preserve">2,6 </w:t>
            </w:r>
          </w:p>
          <w:p w14:paraId="49B8D566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</w:p>
          <w:p w14:paraId="52DF7C40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</w:p>
          <w:p w14:paraId="62AE870D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</w:p>
          <w:p w14:paraId="5C7FFBD3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</w:p>
          <w:p w14:paraId="34ECC264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</w:p>
          <w:p w14:paraId="79EA5004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</w:p>
          <w:p w14:paraId="2D0C938E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  <w:r w:rsidRPr="0073166E">
              <w:rPr>
                <w:color w:val="0070C0"/>
                <w:sz w:val="24"/>
                <w:szCs w:val="24"/>
              </w:rPr>
              <w:t xml:space="preserve">3,6 </w:t>
            </w:r>
            <w:r w:rsidRPr="0073166E">
              <w:rPr>
                <w:color w:val="0070C0"/>
                <w:sz w:val="24"/>
                <w:szCs w:val="24"/>
                <w:vertAlign w:val="subscript"/>
              </w:rPr>
              <w:t>15%</w:t>
            </w:r>
          </w:p>
          <w:p w14:paraId="568569DA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  <w:r w:rsidRPr="0073166E">
              <w:rPr>
                <w:color w:val="0070C0"/>
                <w:sz w:val="24"/>
                <w:szCs w:val="24"/>
              </w:rPr>
              <w:t xml:space="preserve">2,7 </w:t>
            </w:r>
            <w:r w:rsidRPr="0073166E">
              <w:rPr>
                <w:color w:val="0070C0"/>
                <w:sz w:val="24"/>
                <w:szCs w:val="24"/>
                <w:vertAlign w:val="subscript"/>
              </w:rPr>
              <w:t>85%</w:t>
            </w:r>
          </w:p>
          <w:p w14:paraId="573AC409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</w:p>
          <w:p w14:paraId="047F6012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</w:p>
          <w:p w14:paraId="25953B01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</w:p>
          <w:p w14:paraId="69054C22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</w:p>
          <w:p w14:paraId="0B46AC17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</w:p>
          <w:p w14:paraId="3144ABDF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  <w:r w:rsidRPr="0073166E">
              <w:rPr>
                <w:color w:val="0070C0"/>
                <w:sz w:val="24"/>
                <w:szCs w:val="24"/>
              </w:rPr>
              <w:t xml:space="preserve">3,7 </w:t>
            </w:r>
          </w:p>
          <w:p w14:paraId="328268B9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</w:p>
          <w:p w14:paraId="4FF84B76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</w:p>
          <w:p w14:paraId="0373C7EF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  <w:r w:rsidRPr="0073166E">
              <w:rPr>
                <w:color w:val="0070C0"/>
                <w:sz w:val="24"/>
                <w:szCs w:val="24"/>
              </w:rPr>
              <w:t xml:space="preserve">4,7 </w:t>
            </w:r>
            <w:r w:rsidRPr="0073166E">
              <w:rPr>
                <w:color w:val="0070C0"/>
                <w:sz w:val="24"/>
                <w:szCs w:val="24"/>
                <w:vertAlign w:val="subscript"/>
              </w:rPr>
              <w:t>20%</w:t>
            </w:r>
          </w:p>
          <w:p w14:paraId="0BC9DC0B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  <w:r w:rsidRPr="0073166E">
              <w:rPr>
                <w:color w:val="0070C0"/>
                <w:sz w:val="24"/>
                <w:szCs w:val="24"/>
              </w:rPr>
              <w:t xml:space="preserve">3,8 </w:t>
            </w:r>
            <w:r w:rsidRPr="0073166E">
              <w:rPr>
                <w:color w:val="0070C0"/>
                <w:sz w:val="24"/>
                <w:szCs w:val="24"/>
                <w:vertAlign w:val="subscript"/>
              </w:rPr>
              <w:t>80%</w:t>
            </w:r>
          </w:p>
          <w:p w14:paraId="5A0B38A8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</w:p>
          <w:p w14:paraId="7B897ABE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</w:p>
          <w:p w14:paraId="6436B293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  <w:r w:rsidRPr="0073166E">
              <w:rPr>
                <w:color w:val="0070C0"/>
                <w:sz w:val="24"/>
                <w:szCs w:val="24"/>
              </w:rPr>
              <w:t xml:space="preserve">4,8 </w:t>
            </w:r>
            <w:r w:rsidRPr="0073166E">
              <w:rPr>
                <w:color w:val="0070C0"/>
                <w:sz w:val="24"/>
                <w:szCs w:val="24"/>
                <w:vertAlign w:val="subscript"/>
              </w:rPr>
              <w:t>85%</w:t>
            </w:r>
          </w:p>
          <w:p w14:paraId="216D8C71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  <w:r w:rsidRPr="0073166E">
              <w:rPr>
                <w:color w:val="0070C0"/>
                <w:sz w:val="24"/>
                <w:szCs w:val="24"/>
              </w:rPr>
              <w:t xml:space="preserve">3,9 </w:t>
            </w:r>
            <w:r w:rsidRPr="0073166E">
              <w:rPr>
                <w:color w:val="0070C0"/>
                <w:sz w:val="24"/>
                <w:szCs w:val="24"/>
                <w:vertAlign w:val="subscript"/>
              </w:rPr>
              <w:t>15%</w:t>
            </w:r>
          </w:p>
          <w:p w14:paraId="02B19921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</w:p>
          <w:p w14:paraId="724C44CD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  <w:r w:rsidRPr="0073166E">
              <w:rPr>
                <w:color w:val="0070C0"/>
                <w:sz w:val="24"/>
                <w:szCs w:val="24"/>
              </w:rPr>
              <w:t xml:space="preserve">5,8 </w:t>
            </w:r>
            <w:r w:rsidRPr="0073166E">
              <w:rPr>
                <w:color w:val="0070C0"/>
                <w:sz w:val="24"/>
                <w:szCs w:val="24"/>
                <w:vertAlign w:val="subscript"/>
              </w:rPr>
              <w:t>20%</w:t>
            </w:r>
          </w:p>
          <w:p w14:paraId="72F8670E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  <w:r w:rsidRPr="0073166E">
              <w:rPr>
                <w:color w:val="0070C0"/>
                <w:sz w:val="24"/>
                <w:szCs w:val="24"/>
              </w:rPr>
              <w:t xml:space="preserve">4,9 </w:t>
            </w:r>
            <w:r w:rsidRPr="0073166E">
              <w:rPr>
                <w:color w:val="0070C0"/>
                <w:sz w:val="24"/>
                <w:szCs w:val="24"/>
                <w:vertAlign w:val="subscript"/>
              </w:rPr>
              <w:t>80%</w:t>
            </w:r>
          </w:p>
          <w:p w14:paraId="3E967B4C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</w:p>
          <w:p w14:paraId="2E04EC26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  <w:r w:rsidRPr="0073166E">
              <w:rPr>
                <w:color w:val="0070C0"/>
                <w:sz w:val="24"/>
                <w:szCs w:val="24"/>
              </w:rPr>
              <w:t xml:space="preserve">5,9   </w:t>
            </w:r>
            <w:r w:rsidRPr="0073166E">
              <w:rPr>
                <w:color w:val="0070C0"/>
                <w:sz w:val="24"/>
                <w:szCs w:val="24"/>
                <w:vertAlign w:val="subscript"/>
              </w:rPr>
              <w:t>20%</w:t>
            </w:r>
          </w:p>
          <w:p w14:paraId="0DE449F8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  <w:r w:rsidRPr="0073166E">
              <w:rPr>
                <w:color w:val="0070C0"/>
                <w:sz w:val="24"/>
                <w:szCs w:val="24"/>
              </w:rPr>
              <w:t xml:space="preserve">4,10 </w:t>
            </w:r>
            <w:r w:rsidRPr="0073166E">
              <w:rPr>
                <w:color w:val="0070C0"/>
                <w:sz w:val="24"/>
                <w:szCs w:val="24"/>
                <w:vertAlign w:val="subscript"/>
              </w:rPr>
              <w:t>80%</w:t>
            </w:r>
          </w:p>
          <w:p w14:paraId="09F6729C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</w:p>
          <w:p w14:paraId="4E977109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</w:p>
          <w:p w14:paraId="22D8401C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  <w:r w:rsidRPr="0073166E">
              <w:rPr>
                <w:color w:val="0070C0"/>
                <w:sz w:val="24"/>
                <w:szCs w:val="24"/>
              </w:rPr>
              <w:t xml:space="preserve">5,10 </w:t>
            </w:r>
            <w:r w:rsidRPr="0073166E">
              <w:rPr>
                <w:color w:val="0070C0"/>
                <w:sz w:val="24"/>
                <w:szCs w:val="24"/>
                <w:vertAlign w:val="subscript"/>
              </w:rPr>
              <w:t>55%</w:t>
            </w:r>
          </w:p>
          <w:p w14:paraId="5D2043D8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  <w:r w:rsidRPr="0073166E">
              <w:rPr>
                <w:color w:val="0070C0"/>
                <w:sz w:val="24"/>
                <w:szCs w:val="24"/>
              </w:rPr>
              <w:t xml:space="preserve">4,11 </w:t>
            </w:r>
            <w:r w:rsidRPr="0073166E">
              <w:rPr>
                <w:color w:val="0070C0"/>
                <w:sz w:val="24"/>
                <w:szCs w:val="24"/>
                <w:vertAlign w:val="subscript"/>
              </w:rPr>
              <w:t>45%</w:t>
            </w:r>
          </w:p>
          <w:p w14:paraId="39D78EDC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</w:p>
          <w:p w14:paraId="1D905C26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  <w:r w:rsidRPr="0073166E">
              <w:rPr>
                <w:color w:val="0070C0"/>
                <w:sz w:val="24"/>
                <w:szCs w:val="24"/>
              </w:rPr>
              <w:t xml:space="preserve">6,10 </w:t>
            </w:r>
            <w:r w:rsidRPr="0073166E">
              <w:rPr>
                <w:color w:val="0070C0"/>
                <w:sz w:val="24"/>
                <w:szCs w:val="24"/>
                <w:vertAlign w:val="subscript"/>
              </w:rPr>
              <w:t>10%</w:t>
            </w:r>
          </w:p>
          <w:p w14:paraId="462BE98F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  <w:r w:rsidRPr="0073166E">
              <w:rPr>
                <w:color w:val="0070C0"/>
                <w:sz w:val="24"/>
                <w:szCs w:val="24"/>
              </w:rPr>
              <w:t xml:space="preserve">5,11 </w:t>
            </w:r>
            <w:r w:rsidRPr="0073166E">
              <w:rPr>
                <w:color w:val="0070C0"/>
                <w:sz w:val="24"/>
                <w:szCs w:val="24"/>
                <w:vertAlign w:val="subscript"/>
              </w:rPr>
              <w:t>90%</w:t>
            </w:r>
          </w:p>
          <w:p w14:paraId="1DABDEEE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</w:p>
          <w:p w14:paraId="65940AFA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</w:p>
          <w:p w14:paraId="7B7613B3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  <w:r w:rsidRPr="0073166E">
              <w:rPr>
                <w:color w:val="0070C0"/>
                <w:sz w:val="24"/>
                <w:szCs w:val="24"/>
              </w:rPr>
              <w:t xml:space="preserve">6,11 </w:t>
            </w:r>
            <w:r w:rsidRPr="0073166E">
              <w:rPr>
                <w:color w:val="0070C0"/>
                <w:sz w:val="24"/>
                <w:szCs w:val="24"/>
                <w:vertAlign w:val="subscript"/>
              </w:rPr>
              <w:t>50%</w:t>
            </w:r>
          </w:p>
          <w:p w14:paraId="7BDEB608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  <w:r w:rsidRPr="0073166E">
              <w:rPr>
                <w:color w:val="0070C0"/>
                <w:sz w:val="24"/>
                <w:szCs w:val="24"/>
              </w:rPr>
              <w:t xml:space="preserve">5,12 </w:t>
            </w:r>
            <w:r w:rsidRPr="0073166E">
              <w:rPr>
                <w:color w:val="0070C0"/>
                <w:sz w:val="24"/>
                <w:szCs w:val="24"/>
                <w:vertAlign w:val="subscript"/>
              </w:rPr>
              <w:t>50%</w:t>
            </w:r>
          </w:p>
          <w:p w14:paraId="29FA426D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</w:p>
          <w:p w14:paraId="00D30A45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</w:p>
          <w:p w14:paraId="3B3DB529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</w:p>
          <w:p w14:paraId="495BB34C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  <w:r w:rsidRPr="0073166E">
              <w:rPr>
                <w:color w:val="0070C0"/>
                <w:sz w:val="24"/>
                <w:szCs w:val="24"/>
              </w:rPr>
              <w:t xml:space="preserve">6,12 </w:t>
            </w:r>
            <w:r w:rsidRPr="0073166E">
              <w:rPr>
                <w:color w:val="0070C0"/>
                <w:sz w:val="24"/>
                <w:szCs w:val="24"/>
                <w:vertAlign w:val="subscript"/>
              </w:rPr>
              <w:t>90%</w:t>
            </w:r>
          </w:p>
          <w:p w14:paraId="5DFA41E6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  <w:r w:rsidRPr="0073166E">
              <w:rPr>
                <w:color w:val="0070C0"/>
                <w:sz w:val="24"/>
                <w:szCs w:val="24"/>
              </w:rPr>
              <w:t xml:space="preserve">5,13 </w:t>
            </w:r>
            <w:r w:rsidRPr="0073166E">
              <w:rPr>
                <w:color w:val="0070C0"/>
                <w:sz w:val="24"/>
                <w:szCs w:val="24"/>
                <w:vertAlign w:val="subscript"/>
              </w:rPr>
              <w:t>10%</w:t>
            </w:r>
          </w:p>
          <w:p w14:paraId="64BF05D8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</w:p>
          <w:p w14:paraId="0F5021E3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</w:p>
          <w:p w14:paraId="1030C2F5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  <w:r w:rsidRPr="0073166E">
              <w:rPr>
                <w:color w:val="0070C0"/>
                <w:sz w:val="24"/>
                <w:szCs w:val="24"/>
              </w:rPr>
              <w:t xml:space="preserve">7,12 </w:t>
            </w:r>
            <w:r w:rsidRPr="0073166E">
              <w:rPr>
                <w:color w:val="0070C0"/>
                <w:sz w:val="24"/>
                <w:szCs w:val="24"/>
                <w:vertAlign w:val="subscript"/>
              </w:rPr>
              <w:t>10%</w:t>
            </w:r>
          </w:p>
          <w:p w14:paraId="39B3DB0A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  <w:r w:rsidRPr="0073166E">
              <w:rPr>
                <w:color w:val="0070C0"/>
                <w:sz w:val="24"/>
                <w:szCs w:val="24"/>
              </w:rPr>
              <w:t xml:space="preserve">6,13 </w:t>
            </w:r>
            <w:r w:rsidRPr="0073166E">
              <w:rPr>
                <w:color w:val="0070C0"/>
                <w:sz w:val="24"/>
                <w:szCs w:val="24"/>
                <w:vertAlign w:val="subscript"/>
              </w:rPr>
              <w:t>80%</w:t>
            </w:r>
          </w:p>
          <w:p w14:paraId="43E6E4A7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  <w:r w:rsidRPr="0073166E">
              <w:rPr>
                <w:color w:val="0070C0"/>
                <w:sz w:val="24"/>
                <w:szCs w:val="24"/>
              </w:rPr>
              <w:t xml:space="preserve">5,14 </w:t>
            </w:r>
            <w:r w:rsidRPr="0073166E">
              <w:rPr>
                <w:color w:val="0070C0"/>
                <w:sz w:val="24"/>
                <w:szCs w:val="24"/>
                <w:vertAlign w:val="subscript"/>
              </w:rPr>
              <w:t>10%</w:t>
            </w:r>
          </w:p>
          <w:p w14:paraId="0BDEA23A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</w:p>
          <w:p w14:paraId="77025073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</w:p>
          <w:p w14:paraId="2ED553A0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  <w:r w:rsidRPr="0073166E">
              <w:rPr>
                <w:color w:val="0070C0"/>
                <w:sz w:val="24"/>
                <w:szCs w:val="24"/>
              </w:rPr>
              <w:t xml:space="preserve">7,13 </w:t>
            </w:r>
            <w:r w:rsidRPr="0073166E">
              <w:rPr>
                <w:color w:val="0070C0"/>
                <w:sz w:val="24"/>
                <w:szCs w:val="24"/>
                <w:vertAlign w:val="subscript"/>
              </w:rPr>
              <w:t>40%</w:t>
            </w:r>
          </w:p>
          <w:p w14:paraId="48F5E0BD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  <w:r w:rsidRPr="0073166E">
              <w:rPr>
                <w:color w:val="0070C0"/>
                <w:sz w:val="24"/>
                <w:szCs w:val="24"/>
              </w:rPr>
              <w:t xml:space="preserve">6,14 </w:t>
            </w:r>
            <w:r w:rsidRPr="0073166E">
              <w:rPr>
                <w:color w:val="0070C0"/>
                <w:sz w:val="24"/>
                <w:szCs w:val="24"/>
                <w:vertAlign w:val="subscript"/>
              </w:rPr>
              <w:t>60%</w:t>
            </w:r>
          </w:p>
          <w:p w14:paraId="1BBB94AB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</w:p>
          <w:p w14:paraId="06432E14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</w:p>
          <w:p w14:paraId="5A4B7374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  <w:r w:rsidRPr="0073166E">
              <w:rPr>
                <w:color w:val="0070C0"/>
                <w:sz w:val="24"/>
                <w:szCs w:val="24"/>
              </w:rPr>
              <w:t xml:space="preserve">8,13 </w:t>
            </w:r>
            <w:r w:rsidRPr="0073166E">
              <w:rPr>
                <w:color w:val="0070C0"/>
                <w:sz w:val="24"/>
                <w:szCs w:val="24"/>
                <w:vertAlign w:val="subscript"/>
              </w:rPr>
              <w:t>15%</w:t>
            </w:r>
          </w:p>
          <w:p w14:paraId="1B992034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  <w:r w:rsidRPr="0073166E">
              <w:rPr>
                <w:color w:val="0070C0"/>
                <w:sz w:val="24"/>
                <w:szCs w:val="24"/>
              </w:rPr>
              <w:t xml:space="preserve">7,14 </w:t>
            </w:r>
            <w:r w:rsidRPr="0073166E">
              <w:rPr>
                <w:color w:val="0070C0"/>
                <w:sz w:val="24"/>
                <w:szCs w:val="24"/>
                <w:vertAlign w:val="subscript"/>
              </w:rPr>
              <w:t>45%</w:t>
            </w:r>
          </w:p>
          <w:p w14:paraId="5C75366B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  <w:r w:rsidRPr="0073166E">
              <w:rPr>
                <w:color w:val="0070C0"/>
                <w:sz w:val="24"/>
                <w:szCs w:val="24"/>
              </w:rPr>
              <w:t xml:space="preserve">6,15 </w:t>
            </w:r>
            <w:r w:rsidRPr="0073166E">
              <w:rPr>
                <w:color w:val="0070C0"/>
                <w:sz w:val="24"/>
                <w:szCs w:val="24"/>
                <w:vertAlign w:val="subscript"/>
              </w:rPr>
              <w:t>40%</w:t>
            </w:r>
          </w:p>
          <w:p w14:paraId="17B5844F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</w:p>
          <w:p w14:paraId="29A19195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</w:p>
          <w:p w14:paraId="365AD486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  <w:r w:rsidRPr="0073166E">
              <w:rPr>
                <w:color w:val="0070C0"/>
                <w:sz w:val="24"/>
                <w:szCs w:val="24"/>
              </w:rPr>
              <w:t xml:space="preserve">8,14 </w:t>
            </w:r>
            <w:r w:rsidRPr="0073166E">
              <w:rPr>
                <w:color w:val="0070C0"/>
                <w:sz w:val="24"/>
                <w:szCs w:val="24"/>
                <w:vertAlign w:val="subscript"/>
              </w:rPr>
              <w:t>20%</w:t>
            </w:r>
          </w:p>
          <w:p w14:paraId="5597F8E3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  <w:r w:rsidRPr="0073166E">
              <w:rPr>
                <w:color w:val="0070C0"/>
                <w:sz w:val="24"/>
                <w:szCs w:val="24"/>
              </w:rPr>
              <w:t xml:space="preserve">7,15 </w:t>
            </w:r>
            <w:r w:rsidRPr="0073166E">
              <w:rPr>
                <w:color w:val="0070C0"/>
                <w:sz w:val="24"/>
                <w:szCs w:val="24"/>
                <w:vertAlign w:val="subscript"/>
              </w:rPr>
              <w:t>40%</w:t>
            </w:r>
          </w:p>
          <w:p w14:paraId="4233FEFF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  <w:vertAlign w:val="subscript"/>
              </w:rPr>
            </w:pPr>
            <w:r w:rsidRPr="0073166E">
              <w:rPr>
                <w:color w:val="0070C0"/>
                <w:sz w:val="24"/>
                <w:szCs w:val="24"/>
              </w:rPr>
              <w:t xml:space="preserve">6,16 </w:t>
            </w:r>
            <w:r w:rsidRPr="0073166E">
              <w:rPr>
                <w:color w:val="0070C0"/>
                <w:sz w:val="24"/>
                <w:szCs w:val="24"/>
                <w:vertAlign w:val="subscript"/>
              </w:rPr>
              <w:t>40%</w:t>
            </w:r>
          </w:p>
          <w:p w14:paraId="5FCA5101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  <w:vertAlign w:val="subscript"/>
              </w:rPr>
            </w:pPr>
          </w:p>
          <w:p w14:paraId="6F92816E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  <w:r w:rsidRPr="0073166E">
              <w:rPr>
                <w:color w:val="0070C0"/>
                <w:sz w:val="24"/>
                <w:szCs w:val="24"/>
              </w:rPr>
              <w:t xml:space="preserve">8,15 </w:t>
            </w:r>
            <w:r w:rsidRPr="0073166E">
              <w:rPr>
                <w:color w:val="0070C0"/>
                <w:sz w:val="24"/>
                <w:szCs w:val="24"/>
                <w:vertAlign w:val="subscript"/>
              </w:rPr>
              <w:t>30%</w:t>
            </w:r>
          </w:p>
          <w:p w14:paraId="627C52A5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  <w:r w:rsidRPr="0073166E">
              <w:rPr>
                <w:color w:val="0070C0"/>
                <w:sz w:val="24"/>
                <w:szCs w:val="24"/>
              </w:rPr>
              <w:t xml:space="preserve">7,16 </w:t>
            </w:r>
            <w:r w:rsidRPr="0073166E">
              <w:rPr>
                <w:color w:val="0070C0"/>
                <w:sz w:val="24"/>
                <w:szCs w:val="24"/>
                <w:vertAlign w:val="subscript"/>
              </w:rPr>
              <w:t>40%</w:t>
            </w:r>
          </w:p>
          <w:p w14:paraId="567B5D2E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  <w:vertAlign w:val="subscript"/>
              </w:rPr>
            </w:pPr>
            <w:r w:rsidRPr="0073166E">
              <w:rPr>
                <w:color w:val="0070C0"/>
                <w:sz w:val="24"/>
                <w:szCs w:val="24"/>
              </w:rPr>
              <w:t xml:space="preserve">6,17 </w:t>
            </w:r>
            <w:r w:rsidRPr="0073166E">
              <w:rPr>
                <w:color w:val="0070C0"/>
                <w:sz w:val="24"/>
                <w:szCs w:val="24"/>
                <w:vertAlign w:val="subscript"/>
              </w:rPr>
              <w:t>30%</w:t>
            </w:r>
          </w:p>
          <w:p w14:paraId="55B2945D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</w:p>
          <w:p w14:paraId="3EF287C8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  <w:r w:rsidRPr="0073166E">
              <w:rPr>
                <w:color w:val="0070C0"/>
                <w:sz w:val="24"/>
                <w:szCs w:val="24"/>
              </w:rPr>
              <w:t xml:space="preserve">8,16 </w:t>
            </w:r>
            <w:r w:rsidRPr="0073166E">
              <w:rPr>
                <w:color w:val="0070C0"/>
                <w:sz w:val="24"/>
                <w:szCs w:val="24"/>
                <w:vertAlign w:val="subscript"/>
              </w:rPr>
              <w:t>50%</w:t>
            </w:r>
          </w:p>
          <w:p w14:paraId="794FCEE2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  <w:r w:rsidRPr="0073166E">
              <w:rPr>
                <w:color w:val="0070C0"/>
                <w:sz w:val="24"/>
                <w:szCs w:val="24"/>
              </w:rPr>
              <w:t xml:space="preserve">7,17 </w:t>
            </w:r>
            <w:r w:rsidRPr="0073166E">
              <w:rPr>
                <w:color w:val="0070C0"/>
                <w:sz w:val="24"/>
                <w:szCs w:val="24"/>
                <w:vertAlign w:val="subscript"/>
              </w:rPr>
              <w:t>50%</w:t>
            </w:r>
          </w:p>
          <w:p w14:paraId="05C09C08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  <w:vertAlign w:val="subscript"/>
              </w:rPr>
            </w:pPr>
          </w:p>
          <w:p w14:paraId="492E8FFC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</w:p>
        </w:tc>
      </w:tr>
      <w:tr w:rsidR="00B74B86" w:rsidRPr="0073166E" w14:paraId="7BAEA106" w14:textId="77777777" w:rsidTr="00AB25B4">
        <w:tc>
          <w:tcPr>
            <w:tcW w:w="8635" w:type="dxa"/>
            <w:gridSpan w:val="8"/>
          </w:tcPr>
          <w:p w14:paraId="05C89952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  <w:r w:rsidRPr="001E45F2">
              <w:rPr>
                <w:sz w:val="24"/>
                <w:szCs w:val="24"/>
              </w:rPr>
              <w:lastRenderedPageBreak/>
              <w:t>The numbers below indicate</w:t>
            </w:r>
            <w:r>
              <w:rPr>
                <w:sz w:val="24"/>
                <w:szCs w:val="24"/>
              </w:rPr>
              <w:t xml:space="preserve"> </w:t>
            </w:r>
            <w:r w:rsidRPr="001E45F2">
              <w:rPr>
                <w:sz w:val="24"/>
                <w:szCs w:val="24"/>
              </w:rPr>
              <w:t>additional peaks (clusters) which were not identified due to the low intensity and unstable isotopic patterns.</w:t>
            </w:r>
          </w:p>
        </w:tc>
      </w:tr>
      <w:tr w:rsidR="00B74B86" w:rsidRPr="0073166E" w14:paraId="3768E6C3" w14:textId="77777777" w:rsidTr="00AB25B4">
        <w:tc>
          <w:tcPr>
            <w:tcW w:w="1075" w:type="dxa"/>
          </w:tcPr>
          <w:p w14:paraId="756452E5" w14:textId="77777777" w:rsidR="00B74B86" w:rsidRPr="0073166E" w:rsidRDefault="00B74B86" w:rsidP="00AB25B4">
            <w:pPr>
              <w:contextualSpacing/>
              <w:rPr>
                <w:bCs/>
                <w:sz w:val="24"/>
                <w:szCs w:val="24"/>
              </w:rPr>
            </w:pPr>
            <w:r w:rsidRPr="0073166E">
              <w:rPr>
                <w:bCs/>
                <w:sz w:val="24"/>
                <w:szCs w:val="24"/>
              </w:rPr>
              <w:t>3</w:t>
            </w:r>
          </w:p>
        </w:tc>
        <w:tc>
          <w:tcPr>
            <w:tcW w:w="1080" w:type="dxa"/>
          </w:tcPr>
          <w:p w14:paraId="24CD14CD" w14:textId="77777777" w:rsidR="00B74B86" w:rsidRPr="0073166E" w:rsidRDefault="00B74B86" w:rsidP="00AB25B4">
            <w:pPr>
              <w:ind w:right="33"/>
              <w:contextualSpacing/>
              <w:rPr>
                <w:bCs/>
                <w:color w:val="0070C0"/>
                <w:sz w:val="24"/>
                <w:szCs w:val="24"/>
              </w:rPr>
            </w:pPr>
            <w:r w:rsidRPr="0073166E">
              <w:rPr>
                <w:bCs/>
                <w:color w:val="0070C0"/>
                <w:sz w:val="24"/>
                <w:szCs w:val="24"/>
              </w:rPr>
              <w:t>6</w:t>
            </w:r>
          </w:p>
        </w:tc>
        <w:tc>
          <w:tcPr>
            <w:tcW w:w="1080" w:type="dxa"/>
          </w:tcPr>
          <w:p w14:paraId="6AA3CED1" w14:textId="77777777" w:rsidR="00B74B86" w:rsidRPr="0073166E" w:rsidRDefault="00B74B86" w:rsidP="00AB25B4">
            <w:pPr>
              <w:contextualSpacing/>
              <w:rPr>
                <w:bCs/>
                <w:sz w:val="24"/>
                <w:szCs w:val="24"/>
              </w:rPr>
            </w:pPr>
            <w:r w:rsidRPr="0073166E">
              <w:rPr>
                <w:bCs/>
                <w:sz w:val="24"/>
                <w:szCs w:val="24"/>
              </w:rPr>
              <w:t xml:space="preserve">6 </w:t>
            </w:r>
          </w:p>
        </w:tc>
        <w:tc>
          <w:tcPr>
            <w:tcW w:w="1080" w:type="dxa"/>
          </w:tcPr>
          <w:p w14:paraId="294219AB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  <w:r w:rsidRPr="0073166E">
              <w:rPr>
                <w:color w:val="0070C0"/>
                <w:sz w:val="24"/>
                <w:szCs w:val="24"/>
              </w:rPr>
              <w:t>6</w:t>
            </w:r>
          </w:p>
        </w:tc>
        <w:tc>
          <w:tcPr>
            <w:tcW w:w="1080" w:type="dxa"/>
          </w:tcPr>
          <w:p w14:paraId="67DF849E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>5</w:t>
            </w:r>
          </w:p>
        </w:tc>
        <w:tc>
          <w:tcPr>
            <w:tcW w:w="1080" w:type="dxa"/>
          </w:tcPr>
          <w:p w14:paraId="04EF96E4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  <w:r w:rsidRPr="0073166E">
              <w:rPr>
                <w:color w:val="0070C0"/>
                <w:sz w:val="24"/>
                <w:szCs w:val="24"/>
              </w:rPr>
              <w:t>8</w:t>
            </w:r>
          </w:p>
        </w:tc>
        <w:tc>
          <w:tcPr>
            <w:tcW w:w="1080" w:type="dxa"/>
          </w:tcPr>
          <w:p w14:paraId="767C551C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sz w:val="24"/>
                <w:szCs w:val="24"/>
              </w:rPr>
            </w:pPr>
            <w:r w:rsidRPr="0073166E">
              <w:rPr>
                <w:sz w:val="24"/>
                <w:szCs w:val="24"/>
              </w:rPr>
              <w:t>2</w:t>
            </w:r>
          </w:p>
        </w:tc>
        <w:tc>
          <w:tcPr>
            <w:tcW w:w="1080" w:type="dxa"/>
          </w:tcPr>
          <w:p w14:paraId="1AD9FA6D" w14:textId="77777777" w:rsidR="00B74B86" w:rsidRPr="0073166E" w:rsidRDefault="00B74B86" w:rsidP="00AB25B4">
            <w:pPr>
              <w:tabs>
                <w:tab w:val="left" w:pos="5556"/>
              </w:tabs>
              <w:contextualSpacing/>
              <w:rPr>
                <w:color w:val="0070C0"/>
                <w:sz w:val="24"/>
                <w:szCs w:val="24"/>
              </w:rPr>
            </w:pPr>
            <w:r w:rsidRPr="0073166E">
              <w:rPr>
                <w:color w:val="0070C0"/>
                <w:sz w:val="24"/>
                <w:szCs w:val="24"/>
              </w:rPr>
              <w:t>4</w:t>
            </w:r>
          </w:p>
        </w:tc>
      </w:tr>
    </w:tbl>
    <w:p w14:paraId="121416AA" w14:textId="77777777" w:rsidR="00B74B86" w:rsidRDefault="00B74B86" w:rsidP="0008086F">
      <w:pPr>
        <w:spacing w:after="240" w:line="480" w:lineRule="auto"/>
        <w:rPr>
          <w:lang w:val="en-GB"/>
        </w:rPr>
      </w:pPr>
    </w:p>
    <w:p w14:paraId="7EC0CE2E" w14:textId="5825C473" w:rsidR="0008086F" w:rsidRPr="00F640B2" w:rsidRDefault="0008086F" w:rsidP="0008086F">
      <w:pPr>
        <w:spacing w:after="240" w:line="480" w:lineRule="auto"/>
        <w:rPr>
          <w:lang w:val="en-GB"/>
        </w:rPr>
      </w:pPr>
    </w:p>
    <w:sectPr w:rsidR="0008086F" w:rsidRPr="00F640B2" w:rsidSect="008E2348">
      <w:headerReference w:type="even" r:id="rId15"/>
      <w:headerReference w:type="default" r:id="rId16"/>
      <w:pgSz w:w="11906" w:h="16838"/>
      <w:pgMar w:top="1304" w:right="1134" w:bottom="1304" w:left="1134" w:header="851" w:footer="992" w:gutter="0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E2C5380" w14:textId="77777777" w:rsidR="00D75032" w:rsidRDefault="00D75032" w:rsidP="00C83C66">
      <w:r>
        <w:separator/>
      </w:r>
    </w:p>
  </w:endnote>
  <w:endnote w:type="continuationSeparator" w:id="0">
    <w:p w14:paraId="74E01F34" w14:textId="77777777" w:rsidR="00D75032" w:rsidRDefault="00D75032" w:rsidP="00C83C6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Times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DejaVu Sans">
    <w:altName w:val="Arial"/>
    <w:charset w:val="00"/>
    <w:family w:val="swiss"/>
    <w:pitch w:val="variable"/>
    <w:sig w:usb0="00000000" w:usb1="D200FDFF" w:usb2="0A24602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ngal">
    <w:altName w:val="Courier New"/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+mn-ea"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EF4E4A9" w14:textId="77777777" w:rsidR="00D75032" w:rsidRDefault="00D75032" w:rsidP="00C83C66">
      <w:r>
        <w:separator/>
      </w:r>
    </w:p>
  </w:footnote>
  <w:footnote w:type="continuationSeparator" w:id="0">
    <w:p w14:paraId="1B1D36E0" w14:textId="77777777" w:rsidR="00D75032" w:rsidRDefault="00D75032" w:rsidP="00C83C6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ACBDE90" w14:textId="77777777" w:rsidR="00AB25B4" w:rsidRDefault="00AB25B4">
    <w:pPr>
      <w:pStyle w:val="Header"/>
      <w:pBdr>
        <w:bottom w:val="none" w:sz="0" w:space="0" w:color="auto"/>
      </w:pBd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4A5EE0D" w14:textId="77777777" w:rsidR="00AB25B4" w:rsidRDefault="00AB25B4">
    <w:pPr>
      <w:pStyle w:val="Header"/>
      <w:pBdr>
        <w:bottom w:val="none" w:sz="0" w:space="0" w:color="auto"/>
      </w:pBd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37D32C6"/>
    <w:multiLevelType w:val="multilevel"/>
    <w:tmpl w:val="D1FC6F44"/>
    <w:lvl w:ilvl="0">
      <w:start w:val="1"/>
      <w:numFmt w:val="decimal"/>
      <w:lvlText w:val="%1."/>
      <w:lvlJc w:val="left"/>
      <w:pPr>
        <w:ind w:left="927" w:hanging="360"/>
      </w:pPr>
      <w:rPr>
        <w:rFonts w:hint="default"/>
        <w:b/>
        <w:i w:val="0"/>
        <w:sz w:val="28"/>
      </w:rPr>
    </w:lvl>
    <w:lvl w:ilvl="1">
      <w:start w:val="1"/>
      <w:numFmt w:val="decimal"/>
      <w:isLgl/>
      <w:lvlText w:val="%1.%2.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287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287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647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647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007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007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367" w:hanging="1800"/>
      </w:pPr>
      <w:rPr>
        <w:rFonts w:hint="default"/>
      </w:rPr>
    </w:lvl>
  </w:abstractNum>
  <w:abstractNum w:abstractNumId="1" w15:restartNumberingAfterBreak="0">
    <w:nsid w:val="43CF2A4D"/>
    <w:multiLevelType w:val="hybridMultilevel"/>
    <w:tmpl w:val="3198EF64"/>
    <w:lvl w:ilvl="0" w:tplc="0809000F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364" w:hanging="360"/>
      </w:pPr>
    </w:lvl>
    <w:lvl w:ilvl="2" w:tplc="0809001B" w:tentative="1">
      <w:start w:val="1"/>
      <w:numFmt w:val="lowerRoman"/>
      <w:lvlText w:val="%3."/>
      <w:lvlJc w:val="right"/>
      <w:pPr>
        <w:ind w:left="2084" w:hanging="180"/>
      </w:pPr>
    </w:lvl>
    <w:lvl w:ilvl="3" w:tplc="0809000F" w:tentative="1">
      <w:start w:val="1"/>
      <w:numFmt w:val="decimal"/>
      <w:lvlText w:val="%4."/>
      <w:lvlJc w:val="left"/>
      <w:pPr>
        <w:ind w:left="2804" w:hanging="360"/>
      </w:pPr>
    </w:lvl>
    <w:lvl w:ilvl="4" w:tplc="08090019" w:tentative="1">
      <w:start w:val="1"/>
      <w:numFmt w:val="lowerLetter"/>
      <w:lvlText w:val="%5."/>
      <w:lvlJc w:val="left"/>
      <w:pPr>
        <w:ind w:left="3524" w:hanging="360"/>
      </w:pPr>
    </w:lvl>
    <w:lvl w:ilvl="5" w:tplc="0809001B" w:tentative="1">
      <w:start w:val="1"/>
      <w:numFmt w:val="lowerRoman"/>
      <w:lvlText w:val="%6."/>
      <w:lvlJc w:val="right"/>
      <w:pPr>
        <w:ind w:left="4244" w:hanging="180"/>
      </w:pPr>
    </w:lvl>
    <w:lvl w:ilvl="6" w:tplc="0809000F" w:tentative="1">
      <w:start w:val="1"/>
      <w:numFmt w:val="decimal"/>
      <w:lvlText w:val="%7."/>
      <w:lvlJc w:val="left"/>
      <w:pPr>
        <w:ind w:left="4964" w:hanging="360"/>
      </w:pPr>
    </w:lvl>
    <w:lvl w:ilvl="7" w:tplc="08090019" w:tentative="1">
      <w:start w:val="1"/>
      <w:numFmt w:val="lowerLetter"/>
      <w:lvlText w:val="%8."/>
      <w:lvlJc w:val="left"/>
      <w:pPr>
        <w:ind w:left="5684" w:hanging="360"/>
      </w:pPr>
    </w:lvl>
    <w:lvl w:ilvl="8" w:tplc="08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" w15:restartNumberingAfterBreak="0">
    <w:nsid w:val="4D72653B"/>
    <w:multiLevelType w:val="hybridMultilevel"/>
    <w:tmpl w:val="159A234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2362A2F"/>
    <w:multiLevelType w:val="hybridMultilevel"/>
    <w:tmpl w:val="19E6D35A"/>
    <w:lvl w:ilvl="0" w:tplc="6B4C9A5A">
      <w:start w:val="1"/>
      <w:numFmt w:val="bullet"/>
      <w:lvlText w:val=""/>
      <w:lvlJc w:val="left"/>
      <w:pPr>
        <w:ind w:left="720" w:hanging="360"/>
      </w:pPr>
      <w:rPr>
        <w:rFonts w:ascii="Symbol" w:eastAsia="SimSun" w:hAnsi="Symbol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bordersDoNotSurroundHeader/>
  <w:bordersDoNotSurroundFooter/>
  <w:activeWritingStyle w:appName="MSWord" w:lang="fr-FR" w:vendorID="64" w:dllVersion="131078" w:nlCheck="1" w:checkStyle="0"/>
  <w:activeWritingStyle w:appName="MSWord" w:lang="en-US" w:vendorID="64" w:dllVersion="131078" w:nlCheck="1" w:checkStyle="1"/>
  <w:activeWritingStyle w:appName="MSWord" w:lang="en-GB" w:vendorID="64" w:dllVersion="131078" w:nlCheck="1" w:checkStyle="1"/>
  <w:proofState w:spelling="clean" w:grammar="clean"/>
  <w:defaultTabStop w:val="420"/>
  <w:hyphenationZone w:val="425"/>
  <w:drawingGridVerticalSpacing w:val="156"/>
  <w:displayHorizontalDrawingGridEvery w:val="0"/>
  <w:displayVerticalDrawingGridEvery w:val="2"/>
  <w:characterSpacingControl w:val="compressPunctuation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A0sjAxMTQyN7I0NTJR0lEKTi0uzszPAykwNKsFANwVbU0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J Amer Soc Mass Spectrometry&lt;/Style&gt;&lt;LeftDelim&gt;{&lt;/LeftDelim&gt;&lt;RightDelim&gt;}&lt;/RightDelim&gt;&lt;FontName&gt;Times New Roman&lt;/FontName&gt;&lt;FontSize&gt;10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1&lt;/HyperlinksEnabled&gt;&lt;HyperlinksVisible&gt;0&lt;/HyperlinksVisible&gt;&lt;/ENLayout&gt;"/>
    <w:docVar w:name="EN.Libraries" w:val="&lt;Libraries&gt;&lt;item db-id=&quot;0dv5ref04f25xoertrkpvaecxaedftsx9wes&quot;&gt;超声雾化萃取-低压光电离质谱&lt;record-ids&gt;&lt;item&gt;146&lt;/item&gt;&lt;item&gt;209&lt;/item&gt;&lt;item&gt;210&lt;/item&gt;&lt;/record-ids&gt;&lt;/item&gt;&lt;/Libraries&gt;"/>
  </w:docVars>
  <w:rsids>
    <w:rsidRoot w:val="00172A27"/>
    <w:rsid w:val="00000907"/>
    <w:rsid w:val="00001FE0"/>
    <w:rsid w:val="000022CD"/>
    <w:rsid w:val="00003E2D"/>
    <w:rsid w:val="00004543"/>
    <w:rsid w:val="00004E56"/>
    <w:rsid w:val="00017C83"/>
    <w:rsid w:val="000202A1"/>
    <w:rsid w:val="00023E87"/>
    <w:rsid w:val="0002489C"/>
    <w:rsid w:val="00025C84"/>
    <w:rsid w:val="00031E9D"/>
    <w:rsid w:val="00031FB8"/>
    <w:rsid w:val="000333D0"/>
    <w:rsid w:val="00044CE1"/>
    <w:rsid w:val="00047B42"/>
    <w:rsid w:val="00050B07"/>
    <w:rsid w:val="00052298"/>
    <w:rsid w:val="0005540B"/>
    <w:rsid w:val="00056C89"/>
    <w:rsid w:val="00057004"/>
    <w:rsid w:val="0006062E"/>
    <w:rsid w:val="00065DD7"/>
    <w:rsid w:val="000712BC"/>
    <w:rsid w:val="000722CE"/>
    <w:rsid w:val="000726DA"/>
    <w:rsid w:val="00073B23"/>
    <w:rsid w:val="0008086F"/>
    <w:rsid w:val="00080A13"/>
    <w:rsid w:val="00080BCD"/>
    <w:rsid w:val="00082B5E"/>
    <w:rsid w:val="000866AF"/>
    <w:rsid w:val="0008777B"/>
    <w:rsid w:val="000913FB"/>
    <w:rsid w:val="00093847"/>
    <w:rsid w:val="0009418B"/>
    <w:rsid w:val="000A24FE"/>
    <w:rsid w:val="000A7437"/>
    <w:rsid w:val="000A7587"/>
    <w:rsid w:val="000B6B08"/>
    <w:rsid w:val="000B7871"/>
    <w:rsid w:val="000C0A79"/>
    <w:rsid w:val="000C4AA2"/>
    <w:rsid w:val="000C5E53"/>
    <w:rsid w:val="000D0038"/>
    <w:rsid w:val="000D03E9"/>
    <w:rsid w:val="000D2126"/>
    <w:rsid w:val="000D25D4"/>
    <w:rsid w:val="000D4EF0"/>
    <w:rsid w:val="000D55CC"/>
    <w:rsid w:val="000D6A6C"/>
    <w:rsid w:val="000E0D8E"/>
    <w:rsid w:val="000E3D73"/>
    <w:rsid w:val="000E4B48"/>
    <w:rsid w:val="000F2CB4"/>
    <w:rsid w:val="001033D5"/>
    <w:rsid w:val="00104550"/>
    <w:rsid w:val="0010592C"/>
    <w:rsid w:val="001121D7"/>
    <w:rsid w:val="0011392C"/>
    <w:rsid w:val="00113DD6"/>
    <w:rsid w:val="0011541F"/>
    <w:rsid w:val="001169C8"/>
    <w:rsid w:val="00116A73"/>
    <w:rsid w:val="001179B9"/>
    <w:rsid w:val="00120E9C"/>
    <w:rsid w:val="00121735"/>
    <w:rsid w:val="00121CF4"/>
    <w:rsid w:val="00122AB3"/>
    <w:rsid w:val="001241C1"/>
    <w:rsid w:val="00124B28"/>
    <w:rsid w:val="00125B22"/>
    <w:rsid w:val="0013063D"/>
    <w:rsid w:val="00132A4A"/>
    <w:rsid w:val="00133189"/>
    <w:rsid w:val="00136ABB"/>
    <w:rsid w:val="001413F7"/>
    <w:rsid w:val="00141FF6"/>
    <w:rsid w:val="001426DD"/>
    <w:rsid w:val="00147E29"/>
    <w:rsid w:val="00151DAB"/>
    <w:rsid w:val="00151DAE"/>
    <w:rsid w:val="00155545"/>
    <w:rsid w:val="00155C4D"/>
    <w:rsid w:val="00155CEE"/>
    <w:rsid w:val="00157474"/>
    <w:rsid w:val="0016317B"/>
    <w:rsid w:val="00170067"/>
    <w:rsid w:val="00172A27"/>
    <w:rsid w:val="00173FE1"/>
    <w:rsid w:val="0017502F"/>
    <w:rsid w:val="001760AE"/>
    <w:rsid w:val="00176487"/>
    <w:rsid w:val="00176597"/>
    <w:rsid w:val="00176F47"/>
    <w:rsid w:val="00177080"/>
    <w:rsid w:val="00180B36"/>
    <w:rsid w:val="00181417"/>
    <w:rsid w:val="001821C4"/>
    <w:rsid w:val="00182C29"/>
    <w:rsid w:val="00185508"/>
    <w:rsid w:val="001874F7"/>
    <w:rsid w:val="001912AD"/>
    <w:rsid w:val="00193585"/>
    <w:rsid w:val="001953AF"/>
    <w:rsid w:val="00195CFE"/>
    <w:rsid w:val="00197791"/>
    <w:rsid w:val="001A2C29"/>
    <w:rsid w:val="001A2E81"/>
    <w:rsid w:val="001A4675"/>
    <w:rsid w:val="001A4A06"/>
    <w:rsid w:val="001A5205"/>
    <w:rsid w:val="001A6E62"/>
    <w:rsid w:val="001A7D0E"/>
    <w:rsid w:val="001B0A20"/>
    <w:rsid w:val="001B1C74"/>
    <w:rsid w:val="001B2629"/>
    <w:rsid w:val="001B6286"/>
    <w:rsid w:val="001B6E1D"/>
    <w:rsid w:val="001B6ED1"/>
    <w:rsid w:val="001B713D"/>
    <w:rsid w:val="001C2F76"/>
    <w:rsid w:val="001C3B81"/>
    <w:rsid w:val="001C5482"/>
    <w:rsid w:val="001D0BB8"/>
    <w:rsid w:val="001D1A97"/>
    <w:rsid w:val="001D71D2"/>
    <w:rsid w:val="001D725C"/>
    <w:rsid w:val="001D741A"/>
    <w:rsid w:val="001E12B5"/>
    <w:rsid w:val="001E2FF2"/>
    <w:rsid w:val="001E31CA"/>
    <w:rsid w:val="001E46B6"/>
    <w:rsid w:val="001F1457"/>
    <w:rsid w:val="001F16DC"/>
    <w:rsid w:val="001F1C77"/>
    <w:rsid w:val="001F24FF"/>
    <w:rsid w:val="001F286C"/>
    <w:rsid w:val="001F4685"/>
    <w:rsid w:val="001F6A14"/>
    <w:rsid w:val="001F7ECB"/>
    <w:rsid w:val="002005B6"/>
    <w:rsid w:val="00201BCD"/>
    <w:rsid w:val="00202881"/>
    <w:rsid w:val="002033E3"/>
    <w:rsid w:val="0020412E"/>
    <w:rsid w:val="00204144"/>
    <w:rsid w:val="0020497E"/>
    <w:rsid w:val="002066E4"/>
    <w:rsid w:val="00210C53"/>
    <w:rsid w:val="002135EC"/>
    <w:rsid w:val="00216AC9"/>
    <w:rsid w:val="002216D6"/>
    <w:rsid w:val="00222B17"/>
    <w:rsid w:val="002242D3"/>
    <w:rsid w:val="00225992"/>
    <w:rsid w:val="00227106"/>
    <w:rsid w:val="00231826"/>
    <w:rsid w:val="00235364"/>
    <w:rsid w:val="002410AC"/>
    <w:rsid w:val="00241E0D"/>
    <w:rsid w:val="00243EF6"/>
    <w:rsid w:val="002452EB"/>
    <w:rsid w:val="0025141B"/>
    <w:rsid w:val="002515AC"/>
    <w:rsid w:val="00251FF1"/>
    <w:rsid w:val="0025309B"/>
    <w:rsid w:val="0026041C"/>
    <w:rsid w:val="00262CF3"/>
    <w:rsid w:val="00267B7B"/>
    <w:rsid w:val="0027013D"/>
    <w:rsid w:val="00272CF2"/>
    <w:rsid w:val="00274BEA"/>
    <w:rsid w:val="00276E34"/>
    <w:rsid w:val="00277D58"/>
    <w:rsid w:val="00282A6A"/>
    <w:rsid w:val="0028709A"/>
    <w:rsid w:val="00290B06"/>
    <w:rsid w:val="00296B77"/>
    <w:rsid w:val="002971B6"/>
    <w:rsid w:val="00297D62"/>
    <w:rsid w:val="00297EB6"/>
    <w:rsid w:val="002A0E4C"/>
    <w:rsid w:val="002A4159"/>
    <w:rsid w:val="002A4A6F"/>
    <w:rsid w:val="002A6C5C"/>
    <w:rsid w:val="002A7036"/>
    <w:rsid w:val="002B0362"/>
    <w:rsid w:val="002B2438"/>
    <w:rsid w:val="002B2758"/>
    <w:rsid w:val="002B2CBD"/>
    <w:rsid w:val="002B354F"/>
    <w:rsid w:val="002B4DD7"/>
    <w:rsid w:val="002B6CE5"/>
    <w:rsid w:val="002C0E92"/>
    <w:rsid w:val="002C50E1"/>
    <w:rsid w:val="002C6C53"/>
    <w:rsid w:val="002D0201"/>
    <w:rsid w:val="002D13DE"/>
    <w:rsid w:val="002D409D"/>
    <w:rsid w:val="002D6BFC"/>
    <w:rsid w:val="002D7693"/>
    <w:rsid w:val="002D7F77"/>
    <w:rsid w:val="002E2327"/>
    <w:rsid w:val="002E3063"/>
    <w:rsid w:val="002E3477"/>
    <w:rsid w:val="002E472B"/>
    <w:rsid w:val="002E4763"/>
    <w:rsid w:val="002E50F9"/>
    <w:rsid w:val="002F2154"/>
    <w:rsid w:val="002F54A9"/>
    <w:rsid w:val="002F7C37"/>
    <w:rsid w:val="00300DD4"/>
    <w:rsid w:val="00302DA0"/>
    <w:rsid w:val="00303F35"/>
    <w:rsid w:val="00305E27"/>
    <w:rsid w:val="003078C2"/>
    <w:rsid w:val="003106EE"/>
    <w:rsid w:val="00310EA1"/>
    <w:rsid w:val="003121F4"/>
    <w:rsid w:val="00312994"/>
    <w:rsid w:val="00313F95"/>
    <w:rsid w:val="00314404"/>
    <w:rsid w:val="003149D9"/>
    <w:rsid w:val="00320418"/>
    <w:rsid w:val="003204D2"/>
    <w:rsid w:val="003218D5"/>
    <w:rsid w:val="0032246E"/>
    <w:rsid w:val="003232D9"/>
    <w:rsid w:val="003244B1"/>
    <w:rsid w:val="00326BB6"/>
    <w:rsid w:val="00326FEE"/>
    <w:rsid w:val="00327B92"/>
    <w:rsid w:val="00341FBB"/>
    <w:rsid w:val="00342081"/>
    <w:rsid w:val="00343604"/>
    <w:rsid w:val="00343F8B"/>
    <w:rsid w:val="00345399"/>
    <w:rsid w:val="003457A5"/>
    <w:rsid w:val="00346C70"/>
    <w:rsid w:val="00346FC2"/>
    <w:rsid w:val="00347456"/>
    <w:rsid w:val="0035070D"/>
    <w:rsid w:val="00353E4A"/>
    <w:rsid w:val="00363A03"/>
    <w:rsid w:val="00363C70"/>
    <w:rsid w:val="00364158"/>
    <w:rsid w:val="00366EAE"/>
    <w:rsid w:val="0036715A"/>
    <w:rsid w:val="00367768"/>
    <w:rsid w:val="00370362"/>
    <w:rsid w:val="0037097A"/>
    <w:rsid w:val="00371757"/>
    <w:rsid w:val="00371E3B"/>
    <w:rsid w:val="00374C01"/>
    <w:rsid w:val="003768FD"/>
    <w:rsid w:val="003769B9"/>
    <w:rsid w:val="00376B88"/>
    <w:rsid w:val="00380689"/>
    <w:rsid w:val="00381390"/>
    <w:rsid w:val="003821C5"/>
    <w:rsid w:val="00383028"/>
    <w:rsid w:val="003832EF"/>
    <w:rsid w:val="00383957"/>
    <w:rsid w:val="00383AE4"/>
    <w:rsid w:val="003846D4"/>
    <w:rsid w:val="00384D17"/>
    <w:rsid w:val="0038550C"/>
    <w:rsid w:val="00385A14"/>
    <w:rsid w:val="0039043C"/>
    <w:rsid w:val="00390CDB"/>
    <w:rsid w:val="003960E1"/>
    <w:rsid w:val="00396F98"/>
    <w:rsid w:val="00397139"/>
    <w:rsid w:val="003A1DDC"/>
    <w:rsid w:val="003A227C"/>
    <w:rsid w:val="003A28E2"/>
    <w:rsid w:val="003A29EE"/>
    <w:rsid w:val="003A3E8E"/>
    <w:rsid w:val="003A5868"/>
    <w:rsid w:val="003A59AD"/>
    <w:rsid w:val="003A76E3"/>
    <w:rsid w:val="003A7CF2"/>
    <w:rsid w:val="003B64EB"/>
    <w:rsid w:val="003B7ADF"/>
    <w:rsid w:val="003C038D"/>
    <w:rsid w:val="003C1FC0"/>
    <w:rsid w:val="003C36C1"/>
    <w:rsid w:val="003C4073"/>
    <w:rsid w:val="003E0866"/>
    <w:rsid w:val="003E1FD9"/>
    <w:rsid w:val="003E25D2"/>
    <w:rsid w:val="003E4A25"/>
    <w:rsid w:val="003E4F33"/>
    <w:rsid w:val="003E56F2"/>
    <w:rsid w:val="003E7EFE"/>
    <w:rsid w:val="003F0306"/>
    <w:rsid w:val="003F30FA"/>
    <w:rsid w:val="003F43E2"/>
    <w:rsid w:val="003F5C0D"/>
    <w:rsid w:val="004102E1"/>
    <w:rsid w:val="00411F7C"/>
    <w:rsid w:val="004122D8"/>
    <w:rsid w:val="004166A4"/>
    <w:rsid w:val="00416927"/>
    <w:rsid w:val="00416B05"/>
    <w:rsid w:val="00416CD3"/>
    <w:rsid w:val="0042084A"/>
    <w:rsid w:val="00426DE0"/>
    <w:rsid w:val="004275AC"/>
    <w:rsid w:val="00430BF9"/>
    <w:rsid w:val="00430DF1"/>
    <w:rsid w:val="004321A1"/>
    <w:rsid w:val="00436094"/>
    <w:rsid w:val="00441DC8"/>
    <w:rsid w:val="00445D42"/>
    <w:rsid w:val="00445E69"/>
    <w:rsid w:val="00446DCE"/>
    <w:rsid w:val="00451863"/>
    <w:rsid w:val="00455718"/>
    <w:rsid w:val="00462951"/>
    <w:rsid w:val="004656DC"/>
    <w:rsid w:val="00465E50"/>
    <w:rsid w:val="00467A8A"/>
    <w:rsid w:val="00470DD2"/>
    <w:rsid w:val="0047199D"/>
    <w:rsid w:val="00472C58"/>
    <w:rsid w:val="00474432"/>
    <w:rsid w:val="00480818"/>
    <w:rsid w:val="004837F5"/>
    <w:rsid w:val="00484459"/>
    <w:rsid w:val="00485C1F"/>
    <w:rsid w:val="0048615A"/>
    <w:rsid w:val="0048635B"/>
    <w:rsid w:val="00487905"/>
    <w:rsid w:val="00493898"/>
    <w:rsid w:val="00494308"/>
    <w:rsid w:val="0049693A"/>
    <w:rsid w:val="00496BA5"/>
    <w:rsid w:val="004A0404"/>
    <w:rsid w:val="004A11C7"/>
    <w:rsid w:val="004A4896"/>
    <w:rsid w:val="004A54B6"/>
    <w:rsid w:val="004B3AD9"/>
    <w:rsid w:val="004B56C0"/>
    <w:rsid w:val="004B724A"/>
    <w:rsid w:val="004C539A"/>
    <w:rsid w:val="004C54C4"/>
    <w:rsid w:val="004C5D20"/>
    <w:rsid w:val="004C6421"/>
    <w:rsid w:val="004D0324"/>
    <w:rsid w:val="004D3FE8"/>
    <w:rsid w:val="004D7FBB"/>
    <w:rsid w:val="004E09F8"/>
    <w:rsid w:val="004E2E6B"/>
    <w:rsid w:val="004E5BB8"/>
    <w:rsid w:val="004E5EC3"/>
    <w:rsid w:val="004F0E96"/>
    <w:rsid w:val="004F16BC"/>
    <w:rsid w:val="004F631E"/>
    <w:rsid w:val="004F6A94"/>
    <w:rsid w:val="00503A02"/>
    <w:rsid w:val="005062D7"/>
    <w:rsid w:val="00506B63"/>
    <w:rsid w:val="005110B3"/>
    <w:rsid w:val="00512355"/>
    <w:rsid w:val="00512A3D"/>
    <w:rsid w:val="00513A29"/>
    <w:rsid w:val="005159E6"/>
    <w:rsid w:val="00516281"/>
    <w:rsid w:val="005207A5"/>
    <w:rsid w:val="00520BA5"/>
    <w:rsid w:val="0053190E"/>
    <w:rsid w:val="00534FEA"/>
    <w:rsid w:val="00535F78"/>
    <w:rsid w:val="00536163"/>
    <w:rsid w:val="0053751F"/>
    <w:rsid w:val="00537A79"/>
    <w:rsid w:val="00541B79"/>
    <w:rsid w:val="00541DC0"/>
    <w:rsid w:val="00541FAE"/>
    <w:rsid w:val="0054245A"/>
    <w:rsid w:val="00542524"/>
    <w:rsid w:val="00545DA0"/>
    <w:rsid w:val="0055139B"/>
    <w:rsid w:val="005529A5"/>
    <w:rsid w:val="005562C9"/>
    <w:rsid w:val="005563A3"/>
    <w:rsid w:val="00557B64"/>
    <w:rsid w:val="00562339"/>
    <w:rsid w:val="00566E3B"/>
    <w:rsid w:val="00572697"/>
    <w:rsid w:val="00572B1B"/>
    <w:rsid w:val="00575B3E"/>
    <w:rsid w:val="00576769"/>
    <w:rsid w:val="00580A3C"/>
    <w:rsid w:val="0058322C"/>
    <w:rsid w:val="00583966"/>
    <w:rsid w:val="005845B8"/>
    <w:rsid w:val="00584DC2"/>
    <w:rsid w:val="00585264"/>
    <w:rsid w:val="00586531"/>
    <w:rsid w:val="00587CCB"/>
    <w:rsid w:val="00591984"/>
    <w:rsid w:val="00591AF2"/>
    <w:rsid w:val="00592E54"/>
    <w:rsid w:val="00595978"/>
    <w:rsid w:val="00596193"/>
    <w:rsid w:val="005973C4"/>
    <w:rsid w:val="005A0EBD"/>
    <w:rsid w:val="005A1675"/>
    <w:rsid w:val="005A32CF"/>
    <w:rsid w:val="005A4748"/>
    <w:rsid w:val="005A5653"/>
    <w:rsid w:val="005B4F31"/>
    <w:rsid w:val="005C0304"/>
    <w:rsid w:val="005C0B72"/>
    <w:rsid w:val="005C6CFD"/>
    <w:rsid w:val="005D2D7D"/>
    <w:rsid w:val="005D4423"/>
    <w:rsid w:val="005D578B"/>
    <w:rsid w:val="005D7BBE"/>
    <w:rsid w:val="005E024F"/>
    <w:rsid w:val="005E16AF"/>
    <w:rsid w:val="005E1E7D"/>
    <w:rsid w:val="005E45D7"/>
    <w:rsid w:val="005E47E5"/>
    <w:rsid w:val="005E5BDC"/>
    <w:rsid w:val="005E5C84"/>
    <w:rsid w:val="005E6BDA"/>
    <w:rsid w:val="005F212F"/>
    <w:rsid w:val="005F2B1E"/>
    <w:rsid w:val="005F427B"/>
    <w:rsid w:val="005F7BA2"/>
    <w:rsid w:val="00603E0F"/>
    <w:rsid w:val="006041F5"/>
    <w:rsid w:val="006042A6"/>
    <w:rsid w:val="00604889"/>
    <w:rsid w:val="00605B09"/>
    <w:rsid w:val="00607710"/>
    <w:rsid w:val="00610598"/>
    <w:rsid w:val="006121F6"/>
    <w:rsid w:val="00613EB0"/>
    <w:rsid w:val="00615850"/>
    <w:rsid w:val="00620495"/>
    <w:rsid w:val="00620F25"/>
    <w:rsid w:val="006213C3"/>
    <w:rsid w:val="00621611"/>
    <w:rsid w:val="00622CCD"/>
    <w:rsid w:val="006230C4"/>
    <w:rsid w:val="0062443C"/>
    <w:rsid w:val="00627494"/>
    <w:rsid w:val="00627637"/>
    <w:rsid w:val="00631156"/>
    <w:rsid w:val="006328A6"/>
    <w:rsid w:val="00632E02"/>
    <w:rsid w:val="00636730"/>
    <w:rsid w:val="0063699D"/>
    <w:rsid w:val="00636BE6"/>
    <w:rsid w:val="006416C5"/>
    <w:rsid w:val="00641ABB"/>
    <w:rsid w:val="00643A44"/>
    <w:rsid w:val="006460FA"/>
    <w:rsid w:val="0064700D"/>
    <w:rsid w:val="006501D9"/>
    <w:rsid w:val="006508C9"/>
    <w:rsid w:val="0065652A"/>
    <w:rsid w:val="00656AB4"/>
    <w:rsid w:val="00656BD0"/>
    <w:rsid w:val="006579DD"/>
    <w:rsid w:val="00657E7D"/>
    <w:rsid w:val="00664A4C"/>
    <w:rsid w:val="00665D7D"/>
    <w:rsid w:val="00666391"/>
    <w:rsid w:val="00667F99"/>
    <w:rsid w:val="006707DD"/>
    <w:rsid w:val="006744C2"/>
    <w:rsid w:val="00674B2B"/>
    <w:rsid w:val="00674F7F"/>
    <w:rsid w:val="00675D30"/>
    <w:rsid w:val="00680174"/>
    <w:rsid w:val="006809EC"/>
    <w:rsid w:val="00681BA1"/>
    <w:rsid w:val="00681C55"/>
    <w:rsid w:val="00681F91"/>
    <w:rsid w:val="00682CC7"/>
    <w:rsid w:val="00684942"/>
    <w:rsid w:val="006904D6"/>
    <w:rsid w:val="00690839"/>
    <w:rsid w:val="0069136E"/>
    <w:rsid w:val="0069157C"/>
    <w:rsid w:val="0069170C"/>
    <w:rsid w:val="006930A3"/>
    <w:rsid w:val="00694F64"/>
    <w:rsid w:val="0069579C"/>
    <w:rsid w:val="00696691"/>
    <w:rsid w:val="006A34DC"/>
    <w:rsid w:val="006A5BEE"/>
    <w:rsid w:val="006B077F"/>
    <w:rsid w:val="006B2C48"/>
    <w:rsid w:val="006B2D4D"/>
    <w:rsid w:val="006B79BC"/>
    <w:rsid w:val="006C2C55"/>
    <w:rsid w:val="006C4B94"/>
    <w:rsid w:val="006C6314"/>
    <w:rsid w:val="006C6A4B"/>
    <w:rsid w:val="006C6CB3"/>
    <w:rsid w:val="006D31D6"/>
    <w:rsid w:val="006D35FA"/>
    <w:rsid w:val="006D4489"/>
    <w:rsid w:val="006D598E"/>
    <w:rsid w:val="006D5A77"/>
    <w:rsid w:val="006E10F1"/>
    <w:rsid w:val="006E32F0"/>
    <w:rsid w:val="006E3E4E"/>
    <w:rsid w:val="006E79AF"/>
    <w:rsid w:val="006F30BA"/>
    <w:rsid w:val="006F41C8"/>
    <w:rsid w:val="007006E6"/>
    <w:rsid w:val="0070282B"/>
    <w:rsid w:val="00706EF2"/>
    <w:rsid w:val="0071089E"/>
    <w:rsid w:val="00710CEB"/>
    <w:rsid w:val="00712939"/>
    <w:rsid w:val="00713074"/>
    <w:rsid w:val="007159DA"/>
    <w:rsid w:val="00715D2E"/>
    <w:rsid w:val="00721272"/>
    <w:rsid w:val="0072287B"/>
    <w:rsid w:val="0072551C"/>
    <w:rsid w:val="00726B9D"/>
    <w:rsid w:val="00731B1D"/>
    <w:rsid w:val="00731B51"/>
    <w:rsid w:val="007348EF"/>
    <w:rsid w:val="0073495D"/>
    <w:rsid w:val="00734AC5"/>
    <w:rsid w:val="00736F8C"/>
    <w:rsid w:val="00740F81"/>
    <w:rsid w:val="007422D7"/>
    <w:rsid w:val="007441AC"/>
    <w:rsid w:val="00747C9C"/>
    <w:rsid w:val="007505E1"/>
    <w:rsid w:val="00751F9E"/>
    <w:rsid w:val="0075272C"/>
    <w:rsid w:val="00753993"/>
    <w:rsid w:val="00757E0A"/>
    <w:rsid w:val="0076157D"/>
    <w:rsid w:val="0076165D"/>
    <w:rsid w:val="0076226C"/>
    <w:rsid w:val="00774697"/>
    <w:rsid w:val="00780CDB"/>
    <w:rsid w:val="007831BF"/>
    <w:rsid w:val="0078390F"/>
    <w:rsid w:val="00784C72"/>
    <w:rsid w:val="00791484"/>
    <w:rsid w:val="00791BF2"/>
    <w:rsid w:val="00792B07"/>
    <w:rsid w:val="00793367"/>
    <w:rsid w:val="0079370B"/>
    <w:rsid w:val="00793E8F"/>
    <w:rsid w:val="007968E2"/>
    <w:rsid w:val="007A017A"/>
    <w:rsid w:val="007A216D"/>
    <w:rsid w:val="007A5EB1"/>
    <w:rsid w:val="007A6654"/>
    <w:rsid w:val="007B038B"/>
    <w:rsid w:val="007B0BC6"/>
    <w:rsid w:val="007B1698"/>
    <w:rsid w:val="007B2B53"/>
    <w:rsid w:val="007B2BB2"/>
    <w:rsid w:val="007B4683"/>
    <w:rsid w:val="007B4734"/>
    <w:rsid w:val="007B5CF9"/>
    <w:rsid w:val="007B6A14"/>
    <w:rsid w:val="007B7FED"/>
    <w:rsid w:val="007C2124"/>
    <w:rsid w:val="007C35CA"/>
    <w:rsid w:val="007D09D0"/>
    <w:rsid w:val="007D0AAB"/>
    <w:rsid w:val="007D1281"/>
    <w:rsid w:val="007D411C"/>
    <w:rsid w:val="007D4337"/>
    <w:rsid w:val="007D539A"/>
    <w:rsid w:val="007D7057"/>
    <w:rsid w:val="007D7F60"/>
    <w:rsid w:val="007E06D2"/>
    <w:rsid w:val="007E5A4A"/>
    <w:rsid w:val="007F07ED"/>
    <w:rsid w:val="007F0D4B"/>
    <w:rsid w:val="007F0FF4"/>
    <w:rsid w:val="007F24C9"/>
    <w:rsid w:val="007F27D5"/>
    <w:rsid w:val="007F523E"/>
    <w:rsid w:val="007F706D"/>
    <w:rsid w:val="007F7669"/>
    <w:rsid w:val="008033BC"/>
    <w:rsid w:val="008058D5"/>
    <w:rsid w:val="00806F90"/>
    <w:rsid w:val="008101C2"/>
    <w:rsid w:val="00810F64"/>
    <w:rsid w:val="00813FB1"/>
    <w:rsid w:val="00814811"/>
    <w:rsid w:val="00820CD4"/>
    <w:rsid w:val="00821888"/>
    <w:rsid w:val="0082398D"/>
    <w:rsid w:val="00825FB3"/>
    <w:rsid w:val="00826905"/>
    <w:rsid w:val="00832E2B"/>
    <w:rsid w:val="00837A14"/>
    <w:rsid w:val="0084140D"/>
    <w:rsid w:val="0084506D"/>
    <w:rsid w:val="00845F8C"/>
    <w:rsid w:val="008474D5"/>
    <w:rsid w:val="00847818"/>
    <w:rsid w:val="008536CA"/>
    <w:rsid w:val="00853E55"/>
    <w:rsid w:val="0085457C"/>
    <w:rsid w:val="00855000"/>
    <w:rsid w:val="00855B57"/>
    <w:rsid w:val="0086331D"/>
    <w:rsid w:val="00865AD6"/>
    <w:rsid w:val="00866DD3"/>
    <w:rsid w:val="00867485"/>
    <w:rsid w:val="00870443"/>
    <w:rsid w:val="00871E29"/>
    <w:rsid w:val="00872209"/>
    <w:rsid w:val="008732A9"/>
    <w:rsid w:val="008736DF"/>
    <w:rsid w:val="00875234"/>
    <w:rsid w:val="00877737"/>
    <w:rsid w:val="00881EAB"/>
    <w:rsid w:val="00882E6B"/>
    <w:rsid w:val="008847A1"/>
    <w:rsid w:val="008847DF"/>
    <w:rsid w:val="0088545E"/>
    <w:rsid w:val="008862EF"/>
    <w:rsid w:val="00890294"/>
    <w:rsid w:val="008937CD"/>
    <w:rsid w:val="00893EB0"/>
    <w:rsid w:val="00894B27"/>
    <w:rsid w:val="00896467"/>
    <w:rsid w:val="00896719"/>
    <w:rsid w:val="008A061B"/>
    <w:rsid w:val="008A11A6"/>
    <w:rsid w:val="008A1413"/>
    <w:rsid w:val="008A4C4B"/>
    <w:rsid w:val="008A5BA0"/>
    <w:rsid w:val="008A5D8B"/>
    <w:rsid w:val="008A61EC"/>
    <w:rsid w:val="008B317D"/>
    <w:rsid w:val="008B5AE5"/>
    <w:rsid w:val="008B7452"/>
    <w:rsid w:val="008B75AF"/>
    <w:rsid w:val="008C000D"/>
    <w:rsid w:val="008C3FF3"/>
    <w:rsid w:val="008C40C7"/>
    <w:rsid w:val="008D2D2B"/>
    <w:rsid w:val="008D4B6E"/>
    <w:rsid w:val="008D51E6"/>
    <w:rsid w:val="008D765F"/>
    <w:rsid w:val="008E00BD"/>
    <w:rsid w:val="008E06D6"/>
    <w:rsid w:val="008E2348"/>
    <w:rsid w:val="008E3FA9"/>
    <w:rsid w:val="008E4EDF"/>
    <w:rsid w:val="008F3B22"/>
    <w:rsid w:val="008F5D5F"/>
    <w:rsid w:val="008F5E79"/>
    <w:rsid w:val="00900A6A"/>
    <w:rsid w:val="00900E0D"/>
    <w:rsid w:val="00901BCE"/>
    <w:rsid w:val="00906918"/>
    <w:rsid w:val="00912341"/>
    <w:rsid w:val="00915849"/>
    <w:rsid w:val="00915AC1"/>
    <w:rsid w:val="009179EB"/>
    <w:rsid w:val="0092064D"/>
    <w:rsid w:val="00921EBE"/>
    <w:rsid w:val="00922783"/>
    <w:rsid w:val="00923DC2"/>
    <w:rsid w:val="0092583F"/>
    <w:rsid w:val="009275BD"/>
    <w:rsid w:val="009276A8"/>
    <w:rsid w:val="00930C74"/>
    <w:rsid w:val="0093216D"/>
    <w:rsid w:val="00932A4C"/>
    <w:rsid w:val="00933599"/>
    <w:rsid w:val="00933E7E"/>
    <w:rsid w:val="009341FD"/>
    <w:rsid w:val="009343E4"/>
    <w:rsid w:val="009362E5"/>
    <w:rsid w:val="00936C98"/>
    <w:rsid w:val="00937645"/>
    <w:rsid w:val="00942451"/>
    <w:rsid w:val="00947994"/>
    <w:rsid w:val="00952002"/>
    <w:rsid w:val="0095373D"/>
    <w:rsid w:val="00953E0B"/>
    <w:rsid w:val="00954981"/>
    <w:rsid w:val="00961A8F"/>
    <w:rsid w:val="00965CC3"/>
    <w:rsid w:val="009663B3"/>
    <w:rsid w:val="00971835"/>
    <w:rsid w:val="0097325E"/>
    <w:rsid w:val="0097339D"/>
    <w:rsid w:val="0097538E"/>
    <w:rsid w:val="009775B4"/>
    <w:rsid w:val="00977821"/>
    <w:rsid w:val="0098056F"/>
    <w:rsid w:val="00984BD2"/>
    <w:rsid w:val="0099202B"/>
    <w:rsid w:val="009937C4"/>
    <w:rsid w:val="009A2418"/>
    <w:rsid w:val="009A2AD8"/>
    <w:rsid w:val="009A5108"/>
    <w:rsid w:val="009A6614"/>
    <w:rsid w:val="009B013F"/>
    <w:rsid w:val="009B2344"/>
    <w:rsid w:val="009B29C1"/>
    <w:rsid w:val="009B60E3"/>
    <w:rsid w:val="009B79D7"/>
    <w:rsid w:val="009C3430"/>
    <w:rsid w:val="009C3721"/>
    <w:rsid w:val="009C5DDD"/>
    <w:rsid w:val="009D0419"/>
    <w:rsid w:val="009D054E"/>
    <w:rsid w:val="009D5CD1"/>
    <w:rsid w:val="009E22DE"/>
    <w:rsid w:val="009E2D33"/>
    <w:rsid w:val="009E51BB"/>
    <w:rsid w:val="009E5A69"/>
    <w:rsid w:val="009E726F"/>
    <w:rsid w:val="009F3AE0"/>
    <w:rsid w:val="009F6CA2"/>
    <w:rsid w:val="00A00440"/>
    <w:rsid w:val="00A034B5"/>
    <w:rsid w:val="00A04DF8"/>
    <w:rsid w:val="00A11448"/>
    <w:rsid w:val="00A115BA"/>
    <w:rsid w:val="00A11FDA"/>
    <w:rsid w:val="00A14A81"/>
    <w:rsid w:val="00A168DA"/>
    <w:rsid w:val="00A175D9"/>
    <w:rsid w:val="00A21116"/>
    <w:rsid w:val="00A21321"/>
    <w:rsid w:val="00A25174"/>
    <w:rsid w:val="00A36B09"/>
    <w:rsid w:val="00A373D0"/>
    <w:rsid w:val="00A45CE5"/>
    <w:rsid w:val="00A46D18"/>
    <w:rsid w:val="00A47943"/>
    <w:rsid w:val="00A5144C"/>
    <w:rsid w:val="00A51ED4"/>
    <w:rsid w:val="00A57D50"/>
    <w:rsid w:val="00A626D1"/>
    <w:rsid w:val="00A62E73"/>
    <w:rsid w:val="00A65640"/>
    <w:rsid w:val="00A67A8B"/>
    <w:rsid w:val="00A713F7"/>
    <w:rsid w:val="00A72AD2"/>
    <w:rsid w:val="00A74647"/>
    <w:rsid w:val="00A76115"/>
    <w:rsid w:val="00A77062"/>
    <w:rsid w:val="00A839C9"/>
    <w:rsid w:val="00A859CA"/>
    <w:rsid w:val="00A85D5F"/>
    <w:rsid w:val="00A91AA9"/>
    <w:rsid w:val="00A95035"/>
    <w:rsid w:val="00AA0E51"/>
    <w:rsid w:val="00AA156E"/>
    <w:rsid w:val="00AA1FC7"/>
    <w:rsid w:val="00AA212E"/>
    <w:rsid w:val="00AA318E"/>
    <w:rsid w:val="00AA6DF2"/>
    <w:rsid w:val="00AB07B7"/>
    <w:rsid w:val="00AB1CF1"/>
    <w:rsid w:val="00AB25B4"/>
    <w:rsid w:val="00AB2CC2"/>
    <w:rsid w:val="00AB2CD6"/>
    <w:rsid w:val="00AB4C5B"/>
    <w:rsid w:val="00AC2AF1"/>
    <w:rsid w:val="00AC3F1C"/>
    <w:rsid w:val="00AC400A"/>
    <w:rsid w:val="00AC541A"/>
    <w:rsid w:val="00AD0203"/>
    <w:rsid w:val="00AD3675"/>
    <w:rsid w:val="00AD3A8F"/>
    <w:rsid w:val="00AD74D4"/>
    <w:rsid w:val="00AE0EA0"/>
    <w:rsid w:val="00AE1696"/>
    <w:rsid w:val="00AE17F3"/>
    <w:rsid w:val="00AE46DD"/>
    <w:rsid w:val="00AE7FEB"/>
    <w:rsid w:val="00AF1D69"/>
    <w:rsid w:val="00AF2E00"/>
    <w:rsid w:val="00AF5DC2"/>
    <w:rsid w:val="00AF76CA"/>
    <w:rsid w:val="00B0012F"/>
    <w:rsid w:val="00B02506"/>
    <w:rsid w:val="00B0476B"/>
    <w:rsid w:val="00B05A78"/>
    <w:rsid w:val="00B06B6E"/>
    <w:rsid w:val="00B1189D"/>
    <w:rsid w:val="00B13044"/>
    <w:rsid w:val="00B148BC"/>
    <w:rsid w:val="00B20438"/>
    <w:rsid w:val="00B21DF2"/>
    <w:rsid w:val="00B234A8"/>
    <w:rsid w:val="00B26D86"/>
    <w:rsid w:val="00B27415"/>
    <w:rsid w:val="00B278DA"/>
    <w:rsid w:val="00B33194"/>
    <w:rsid w:val="00B35236"/>
    <w:rsid w:val="00B374A9"/>
    <w:rsid w:val="00B37A42"/>
    <w:rsid w:val="00B41725"/>
    <w:rsid w:val="00B41B7C"/>
    <w:rsid w:val="00B41BB9"/>
    <w:rsid w:val="00B43473"/>
    <w:rsid w:val="00B51DC6"/>
    <w:rsid w:val="00B52150"/>
    <w:rsid w:val="00B55D34"/>
    <w:rsid w:val="00B57037"/>
    <w:rsid w:val="00B61282"/>
    <w:rsid w:val="00B61A5A"/>
    <w:rsid w:val="00B634FA"/>
    <w:rsid w:val="00B6717F"/>
    <w:rsid w:val="00B71C37"/>
    <w:rsid w:val="00B7483E"/>
    <w:rsid w:val="00B74B86"/>
    <w:rsid w:val="00B769FD"/>
    <w:rsid w:val="00B80E22"/>
    <w:rsid w:val="00B817C6"/>
    <w:rsid w:val="00B86466"/>
    <w:rsid w:val="00B873D3"/>
    <w:rsid w:val="00B90C4F"/>
    <w:rsid w:val="00B93D53"/>
    <w:rsid w:val="00BA0DC6"/>
    <w:rsid w:val="00BA173A"/>
    <w:rsid w:val="00BA7158"/>
    <w:rsid w:val="00BA7A13"/>
    <w:rsid w:val="00BB15F0"/>
    <w:rsid w:val="00BB19A0"/>
    <w:rsid w:val="00BB267B"/>
    <w:rsid w:val="00BB3AC7"/>
    <w:rsid w:val="00BB513F"/>
    <w:rsid w:val="00BB51B1"/>
    <w:rsid w:val="00BC1492"/>
    <w:rsid w:val="00BC4C61"/>
    <w:rsid w:val="00BC6970"/>
    <w:rsid w:val="00BC6B73"/>
    <w:rsid w:val="00BC79AA"/>
    <w:rsid w:val="00BD16D6"/>
    <w:rsid w:val="00BD24EF"/>
    <w:rsid w:val="00BD451B"/>
    <w:rsid w:val="00BD580B"/>
    <w:rsid w:val="00BD700A"/>
    <w:rsid w:val="00BE0221"/>
    <w:rsid w:val="00BE057B"/>
    <w:rsid w:val="00BE0E58"/>
    <w:rsid w:val="00BE496B"/>
    <w:rsid w:val="00BF4072"/>
    <w:rsid w:val="00BF55E1"/>
    <w:rsid w:val="00C0011D"/>
    <w:rsid w:val="00C01C83"/>
    <w:rsid w:val="00C01FBB"/>
    <w:rsid w:val="00C03BA2"/>
    <w:rsid w:val="00C03CF6"/>
    <w:rsid w:val="00C04CF4"/>
    <w:rsid w:val="00C067F3"/>
    <w:rsid w:val="00C078C1"/>
    <w:rsid w:val="00C110F7"/>
    <w:rsid w:val="00C12D88"/>
    <w:rsid w:val="00C15DCD"/>
    <w:rsid w:val="00C162DC"/>
    <w:rsid w:val="00C20792"/>
    <w:rsid w:val="00C2362C"/>
    <w:rsid w:val="00C25065"/>
    <w:rsid w:val="00C262DE"/>
    <w:rsid w:val="00C271DB"/>
    <w:rsid w:val="00C30E64"/>
    <w:rsid w:val="00C30F9C"/>
    <w:rsid w:val="00C36AEA"/>
    <w:rsid w:val="00C41F42"/>
    <w:rsid w:val="00C450A2"/>
    <w:rsid w:val="00C53FF1"/>
    <w:rsid w:val="00C547B3"/>
    <w:rsid w:val="00C621AB"/>
    <w:rsid w:val="00C6360D"/>
    <w:rsid w:val="00C718CD"/>
    <w:rsid w:val="00C72270"/>
    <w:rsid w:val="00C730C4"/>
    <w:rsid w:val="00C75A86"/>
    <w:rsid w:val="00C77852"/>
    <w:rsid w:val="00C82327"/>
    <w:rsid w:val="00C82605"/>
    <w:rsid w:val="00C82D0A"/>
    <w:rsid w:val="00C83C3E"/>
    <w:rsid w:val="00C83C66"/>
    <w:rsid w:val="00C90922"/>
    <w:rsid w:val="00C930BB"/>
    <w:rsid w:val="00CA0C9D"/>
    <w:rsid w:val="00CA1DBA"/>
    <w:rsid w:val="00CA1F02"/>
    <w:rsid w:val="00CA20D6"/>
    <w:rsid w:val="00CA242F"/>
    <w:rsid w:val="00CA3FC0"/>
    <w:rsid w:val="00CA5757"/>
    <w:rsid w:val="00CA5F61"/>
    <w:rsid w:val="00CA7C15"/>
    <w:rsid w:val="00CA7D94"/>
    <w:rsid w:val="00CB1B53"/>
    <w:rsid w:val="00CB3290"/>
    <w:rsid w:val="00CB7D3A"/>
    <w:rsid w:val="00CC3743"/>
    <w:rsid w:val="00CC45D7"/>
    <w:rsid w:val="00CC5FDF"/>
    <w:rsid w:val="00CC641C"/>
    <w:rsid w:val="00CC7F79"/>
    <w:rsid w:val="00CD28DD"/>
    <w:rsid w:val="00CD5CAF"/>
    <w:rsid w:val="00CD6531"/>
    <w:rsid w:val="00CD6A64"/>
    <w:rsid w:val="00CE5F01"/>
    <w:rsid w:val="00CE6042"/>
    <w:rsid w:val="00CE74CD"/>
    <w:rsid w:val="00CF0049"/>
    <w:rsid w:val="00CF04D8"/>
    <w:rsid w:val="00CF4327"/>
    <w:rsid w:val="00CF543B"/>
    <w:rsid w:val="00CF5CCB"/>
    <w:rsid w:val="00CF6638"/>
    <w:rsid w:val="00CF66CA"/>
    <w:rsid w:val="00CF7634"/>
    <w:rsid w:val="00CF76CE"/>
    <w:rsid w:val="00D02032"/>
    <w:rsid w:val="00D02142"/>
    <w:rsid w:val="00D024EE"/>
    <w:rsid w:val="00D02607"/>
    <w:rsid w:val="00D06D9A"/>
    <w:rsid w:val="00D109FA"/>
    <w:rsid w:val="00D113CA"/>
    <w:rsid w:val="00D121ED"/>
    <w:rsid w:val="00D144EA"/>
    <w:rsid w:val="00D14549"/>
    <w:rsid w:val="00D15F4E"/>
    <w:rsid w:val="00D174A2"/>
    <w:rsid w:val="00D21ADE"/>
    <w:rsid w:val="00D231A6"/>
    <w:rsid w:val="00D23FFA"/>
    <w:rsid w:val="00D262A5"/>
    <w:rsid w:val="00D303B9"/>
    <w:rsid w:val="00D312F4"/>
    <w:rsid w:val="00D313C4"/>
    <w:rsid w:val="00D321B0"/>
    <w:rsid w:val="00D3674F"/>
    <w:rsid w:val="00D44129"/>
    <w:rsid w:val="00D4463B"/>
    <w:rsid w:val="00D462FA"/>
    <w:rsid w:val="00D464BB"/>
    <w:rsid w:val="00D46B14"/>
    <w:rsid w:val="00D46C64"/>
    <w:rsid w:val="00D47068"/>
    <w:rsid w:val="00D500ED"/>
    <w:rsid w:val="00D50FD7"/>
    <w:rsid w:val="00D53FB0"/>
    <w:rsid w:val="00D56139"/>
    <w:rsid w:val="00D56A46"/>
    <w:rsid w:val="00D60E50"/>
    <w:rsid w:val="00D60FC7"/>
    <w:rsid w:val="00D62028"/>
    <w:rsid w:val="00D67D68"/>
    <w:rsid w:val="00D70101"/>
    <w:rsid w:val="00D71D2E"/>
    <w:rsid w:val="00D72FD7"/>
    <w:rsid w:val="00D7394E"/>
    <w:rsid w:val="00D74396"/>
    <w:rsid w:val="00D7499C"/>
    <w:rsid w:val="00D75032"/>
    <w:rsid w:val="00D803EF"/>
    <w:rsid w:val="00D80B79"/>
    <w:rsid w:val="00D83296"/>
    <w:rsid w:val="00D84332"/>
    <w:rsid w:val="00D874E9"/>
    <w:rsid w:val="00D87C59"/>
    <w:rsid w:val="00D87E4E"/>
    <w:rsid w:val="00D92AA8"/>
    <w:rsid w:val="00D97E55"/>
    <w:rsid w:val="00DA1598"/>
    <w:rsid w:val="00DA6C7F"/>
    <w:rsid w:val="00DB69CD"/>
    <w:rsid w:val="00DB6F71"/>
    <w:rsid w:val="00DC02B8"/>
    <w:rsid w:val="00DC4EE1"/>
    <w:rsid w:val="00DC693B"/>
    <w:rsid w:val="00DD0C8D"/>
    <w:rsid w:val="00DD1567"/>
    <w:rsid w:val="00DD2914"/>
    <w:rsid w:val="00DD63EF"/>
    <w:rsid w:val="00DD6C34"/>
    <w:rsid w:val="00DE296F"/>
    <w:rsid w:val="00DE2C89"/>
    <w:rsid w:val="00DE5238"/>
    <w:rsid w:val="00DE5480"/>
    <w:rsid w:val="00DE73C5"/>
    <w:rsid w:val="00DE76BE"/>
    <w:rsid w:val="00DE7983"/>
    <w:rsid w:val="00DE7F7E"/>
    <w:rsid w:val="00DF15EC"/>
    <w:rsid w:val="00DF34ED"/>
    <w:rsid w:val="00DF697B"/>
    <w:rsid w:val="00DF73D7"/>
    <w:rsid w:val="00E0094E"/>
    <w:rsid w:val="00E00B7D"/>
    <w:rsid w:val="00E02960"/>
    <w:rsid w:val="00E05C5C"/>
    <w:rsid w:val="00E07DD3"/>
    <w:rsid w:val="00E108FE"/>
    <w:rsid w:val="00E11400"/>
    <w:rsid w:val="00E13A0D"/>
    <w:rsid w:val="00E1426F"/>
    <w:rsid w:val="00E17B40"/>
    <w:rsid w:val="00E204A4"/>
    <w:rsid w:val="00E25EAC"/>
    <w:rsid w:val="00E26F1D"/>
    <w:rsid w:val="00E27A0E"/>
    <w:rsid w:val="00E31E16"/>
    <w:rsid w:val="00E3555A"/>
    <w:rsid w:val="00E40B79"/>
    <w:rsid w:val="00E417F8"/>
    <w:rsid w:val="00E428C7"/>
    <w:rsid w:val="00E43B45"/>
    <w:rsid w:val="00E45933"/>
    <w:rsid w:val="00E470A7"/>
    <w:rsid w:val="00E50598"/>
    <w:rsid w:val="00E50B91"/>
    <w:rsid w:val="00E50DF3"/>
    <w:rsid w:val="00E53177"/>
    <w:rsid w:val="00E53E9B"/>
    <w:rsid w:val="00E5792F"/>
    <w:rsid w:val="00E57D94"/>
    <w:rsid w:val="00E6120D"/>
    <w:rsid w:val="00E623AC"/>
    <w:rsid w:val="00E63160"/>
    <w:rsid w:val="00E63CB5"/>
    <w:rsid w:val="00E665D7"/>
    <w:rsid w:val="00E66B06"/>
    <w:rsid w:val="00E726AF"/>
    <w:rsid w:val="00E77796"/>
    <w:rsid w:val="00E8040F"/>
    <w:rsid w:val="00E80C8E"/>
    <w:rsid w:val="00E82065"/>
    <w:rsid w:val="00E8723A"/>
    <w:rsid w:val="00E90748"/>
    <w:rsid w:val="00E908EB"/>
    <w:rsid w:val="00E92020"/>
    <w:rsid w:val="00E93E76"/>
    <w:rsid w:val="00E94FD7"/>
    <w:rsid w:val="00E97021"/>
    <w:rsid w:val="00EA03C2"/>
    <w:rsid w:val="00EA1426"/>
    <w:rsid w:val="00EA1B5C"/>
    <w:rsid w:val="00EA3F0B"/>
    <w:rsid w:val="00EB05D6"/>
    <w:rsid w:val="00EB6669"/>
    <w:rsid w:val="00EC42F5"/>
    <w:rsid w:val="00EC4B42"/>
    <w:rsid w:val="00EC4C44"/>
    <w:rsid w:val="00EC6D5B"/>
    <w:rsid w:val="00EC77C0"/>
    <w:rsid w:val="00ED016E"/>
    <w:rsid w:val="00ED0CC6"/>
    <w:rsid w:val="00ED1149"/>
    <w:rsid w:val="00ED1292"/>
    <w:rsid w:val="00ED2C45"/>
    <w:rsid w:val="00ED35DB"/>
    <w:rsid w:val="00ED536E"/>
    <w:rsid w:val="00ED5A52"/>
    <w:rsid w:val="00ED6611"/>
    <w:rsid w:val="00ED779F"/>
    <w:rsid w:val="00ED7AC5"/>
    <w:rsid w:val="00EE0692"/>
    <w:rsid w:val="00EE4E00"/>
    <w:rsid w:val="00EE57D8"/>
    <w:rsid w:val="00EE5ECD"/>
    <w:rsid w:val="00EF0088"/>
    <w:rsid w:val="00EF0759"/>
    <w:rsid w:val="00EF20E9"/>
    <w:rsid w:val="00F01848"/>
    <w:rsid w:val="00F01C22"/>
    <w:rsid w:val="00F03835"/>
    <w:rsid w:val="00F052BF"/>
    <w:rsid w:val="00F05643"/>
    <w:rsid w:val="00F06118"/>
    <w:rsid w:val="00F07BE9"/>
    <w:rsid w:val="00F12F01"/>
    <w:rsid w:val="00F147CB"/>
    <w:rsid w:val="00F14E90"/>
    <w:rsid w:val="00F1509C"/>
    <w:rsid w:val="00F17965"/>
    <w:rsid w:val="00F17C89"/>
    <w:rsid w:val="00F20DCE"/>
    <w:rsid w:val="00F23892"/>
    <w:rsid w:val="00F24F76"/>
    <w:rsid w:val="00F254C9"/>
    <w:rsid w:val="00F25672"/>
    <w:rsid w:val="00F3138F"/>
    <w:rsid w:val="00F3386B"/>
    <w:rsid w:val="00F33959"/>
    <w:rsid w:val="00F34958"/>
    <w:rsid w:val="00F41D07"/>
    <w:rsid w:val="00F46031"/>
    <w:rsid w:val="00F50C68"/>
    <w:rsid w:val="00F51A07"/>
    <w:rsid w:val="00F576E6"/>
    <w:rsid w:val="00F57ADD"/>
    <w:rsid w:val="00F605F4"/>
    <w:rsid w:val="00F60E95"/>
    <w:rsid w:val="00F6127F"/>
    <w:rsid w:val="00F63217"/>
    <w:rsid w:val="00F63426"/>
    <w:rsid w:val="00F640B2"/>
    <w:rsid w:val="00F65B84"/>
    <w:rsid w:val="00F66D7F"/>
    <w:rsid w:val="00F679FC"/>
    <w:rsid w:val="00F725CC"/>
    <w:rsid w:val="00F73B57"/>
    <w:rsid w:val="00F73BFB"/>
    <w:rsid w:val="00F754BF"/>
    <w:rsid w:val="00F77E8E"/>
    <w:rsid w:val="00F82F79"/>
    <w:rsid w:val="00F82F98"/>
    <w:rsid w:val="00F85127"/>
    <w:rsid w:val="00F864FA"/>
    <w:rsid w:val="00F9384A"/>
    <w:rsid w:val="00F94ED2"/>
    <w:rsid w:val="00FA05A5"/>
    <w:rsid w:val="00FA244A"/>
    <w:rsid w:val="00FA2D19"/>
    <w:rsid w:val="00FA2D7F"/>
    <w:rsid w:val="00FA52B2"/>
    <w:rsid w:val="00FA6386"/>
    <w:rsid w:val="00FB12AF"/>
    <w:rsid w:val="00FB1513"/>
    <w:rsid w:val="00FB34D1"/>
    <w:rsid w:val="00FC22BA"/>
    <w:rsid w:val="00FC3420"/>
    <w:rsid w:val="00FC54D8"/>
    <w:rsid w:val="00FC5B00"/>
    <w:rsid w:val="00FC5BF3"/>
    <w:rsid w:val="00FC61DF"/>
    <w:rsid w:val="00FC6AC5"/>
    <w:rsid w:val="00FC6BDB"/>
    <w:rsid w:val="00FC7D83"/>
    <w:rsid w:val="00FD013B"/>
    <w:rsid w:val="00FD0175"/>
    <w:rsid w:val="00FD03E3"/>
    <w:rsid w:val="00FD0A4A"/>
    <w:rsid w:val="00FD0ABC"/>
    <w:rsid w:val="00FD0D59"/>
    <w:rsid w:val="00FD1FA3"/>
    <w:rsid w:val="00FD7BFC"/>
    <w:rsid w:val="00FE3AE2"/>
    <w:rsid w:val="00FE4741"/>
    <w:rsid w:val="00FE55C7"/>
    <w:rsid w:val="00FF0C4B"/>
    <w:rsid w:val="00FF2FF3"/>
    <w:rsid w:val="00FF2FF7"/>
    <w:rsid w:val="00FF72F7"/>
    <w:rsid w:val="020F4918"/>
    <w:rsid w:val="15CC6D2D"/>
    <w:rsid w:val="27F028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mr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AD77DBD"/>
  <w15:docId w15:val="{A66AAD04-55B6-4A20-8982-0EBD0E2D46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SimSun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qFormat="1"/>
    <w:lsdException w:name="header" w:qFormat="1"/>
    <w:lsdException w:name="footer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Grid" w:uiPriority="59" w:qFormat="1"/>
    <w:lsdException w:name="Table Theme" w:semiHidden="1" w:unhideWhenUsed="1"/>
    <w:lsdException w:name="Placeholder Text" w:semiHidden="1" w:unhideWhenUsed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83C66"/>
    <w:pPr>
      <w:widowControl w:val="0"/>
      <w:jc w:val="both"/>
    </w:pPr>
    <w:rPr>
      <w:kern w:val="2"/>
      <w:sz w:val="21"/>
    </w:rPr>
  </w:style>
  <w:style w:type="paragraph" w:styleId="Heading1">
    <w:name w:val="heading 1"/>
    <w:basedOn w:val="Normal"/>
    <w:next w:val="Normal"/>
    <w:link w:val="Heading1Char"/>
    <w:uiPriority w:val="9"/>
    <w:qFormat/>
    <w:rsid w:val="00B74B86"/>
    <w:pPr>
      <w:keepNext/>
      <w:keepLines/>
      <w:widowControl/>
      <w:spacing w:before="480" w:line="360" w:lineRule="auto"/>
      <w:outlineLvl w:val="0"/>
    </w:pPr>
    <w:rPr>
      <w:rFonts w:ascii="Cambria" w:eastAsia="Times New Roman" w:hAnsi="Cambria"/>
      <w:b/>
      <w:bCs/>
      <w:color w:val="365F91"/>
      <w:kern w:val="0"/>
      <w:sz w:val="28"/>
      <w:szCs w:val="28"/>
      <w:lang w:val="x-none" w:eastAsia="x-none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B74B86"/>
    <w:pPr>
      <w:keepNext/>
      <w:keepLines/>
      <w:widowControl/>
      <w:spacing w:before="200" w:line="360" w:lineRule="auto"/>
      <w:outlineLvl w:val="1"/>
    </w:pPr>
    <w:rPr>
      <w:rFonts w:ascii="Cambria" w:eastAsia="Times New Roman" w:hAnsi="Cambria"/>
      <w:b/>
      <w:bCs/>
      <w:color w:val="4F81BD"/>
      <w:kern w:val="0"/>
      <w:sz w:val="26"/>
      <w:szCs w:val="26"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ommentSubject">
    <w:name w:val="annotation subject"/>
    <w:basedOn w:val="CommentText"/>
    <w:next w:val="CommentText"/>
    <w:link w:val="CommentSubjectChar"/>
    <w:uiPriority w:val="99"/>
    <w:qFormat/>
    <w:rsid w:val="00C83C66"/>
    <w:rPr>
      <w:b/>
      <w:bCs/>
    </w:rPr>
  </w:style>
  <w:style w:type="paragraph" w:styleId="CommentText">
    <w:name w:val="annotation text"/>
    <w:basedOn w:val="Normal"/>
    <w:link w:val="CommentTextChar"/>
    <w:uiPriority w:val="99"/>
    <w:qFormat/>
    <w:rsid w:val="00C83C66"/>
    <w:pPr>
      <w:jc w:val="left"/>
    </w:pPr>
    <w:rPr>
      <w:szCs w:val="22"/>
    </w:rPr>
  </w:style>
  <w:style w:type="paragraph" w:styleId="BalloonText">
    <w:name w:val="Balloon Text"/>
    <w:basedOn w:val="Normal"/>
    <w:link w:val="BalloonTextChar"/>
    <w:uiPriority w:val="99"/>
    <w:qFormat/>
    <w:rsid w:val="00C83C66"/>
    <w:rPr>
      <w:sz w:val="18"/>
      <w:szCs w:val="18"/>
    </w:rPr>
  </w:style>
  <w:style w:type="paragraph" w:styleId="Footer">
    <w:name w:val="footer"/>
    <w:basedOn w:val="Normal"/>
    <w:link w:val="FooterChar"/>
    <w:uiPriority w:val="99"/>
    <w:qFormat/>
    <w:rsid w:val="00C83C66"/>
    <w:pPr>
      <w:tabs>
        <w:tab w:val="center" w:pos="4153"/>
        <w:tab w:val="right" w:pos="8306"/>
      </w:tabs>
      <w:snapToGrid w:val="0"/>
      <w:jc w:val="left"/>
    </w:pPr>
    <w:rPr>
      <w:sz w:val="18"/>
    </w:rPr>
  </w:style>
  <w:style w:type="paragraph" w:styleId="Header">
    <w:name w:val="header"/>
    <w:basedOn w:val="Normal"/>
    <w:link w:val="HeaderChar"/>
    <w:uiPriority w:val="99"/>
    <w:qFormat/>
    <w:rsid w:val="00C83C66"/>
    <w:pPr>
      <w:pBdr>
        <w:top w:val="none" w:sz="0" w:space="1" w:color="auto"/>
        <w:left w:val="none" w:sz="0" w:space="4" w:color="auto"/>
        <w:bottom w:val="none" w:sz="0" w:space="1" w:color="auto"/>
        <w:right w:val="none" w:sz="0" w:space="4" w:color="auto"/>
      </w:pBdr>
      <w:tabs>
        <w:tab w:val="center" w:pos="4153"/>
        <w:tab w:val="right" w:pos="8306"/>
      </w:tabs>
      <w:snapToGrid w:val="0"/>
    </w:pPr>
    <w:rPr>
      <w:sz w:val="18"/>
    </w:rPr>
  </w:style>
  <w:style w:type="character" w:styleId="Hyperlink">
    <w:name w:val="Hyperlink"/>
    <w:basedOn w:val="DefaultParagraphFont"/>
    <w:uiPriority w:val="99"/>
    <w:unhideWhenUsed/>
    <w:qFormat/>
    <w:rsid w:val="00C83C66"/>
    <w:rPr>
      <w:color w:val="0000FF"/>
      <w:u w:val="single"/>
    </w:rPr>
  </w:style>
  <w:style w:type="character" w:styleId="CommentReference">
    <w:name w:val="annotation reference"/>
    <w:basedOn w:val="DefaultParagraphFont"/>
    <w:uiPriority w:val="99"/>
    <w:qFormat/>
    <w:rsid w:val="00C83C66"/>
    <w:rPr>
      <w:sz w:val="21"/>
      <w:szCs w:val="21"/>
    </w:rPr>
  </w:style>
  <w:style w:type="table" w:styleId="TableGrid">
    <w:name w:val="Table Grid"/>
    <w:basedOn w:val="TableNormal"/>
    <w:uiPriority w:val="59"/>
    <w:qFormat/>
    <w:rsid w:val="00C83C6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DAbstract">
    <w:name w:val="BD_Abstract"/>
    <w:basedOn w:val="Normal"/>
    <w:next w:val="TAMainText"/>
    <w:qFormat/>
    <w:rsid w:val="00C83C66"/>
    <w:pPr>
      <w:spacing w:before="360" w:after="360" w:line="480" w:lineRule="auto"/>
    </w:pPr>
    <w:rPr>
      <w:szCs w:val="22"/>
    </w:rPr>
  </w:style>
  <w:style w:type="paragraph" w:customStyle="1" w:styleId="TAMainText">
    <w:name w:val="TA_Main_Text"/>
    <w:basedOn w:val="Normal"/>
    <w:qFormat/>
    <w:rsid w:val="00C83C66"/>
    <w:pPr>
      <w:spacing w:line="480" w:lineRule="auto"/>
      <w:ind w:firstLine="202"/>
    </w:pPr>
    <w:rPr>
      <w:szCs w:val="22"/>
    </w:rPr>
  </w:style>
  <w:style w:type="paragraph" w:customStyle="1" w:styleId="BATitle">
    <w:name w:val="BA_Title"/>
    <w:basedOn w:val="Normal"/>
    <w:next w:val="BBAuthorName"/>
    <w:qFormat/>
    <w:rsid w:val="00C83C66"/>
    <w:pPr>
      <w:spacing w:before="720" w:after="360" w:line="480" w:lineRule="auto"/>
      <w:jc w:val="center"/>
    </w:pPr>
    <w:rPr>
      <w:sz w:val="44"/>
      <w:szCs w:val="22"/>
    </w:rPr>
  </w:style>
  <w:style w:type="paragraph" w:customStyle="1" w:styleId="BBAuthorName">
    <w:name w:val="BB_Author_Name"/>
    <w:basedOn w:val="Normal"/>
    <w:next w:val="BCAuthorAddress"/>
    <w:qFormat/>
    <w:rsid w:val="00C83C66"/>
    <w:pPr>
      <w:spacing w:after="240" w:line="480" w:lineRule="auto"/>
      <w:jc w:val="center"/>
    </w:pPr>
    <w:rPr>
      <w:i/>
      <w:szCs w:val="22"/>
    </w:rPr>
  </w:style>
  <w:style w:type="paragraph" w:customStyle="1" w:styleId="BCAuthorAddress">
    <w:name w:val="BC_Author_Address"/>
    <w:basedOn w:val="Normal"/>
    <w:next w:val="BIEmailAddress"/>
    <w:qFormat/>
    <w:rsid w:val="00C83C66"/>
    <w:pPr>
      <w:spacing w:after="240" w:line="480" w:lineRule="auto"/>
      <w:jc w:val="center"/>
    </w:pPr>
    <w:rPr>
      <w:szCs w:val="22"/>
    </w:rPr>
  </w:style>
  <w:style w:type="paragraph" w:customStyle="1" w:styleId="BIEmailAddress">
    <w:name w:val="BI_Email_Address"/>
    <w:basedOn w:val="Normal"/>
    <w:next w:val="AIReceivedDate"/>
    <w:qFormat/>
    <w:rsid w:val="00C83C66"/>
    <w:pPr>
      <w:spacing w:line="480" w:lineRule="auto"/>
    </w:pPr>
    <w:rPr>
      <w:szCs w:val="22"/>
    </w:rPr>
  </w:style>
  <w:style w:type="paragraph" w:customStyle="1" w:styleId="AIReceivedDate">
    <w:name w:val="AI_Received_Date"/>
    <w:basedOn w:val="Normal"/>
    <w:next w:val="BDAbstract"/>
    <w:qFormat/>
    <w:rsid w:val="00C83C66"/>
    <w:pPr>
      <w:spacing w:after="240" w:line="480" w:lineRule="auto"/>
    </w:pPr>
    <w:rPr>
      <w:b/>
      <w:szCs w:val="22"/>
    </w:rPr>
  </w:style>
  <w:style w:type="character" w:customStyle="1" w:styleId="BalloonTextChar">
    <w:name w:val="Balloon Text Char"/>
    <w:basedOn w:val="DefaultParagraphFont"/>
    <w:link w:val="BalloonText"/>
    <w:uiPriority w:val="99"/>
    <w:qFormat/>
    <w:rsid w:val="00C83C66"/>
    <w:rPr>
      <w:kern w:val="2"/>
      <w:sz w:val="18"/>
      <w:szCs w:val="18"/>
    </w:rPr>
  </w:style>
  <w:style w:type="character" w:customStyle="1" w:styleId="CommentTextChar">
    <w:name w:val="Comment Text Char"/>
    <w:basedOn w:val="DefaultParagraphFont"/>
    <w:link w:val="CommentText"/>
    <w:uiPriority w:val="99"/>
    <w:qFormat/>
    <w:rsid w:val="00C83C66"/>
    <w:rPr>
      <w:kern w:val="2"/>
      <w:sz w:val="21"/>
      <w:szCs w:val="22"/>
    </w:rPr>
  </w:style>
  <w:style w:type="character" w:customStyle="1" w:styleId="CommentSubjectChar">
    <w:name w:val="Comment Subject Char"/>
    <w:basedOn w:val="CommentTextChar"/>
    <w:link w:val="CommentSubject"/>
    <w:uiPriority w:val="99"/>
    <w:qFormat/>
    <w:rsid w:val="00C83C66"/>
    <w:rPr>
      <w:b/>
      <w:bCs/>
      <w:kern w:val="2"/>
      <w:sz w:val="21"/>
      <w:szCs w:val="22"/>
    </w:rPr>
  </w:style>
  <w:style w:type="paragraph" w:customStyle="1" w:styleId="1">
    <w:name w:val="修订1"/>
    <w:hidden/>
    <w:uiPriority w:val="99"/>
    <w:semiHidden/>
    <w:qFormat/>
    <w:rsid w:val="00C83C66"/>
    <w:rPr>
      <w:kern w:val="2"/>
      <w:sz w:val="21"/>
      <w:szCs w:val="22"/>
    </w:rPr>
  </w:style>
  <w:style w:type="character" w:customStyle="1" w:styleId="apple-converted-space">
    <w:name w:val="apple-converted-space"/>
    <w:basedOn w:val="DefaultParagraphFont"/>
    <w:qFormat/>
    <w:rsid w:val="00C83C66"/>
  </w:style>
  <w:style w:type="paragraph" w:customStyle="1" w:styleId="FACorrespondingAuthorFootnote">
    <w:name w:val="FA_Corresponding_Author_Footnote"/>
    <w:basedOn w:val="Normal"/>
    <w:next w:val="TAMainText"/>
    <w:qFormat/>
    <w:rsid w:val="00F6127F"/>
    <w:pPr>
      <w:widowControl/>
      <w:spacing w:after="200" w:line="480" w:lineRule="auto"/>
    </w:pPr>
    <w:rPr>
      <w:rFonts w:ascii="Times" w:eastAsiaTheme="minorEastAsia" w:hAnsi="Times"/>
      <w:kern w:val="0"/>
      <w:sz w:val="24"/>
      <w:lang w:eastAsia="en-US"/>
    </w:rPr>
  </w:style>
  <w:style w:type="paragraph" w:customStyle="1" w:styleId="Standard">
    <w:name w:val="Standard"/>
    <w:uiPriority w:val="99"/>
    <w:rsid w:val="00DD0C8D"/>
    <w:pPr>
      <w:widowControl w:val="0"/>
      <w:suppressAutoHyphens/>
      <w:autoSpaceDN w:val="0"/>
      <w:spacing w:line="360" w:lineRule="auto"/>
      <w:jc w:val="both"/>
      <w:textAlignment w:val="baseline"/>
    </w:pPr>
    <w:rPr>
      <w:rFonts w:eastAsia="DejaVu Sans"/>
      <w:kern w:val="3"/>
      <w:sz w:val="24"/>
      <w:szCs w:val="24"/>
      <w:lang w:val="en-GB"/>
    </w:rPr>
  </w:style>
  <w:style w:type="paragraph" w:styleId="NormalWeb">
    <w:name w:val="Normal (Web)"/>
    <w:basedOn w:val="Normal"/>
    <w:uiPriority w:val="99"/>
    <w:unhideWhenUsed/>
    <w:rsid w:val="00F640B2"/>
    <w:pPr>
      <w:widowControl/>
      <w:spacing w:before="100" w:beforeAutospacing="1" w:after="100" w:afterAutospacing="1"/>
      <w:jc w:val="left"/>
    </w:pPr>
    <w:rPr>
      <w:rFonts w:eastAsia="Times New Roman"/>
      <w:kern w:val="0"/>
      <w:sz w:val="24"/>
      <w:szCs w:val="24"/>
      <w:lang w:val="en-GB" w:eastAsia="en-GB" w:bidi="mr-IN"/>
    </w:rPr>
  </w:style>
  <w:style w:type="paragraph" w:customStyle="1" w:styleId="Title1">
    <w:name w:val="Title1"/>
    <w:basedOn w:val="Normal"/>
    <w:link w:val="Title1Char"/>
    <w:qFormat/>
    <w:rsid w:val="001E31CA"/>
    <w:pPr>
      <w:widowControl/>
      <w:spacing w:line="360" w:lineRule="auto"/>
      <w:outlineLvl w:val="0"/>
    </w:pPr>
    <w:rPr>
      <w:rFonts w:eastAsia="Calibri"/>
      <w:b/>
      <w:bCs/>
      <w:kern w:val="0"/>
      <w:sz w:val="24"/>
      <w:szCs w:val="24"/>
      <w:lang w:val="en-GB" w:eastAsia="en-US"/>
    </w:rPr>
  </w:style>
  <w:style w:type="character" w:customStyle="1" w:styleId="Title1Char">
    <w:name w:val="Title1 Char"/>
    <w:link w:val="Title1"/>
    <w:rsid w:val="001E31CA"/>
    <w:rPr>
      <w:rFonts w:eastAsia="Calibri"/>
      <w:b/>
      <w:bCs/>
      <w:sz w:val="24"/>
      <w:szCs w:val="24"/>
      <w:lang w:val="en-GB" w:eastAsia="en-US"/>
    </w:rPr>
  </w:style>
  <w:style w:type="paragraph" w:styleId="ListParagraph">
    <w:name w:val="List Paragraph"/>
    <w:basedOn w:val="Normal"/>
    <w:uiPriority w:val="34"/>
    <w:qFormat/>
    <w:rsid w:val="00C20792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B74B86"/>
    <w:rPr>
      <w:rFonts w:ascii="Cambria" w:eastAsia="Times New Roman" w:hAnsi="Cambria"/>
      <w:b/>
      <w:bCs/>
      <w:color w:val="365F91"/>
      <w:sz w:val="28"/>
      <w:szCs w:val="28"/>
      <w:lang w:val="x-none" w:eastAsia="x-none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B74B86"/>
    <w:rPr>
      <w:rFonts w:ascii="Cambria" w:eastAsia="Times New Roman" w:hAnsi="Cambria"/>
      <w:b/>
      <w:bCs/>
      <w:color w:val="4F81BD"/>
      <w:sz w:val="26"/>
      <w:szCs w:val="26"/>
      <w:lang w:val="x-none" w:eastAsia="x-none"/>
    </w:rPr>
  </w:style>
  <w:style w:type="character" w:customStyle="1" w:styleId="label">
    <w:name w:val="label"/>
    <w:basedOn w:val="DefaultParagraphFont"/>
    <w:rsid w:val="00B74B86"/>
  </w:style>
  <w:style w:type="character" w:customStyle="1" w:styleId="databold">
    <w:name w:val="data_bold"/>
    <w:basedOn w:val="DefaultParagraphFont"/>
    <w:rsid w:val="00B74B86"/>
  </w:style>
  <w:style w:type="paragraph" w:customStyle="1" w:styleId="Affiliation">
    <w:name w:val="Affiliation"/>
    <w:basedOn w:val="Normal"/>
    <w:qFormat/>
    <w:rsid w:val="00B74B86"/>
    <w:pPr>
      <w:widowControl/>
      <w:spacing w:before="240" w:line="360" w:lineRule="auto"/>
    </w:pPr>
    <w:rPr>
      <w:rFonts w:eastAsia="Times New Roman"/>
      <w:i/>
      <w:kern w:val="0"/>
      <w:sz w:val="24"/>
      <w:szCs w:val="24"/>
      <w:lang w:val="en-GB" w:eastAsia="en-GB"/>
    </w:rPr>
  </w:style>
  <w:style w:type="paragraph" w:styleId="FootnoteText">
    <w:name w:val="footnote text"/>
    <w:basedOn w:val="Normal"/>
    <w:link w:val="FootnoteTextChar"/>
    <w:uiPriority w:val="99"/>
    <w:unhideWhenUsed/>
    <w:rsid w:val="00B74B86"/>
    <w:pPr>
      <w:widowControl/>
      <w:spacing w:after="200" w:line="360" w:lineRule="auto"/>
    </w:pPr>
    <w:rPr>
      <w:rFonts w:eastAsia="Calibri"/>
      <w:kern w:val="0"/>
      <w:sz w:val="20"/>
      <w:lang w:val="en-GB" w:eastAsia="en-US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B74B86"/>
    <w:rPr>
      <w:rFonts w:eastAsia="Calibri"/>
      <w:lang w:val="en-GB" w:eastAsia="en-US"/>
    </w:rPr>
  </w:style>
  <w:style w:type="character" w:styleId="FootnoteReference">
    <w:name w:val="footnote reference"/>
    <w:uiPriority w:val="99"/>
    <w:semiHidden/>
    <w:unhideWhenUsed/>
    <w:rsid w:val="00B74B86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B74B86"/>
    <w:pPr>
      <w:widowControl/>
      <w:spacing w:after="200" w:line="360" w:lineRule="auto"/>
    </w:pPr>
    <w:rPr>
      <w:rFonts w:eastAsia="Calibri"/>
      <w:kern w:val="0"/>
      <w:sz w:val="20"/>
      <w:lang w:val="en-GB" w:eastAsia="en-US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B74B86"/>
    <w:rPr>
      <w:rFonts w:eastAsia="Calibri"/>
      <w:lang w:val="en-GB" w:eastAsia="en-US"/>
    </w:rPr>
  </w:style>
  <w:style w:type="character" w:styleId="EndnoteReference">
    <w:name w:val="endnote reference"/>
    <w:uiPriority w:val="99"/>
    <w:semiHidden/>
    <w:unhideWhenUsed/>
    <w:rsid w:val="00B74B86"/>
    <w:rPr>
      <w:vertAlign w:val="superscript"/>
    </w:rPr>
  </w:style>
  <w:style w:type="character" w:customStyle="1" w:styleId="HeaderChar">
    <w:name w:val="Header Char"/>
    <w:basedOn w:val="DefaultParagraphFont"/>
    <w:link w:val="Header"/>
    <w:uiPriority w:val="99"/>
    <w:rsid w:val="00B74B86"/>
    <w:rPr>
      <w:kern w:val="2"/>
      <w:sz w:val="18"/>
    </w:rPr>
  </w:style>
  <w:style w:type="character" w:customStyle="1" w:styleId="FooterChar">
    <w:name w:val="Footer Char"/>
    <w:basedOn w:val="DefaultParagraphFont"/>
    <w:link w:val="Footer"/>
    <w:uiPriority w:val="99"/>
    <w:rsid w:val="00B74B86"/>
    <w:rPr>
      <w:kern w:val="2"/>
      <w:sz w:val="18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B74B86"/>
    <w:pPr>
      <w:widowControl/>
      <w:spacing w:after="200" w:line="360" w:lineRule="auto"/>
    </w:pPr>
    <w:rPr>
      <w:rFonts w:ascii="Tahoma" w:eastAsia="Calibri" w:hAnsi="Tahoma" w:cs="Tahoma"/>
      <w:kern w:val="0"/>
      <w:sz w:val="16"/>
      <w:szCs w:val="16"/>
      <w:lang w:val="en-GB" w:eastAsia="en-US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B74B86"/>
    <w:rPr>
      <w:rFonts w:ascii="Tahoma" w:eastAsia="Calibri" w:hAnsi="Tahoma" w:cs="Tahoma"/>
      <w:sz w:val="16"/>
      <w:szCs w:val="16"/>
      <w:lang w:val="en-GB" w:eastAsia="en-US"/>
    </w:rPr>
  </w:style>
  <w:style w:type="table" w:styleId="MediumShading2">
    <w:name w:val="Medium Shading 2"/>
    <w:basedOn w:val="TableNormal"/>
    <w:uiPriority w:val="64"/>
    <w:rsid w:val="00B74B86"/>
    <w:rPr>
      <w:rFonts w:eastAsia="Calibri"/>
      <w:lang w:val="en-GB" w:eastAsia="en-GB" w:bidi="mr-IN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FFFFFF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/>
      </w:tcPr>
    </w:tblStylePr>
    <w:tblStylePr w:type="lastCol">
      <w:rPr>
        <w:b/>
        <w:bCs/>
        <w:color w:val="FFFFFF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/>
      </w:tcPr>
    </w:tblStylePr>
    <w:tblStylePr w:type="band1Horz">
      <w:tblPr/>
      <w:tcPr>
        <w:shd w:val="clear" w:color="auto" w:fill="D8D8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List1">
    <w:name w:val="Medium List 1"/>
    <w:basedOn w:val="TableNormal"/>
    <w:uiPriority w:val="65"/>
    <w:rsid w:val="00B74B86"/>
    <w:rPr>
      <w:rFonts w:eastAsia="Calibri"/>
      <w:color w:val="000000"/>
      <w:lang w:val="en-GB" w:eastAsia="en-GB" w:bidi="mr-IN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rPr>
        <w:rFonts w:ascii="Cambria" w:eastAsia="Times New Roman" w:hAnsi="Cambria" w:cs="Mangal"/>
      </w:rPr>
      <w:tblPr/>
      <w:tcPr>
        <w:tcBorders>
          <w:top w:val="nil"/>
          <w:bottom w:val="single" w:sz="8" w:space="0" w:color="000000"/>
        </w:tcBorders>
      </w:tcPr>
    </w:tblStylePr>
    <w:tblStylePr w:type="lastRow">
      <w:rPr>
        <w:b/>
        <w:bCs/>
        <w:color w:val="1F497D"/>
      </w:rPr>
      <w:tblPr/>
      <w:tcPr>
        <w:tcBorders>
          <w:top w:val="single" w:sz="8" w:space="0" w:color="000000"/>
          <w:bottom w:val="single" w:sz="8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/>
          <w:bottom w:val="single" w:sz="8" w:space="0" w:color="000000"/>
        </w:tcBorders>
      </w:tcPr>
    </w:tblStylePr>
    <w:tblStylePr w:type="band1Vert">
      <w:tblPr/>
      <w:tcPr>
        <w:shd w:val="clear" w:color="auto" w:fill="C0C0C0"/>
      </w:tcPr>
    </w:tblStylePr>
    <w:tblStylePr w:type="band1Horz">
      <w:tblPr/>
      <w:tcPr>
        <w:shd w:val="clear" w:color="auto" w:fill="C0C0C0"/>
      </w:tcPr>
    </w:tblStylePr>
  </w:style>
  <w:style w:type="table" w:styleId="LightList">
    <w:name w:val="Light List"/>
    <w:basedOn w:val="TableNormal"/>
    <w:uiPriority w:val="61"/>
    <w:rsid w:val="00B74B86"/>
    <w:rPr>
      <w:rFonts w:eastAsia="Calibri"/>
      <w:lang w:val="en-GB" w:eastAsia="en-GB" w:bidi="mr-IN"/>
    </w:rPr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000000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</w:style>
  <w:style w:type="table" w:styleId="LightShading">
    <w:name w:val="Light Shading"/>
    <w:basedOn w:val="TableNormal"/>
    <w:uiPriority w:val="60"/>
    <w:rsid w:val="00B74B86"/>
    <w:rPr>
      <w:rFonts w:eastAsia="Calibri"/>
      <w:color w:val="000000"/>
      <w:lang w:val="en-GB" w:eastAsia="en-GB" w:bidi="mr-IN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paragraph" w:styleId="NoSpacing">
    <w:name w:val="No Spacing"/>
    <w:uiPriority w:val="1"/>
    <w:qFormat/>
    <w:rsid w:val="00B74B86"/>
    <w:rPr>
      <w:rFonts w:eastAsia="Calibri"/>
      <w:sz w:val="22"/>
      <w:szCs w:val="22"/>
      <w:lang w:val="en-GB" w:eastAsia="en-US"/>
    </w:rPr>
  </w:style>
  <w:style w:type="paragraph" w:customStyle="1" w:styleId="Abstract">
    <w:name w:val="Abstract"/>
    <w:basedOn w:val="Title1"/>
    <w:link w:val="AbstractChar"/>
    <w:qFormat/>
    <w:rsid w:val="00B74B86"/>
    <w:pPr>
      <w:jc w:val="center"/>
    </w:pPr>
  </w:style>
  <w:style w:type="character" w:customStyle="1" w:styleId="AbstractChar">
    <w:name w:val="Abstract Char"/>
    <w:basedOn w:val="Title1Char"/>
    <w:link w:val="Abstract"/>
    <w:rsid w:val="00B74B86"/>
    <w:rPr>
      <w:rFonts w:eastAsia="Calibri"/>
      <w:b/>
      <w:bCs/>
      <w:sz w:val="24"/>
      <w:szCs w:val="24"/>
      <w:lang w:val="en-GB" w:eastAsia="en-US"/>
    </w:rPr>
  </w:style>
  <w:style w:type="paragraph" w:customStyle="1" w:styleId="Title2">
    <w:name w:val="Title2"/>
    <w:basedOn w:val="Normal"/>
    <w:link w:val="Title2Char"/>
    <w:qFormat/>
    <w:rsid w:val="00B74B86"/>
    <w:pPr>
      <w:widowControl/>
      <w:spacing w:after="200" w:line="360" w:lineRule="auto"/>
      <w:outlineLvl w:val="0"/>
    </w:pPr>
    <w:rPr>
      <w:rFonts w:eastAsia="Calibri"/>
      <w:b/>
      <w:bCs/>
      <w:kern w:val="0"/>
      <w:sz w:val="24"/>
      <w:szCs w:val="24"/>
      <w:lang w:val="en-GB" w:eastAsia="en-US"/>
    </w:rPr>
  </w:style>
  <w:style w:type="character" w:customStyle="1" w:styleId="Title2Char">
    <w:name w:val="Title2 Char"/>
    <w:link w:val="Title2"/>
    <w:rsid w:val="00B74B86"/>
    <w:rPr>
      <w:rFonts w:eastAsia="Calibri"/>
      <w:b/>
      <w:bCs/>
      <w:sz w:val="24"/>
      <w:szCs w:val="24"/>
      <w:lang w:val="en-GB" w:eastAsia="en-US"/>
    </w:rPr>
  </w:style>
  <w:style w:type="paragraph" w:customStyle="1" w:styleId="Title3">
    <w:name w:val="Title3"/>
    <w:basedOn w:val="Normal"/>
    <w:link w:val="Title3Char"/>
    <w:qFormat/>
    <w:rsid w:val="00B74B86"/>
    <w:pPr>
      <w:widowControl/>
      <w:spacing w:after="200" w:line="360" w:lineRule="auto"/>
      <w:outlineLvl w:val="0"/>
    </w:pPr>
    <w:rPr>
      <w:rFonts w:eastAsia="Calibri"/>
      <w:i/>
      <w:kern w:val="0"/>
      <w:sz w:val="24"/>
      <w:szCs w:val="24"/>
      <w:lang w:val="en-GB" w:eastAsia="en-US"/>
    </w:rPr>
  </w:style>
  <w:style w:type="character" w:customStyle="1" w:styleId="Title3Char">
    <w:name w:val="Title3 Char"/>
    <w:link w:val="Title3"/>
    <w:rsid w:val="00B74B86"/>
    <w:rPr>
      <w:rFonts w:eastAsia="Calibri"/>
      <w:i/>
      <w:sz w:val="24"/>
      <w:szCs w:val="24"/>
      <w:lang w:val="en-GB" w:eastAsia="en-US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B74B86"/>
    <w:pPr>
      <w:outlineLvl w:val="9"/>
    </w:pPr>
    <w:rPr>
      <w:rFonts w:eastAsia="MS Gothic"/>
      <w:lang w:val="en-US" w:eastAsia="ja-JP"/>
    </w:rPr>
  </w:style>
  <w:style w:type="paragraph" w:styleId="TOC1">
    <w:name w:val="toc 1"/>
    <w:basedOn w:val="Title1"/>
    <w:next w:val="Normal"/>
    <w:autoRedefine/>
    <w:uiPriority w:val="39"/>
    <w:unhideWhenUsed/>
    <w:rsid w:val="00B74B86"/>
    <w:pPr>
      <w:tabs>
        <w:tab w:val="right" w:pos="9016"/>
      </w:tabs>
      <w:spacing w:line="240" w:lineRule="auto"/>
    </w:pPr>
    <w:rPr>
      <w:b w:val="0"/>
      <w:bCs w:val="0"/>
      <w:noProof/>
    </w:rPr>
  </w:style>
  <w:style w:type="paragraph" w:styleId="TOC2">
    <w:name w:val="toc 2"/>
    <w:basedOn w:val="Title1"/>
    <w:next w:val="Normal"/>
    <w:autoRedefine/>
    <w:uiPriority w:val="39"/>
    <w:unhideWhenUsed/>
    <w:rsid w:val="00B74B86"/>
    <w:pPr>
      <w:spacing w:before="120"/>
      <w:ind w:left="240"/>
      <w:jc w:val="left"/>
    </w:pPr>
    <w:rPr>
      <w:rFonts w:ascii="Calibri" w:hAnsi="Calibri"/>
      <w:i/>
      <w:iCs/>
      <w:sz w:val="20"/>
    </w:rPr>
  </w:style>
  <w:style w:type="paragraph" w:styleId="TOC3">
    <w:name w:val="toc 3"/>
    <w:basedOn w:val="Title2"/>
    <w:next w:val="Normal"/>
    <w:autoRedefine/>
    <w:uiPriority w:val="39"/>
    <w:unhideWhenUsed/>
    <w:rsid w:val="00B74B86"/>
    <w:pPr>
      <w:spacing w:after="0"/>
      <w:ind w:left="480"/>
      <w:jc w:val="left"/>
    </w:pPr>
  </w:style>
  <w:style w:type="paragraph" w:styleId="TOC4">
    <w:name w:val="toc 4"/>
    <w:basedOn w:val="Title3"/>
    <w:next w:val="Normal"/>
    <w:autoRedefine/>
    <w:uiPriority w:val="39"/>
    <w:unhideWhenUsed/>
    <w:rsid w:val="00B74B86"/>
    <w:pPr>
      <w:spacing w:after="0"/>
      <w:ind w:left="720"/>
      <w:jc w:val="left"/>
    </w:pPr>
    <w:rPr>
      <w:rFonts w:ascii="Calibri" w:hAnsi="Calibri"/>
      <w:sz w:val="20"/>
    </w:rPr>
  </w:style>
  <w:style w:type="paragraph" w:styleId="TOC5">
    <w:name w:val="toc 5"/>
    <w:basedOn w:val="Normal"/>
    <w:next w:val="Normal"/>
    <w:autoRedefine/>
    <w:uiPriority w:val="39"/>
    <w:unhideWhenUsed/>
    <w:rsid w:val="00B74B86"/>
    <w:pPr>
      <w:widowControl/>
      <w:spacing w:line="360" w:lineRule="auto"/>
      <w:ind w:left="960"/>
      <w:jc w:val="left"/>
    </w:pPr>
    <w:rPr>
      <w:rFonts w:ascii="Calibri" w:eastAsia="Calibri" w:hAnsi="Calibri"/>
      <w:kern w:val="0"/>
      <w:sz w:val="20"/>
      <w:szCs w:val="24"/>
      <w:lang w:val="en-GB" w:eastAsia="en-US"/>
    </w:rPr>
  </w:style>
  <w:style w:type="paragraph" w:styleId="TOC6">
    <w:name w:val="toc 6"/>
    <w:basedOn w:val="Normal"/>
    <w:next w:val="Normal"/>
    <w:autoRedefine/>
    <w:uiPriority w:val="39"/>
    <w:unhideWhenUsed/>
    <w:rsid w:val="00B74B86"/>
    <w:pPr>
      <w:widowControl/>
      <w:spacing w:line="360" w:lineRule="auto"/>
      <w:ind w:left="1200"/>
      <w:jc w:val="left"/>
    </w:pPr>
    <w:rPr>
      <w:rFonts w:ascii="Calibri" w:eastAsia="Calibri" w:hAnsi="Calibri"/>
      <w:kern w:val="0"/>
      <w:sz w:val="20"/>
      <w:szCs w:val="24"/>
      <w:lang w:val="en-GB" w:eastAsia="en-US"/>
    </w:rPr>
  </w:style>
  <w:style w:type="paragraph" w:styleId="TOC7">
    <w:name w:val="toc 7"/>
    <w:basedOn w:val="Normal"/>
    <w:next w:val="Normal"/>
    <w:autoRedefine/>
    <w:uiPriority w:val="39"/>
    <w:unhideWhenUsed/>
    <w:rsid w:val="00B74B86"/>
    <w:pPr>
      <w:widowControl/>
      <w:spacing w:line="360" w:lineRule="auto"/>
      <w:ind w:left="1440"/>
      <w:jc w:val="left"/>
    </w:pPr>
    <w:rPr>
      <w:rFonts w:ascii="Calibri" w:eastAsia="Calibri" w:hAnsi="Calibri"/>
      <w:kern w:val="0"/>
      <w:sz w:val="20"/>
      <w:szCs w:val="24"/>
      <w:lang w:val="en-GB" w:eastAsia="en-US"/>
    </w:rPr>
  </w:style>
  <w:style w:type="paragraph" w:styleId="TOC8">
    <w:name w:val="toc 8"/>
    <w:basedOn w:val="Normal"/>
    <w:next w:val="Normal"/>
    <w:autoRedefine/>
    <w:uiPriority w:val="39"/>
    <w:unhideWhenUsed/>
    <w:rsid w:val="00B74B86"/>
    <w:pPr>
      <w:widowControl/>
      <w:spacing w:line="360" w:lineRule="auto"/>
      <w:ind w:left="1680"/>
      <w:jc w:val="left"/>
    </w:pPr>
    <w:rPr>
      <w:rFonts w:ascii="Calibri" w:eastAsia="Calibri" w:hAnsi="Calibri"/>
      <w:kern w:val="0"/>
      <w:sz w:val="20"/>
      <w:szCs w:val="24"/>
      <w:lang w:val="en-GB" w:eastAsia="en-US"/>
    </w:rPr>
  </w:style>
  <w:style w:type="paragraph" w:styleId="TOC9">
    <w:name w:val="toc 9"/>
    <w:basedOn w:val="Normal"/>
    <w:next w:val="Normal"/>
    <w:autoRedefine/>
    <w:uiPriority w:val="39"/>
    <w:unhideWhenUsed/>
    <w:rsid w:val="00B74B86"/>
    <w:pPr>
      <w:widowControl/>
      <w:spacing w:line="360" w:lineRule="auto"/>
      <w:ind w:left="1920"/>
      <w:jc w:val="left"/>
    </w:pPr>
    <w:rPr>
      <w:rFonts w:ascii="Calibri" w:eastAsia="Calibri" w:hAnsi="Calibri"/>
      <w:kern w:val="0"/>
      <w:sz w:val="20"/>
      <w:szCs w:val="24"/>
      <w:lang w:val="en-GB" w:eastAsia="en-US"/>
    </w:rPr>
  </w:style>
  <w:style w:type="paragraph" w:customStyle="1" w:styleId="Footnote">
    <w:name w:val="Footnote"/>
    <w:basedOn w:val="Standard"/>
    <w:uiPriority w:val="99"/>
    <w:rsid w:val="00B74B86"/>
    <w:rPr>
      <w:sz w:val="20"/>
      <w:szCs w:val="20"/>
    </w:rPr>
  </w:style>
  <w:style w:type="character" w:styleId="Strong">
    <w:name w:val="Strong"/>
    <w:basedOn w:val="DefaultParagraphFont"/>
    <w:uiPriority w:val="22"/>
    <w:qFormat/>
    <w:rsid w:val="00B74B86"/>
    <w:rPr>
      <w:b/>
      <w:bCs/>
    </w:rPr>
  </w:style>
  <w:style w:type="paragraph" w:styleId="Revision">
    <w:name w:val="Revision"/>
    <w:hidden/>
    <w:uiPriority w:val="99"/>
    <w:semiHidden/>
    <w:rsid w:val="00B74B86"/>
    <w:rPr>
      <w:rFonts w:asciiTheme="minorHAnsi" w:eastAsiaTheme="minorHAnsi" w:hAnsiTheme="minorHAnsi" w:cstheme="minorBidi"/>
      <w:sz w:val="22"/>
      <w:szCs w:val="22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65742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979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065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955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758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4.tiff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image" Target="media/image3.tiff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2.png"/><Relationship Id="rId5" Type="http://schemas.openxmlformats.org/officeDocument/2006/relationships/settings" Target="settings.xml"/><Relationship Id="rId15" Type="http://schemas.openxmlformats.org/officeDocument/2006/relationships/header" Target="header1.xml"/><Relationship Id="rId10" Type="http://schemas.openxmlformats.org/officeDocument/2006/relationships/image" Target="media/image1.tiff"/><Relationship Id="rId4" Type="http://schemas.openxmlformats.org/officeDocument/2006/relationships/styles" Target="styles.xml"/><Relationship Id="rId9" Type="http://schemas.openxmlformats.org/officeDocument/2006/relationships/hyperlink" Target="mailto:petr.nemec@upce.cz" TargetMode="External"/><Relationship Id="rId14" Type="http://schemas.openxmlformats.org/officeDocument/2006/relationships/image" Target="media/image5.tiff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F3289383-D535-41BF-83DD-6F89BEE7EC7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</TotalTime>
  <Pages>15</Pages>
  <Words>2068</Words>
  <Characters>11788</Characters>
  <Application>Microsoft Office Word</Application>
  <DocSecurity>0</DocSecurity>
  <Lines>98</Lines>
  <Paragraphs>2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ázev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138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cy</dc:creator>
  <cp:lastModifiedBy>Mawale Ravi</cp:lastModifiedBy>
  <cp:revision>7</cp:revision>
  <dcterms:created xsi:type="dcterms:W3CDTF">2018-07-29T07:29:00Z</dcterms:created>
  <dcterms:modified xsi:type="dcterms:W3CDTF">2018-10-22T14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0.1.0.5458</vt:lpwstr>
  </property>
</Properties>
</file>